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EB5" w:rsidRDefault="00AE6B2F">
      <w:pPr>
        <w:spacing w:before="59" w:after="0" w:line="240" w:lineRule="auto"/>
        <w:ind w:left="3257" w:right="2755"/>
        <w:jc w:val="center"/>
        <w:rPr>
          <w:rFonts w:ascii="Footlight MT Light" w:eastAsia="Footlight MT Light" w:hAnsi="Footlight MT Light" w:cs="Footlight MT Light"/>
          <w:sz w:val="44"/>
          <w:szCs w:val="44"/>
        </w:rPr>
      </w:pPr>
      <w:bookmarkStart w:id="0" w:name="_GoBack"/>
      <w:bookmarkEnd w:id="0"/>
      <w:r>
        <w:rPr>
          <w:rFonts w:ascii="Footlight MT Light" w:eastAsia="Footlight MT Light" w:hAnsi="Footlight MT Light" w:cs="Footlight MT Light"/>
          <w:color w:val="365F91"/>
          <w:spacing w:val="2"/>
          <w:sz w:val="44"/>
          <w:szCs w:val="44"/>
        </w:rPr>
        <w:t>U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CF</w:t>
      </w:r>
      <w:r>
        <w:rPr>
          <w:rFonts w:ascii="Footlight MT Light" w:eastAsia="Footlight MT Light" w:hAnsi="Footlight MT Light" w:cs="Footlight MT Light"/>
          <w:color w:val="365F91"/>
          <w:spacing w:val="-8"/>
          <w:sz w:val="44"/>
          <w:szCs w:val="44"/>
        </w:rPr>
        <w:t xml:space="preserve"> 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St</w:t>
      </w:r>
      <w:r>
        <w:rPr>
          <w:rFonts w:ascii="Footlight MT Light" w:eastAsia="Footlight MT Light" w:hAnsi="Footlight MT Light" w:cs="Footlight MT Light"/>
          <w:color w:val="365F91"/>
          <w:spacing w:val="1"/>
          <w:sz w:val="44"/>
          <w:szCs w:val="44"/>
        </w:rPr>
        <w:t>u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dent</w:t>
      </w:r>
      <w:r>
        <w:rPr>
          <w:rFonts w:ascii="Footlight MT Light" w:eastAsia="Footlight MT Light" w:hAnsi="Footlight MT Light" w:cs="Footlight MT Light"/>
          <w:color w:val="365F91"/>
          <w:spacing w:val="-11"/>
          <w:sz w:val="44"/>
          <w:szCs w:val="44"/>
        </w:rPr>
        <w:t xml:space="preserve"> 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He</w:t>
      </w:r>
      <w:r>
        <w:rPr>
          <w:rFonts w:ascii="Footlight MT Light" w:eastAsia="Footlight MT Light" w:hAnsi="Footlight MT Light" w:cs="Footlight MT Light"/>
          <w:color w:val="365F91"/>
          <w:spacing w:val="3"/>
          <w:sz w:val="44"/>
          <w:szCs w:val="44"/>
        </w:rPr>
        <w:t>l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p</w:t>
      </w:r>
      <w:r>
        <w:rPr>
          <w:rFonts w:ascii="Footlight MT Light" w:eastAsia="Footlight MT Light" w:hAnsi="Footlight MT Light" w:cs="Footlight MT Light"/>
          <w:color w:val="365F91"/>
          <w:spacing w:val="-8"/>
          <w:sz w:val="44"/>
          <w:szCs w:val="44"/>
        </w:rPr>
        <w:t xml:space="preserve"> </w:t>
      </w:r>
      <w:r>
        <w:rPr>
          <w:rFonts w:ascii="Footlight MT Light" w:eastAsia="Footlight MT Light" w:hAnsi="Footlight MT Light" w:cs="Footlight MT Light"/>
          <w:color w:val="365F91"/>
          <w:w w:val="99"/>
          <w:sz w:val="44"/>
          <w:szCs w:val="44"/>
        </w:rPr>
        <w:t>Gu</w:t>
      </w:r>
      <w:r>
        <w:rPr>
          <w:rFonts w:ascii="Footlight MT Light" w:eastAsia="Footlight MT Light" w:hAnsi="Footlight MT Light" w:cs="Footlight MT Light"/>
          <w:color w:val="365F91"/>
          <w:spacing w:val="3"/>
          <w:w w:val="99"/>
          <w:sz w:val="44"/>
          <w:szCs w:val="44"/>
        </w:rPr>
        <w:t>i</w:t>
      </w:r>
      <w:r>
        <w:rPr>
          <w:rFonts w:ascii="Footlight MT Light" w:eastAsia="Footlight MT Light" w:hAnsi="Footlight MT Light" w:cs="Footlight MT Light"/>
          <w:color w:val="365F91"/>
          <w:w w:val="99"/>
          <w:sz w:val="44"/>
          <w:szCs w:val="44"/>
        </w:rPr>
        <w:t>de</w:t>
      </w:r>
    </w:p>
    <w:p w:rsidR="00797EB5" w:rsidRDefault="00AE6B2F">
      <w:pPr>
        <w:spacing w:before="1" w:after="0" w:line="240" w:lineRule="auto"/>
        <w:ind w:left="2596" w:right="2099"/>
        <w:jc w:val="center"/>
        <w:rPr>
          <w:rFonts w:ascii="Footlight MT Light" w:eastAsia="Footlight MT Light" w:hAnsi="Footlight MT Light" w:cs="Footlight MT Light"/>
          <w:sz w:val="44"/>
          <w:szCs w:val="44"/>
        </w:rPr>
      </w:pPr>
      <w:r>
        <w:rPr>
          <w:rFonts w:ascii="Footlight MT Light" w:eastAsia="Footlight MT Light" w:hAnsi="Footlight MT Light" w:cs="Footlight MT Light"/>
          <w:color w:val="365F91"/>
          <w:spacing w:val="1"/>
          <w:sz w:val="44"/>
          <w:szCs w:val="44"/>
        </w:rPr>
        <w:t>O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nl</w:t>
      </w:r>
      <w:r>
        <w:rPr>
          <w:rFonts w:ascii="Footlight MT Light" w:eastAsia="Footlight MT Light" w:hAnsi="Footlight MT Light" w:cs="Footlight MT Light"/>
          <w:color w:val="365F91"/>
          <w:spacing w:val="1"/>
          <w:sz w:val="44"/>
          <w:szCs w:val="44"/>
        </w:rPr>
        <w:t>i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ne</w:t>
      </w:r>
      <w:r>
        <w:rPr>
          <w:rFonts w:ascii="Footlight MT Light" w:eastAsia="Footlight MT Light" w:hAnsi="Footlight MT Light" w:cs="Footlight MT Light"/>
          <w:color w:val="365F91"/>
          <w:spacing w:val="-8"/>
          <w:sz w:val="44"/>
          <w:szCs w:val="44"/>
        </w:rPr>
        <w:t xml:space="preserve"> 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I</w:t>
      </w:r>
      <w:r>
        <w:rPr>
          <w:rFonts w:ascii="Footlight MT Light" w:eastAsia="Footlight MT Light" w:hAnsi="Footlight MT Light" w:cs="Footlight MT Light"/>
          <w:color w:val="365F91"/>
          <w:spacing w:val="1"/>
          <w:sz w:val="44"/>
          <w:szCs w:val="44"/>
        </w:rPr>
        <w:t>n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t</w:t>
      </w:r>
      <w:r>
        <w:rPr>
          <w:rFonts w:ascii="Footlight MT Light" w:eastAsia="Footlight MT Light" w:hAnsi="Footlight MT Light" w:cs="Footlight MT Light"/>
          <w:color w:val="365F91"/>
          <w:spacing w:val="-1"/>
          <w:sz w:val="44"/>
          <w:szCs w:val="44"/>
        </w:rPr>
        <w:t>e</w:t>
      </w:r>
      <w:r>
        <w:rPr>
          <w:rFonts w:ascii="Footlight MT Light" w:eastAsia="Footlight MT Light" w:hAnsi="Footlight MT Light" w:cs="Footlight MT Light"/>
          <w:color w:val="365F91"/>
          <w:spacing w:val="2"/>
          <w:sz w:val="44"/>
          <w:szCs w:val="44"/>
        </w:rPr>
        <w:t>n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t</w:t>
      </w:r>
      <w:r>
        <w:rPr>
          <w:rFonts w:ascii="Footlight MT Light" w:eastAsia="Footlight MT Light" w:hAnsi="Footlight MT Light" w:cs="Footlight MT Light"/>
          <w:color w:val="365F91"/>
          <w:spacing w:val="-11"/>
          <w:sz w:val="44"/>
          <w:szCs w:val="44"/>
        </w:rPr>
        <w:t xml:space="preserve"> </w:t>
      </w:r>
      <w:r>
        <w:rPr>
          <w:rFonts w:ascii="Footlight MT Light" w:eastAsia="Footlight MT Light" w:hAnsi="Footlight MT Light" w:cs="Footlight MT Light"/>
          <w:color w:val="365F91"/>
          <w:spacing w:val="-1"/>
          <w:sz w:val="44"/>
          <w:szCs w:val="44"/>
        </w:rPr>
        <w:t>t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o Gr</w:t>
      </w:r>
      <w:r>
        <w:rPr>
          <w:rFonts w:ascii="Footlight MT Light" w:eastAsia="Footlight MT Light" w:hAnsi="Footlight MT Light" w:cs="Footlight MT Light"/>
          <w:color w:val="365F91"/>
          <w:spacing w:val="2"/>
          <w:sz w:val="44"/>
          <w:szCs w:val="44"/>
        </w:rPr>
        <w:t>a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du</w:t>
      </w:r>
      <w:r>
        <w:rPr>
          <w:rFonts w:ascii="Footlight MT Light" w:eastAsia="Footlight MT Light" w:hAnsi="Footlight MT Light" w:cs="Footlight MT Light"/>
          <w:color w:val="365F91"/>
          <w:spacing w:val="1"/>
          <w:sz w:val="44"/>
          <w:szCs w:val="44"/>
        </w:rPr>
        <w:t>a</w:t>
      </w:r>
      <w:r>
        <w:rPr>
          <w:rFonts w:ascii="Footlight MT Light" w:eastAsia="Footlight MT Light" w:hAnsi="Footlight MT Light" w:cs="Footlight MT Light"/>
          <w:color w:val="365F91"/>
          <w:sz w:val="44"/>
          <w:szCs w:val="44"/>
        </w:rPr>
        <w:t>te</w:t>
      </w:r>
      <w:r>
        <w:rPr>
          <w:rFonts w:ascii="Footlight MT Light" w:eastAsia="Footlight MT Light" w:hAnsi="Footlight MT Light" w:cs="Footlight MT Light"/>
          <w:color w:val="365F91"/>
          <w:spacing w:val="-17"/>
          <w:sz w:val="44"/>
          <w:szCs w:val="44"/>
        </w:rPr>
        <w:t xml:space="preserve"> </w:t>
      </w:r>
      <w:r>
        <w:rPr>
          <w:rFonts w:ascii="Footlight MT Light" w:eastAsia="Footlight MT Light" w:hAnsi="Footlight MT Light" w:cs="Footlight MT Light"/>
          <w:color w:val="365F91"/>
          <w:w w:val="99"/>
          <w:sz w:val="44"/>
          <w:szCs w:val="44"/>
        </w:rPr>
        <w:t>F</w:t>
      </w:r>
      <w:r>
        <w:rPr>
          <w:rFonts w:ascii="Footlight MT Light" w:eastAsia="Footlight MT Light" w:hAnsi="Footlight MT Light" w:cs="Footlight MT Light"/>
          <w:color w:val="365F91"/>
          <w:spacing w:val="3"/>
          <w:w w:val="99"/>
          <w:sz w:val="44"/>
          <w:szCs w:val="44"/>
        </w:rPr>
        <w:t>o</w:t>
      </w:r>
      <w:r>
        <w:rPr>
          <w:rFonts w:ascii="Footlight MT Light" w:eastAsia="Footlight MT Light" w:hAnsi="Footlight MT Light" w:cs="Footlight MT Light"/>
          <w:color w:val="365F91"/>
          <w:w w:val="99"/>
          <w:sz w:val="44"/>
          <w:szCs w:val="44"/>
        </w:rPr>
        <w:t>rm</w:t>
      </w:r>
    </w:p>
    <w:p w:rsidR="00797EB5" w:rsidRDefault="00797EB5">
      <w:pPr>
        <w:spacing w:before="8" w:after="0" w:line="170" w:lineRule="exact"/>
        <w:rPr>
          <w:sz w:val="17"/>
          <w:szCs w:val="17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AE6B2F">
      <w:pPr>
        <w:spacing w:after="0" w:line="240" w:lineRule="auto"/>
        <w:ind w:left="10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365F91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g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i</w:t>
      </w:r>
      <w:r>
        <w:rPr>
          <w:rFonts w:ascii="Calibri" w:eastAsia="Calibri" w:hAnsi="Calibri" w:cs="Calibri"/>
          <w:b/>
          <w:bCs/>
          <w:color w:val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 xml:space="preserve">to </w:t>
      </w:r>
      <w:r>
        <w:rPr>
          <w:rFonts w:ascii="Calibri" w:eastAsia="Calibri" w:hAnsi="Calibri" w:cs="Calibri"/>
          <w:b/>
          <w:bCs/>
          <w:color w:val="365F91"/>
          <w:spacing w:val="-2"/>
        </w:rPr>
        <w:t>m</w:t>
      </w:r>
      <w:r>
        <w:rPr>
          <w:rFonts w:ascii="Calibri" w:eastAsia="Calibri" w:hAnsi="Calibri" w:cs="Calibri"/>
          <w:b/>
          <w:bCs/>
          <w:color w:val="365F91"/>
          <w:spacing w:val="1"/>
        </w:rPr>
        <w:t>y</w:t>
      </w:r>
      <w:r>
        <w:rPr>
          <w:rFonts w:ascii="Calibri" w:eastAsia="Calibri" w:hAnsi="Calibri" w:cs="Calibri"/>
          <w:b/>
          <w:bCs/>
          <w:color w:val="365F91"/>
        </w:rPr>
        <w:t>UCF</w:t>
      </w:r>
      <w:r>
        <w:rPr>
          <w:rFonts w:ascii="Calibri" w:eastAsia="Calibri" w:hAnsi="Calibri" w:cs="Calibri"/>
          <w:b/>
          <w:bCs/>
          <w:color w:val="365F91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&gt;</w:t>
      </w:r>
      <w:r>
        <w:rPr>
          <w:rFonts w:ascii="Calibri" w:eastAsia="Calibri" w:hAnsi="Calibri" w:cs="Calibri"/>
          <w:b/>
          <w:bCs/>
          <w:color w:val="365F91"/>
          <w:spacing w:val="-1"/>
        </w:rPr>
        <w:t>S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>ude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Se</w:t>
      </w:r>
      <w:r>
        <w:rPr>
          <w:rFonts w:ascii="Calibri" w:eastAsia="Calibri" w:hAnsi="Calibri" w:cs="Calibri"/>
          <w:b/>
          <w:bCs/>
          <w:color w:val="365F91"/>
          <w:spacing w:val="1"/>
        </w:rPr>
        <w:t>l</w:t>
      </w:r>
      <w:r>
        <w:rPr>
          <w:rFonts w:ascii="Calibri" w:eastAsia="Calibri" w:hAnsi="Calibri" w:cs="Calibri"/>
          <w:b/>
          <w:bCs/>
          <w:color w:val="365F91"/>
        </w:rPr>
        <w:t xml:space="preserve">f </w:t>
      </w:r>
      <w:r>
        <w:rPr>
          <w:rFonts w:ascii="Calibri" w:eastAsia="Calibri" w:hAnsi="Calibri" w:cs="Calibri"/>
          <w:b/>
          <w:bCs/>
          <w:color w:val="365F91"/>
          <w:spacing w:val="-1"/>
        </w:rPr>
        <w:t>Se</w:t>
      </w:r>
      <w:r>
        <w:rPr>
          <w:rFonts w:ascii="Calibri" w:eastAsia="Calibri" w:hAnsi="Calibri" w:cs="Calibri"/>
          <w:b/>
          <w:bCs/>
          <w:color w:val="365F91"/>
          <w:spacing w:val="1"/>
        </w:rPr>
        <w:t>rv</w:t>
      </w:r>
      <w:r>
        <w:rPr>
          <w:rFonts w:ascii="Calibri" w:eastAsia="Calibri" w:hAnsi="Calibri" w:cs="Calibri"/>
          <w:b/>
          <w:bCs/>
          <w:color w:val="365F91"/>
          <w:spacing w:val="-1"/>
        </w:rPr>
        <w:t>i</w:t>
      </w:r>
      <w:r>
        <w:rPr>
          <w:rFonts w:ascii="Calibri" w:eastAsia="Calibri" w:hAnsi="Calibri" w:cs="Calibri"/>
          <w:b/>
          <w:bCs/>
          <w:color w:val="365F91"/>
          <w:spacing w:val="1"/>
        </w:rPr>
        <w:t>ce</w:t>
      </w:r>
      <w:r>
        <w:rPr>
          <w:rFonts w:ascii="Calibri" w:eastAsia="Calibri" w:hAnsi="Calibri" w:cs="Calibri"/>
          <w:b/>
          <w:bCs/>
          <w:color w:val="365F91"/>
          <w:spacing w:val="-2"/>
        </w:rPr>
        <w:t>&gt;</w:t>
      </w:r>
      <w:r>
        <w:rPr>
          <w:rFonts w:ascii="Calibri" w:eastAsia="Calibri" w:hAnsi="Calibri" w:cs="Calibri"/>
          <w:b/>
          <w:bCs/>
          <w:color w:val="365F91"/>
          <w:spacing w:val="1"/>
        </w:rPr>
        <w:t>Gr</w:t>
      </w:r>
      <w:r>
        <w:rPr>
          <w:rFonts w:ascii="Calibri" w:eastAsia="Calibri" w:hAnsi="Calibri" w:cs="Calibri"/>
          <w:b/>
          <w:bCs/>
          <w:color w:val="365F91"/>
          <w:spacing w:val="-1"/>
        </w:rPr>
        <w:t>adua</w:t>
      </w:r>
      <w:r>
        <w:rPr>
          <w:rFonts w:ascii="Calibri" w:eastAsia="Calibri" w:hAnsi="Calibri" w:cs="Calibri"/>
          <w:b/>
          <w:bCs/>
          <w:color w:val="365F91"/>
        </w:rPr>
        <w:t xml:space="preserve">te </w:t>
      </w:r>
      <w:r>
        <w:rPr>
          <w:rFonts w:ascii="Calibri" w:eastAsia="Calibri" w:hAnsi="Calibri" w:cs="Calibri"/>
          <w:b/>
          <w:bCs/>
          <w:color w:val="365F91"/>
          <w:spacing w:val="-1"/>
        </w:rPr>
        <w:t>S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>uden</w:t>
      </w:r>
      <w:r>
        <w:rPr>
          <w:rFonts w:ascii="Calibri" w:eastAsia="Calibri" w:hAnsi="Calibri" w:cs="Calibri"/>
          <w:b/>
          <w:bCs/>
          <w:color w:val="365F91"/>
        </w:rPr>
        <w:t>ts</w:t>
      </w:r>
    </w:p>
    <w:p w:rsidR="00797EB5" w:rsidRDefault="00797EB5">
      <w:pPr>
        <w:spacing w:after="0" w:line="240" w:lineRule="exact"/>
        <w:rPr>
          <w:sz w:val="24"/>
          <w:szCs w:val="24"/>
        </w:rPr>
      </w:pPr>
    </w:p>
    <w:p w:rsidR="00797EB5" w:rsidRDefault="00AE6B2F">
      <w:pPr>
        <w:spacing w:after="0" w:line="265" w:lineRule="exact"/>
        <w:ind w:left="10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hoo</w:t>
      </w:r>
      <w:r>
        <w:rPr>
          <w:rFonts w:ascii="Calibri" w:eastAsia="Calibri" w:hAnsi="Calibri" w:cs="Calibri"/>
          <w:b/>
          <w:bCs/>
          <w:color w:val="365F91"/>
        </w:rPr>
        <w:t>se “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e</w:t>
      </w:r>
      <w:r>
        <w:rPr>
          <w:rFonts w:ascii="Calibri" w:eastAsia="Calibri" w:hAnsi="Calibri" w:cs="Calibri"/>
          <w:b/>
          <w:bCs/>
          <w:color w:val="365F91"/>
          <w:spacing w:val="-1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o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Gr</w:t>
      </w:r>
      <w:r>
        <w:rPr>
          <w:rFonts w:ascii="Calibri" w:eastAsia="Calibri" w:hAnsi="Calibri" w:cs="Calibri"/>
          <w:b/>
          <w:bCs/>
          <w:color w:val="365F91"/>
          <w:spacing w:val="-1"/>
        </w:rPr>
        <w:t>adua</w:t>
      </w:r>
      <w:r>
        <w:rPr>
          <w:rFonts w:ascii="Calibri" w:eastAsia="Calibri" w:hAnsi="Calibri" w:cs="Calibri"/>
          <w:b/>
          <w:bCs/>
          <w:color w:val="365F91"/>
          <w:spacing w:val="-2"/>
        </w:rPr>
        <w:t>t</w:t>
      </w:r>
      <w:r>
        <w:rPr>
          <w:rFonts w:ascii="Calibri" w:eastAsia="Calibri" w:hAnsi="Calibri" w:cs="Calibri"/>
          <w:b/>
          <w:bCs/>
          <w:color w:val="365F91"/>
        </w:rPr>
        <w:t>e: Ap</w:t>
      </w:r>
      <w:r>
        <w:rPr>
          <w:rFonts w:ascii="Calibri" w:eastAsia="Calibri" w:hAnsi="Calibri" w:cs="Calibri"/>
          <w:b/>
          <w:bCs/>
          <w:color w:val="365F91"/>
          <w:spacing w:val="-1"/>
        </w:rPr>
        <w:t>p</w:t>
      </w:r>
      <w:r>
        <w:rPr>
          <w:rFonts w:ascii="Calibri" w:eastAsia="Calibri" w:hAnsi="Calibri" w:cs="Calibri"/>
          <w:b/>
          <w:bCs/>
          <w:color w:val="365F91"/>
          <w:spacing w:val="1"/>
        </w:rPr>
        <w:t>ly</w:t>
      </w:r>
      <w:r>
        <w:rPr>
          <w:rFonts w:ascii="Calibri" w:eastAsia="Calibri" w:hAnsi="Calibri" w:cs="Calibri"/>
          <w:b/>
          <w:bCs/>
          <w:color w:val="365F91"/>
        </w:rPr>
        <w:t>”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3"/>
        </w:rPr>
        <w:t>f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d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p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2"/>
        </w:rPr>
        <w:t>o</w:t>
      </w:r>
      <w:r>
        <w:rPr>
          <w:rFonts w:ascii="Calibri" w:eastAsia="Calibri" w:hAnsi="Calibri" w:cs="Calibri"/>
          <w:b/>
          <w:bCs/>
          <w:color w:val="365F91"/>
          <w:spacing w:val="1"/>
        </w:rPr>
        <w:t>w</w:t>
      </w:r>
      <w:r>
        <w:rPr>
          <w:rFonts w:ascii="Calibri" w:eastAsia="Calibri" w:hAnsi="Calibri" w:cs="Calibri"/>
          <w:b/>
          <w:bCs/>
          <w:color w:val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bo</w:t>
      </w:r>
      <w:r>
        <w:rPr>
          <w:rFonts w:ascii="Calibri" w:eastAsia="Calibri" w:hAnsi="Calibri" w:cs="Calibri"/>
          <w:b/>
          <w:bCs/>
          <w:color w:val="365F91"/>
        </w:rPr>
        <w:t>x</w:t>
      </w:r>
    </w:p>
    <w:p w:rsidR="00797EB5" w:rsidRDefault="00797EB5">
      <w:pPr>
        <w:spacing w:before="5" w:after="0" w:line="120" w:lineRule="exact"/>
        <w:rPr>
          <w:sz w:val="12"/>
          <w:szCs w:val="12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8126BC" w:rsidP="002143DB">
      <w:pPr>
        <w:spacing w:before="16" w:after="0" w:line="240" w:lineRule="auto"/>
        <w:ind w:left="100" w:right="-20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>
                <wp:simplePos x="0" y="0"/>
                <wp:positionH relativeFrom="page">
                  <wp:posOffset>341630</wp:posOffset>
                </wp:positionH>
                <wp:positionV relativeFrom="paragraph">
                  <wp:posOffset>-3860800</wp:posOffset>
                </wp:positionV>
                <wp:extent cx="5487670" cy="3718560"/>
                <wp:effectExtent l="17780" t="0" r="0" b="0"/>
                <wp:wrapNone/>
                <wp:docPr id="183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87670" cy="3718560"/>
                          <a:chOff x="538" y="-6080"/>
                          <a:chExt cx="8642" cy="5856"/>
                        </a:xfrm>
                      </wpg:grpSpPr>
                      <pic:pic xmlns:pic="http://schemas.openxmlformats.org/drawingml/2006/picture">
                        <pic:nvPicPr>
                          <pic:cNvPr id="184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-6080"/>
                            <a:ext cx="8460" cy="58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85" name="Group 182"/>
                        <wpg:cNvGrpSpPr>
                          <a:grpSpLocks/>
                        </wpg:cNvGrpSpPr>
                        <wpg:grpSpPr bwMode="auto">
                          <a:xfrm>
                            <a:off x="553" y="-4998"/>
                            <a:ext cx="3558" cy="559"/>
                            <a:chOff x="553" y="-4998"/>
                            <a:chExt cx="3558" cy="559"/>
                          </a:xfrm>
                        </wpg:grpSpPr>
                        <wps:wsp>
                          <wps:cNvPr id="186" name="Freeform 183"/>
                          <wps:cNvSpPr>
                            <a:spLocks/>
                          </wps:cNvSpPr>
                          <wps:spPr bwMode="auto">
                            <a:xfrm>
                              <a:off x="553" y="-4998"/>
                              <a:ext cx="3558" cy="559"/>
                            </a:xfrm>
                            <a:custGeom>
                              <a:avLst/>
                              <a:gdLst>
                                <a:gd name="T0" fmla="+- 0 2186 553"/>
                                <a:gd name="T1" fmla="*/ T0 w 3558"/>
                                <a:gd name="T2" fmla="+- 0 -4997 -4998"/>
                                <a:gd name="T3" fmla="*/ -4997 h 559"/>
                                <a:gd name="T4" fmla="+- 0 1904 553"/>
                                <a:gd name="T5" fmla="*/ T4 w 3558"/>
                                <a:gd name="T6" fmla="+- 0 -4990 -4998"/>
                                <a:gd name="T7" fmla="*/ -4990 h 559"/>
                                <a:gd name="T8" fmla="+- 0 1640 553"/>
                                <a:gd name="T9" fmla="*/ T8 w 3558"/>
                                <a:gd name="T10" fmla="+- 0 -4976 -4998"/>
                                <a:gd name="T11" fmla="*/ -4976 h 559"/>
                                <a:gd name="T12" fmla="+- 0 1395 553"/>
                                <a:gd name="T13" fmla="*/ T12 w 3558"/>
                                <a:gd name="T14" fmla="+- 0 -4956 -4998"/>
                                <a:gd name="T15" fmla="*/ -4956 h 559"/>
                                <a:gd name="T16" fmla="+- 0 1174 553"/>
                                <a:gd name="T17" fmla="*/ T16 w 3558"/>
                                <a:gd name="T18" fmla="+- 0 -4931 -4998"/>
                                <a:gd name="T19" fmla="*/ -4931 h 559"/>
                                <a:gd name="T20" fmla="+- 0 981 553"/>
                                <a:gd name="T21" fmla="*/ T20 w 3558"/>
                                <a:gd name="T22" fmla="+- 0 -4901 -4998"/>
                                <a:gd name="T23" fmla="*/ -4901 h 559"/>
                                <a:gd name="T24" fmla="+- 0 820 553"/>
                                <a:gd name="T25" fmla="*/ T24 w 3558"/>
                                <a:gd name="T26" fmla="+- 0 -4866 -4998"/>
                                <a:gd name="T27" fmla="*/ -4866 h 559"/>
                                <a:gd name="T28" fmla="+- 0 693 553"/>
                                <a:gd name="T29" fmla="*/ T28 w 3558"/>
                                <a:gd name="T30" fmla="+- 0 -4828 -4998"/>
                                <a:gd name="T31" fmla="*/ -4828 h 559"/>
                                <a:gd name="T32" fmla="+- 0 559 553"/>
                                <a:gd name="T33" fmla="*/ T32 w 3558"/>
                                <a:gd name="T34" fmla="+- 0 -4742 -4998"/>
                                <a:gd name="T35" fmla="*/ -4742 h 559"/>
                                <a:gd name="T36" fmla="+- 0 559 553"/>
                                <a:gd name="T37" fmla="*/ T36 w 3558"/>
                                <a:gd name="T38" fmla="+- 0 -4696 -4998"/>
                                <a:gd name="T39" fmla="*/ -4696 h 559"/>
                                <a:gd name="T40" fmla="+- 0 693 553"/>
                                <a:gd name="T41" fmla="*/ T40 w 3558"/>
                                <a:gd name="T42" fmla="+- 0 -4610 -4998"/>
                                <a:gd name="T43" fmla="*/ -4610 h 559"/>
                                <a:gd name="T44" fmla="+- 0 820 553"/>
                                <a:gd name="T45" fmla="*/ T44 w 3558"/>
                                <a:gd name="T46" fmla="+- 0 -4572 -4998"/>
                                <a:gd name="T47" fmla="*/ -4572 h 559"/>
                                <a:gd name="T48" fmla="+- 0 981 553"/>
                                <a:gd name="T49" fmla="*/ T48 w 3558"/>
                                <a:gd name="T50" fmla="+- 0 -4537 -4998"/>
                                <a:gd name="T51" fmla="*/ -4537 h 559"/>
                                <a:gd name="T52" fmla="+- 0 1174 553"/>
                                <a:gd name="T53" fmla="*/ T52 w 3558"/>
                                <a:gd name="T54" fmla="+- 0 -4507 -4998"/>
                                <a:gd name="T55" fmla="*/ -4507 h 559"/>
                                <a:gd name="T56" fmla="+- 0 1395 553"/>
                                <a:gd name="T57" fmla="*/ T56 w 3558"/>
                                <a:gd name="T58" fmla="+- 0 -4481 -4998"/>
                                <a:gd name="T59" fmla="*/ -4481 h 559"/>
                                <a:gd name="T60" fmla="+- 0 1640 553"/>
                                <a:gd name="T61" fmla="*/ T60 w 3558"/>
                                <a:gd name="T62" fmla="+- 0 -4461 -4998"/>
                                <a:gd name="T63" fmla="*/ -4461 h 559"/>
                                <a:gd name="T64" fmla="+- 0 1904 553"/>
                                <a:gd name="T65" fmla="*/ T64 w 3558"/>
                                <a:gd name="T66" fmla="+- 0 -4447 -4998"/>
                                <a:gd name="T67" fmla="*/ -4447 h 559"/>
                                <a:gd name="T68" fmla="+- 0 2186 553"/>
                                <a:gd name="T69" fmla="*/ T68 w 3558"/>
                                <a:gd name="T70" fmla="+- 0 -4440 -4998"/>
                                <a:gd name="T71" fmla="*/ -4440 h 559"/>
                                <a:gd name="T72" fmla="+- 0 2478 553"/>
                                <a:gd name="T73" fmla="*/ T72 w 3558"/>
                                <a:gd name="T74" fmla="+- 0 -4440 -4998"/>
                                <a:gd name="T75" fmla="*/ -4440 h 559"/>
                                <a:gd name="T76" fmla="+- 0 2760 553"/>
                                <a:gd name="T77" fmla="*/ T76 w 3558"/>
                                <a:gd name="T78" fmla="+- 0 -4447 -4998"/>
                                <a:gd name="T79" fmla="*/ -4447 h 559"/>
                                <a:gd name="T80" fmla="+- 0 3025 553"/>
                                <a:gd name="T81" fmla="*/ T80 w 3558"/>
                                <a:gd name="T82" fmla="+- 0 -4461 -4998"/>
                                <a:gd name="T83" fmla="*/ -4461 h 559"/>
                                <a:gd name="T84" fmla="+- 0 3269 553"/>
                                <a:gd name="T85" fmla="*/ T84 w 3558"/>
                                <a:gd name="T86" fmla="+- 0 -4481 -4998"/>
                                <a:gd name="T87" fmla="*/ -4481 h 559"/>
                                <a:gd name="T88" fmla="+- 0 3490 553"/>
                                <a:gd name="T89" fmla="*/ T88 w 3558"/>
                                <a:gd name="T90" fmla="+- 0 -4507 -4998"/>
                                <a:gd name="T91" fmla="*/ -4507 h 559"/>
                                <a:gd name="T92" fmla="+- 0 3683 553"/>
                                <a:gd name="T93" fmla="*/ T92 w 3558"/>
                                <a:gd name="T94" fmla="+- 0 -4537 -4998"/>
                                <a:gd name="T95" fmla="*/ -4537 h 559"/>
                                <a:gd name="T96" fmla="+- 0 3844 553"/>
                                <a:gd name="T97" fmla="*/ T96 w 3558"/>
                                <a:gd name="T98" fmla="+- 0 -4572 -4998"/>
                                <a:gd name="T99" fmla="*/ -4572 h 559"/>
                                <a:gd name="T100" fmla="+- 0 3971 553"/>
                                <a:gd name="T101" fmla="*/ T100 w 3558"/>
                                <a:gd name="T102" fmla="+- 0 -4610 -4998"/>
                                <a:gd name="T103" fmla="*/ -4610 h 559"/>
                                <a:gd name="T104" fmla="+- 0 4105 553"/>
                                <a:gd name="T105" fmla="*/ T104 w 3558"/>
                                <a:gd name="T106" fmla="+- 0 -4696 -4998"/>
                                <a:gd name="T107" fmla="*/ -4696 h 559"/>
                                <a:gd name="T108" fmla="+- 0 4105 553"/>
                                <a:gd name="T109" fmla="*/ T108 w 3558"/>
                                <a:gd name="T110" fmla="+- 0 -4742 -4998"/>
                                <a:gd name="T111" fmla="*/ -4742 h 559"/>
                                <a:gd name="T112" fmla="+- 0 3971 553"/>
                                <a:gd name="T113" fmla="*/ T112 w 3558"/>
                                <a:gd name="T114" fmla="+- 0 -4828 -4998"/>
                                <a:gd name="T115" fmla="*/ -4828 h 559"/>
                                <a:gd name="T116" fmla="+- 0 3844 553"/>
                                <a:gd name="T117" fmla="*/ T116 w 3558"/>
                                <a:gd name="T118" fmla="+- 0 -4866 -4998"/>
                                <a:gd name="T119" fmla="*/ -4866 h 559"/>
                                <a:gd name="T120" fmla="+- 0 3683 553"/>
                                <a:gd name="T121" fmla="*/ T120 w 3558"/>
                                <a:gd name="T122" fmla="+- 0 -4901 -4998"/>
                                <a:gd name="T123" fmla="*/ -4901 h 559"/>
                                <a:gd name="T124" fmla="+- 0 3490 553"/>
                                <a:gd name="T125" fmla="*/ T124 w 3558"/>
                                <a:gd name="T126" fmla="+- 0 -4931 -4998"/>
                                <a:gd name="T127" fmla="*/ -4931 h 559"/>
                                <a:gd name="T128" fmla="+- 0 3269 553"/>
                                <a:gd name="T129" fmla="*/ T128 w 3558"/>
                                <a:gd name="T130" fmla="+- 0 -4956 -4998"/>
                                <a:gd name="T131" fmla="*/ -4956 h 559"/>
                                <a:gd name="T132" fmla="+- 0 3025 553"/>
                                <a:gd name="T133" fmla="*/ T132 w 3558"/>
                                <a:gd name="T134" fmla="+- 0 -4976 -4998"/>
                                <a:gd name="T135" fmla="*/ -4976 h 559"/>
                                <a:gd name="T136" fmla="+- 0 2760 553"/>
                                <a:gd name="T137" fmla="*/ T136 w 3558"/>
                                <a:gd name="T138" fmla="+- 0 -4990 -4998"/>
                                <a:gd name="T139" fmla="*/ -4990 h 559"/>
                                <a:gd name="T140" fmla="+- 0 2478 553"/>
                                <a:gd name="T141" fmla="*/ T140 w 3558"/>
                                <a:gd name="T142" fmla="+- 0 -4997 -4998"/>
                                <a:gd name="T143" fmla="*/ -4997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3558" h="559">
                                  <a:moveTo>
                                    <a:pt x="1779" y="0"/>
                                  </a:moveTo>
                                  <a:lnTo>
                                    <a:pt x="1633" y="1"/>
                                  </a:lnTo>
                                  <a:lnTo>
                                    <a:pt x="1490" y="3"/>
                                  </a:lnTo>
                                  <a:lnTo>
                                    <a:pt x="1351" y="8"/>
                                  </a:lnTo>
                                  <a:lnTo>
                                    <a:pt x="1217" y="14"/>
                                  </a:lnTo>
                                  <a:lnTo>
                                    <a:pt x="1087" y="22"/>
                                  </a:lnTo>
                                  <a:lnTo>
                                    <a:pt x="961" y="31"/>
                                  </a:lnTo>
                                  <a:lnTo>
                                    <a:pt x="842" y="42"/>
                                  </a:lnTo>
                                  <a:lnTo>
                                    <a:pt x="728" y="54"/>
                                  </a:lnTo>
                                  <a:lnTo>
                                    <a:pt x="621" y="67"/>
                                  </a:lnTo>
                                  <a:lnTo>
                                    <a:pt x="521" y="82"/>
                                  </a:lnTo>
                                  <a:lnTo>
                                    <a:pt x="428" y="97"/>
                                  </a:lnTo>
                                  <a:lnTo>
                                    <a:pt x="343" y="114"/>
                                  </a:lnTo>
                                  <a:lnTo>
                                    <a:pt x="267" y="132"/>
                                  </a:lnTo>
                                  <a:lnTo>
                                    <a:pt x="199" y="151"/>
                                  </a:lnTo>
                                  <a:lnTo>
                                    <a:pt x="140" y="170"/>
                                  </a:lnTo>
                                  <a:lnTo>
                                    <a:pt x="52" y="212"/>
                                  </a:lnTo>
                                  <a:lnTo>
                                    <a:pt x="6" y="256"/>
                                  </a:lnTo>
                                  <a:lnTo>
                                    <a:pt x="0" y="279"/>
                                  </a:lnTo>
                                  <a:lnTo>
                                    <a:pt x="6" y="302"/>
                                  </a:lnTo>
                                  <a:lnTo>
                                    <a:pt x="52" y="346"/>
                                  </a:lnTo>
                                  <a:lnTo>
                                    <a:pt x="140" y="388"/>
                                  </a:lnTo>
                                  <a:lnTo>
                                    <a:pt x="199" y="408"/>
                                  </a:lnTo>
                                  <a:lnTo>
                                    <a:pt x="267" y="426"/>
                                  </a:lnTo>
                                  <a:lnTo>
                                    <a:pt x="343" y="444"/>
                                  </a:lnTo>
                                  <a:lnTo>
                                    <a:pt x="428" y="461"/>
                                  </a:lnTo>
                                  <a:lnTo>
                                    <a:pt x="521" y="477"/>
                                  </a:lnTo>
                                  <a:lnTo>
                                    <a:pt x="621" y="491"/>
                                  </a:lnTo>
                                  <a:lnTo>
                                    <a:pt x="728" y="505"/>
                                  </a:lnTo>
                                  <a:lnTo>
                                    <a:pt x="842" y="517"/>
                                  </a:lnTo>
                                  <a:lnTo>
                                    <a:pt x="961" y="527"/>
                                  </a:lnTo>
                                  <a:lnTo>
                                    <a:pt x="1087" y="537"/>
                                  </a:lnTo>
                                  <a:lnTo>
                                    <a:pt x="1217" y="544"/>
                                  </a:lnTo>
                                  <a:lnTo>
                                    <a:pt x="1351" y="551"/>
                                  </a:lnTo>
                                  <a:lnTo>
                                    <a:pt x="1490" y="555"/>
                                  </a:lnTo>
                                  <a:lnTo>
                                    <a:pt x="1633" y="558"/>
                                  </a:lnTo>
                                  <a:lnTo>
                                    <a:pt x="1779" y="559"/>
                                  </a:lnTo>
                                  <a:lnTo>
                                    <a:pt x="1925" y="558"/>
                                  </a:lnTo>
                                  <a:lnTo>
                                    <a:pt x="2068" y="555"/>
                                  </a:lnTo>
                                  <a:lnTo>
                                    <a:pt x="2207" y="551"/>
                                  </a:lnTo>
                                  <a:lnTo>
                                    <a:pt x="2341" y="544"/>
                                  </a:lnTo>
                                  <a:lnTo>
                                    <a:pt x="2472" y="537"/>
                                  </a:lnTo>
                                  <a:lnTo>
                                    <a:pt x="2597" y="527"/>
                                  </a:lnTo>
                                  <a:lnTo>
                                    <a:pt x="2716" y="517"/>
                                  </a:lnTo>
                                  <a:lnTo>
                                    <a:pt x="2830" y="505"/>
                                  </a:lnTo>
                                  <a:lnTo>
                                    <a:pt x="2937" y="491"/>
                                  </a:lnTo>
                                  <a:lnTo>
                                    <a:pt x="3037" y="477"/>
                                  </a:lnTo>
                                  <a:lnTo>
                                    <a:pt x="3130" y="461"/>
                                  </a:lnTo>
                                  <a:lnTo>
                                    <a:pt x="3215" y="444"/>
                                  </a:lnTo>
                                  <a:lnTo>
                                    <a:pt x="3291" y="426"/>
                                  </a:lnTo>
                                  <a:lnTo>
                                    <a:pt x="3359" y="408"/>
                                  </a:lnTo>
                                  <a:lnTo>
                                    <a:pt x="3418" y="388"/>
                                  </a:lnTo>
                                  <a:lnTo>
                                    <a:pt x="3506" y="346"/>
                                  </a:lnTo>
                                  <a:lnTo>
                                    <a:pt x="3552" y="302"/>
                                  </a:lnTo>
                                  <a:lnTo>
                                    <a:pt x="3558" y="279"/>
                                  </a:lnTo>
                                  <a:lnTo>
                                    <a:pt x="3552" y="256"/>
                                  </a:lnTo>
                                  <a:lnTo>
                                    <a:pt x="3506" y="212"/>
                                  </a:lnTo>
                                  <a:lnTo>
                                    <a:pt x="3418" y="170"/>
                                  </a:lnTo>
                                  <a:lnTo>
                                    <a:pt x="3359" y="151"/>
                                  </a:lnTo>
                                  <a:lnTo>
                                    <a:pt x="3291" y="132"/>
                                  </a:lnTo>
                                  <a:lnTo>
                                    <a:pt x="3215" y="114"/>
                                  </a:lnTo>
                                  <a:lnTo>
                                    <a:pt x="3130" y="97"/>
                                  </a:lnTo>
                                  <a:lnTo>
                                    <a:pt x="3037" y="82"/>
                                  </a:lnTo>
                                  <a:lnTo>
                                    <a:pt x="2937" y="67"/>
                                  </a:lnTo>
                                  <a:lnTo>
                                    <a:pt x="2830" y="54"/>
                                  </a:lnTo>
                                  <a:lnTo>
                                    <a:pt x="2716" y="42"/>
                                  </a:lnTo>
                                  <a:lnTo>
                                    <a:pt x="2597" y="31"/>
                                  </a:lnTo>
                                  <a:lnTo>
                                    <a:pt x="2472" y="22"/>
                                  </a:lnTo>
                                  <a:lnTo>
                                    <a:pt x="2341" y="14"/>
                                  </a:lnTo>
                                  <a:lnTo>
                                    <a:pt x="2207" y="8"/>
                                  </a:lnTo>
                                  <a:lnTo>
                                    <a:pt x="2068" y="3"/>
                                  </a:lnTo>
                                  <a:lnTo>
                                    <a:pt x="1925" y="1"/>
                                  </a:lnTo>
                                  <a:lnTo>
                                    <a:pt x="177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119E28" id="Group 181" o:spid="_x0000_s1026" style="position:absolute;margin-left:26.9pt;margin-top:-304pt;width:432.1pt;height:292.8pt;z-index:-251665408;mso-position-horizontal-relative:page" coordorigin="538,-6080" coordsize="8642,5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4" o:spid="_x0000_s1027" type="#_x0000_t75" style="position:absolute;left:720;top:-6080;width:8460;height:58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aFxbEAAAA3AAAAA8AAABkcnMvZG93bnJldi54bWxET0trwkAQvgv+h2WE3nRjW3xEV2ltRcFT&#10;1Va8DdkxCWZnQ3aN8d+7gtDbfHzPmc4bU4iaKpdbVtDvRSCIE6tzThXsd8vuCITzyBoLy6TgRg7m&#10;s3ZrirG2V/6heutTEULYxagg876MpXRJRgZdz5bEgTvZyqAPsEqlrvAawk0hX6NoIA3mHBoyLGmR&#10;UXLeXoyC3eJvgH2qN6vT5+FrfPz+fRvapVIvneZjAsJT4//FT/dah/mjd3g8Ey6Qsz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8aFxbEAAAA3AAAAA8AAAAAAAAAAAAAAAAA&#10;nwIAAGRycy9kb3ducmV2LnhtbFBLBQYAAAAABAAEAPcAAACQAwAAAAA=&#10;">
                  <v:imagedata r:id="rId7" o:title=""/>
                </v:shape>
                <v:group id="Group 182" o:spid="_x0000_s1028" style="position:absolute;left:553;top:-4998;width:3558;height:559" coordorigin="553,-4998" coordsize="3558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mA6nsQAAADcAAAA&#10;DwAAAAAAAAAAAAAAAACqAgAAZHJzL2Rvd25yZXYueG1sUEsFBgAAAAAEAAQA+gAAAJsDAAAAAA==&#10;">
                  <v:shape id="Freeform 183" o:spid="_x0000_s1029" style="position:absolute;left:553;top:-4998;width:3558;height:559;visibility:visible;mso-wrap-style:square;v-text-anchor:top" coordsize="3558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ayQ8IA&#10;AADcAAAADwAAAGRycy9kb3ducmV2LnhtbERPS4vCMBC+C/6HMIK3NVVUStcoiyg+di+rXvY2NGNa&#10;tpmUJmr990YQvM3H95zZorWVuFLjS8cKhoMEBHHudMlGwem4/khB+ICssXJMCu7kYTHvdmaYaXfj&#10;X7oeghExhH2GCooQ6kxKnxdk0Q9cTRy5s2sshggbI3WDtxhuKzlKkqm0WHJsKLCmZUH5/+FiFez1&#10;ZXM2Y/4Zh9V6lH9vdnpi/pTq99qvTxCB2vAWv9xbHeenU3g+Ey+Q8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5rJDwgAAANwAAAAPAAAAAAAAAAAAAAAAAJgCAABkcnMvZG93&#10;bnJldi54bWxQSwUGAAAAAAQABAD1AAAAhwMAAAAA&#10;" path="m1779,l1633,1,1490,3,1351,8r-134,6l1087,22,961,31,842,42,728,54,621,67,521,82,428,97r-85,17l267,132r-68,19l140,170,52,212,6,256,,279r6,23l52,346r88,42l199,408r68,18l343,444r85,17l521,477r100,14l728,505r114,12l961,527r126,10l1217,544r134,7l1490,555r143,3l1779,559r146,-1l2068,555r139,-4l2341,544r131,-7l2597,527r119,-10l2830,505r107,-14l3037,477r93,-16l3215,444r76,-18l3359,408r59,-20l3506,346r46,-44l3558,279r-6,-23l3506,212r-88,-42l3359,151r-68,-19l3215,114,3130,97,3037,82,2937,67,2830,54,2716,42,2597,31,2472,22,2341,14,2207,8,2068,3,1925,1,1779,xe" filled="f" strokecolor="#c00000" strokeweight="1.5pt">
                    <v:path arrowok="t" o:connecttype="custom" o:connectlocs="1633,-4997;1351,-4990;1087,-4976;842,-4956;621,-4931;428,-4901;267,-4866;140,-4828;6,-4742;6,-4696;140,-4610;267,-4572;428,-4537;621,-4507;842,-4481;1087,-4461;1351,-4447;1633,-4440;1925,-4440;2207,-4447;2472,-4461;2716,-4481;2937,-4507;3130,-4537;3291,-4572;3418,-4610;3552,-4696;3552,-4742;3418,-4828;3291,-4866;3130,-4901;2937,-4931;2716,-4956;2472,-4976;2207,-4990;1925,-4997" o:connectangles="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2143DB">
        <w:rPr>
          <w:rFonts w:ascii="Calibri" w:eastAsia="Calibri" w:hAnsi="Calibri" w:cs="Calibri"/>
          <w:b/>
          <w:bCs/>
          <w:color w:val="365F91"/>
          <w:spacing w:val="1"/>
        </w:rPr>
        <w:t>Select an</w:t>
      </w:r>
      <w:r w:rsidR="00AE6B2F"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 w:rsidR="00AE6B2F">
        <w:rPr>
          <w:rFonts w:ascii="Calibri" w:eastAsia="Calibri" w:hAnsi="Calibri" w:cs="Calibri"/>
          <w:b/>
          <w:bCs/>
          <w:color w:val="365F91"/>
        </w:rPr>
        <w:t>A</w:t>
      </w:r>
      <w:r w:rsidR="00AE6B2F">
        <w:rPr>
          <w:rFonts w:ascii="Calibri" w:eastAsia="Calibri" w:hAnsi="Calibri" w:cs="Calibri"/>
          <w:b/>
          <w:bCs/>
          <w:color w:val="365F91"/>
          <w:spacing w:val="2"/>
        </w:rPr>
        <w:t>c</w:t>
      </w:r>
      <w:r w:rsidR="00AE6B2F">
        <w:rPr>
          <w:rFonts w:ascii="Calibri" w:eastAsia="Calibri" w:hAnsi="Calibri" w:cs="Calibri"/>
          <w:b/>
          <w:bCs/>
          <w:color w:val="365F91"/>
          <w:spacing w:val="-1"/>
        </w:rPr>
        <w:t>ade</w:t>
      </w:r>
      <w:r w:rsidR="00AE6B2F">
        <w:rPr>
          <w:rFonts w:ascii="Calibri" w:eastAsia="Calibri" w:hAnsi="Calibri" w:cs="Calibri"/>
          <w:b/>
          <w:bCs/>
          <w:color w:val="365F91"/>
          <w:spacing w:val="-2"/>
        </w:rPr>
        <w:t>m</w:t>
      </w:r>
      <w:r w:rsidR="00AE6B2F">
        <w:rPr>
          <w:rFonts w:ascii="Calibri" w:eastAsia="Calibri" w:hAnsi="Calibri" w:cs="Calibri"/>
          <w:b/>
          <w:bCs/>
          <w:color w:val="365F91"/>
          <w:spacing w:val="1"/>
        </w:rPr>
        <w:t>i</w:t>
      </w:r>
      <w:r w:rsidR="00AE6B2F">
        <w:rPr>
          <w:rFonts w:ascii="Calibri" w:eastAsia="Calibri" w:hAnsi="Calibri" w:cs="Calibri"/>
          <w:b/>
          <w:bCs/>
          <w:color w:val="365F91"/>
        </w:rPr>
        <w:t>c</w:t>
      </w:r>
      <w:r w:rsidR="00AE6B2F"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 w:rsidR="00AE6B2F">
        <w:rPr>
          <w:rFonts w:ascii="Calibri" w:eastAsia="Calibri" w:hAnsi="Calibri" w:cs="Calibri"/>
          <w:b/>
          <w:bCs/>
          <w:color w:val="365F91"/>
        </w:rPr>
        <w:t>P</w:t>
      </w:r>
      <w:r w:rsidR="00AE6B2F">
        <w:rPr>
          <w:rFonts w:ascii="Calibri" w:eastAsia="Calibri" w:hAnsi="Calibri" w:cs="Calibri"/>
          <w:b/>
          <w:bCs/>
          <w:color w:val="365F91"/>
          <w:spacing w:val="1"/>
        </w:rPr>
        <w:t>r</w:t>
      </w:r>
      <w:r w:rsidR="00AE6B2F">
        <w:rPr>
          <w:rFonts w:ascii="Calibri" w:eastAsia="Calibri" w:hAnsi="Calibri" w:cs="Calibri"/>
          <w:b/>
          <w:bCs/>
          <w:color w:val="365F91"/>
          <w:spacing w:val="-1"/>
        </w:rPr>
        <w:t>o</w:t>
      </w:r>
      <w:r w:rsidR="00AE6B2F">
        <w:rPr>
          <w:rFonts w:ascii="Calibri" w:eastAsia="Calibri" w:hAnsi="Calibri" w:cs="Calibri"/>
          <w:b/>
          <w:bCs/>
          <w:color w:val="365F91"/>
          <w:spacing w:val="-2"/>
        </w:rPr>
        <w:t>g</w:t>
      </w:r>
      <w:r w:rsidR="00AE6B2F">
        <w:rPr>
          <w:rFonts w:ascii="Calibri" w:eastAsia="Calibri" w:hAnsi="Calibri" w:cs="Calibri"/>
          <w:b/>
          <w:bCs/>
          <w:color w:val="365F91"/>
          <w:spacing w:val="1"/>
        </w:rPr>
        <w:t>r</w:t>
      </w:r>
      <w:r w:rsidR="00AE6B2F">
        <w:rPr>
          <w:rFonts w:ascii="Calibri" w:eastAsia="Calibri" w:hAnsi="Calibri" w:cs="Calibri"/>
          <w:b/>
          <w:bCs/>
          <w:color w:val="365F91"/>
          <w:spacing w:val="-1"/>
        </w:rPr>
        <w:t>a</w:t>
      </w:r>
      <w:r w:rsidR="00AE6B2F">
        <w:rPr>
          <w:rFonts w:ascii="Calibri" w:eastAsia="Calibri" w:hAnsi="Calibri" w:cs="Calibri"/>
          <w:b/>
          <w:bCs/>
          <w:color w:val="365F91"/>
        </w:rPr>
        <w:t>m</w:t>
      </w: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797EB5">
      <w:pPr>
        <w:spacing w:after="0" w:line="200" w:lineRule="exact"/>
        <w:rPr>
          <w:sz w:val="20"/>
          <w:szCs w:val="20"/>
        </w:rPr>
      </w:pPr>
    </w:p>
    <w:p w:rsidR="00797EB5" w:rsidRDefault="002143DB">
      <w:pPr>
        <w:spacing w:after="0" w:line="200" w:lineRule="exact"/>
        <w:rPr>
          <w:sz w:val="20"/>
          <w:szCs w:val="20"/>
        </w:rPr>
      </w:pPr>
      <w:r>
        <w:rPr>
          <w:noProof/>
        </w:rPr>
        <w:drawing>
          <wp:inline distT="0" distB="0" distL="0" distR="0" wp14:anchorId="10381485" wp14:editId="5B449F1A">
            <wp:extent cx="5940816" cy="2186609"/>
            <wp:effectExtent l="0" t="0" r="3175" b="444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EB5" w:rsidRDefault="002143DB">
      <w:pPr>
        <w:spacing w:after="0"/>
      </w:pPr>
      <w:r>
        <w:rPr>
          <w:noProof/>
        </w:rPr>
        <w:lastRenderedPageBreak/>
        <w:drawing>
          <wp:inline distT="0" distB="0" distL="0" distR="0">
            <wp:extent cx="6289675" cy="2743200"/>
            <wp:effectExtent l="0" t="0" r="0" b="0"/>
            <wp:docPr id="191" name="Picture 191" descr="C:\Users\rmccormi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mccormi\Desktop\Captur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96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43DB" w:rsidRDefault="002143DB">
      <w:pPr>
        <w:spacing w:after="0"/>
      </w:pPr>
    </w:p>
    <w:p w:rsidR="002143DB" w:rsidRDefault="002143DB">
      <w:pPr>
        <w:spacing w:after="0"/>
      </w:pPr>
      <w:r>
        <w:rPr>
          <w:noProof/>
        </w:rPr>
        <w:drawing>
          <wp:inline distT="0" distB="0" distL="0" distR="0" wp14:anchorId="6996C0FE" wp14:editId="42A7B06A">
            <wp:extent cx="5943600" cy="1631315"/>
            <wp:effectExtent l="0" t="0" r="0" b="698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3DB" w:rsidRDefault="002143DB">
      <w:pPr>
        <w:spacing w:after="0"/>
      </w:pPr>
    </w:p>
    <w:p w:rsidR="002143DB" w:rsidRDefault="002143DB">
      <w:pPr>
        <w:spacing w:after="0"/>
        <w:rPr>
          <w:b/>
          <w:color w:val="365F91" w:themeColor="accent1" w:themeShade="BF"/>
        </w:rPr>
      </w:pPr>
      <w:r w:rsidRPr="002143DB">
        <w:rPr>
          <w:b/>
          <w:color w:val="365F91" w:themeColor="accent1" w:themeShade="BF"/>
        </w:rPr>
        <w:t>Click on</w:t>
      </w:r>
      <w:r>
        <w:rPr>
          <w:b/>
          <w:color w:val="365F91" w:themeColor="accent1" w:themeShade="BF"/>
        </w:rPr>
        <w:t xml:space="preserve"> OK button</w:t>
      </w:r>
    </w:p>
    <w:p w:rsidR="002143DB" w:rsidRDefault="002143DB">
      <w:pPr>
        <w:spacing w:after="0"/>
        <w:rPr>
          <w:b/>
          <w:color w:val="365F91" w:themeColor="accent1" w:themeShade="BF"/>
        </w:rPr>
      </w:pPr>
    </w:p>
    <w:p w:rsidR="002143DB" w:rsidRPr="002143DB" w:rsidRDefault="002143DB" w:rsidP="002143DB">
      <w:pPr>
        <w:spacing w:before="16" w:after="0" w:line="240" w:lineRule="auto"/>
        <w:ind w:right="-20"/>
        <w:rPr>
          <w:rFonts w:ascii="Calibri" w:eastAsia="Calibri" w:hAnsi="Calibri" w:cs="Calibri"/>
        </w:rPr>
        <w:sectPr w:rsidR="002143DB" w:rsidRPr="002143D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660" w:right="1100" w:bottom="280" w:left="620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24EEB3E" wp14:editId="28A34B78">
                <wp:simplePos x="0" y="0"/>
                <wp:positionH relativeFrom="page">
                  <wp:posOffset>409575</wp:posOffset>
                </wp:positionH>
                <wp:positionV relativeFrom="paragraph">
                  <wp:posOffset>286385</wp:posOffset>
                </wp:positionV>
                <wp:extent cx="6021705" cy="3914775"/>
                <wp:effectExtent l="0" t="0" r="0" b="0"/>
                <wp:wrapNone/>
                <wp:docPr id="149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1705" cy="3914775"/>
                          <a:chOff x="645" y="451"/>
                          <a:chExt cx="9483" cy="6165"/>
                        </a:xfrm>
                      </wpg:grpSpPr>
                      <pic:pic xmlns:pic="http://schemas.openxmlformats.org/drawingml/2006/picture">
                        <pic:nvPicPr>
                          <pic:cNvPr id="150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0" y="523"/>
                            <a:ext cx="9358" cy="58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51" name="Group 166"/>
                        <wpg:cNvGrpSpPr>
                          <a:grpSpLocks/>
                        </wpg:cNvGrpSpPr>
                        <wpg:grpSpPr bwMode="auto">
                          <a:xfrm>
                            <a:off x="5111" y="4292"/>
                            <a:ext cx="2457" cy="559"/>
                            <a:chOff x="5111" y="4292"/>
                            <a:chExt cx="2457" cy="559"/>
                          </a:xfrm>
                        </wpg:grpSpPr>
                        <wps:wsp>
                          <wps:cNvPr id="152" name="Freeform 167"/>
                          <wps:cNvSpPr>
                            <a:spLocks/>
                          </wps:cNvSpPr>
                          <wps:spPr bwMode="auto">
                            <a:xfrm>
                              <a:off x="5111" y="4292"/>
                              <a:ext cx="2457" cy="559"/>
                            </a:xfrm>
                            <a:custGeom>
                              <a:avLst/>
                              <a:gdLst>
                                <a:gd name="T0" fmla="+- 0 6239 5111"/>
                                <a:gd name="T1" fmla="*/ T0 w 2457"/>
                                <a:gd name="T2" fmla="+- 0 4293 4292"/>
                                <a:gd name="T3" fmla="*/ 4293 h 559"/>
                                <a:gd name="T4" fmla="+- 0 6044 5111"/>
                                <a:gd name="T5" fmla="*/ T4 w 2457"/>
                                <a:gd name="T6" fmla="+- 0 4300 4292"/>
                                <a:gd name="T7" fmla="*/ 4300 h 559"/>
                                <a:gd name="T8" fmla="+- 0 5861 5111"/>
                                <a:gd name="T9" fmla="*/ T8 w 2457"/>
                                <a:gd name="T10" fmla="+- 0 4314 4292"/>
                                <a:gd name="T11" fmla="*/ 4314 h 559"/>
                                <a:gd name="T12" fmla="+- 0 5692 5111"/>
                                <a:gd name="T13" fmla="*/ T12 w 2457"/>
                                <a:gd name="T14" fmla="+- 0 4334 4292"/>
                                <a:gd name="T15" fmla="*/ 4334 h 559"/>
                                <a:gd name="T16" fmla="+- 0 5540 5111"/>
                                <a:gd name="T17" fmla="*/ T16 w 2457"/>
                                <a:gd name="T18" fmla="+- 0 4359 4292"/>
                                <a:gd name="T19" fmla="*/ 4359 h 559"/>
                                <a:gd name="T20" fmla="+- 0 5407 5111"/>
                                <a:gd name="T21" fmla="*/ T20 w 2457"/>
                                <a:gd name="T22" fmla="+- 0 4390 4292"/>
                                <a:gd name="T23" fmla="*/ 4390 h 559"/>
                                <a:gd name="T24" fmla="+- 0 5248 5111"/>
                                <a:gd name="T25" fmla="*/ T24 w 2457"/>
                                <a:gd name="T26" fmla="+- 0 4443 4292"/>
                                <a:gd name="T27" fmla="*/ 4443 h 559"/>
                                <a:gd name="T28" fmla="+- 0 5127 5111"/>
                                <a:gd name="T29" fmla="*/ T28 w 2457"/>
                                <a:gd name="T30" fmla="+- 0 4526 4292"/>
                                <a:gd name="T31" fmla="*/ 4526 h 559"/>
                                <a:gd name="T32" fmla="+- 0 5115 5111"/>
                                <a:gd name="T33" fmla="*/ T32 w 2457"/>
                                <a:gd name="T34" fmla="+- 0 4594 4292"/>
                                <a:gd name="T35" fmla="*/ 4594 h 559"/>
                                <a:gd name="T36" fmla="+- 0 5248 5111"/>
                                <a:gd name="T37" fmla="*/ T36 w 2457"/>
                                <a:gd name="T38" fmla="+- 0 4700 4292"/>
                                <a:gd name="T39" fmla="*/ 4700 h 559"/>
                                <a:gd name="T40" fmla="+- 0 5407 5111"/>
                                <a:gd name="T41" fmla="*/ T40 w 2457"/>
                                <a:gd name="T42" fmla="+- 0 4753 4292"/>
                                <a:gd name="T43" fmla="*/ 4753 h 559"/>
                                <a:gd name="T44" fmla="+- 0 5540 5111"/>
                                <a:gd name="T45" fmla="*/ T44 w 2457"/>
                                <a:gd name="T46" fmla="+- 0 4784 4292"/>
                                <a:gd name="T47" fmla="*/ 4784 h 559"/>
                                <a:gd name="T48" fmla="+- 0 5692 5111"/>
                                <a:gd name="T49" fmla="*/ T48 w 2457"/>
                                <a:gd name="T50" fmla="+- 0 4809 4292"/>
                                <a:gd name="T51" fmla="*/ 4809 h 559"/>
                                <a:gd name="T52" fmla="+- 0 5861 5111"/>
                                <a:gd name="T53" fmla="*/ T52 w 2457"/>
                                <a:gd name="T54" fmla="+- 0 4829 4292"/>
                                <a:gd name="T55" fmla="*/ 4829 h 559"/>
                                <a:gd name="T56" fmla="+- 0 6044 5111"/>
                                <a:gd name="T57" fmla="*/ T56 w 2457"/>
                                <a:gd name="T58" fmla="+- 0 4843 4292"/>
                                <a:gd name="T59" fmla="*/ 4843 h 559"/>
                                <a:gd name="T60" fmla="+- 0 6239 5111"/>
                                <a:gd name="T61" fmla="*/ T60 w 2457"/>
                                <a:gd name="T62" fmla="+- 0 4850 4292"/>
                                <a:gd name="T63" fmla="*/ 4850 h 559"/>
                                <a:gd name="T64" fmla="+- 0 6440 5111"/>
                                <a:gd name="T65" fmla="*/ T64 w 2457"/>
                                <a:gd name="T66" fmla="+- 0 4850 4292"/>
                                <a:gd name="T67" fmla="*/ 4850 h 559"/>
                                <a:gd name="T68" fmla="+- 0 6635 5111"/>
                                <a:gd name="T69" fmla="*/ T68 w 2457"/>
                                <a:gd name="T70" fmla="+- 0 4843 4292"/>
                                <a:gd name="T71" fmla="*/ 4843 h 559"/>
                                <a:gd name="T72" fmla="+- 0 6818 5111"/>
                                <a:gd name="T73" fmla="*/ T72 w 2457"/>
                                <a:gd name="T74" fmla="+- 0 4829 4292"/>
                                <a:gd name="T75" fmla="*/ 4829 h 559"/>
                                <a:gd name="T76" fmla="+- 0 6987 5111"/>
                                <a:gd name="T77" fmla="*/ T76 w 2457"/>
                                <a:gd name="T78" fmla="+- 0 4809 4292"/>
                                <a:gd name="T79" fmla="*/ 4809 h 559"/>
                                <a:gd name="T80" fmla="+- 0 7139 5111"/>
                                <a:gd name="T81" fmla="*/ T80 w 2457"/>
                                <a:gd name="T82" fmla="+- 0 4784 4292"/>
                                <a:gd name="T83" fmla="*/ 4784 h 559"/>
                                <a:gd name="T84" fmla="+- 0 7272 5111"/>
                                <a:gd name="T85" fmla="*/ T84 w 2457"/>
                                <a:gd name="T86" fmla="+- 0 4753 4292"/>
                                <a:gd name="T87" fmla="*/ 4753 h 559"/>
                                <a:gd name="T88" fmla="+- 0 7431 5111"/>
                                <a:gd name="T89" fmla="*/ T88 w 2457"/>
                                <a:gd name="T90" fmla="+- 0 4700 4292"/>
                                <a:gd name="T91" fmla="*/ 4700 h 559"/>
                                <a:gd name="T92" fmla="+- 0 7552 5111"/>
                                <a:gd name="T93" fmla="*/ T92 w 2457"/>
                                <a:gd name="T94" fmla="+- 0 4617 4292"/>
                                <a:gd name="T95" fmla="*/ 4617 h 559"/>
                                <a:gd name="T96" fmla="+- 0 7564 5111"/>
                                <a:gd name="T97" fmla="*/ T96 w 2457"/>
                                <a:gd name="T98" fmla="+- 0 4549 4292"/>
                                <a:gd name="T99" fmla="*/ 4549 h 559"/>
                                <a:gd name="T100" fmla="+- 0 7431 5111"/>
                                <a:gd name="T101" fmla="*/ T100 w 2457"/>
                                <a:gd name="T102" fmla="+- 0 4443 4292"/>
                                <a:gd name="T103" fmla="*/ 4443 h 559"/>
                                <a:gd name="T104" fmla="+- 0 7272 5111"/>
                                <a:gd name="T105" fmla="*/ T104 w 2457"/>
                                <a:gd name="T106" fmla="+- 0 4390 4292"/>
                                <a:gd name="T107" fmla="*/ 4390 h 559"/>
                                <a:gd name="T108" fmla="+- 0 7139 5111"/>
                                <a:gd name="T109" fmla="*/ T108 w 2457"/>
                                <a:gd name="T110" fmla="+- 0 4359 4292"/>
                                <a:gd name="T111" fmla="*/ 4359 h 559"/>
                                <a:gd name="T112" fmla="+- 0 6987 5111"/>
                                <a:gd name="T113" fmla="*/ T112 w 2457"/>
                                <a:gd name="T114" fmla="+- 0 4334 4292"/>
                                <a:gd name="T115" fmla="*/ 4334 h 559"/>
                                <a:gd name="T116" fmla="+- 0 6818 5111"/>
                                <a:gd name="T117" fmla="*/ T116 w 2457"/>
                                <a:gd name="T118" fmla="+- 0 4314 4292"/>
                                <a:gd name="T119" fmla="*/ 4314 h 559"/>
                                <a:gd name="T120" fmla="+- 0 6635 5111"/>
                                <a:gd name="T121" fmla="*/ T120 w 2457"/>
                                <a:gd name="T122" fmla="+- 0 4300 4292"/>
                                <a:gd name="T123" fmla="*/ 4300 h 559"/>
                                <a:gd name="T124" fmla="+- 0 6440 5111"/>
                                <a:gd name="T125" fmla="*/ T124 w 2457"/>
                                <a:gd name="T126" fmla="+- 0 4293 4292"/>
                                <a:gd name="T127" fmla="*/ 4293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457" h="559">
                                  <a:moveTo>
                                    <a:pt x="1228" y="0"/>
                                  </a:moveTo>
                                  <a:lnTo>
                                    <a:pt x="1128" y="1"/>
                                  </a:lnTo>
                                  <a:lnTo>
                                    <a:pt x="1029" y="4"/>
                                  </a:lnTo>
                                  <a:lnTo>
                                    <a:pt x="933" y="8"/>
                                  </a:lnTo>
                                  <a:lnTo>
                                    <a:pt x="840" y="14"/>
                                  </a:lnTo>
                                  <a:lnTo>
                                    <a:pt x="750" y="22"/>
                                  </a:lnTo>
                                  <a:lnTo>
                                    <a:pt x="664" y="31"/>
                                  </a:lnTo>
                                  <a:lnTo>
                                    <a:pt x="581" y="42"/>
                                  </a:lnTo>
                                  <a:lnTo>
                                    <a:pt x="503" y="54"/>
                                  </a:lnTo>
                                  <a:lnTo>
                                    <a:pt x="429" y="67"/>
                                  </a:lnTo>
                                  <a:lnTo>
                                    <a:pt x="360" y="82"/>
                                  </a:lnTo>
                                  <a:lnTo>
                                    <a:pt x="296" y="98"/>
                                  </a:lnTo>
                                  <a:lnTo>
                                    <a:pt x="237" y="115"/>
                                  </a:lnTo>
                                  <a:lnTo>
                                    <a:pt x="137" y="151"/>
                                  </a:lnTo>
                                  <a:lnTo>
                                    <a:pt x="63" y="191"/>
                                  </a:lnTo>
                                  <a:lnTo>
                                    <a:pt x="16" y="234"/>
                                  </a:lnTo>
                                  <a:lnTo>
                                    <a:pt x="0" y="279"/>
                                  </a:lnTo>
                                  <a:lnTo>
                                    <a:pt x="4" y="302"/>
                                  </a:lnTo>
                                  <a:lnTo>
                                    <a:pt x="63" y="368"/>
                                  </a:lnTo>
                                  <a:lnTo>
                                    <a:pt x="137" y="408"/>
                                  </a:lnTo>
                                  <a:lnTo>
                                    <a:pt x="237" y="445"/>
                                  </a:lnTo>
                                  <a:lnTo>
                                    <a:pt x="296" y="461"/>
                                  </a:lnTo>
                                  <a:lnTo>
                                    <a:pt x="360" y="477"/>
                                  </a:lnTo>
                                  <a:lnTo>
                                    <a:pt x="429" y="492"/>
                                  </a:lnTo>
                                  <a:lnTo>
                                    <a:pt x="503" y="505"/>
                                  </a:lnTo>
                                  <a:lnTo>
                                    <a:pt x="581" y="517"/>
                                  </a:lnTo>
                                  <a:lnTo>
                                    <a:pt x="664" y="528"/>
                                  </a:lnTo>
                                  <a:lnTo>
                                    <a:pt x="750" y="537"/>
                                  </a:lnTo>
                                  <a:lnTo>
                                    <a:pt x="840" y="545"/>
                                  </a:lnTo>
                                  <a:lnTo>
                                    <a:pt x="933" y="551"/>
                                  </a:lnTo>
                                  <a:lnTo>
                                    <a:pt x="1029" y="555"/>
                                  </a:lnTo>
                                  <a:lnTo>
                                    <a:pt x="1128" y="558"/>
                                  </a:lnTo>
                                  <a:lnTo>
                                    <a:pt x="1228" y="559"/>
                                  </a:lnTo>
                                  <a:lnTo>
                                    <a:pt x="1329" y="558"/>
                                  </a:lnTo>
                                  <a:lnTo>
                                    <a:pt x="1428" y="555"/>
                                  </a:lnTo>
                                  <a:lnTo>
                                    <a:pt x="1524" y="551"/>
                                  </a:lnTo>
                                  <a:lnTo>
                                    <a:pt x="1617" y="545"/>
                                  </a:lnTo>
                                  <a:lnTo>
                                    <a:pt x="1707" y="537"/>
                                  </a:lnTo>
                                  <a:lnTo>
                                    <a:pt x="1793" y="528"/>
                                  </a:lnTo>
                                  <a:lnTo>
                                    <a:pt x="1876" y="517"/>
                                  </a:lnTo>
                                  <a:lnTo>
                                    <a:pt x="1954" y="505"/>
                                  </a:lnTo>
                                  <a:lnTo>
                                    <a:pt x="2028" y="492"/>
                                  </a:lnTo>
                                  <a:lnTo>
                                    <a:pt x="2097" y="477"/>
                                  </a:lnTo>
                                  <a:lnTo>
                                    <a:pt x="2161" y="461"/>
                                  </a:lnTo>
                                  <a:lnTo>
                                    <a:pt x="2220" y="445"/>
                                  </a:lnTo>
                                  <a:lnTo>
                                    <a:pt x="2320" y="408"/>
                                  </a:lnTo>
                                  <a:lnTo>
                                    <a:pt x="2394" y="368"/>
                                  </a:lnTo>
                                  <a:lnTo>
                                    <a:pt x="2441" y="325"/>
                                  </a:lnTo>
                                  <a:lnTo>
                                    <a:pt x="2457" y="279"/>
                                  </a:lnTo>
                                  <a:lnTo>
                                    <a:pt x="2453" y="257"/>
                                  </a:lnTo>
                                  <a:lnTo>
                                    <a:pt x="2394" y="191"/>
                                  </a:lnTo>
                                  <a:lnTo>
                                    <a:pt x="2320" y="151"/>
                                  </a:lnTo>
                                  <a:lnTo>
                                    <a:pt x="2220" y="115"/>
                                  </a:lnTo>
                                  <a:lnTo>
                                    <a:pt x="2161" y="98"/>
                                  </a:lnTo>
                                  <a:lnTo>
                                    <a:pt x="2097" y="82"/>
                                  </a:lnTo>
                                  <a:lnTo>
                                    <a:pt x="2028" y="67"/>
                                  </a:lnTo>
                                  <a:lnTo>
                                    <a:pt x="1954" y="54"/>
                                  </a:lnTo>
                                  <a:lnTo>
                                    <a:pt x="1876" y="42"/>
                                  </a:lnTo>
                                  <a:lnTo>
                                    <a:pt x="1793" y="31"/>
                                  </a:lnTo>
                                  <a:lnTo>
                                    <a:pt x="1707" y="22"/>
                                  </a:lnTo>
                                  <a:lnTo>
                                    <a:pt x="1617" y="14"/>
                                  </a:lnTo>
                                  <a:lnTo>
                                    <a:pt x="1524" y="8"/>
                                  </a:lnTo>
                                  <a:lnTo>
                                    <a:pt x="1428" y="4"/>
                                  </a:lnTo>
                                  <a:lnTo>
                                    <a:pt x="1329" y="1"/>
                                  </a:lnTo>
                                  <a:lnTo>
                                    <a:pt x="12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64"/>
                        <wpg:cNvGrpSpPr>
                          <a:grpSpLocks/>
                        </wpg:cNvGrpSpPr>
                        <wpg:grpSpPr bwMode="auto">
                          <a:xfrm>
                            <a:off x="5111" y="4967"/>
                            <a:ext cx="2134" cy="559"/>
                            <a:chOff x="5111" y="4967"/>
                            <a:chExt cx="2134" cy="559"/>
                          </a:xfrm>
                        </wpg:grpSpPr>
                        <wps:wsp>
                          <wps:cNvPr id="154" name="Freeform 165"/>
                          <wps:cNvSpPr>
                            <a:spLocks/>
                          </wps:cNvSpPr>
                          <wps:spPr bwMode="auto">
                            <a:xfrm>
                              <a:off x="5111" y="4967"/>
                              <a:ext cx="2134" cy="559"/>
                            </a:xfrm>
                            <a:custGeom>
                              <a:avLst/>
                              <a:gdLst>
                                <a:gd name="T0" fmla="+- 0 6178 5111"/>
                                <a:gd name="T1" fmla="*/ T0 w 2134"/>
                                <a:gd name="T2" fmla="+- 0 4967 4967"/>
                                <a:gd name="T3" fmla="*/ 4967 h 559"/>
                                <a:gd name="T4" fmla="+- 0 6090 5111"/>
                                <a:gd name="T5" fmla="*/ T4 w 2134"/>
                                <a:gd name="T6" fmla="+- 0 4968 4967"/>
                                <a:gd name="T7" fmla="*/ 4968 h 559"/>
                                <a:gd name="T8" fmla="+- 0 6005 5111"/>
                                <a:gd name="T9" fmla="*/ T8 w 2134"/>
                                <a:gd name="T10" fmla="+- 0 4971 4967"/>
                                <a:gd name="T11" fmla="*/ 4971 h 559"/>
                                <a:gd name="T12" fmla="+- 0 5922 5111"/>
                                <a:gd name="T13" fmla="*/ T12 w 2134"/>
                                <a:gd name="T14" fmla="+- 0 4975 4967"/>
                                <a:gd name="T15" fmla="*/ 4975 h 559"/>
                                <a:gd name="T16" fmla="+- 0 5841 5111"/>
                                <a:gd name="T17" fmla="*/ T16 w 2134"/>
                                <a:gd name="T18" fmla="+- 0 4981 4967"/>
                                <a:gd name="T19" fmla="*/ 4981 h 559"/>
                                <a:gd name="T20" fmla="+- 0 5763 5111"/>
                                <a:gd name="T21" fmla="*/ T20 w 2134"/>
                                <a:gd name="T22" fmla="+- 0 4989 4967"/>
                                <a:gd name="T23" fmla="*/ 4989 h 559"/>
                                <a:gd name="T24" fmla="+- 0 5688 5111"/>
                                <a:gd name="T25" fmla="*/ T24 w 2134"/>
                                <a:gd name="T26" fmla="+- 0 4998 4967"/>
                                <a:gd name="T27" fmla="*/ 4998 h 559"/>
                                <a:gd name="T28" fmla="+- 0 5616 5111"/>
                                <a:gd name="T29" fmla="*/ T28 w 2134"/>
                                <a:gd name="T30" fmla="+- 0 5009 4967"/>
                                <a:gd name="T31" fmla="*/ 5009 h 559"/>
                                <a:gd name="T32" fmla="+- 0 5548 5111"/>
                                <a:gd name="T33" fmla="*/ T32 w 2134"/>
                                <a:gd name="T34" fmla="+- 0 5021 4967"/>
                                <a:gd name="T35" fmla="*/ 5021 h 559"/>
                                <a:gd name="T36" fmla="+- 0 5484 5111"/>
                                <a:gd name="T37" fmla="*/ T36 w 2134"/>
                                <a:gd name="T38" fmla="+- 0 5034 4967"/>
                                <a:gd name="T39" fmla="*/ 5034 h 559"/>
                                <a:gd name="T40" fmla="+- 0 5423 5111"/>
                                <a:gd name="T41" fmla="*/ T40 w 2134"/>
                                <a:gd name="T42" fmla="+- 0 5049 4967"/>
                                <a:gd name="T43" fmla="*/ 5049 h 559"/>
                                <a:gd name="T44" fmla="+- 0 5317 5111"/>
                                <a:gd name="T45" fmla="*/ T44 w 2134"/>
                                <a:gd name="T46" fmla="+- 0 5082 4967"/>
                                <a:gd name="T47" fmla="*/ 5082 h 559"/>
                                <a:gd name="T48" fmla="+- 0 5230 5111"/>
                                <a:gd name="T49" fmla="*/ T48 w 2134"/>
                                <a:gd name="T50" fmla="+- 0 5118 4967"/>
                                <a:gd name="T51" fmla="*/ 5118 h 559"/>
                                <a:gd name="T52" fmla="+- 0 5165 5111"/>
                                <a:gd name="T53" fmla="*/ T52 w 2134"/>
                                <a:gd name="T54" fmla="+- 0 5158 4967"/>
                                <a:gd name="T55" fmla="*/ 5158 h 559"/>
                                <a:gd name="T56" fmla="+- 0 5115 5111"/>
                                <a:gd name="T57" fmla="*/ T56 w 2134"/>
                                <a:gd name="T58" fmla="+- 0 5224 4967"/>
                                <a:gd name="T59" fmla="*/ 5224 h 559"/>
                                <a:gd name="T60" fmla="+- 0 5111 5111"/>
                                <a:gd name="T61" fmla="*/ T60 w 2134"/>
                                <a:gd name="T62" fmla="+- 0 5246 4967"/>
                                <a:gd name="T63" fmla="*/ 5246 h 559"/>
                                <a:gd name="T64" fmla="+- 0 5115 5111"/>
                                <a:gd name="T65" fmla="*/ T64 w 2134"/>
                                <a:gd name="T66" fmla="+- 0 5269 4967"/>
                                <a:gd name="T67" fmla="*/ 5269 h 559"/>
                                <a:gd name="T68" fmla="+- 0 5165 5111"/>
                                <a:gd name="T69" fmla="*/ T68 w 2134"/>
                                <a:gd name="T70" fmla="+- 0 5335 4967"/>
                                <a:gd name="T71" fmla="*/ 5335 h 559"/>
                                <a:gd name="T72" fmla="+- 0 5230 5111"/>
                                <a:gd name="T73" fmla="*/ T72 w 2134"/>
                                <a:gd name="T74" fmla="+- 0 5375 4967"/>
                                <a:gd name="T75" fmla="*/ 5375 h 559"/>
                                <a:gd name="T76" fmla="+- 0 5317 5111"/>
                                <a:gd name="T77" fmla="*/ T76 w 2134"/>
                                <a:gd name="T78" fmla="+- 0 5412 4967"/>
                                <a:gd name="T79" fmla="*/ 5412 h 559"/>
                                <a:gd name="T80" fmla="+- 0 5423 5111"/>
                                <a:gd name="T81" fmla="*/ T80 w 2134"/>
                                <a:gd name="T82" fmla="+- 0 5444 4967"/>
                                <a:gd name="T83" fmla="*/ 5444 h 559"/>
                                <a:gd name="T84" fmla="+- 0 5484 5111"/>
                                <a:gd name="T85" fmla="*/ T84 w 2134"/>
                                <a:gd name="T86" fmla="+- 0 5459 4967"/>
                                <a:gd name="T87" fmla="*/ 5459 h 559"/>
                                <a:gd name="T88" fmla="+- 0 5548 5111"/>
                                <a:gd name="T89" fmla="*/ T88 w 2134"/>
                                <a:gd name="T90" fmla="+- 0 5472 4967"/>
                                <a:gd name="T91" fmla="*/ 5472 h 559"/>
                                <a:gd name="T92" fmla="+- 0 5616 5111"/>
                                <a:gd name="T93" fmla="*/ T92 w 2134"/>
                                <a:gd name="T94" fmla="+- 0 5484 4967"/>
                                <a:gd name="T95" fmla="*/ 5484 h 559"/>
                                <a:gd name="T96" fmla="+- 0 5688 5111"/>
                                <a:gd name="T97" fmla="*/ T96 w 2134"/>
                                <a:gd name="T98" fmla="+- 0 5495 4967"/>
                                <a:gd name="T99" fmla="*/ 5495 h 559"/>
                                <a:gd name="T100" fmla="+- 0 5763 5111"/>
                                <a:gd name="T101" fmla="*/ T100 w 2134"/>
                                <a:gd name="T102" fmla="+- 0 5504 4967"/>
                                <a:gd name="T103" fmla="*/ 5504 h 559"/>
                                <a:gd name="T104" fmla="+- 0 5841 5111"/>
                                <a:gd name="T105" fmla="*/ T104 w 2134"/>
                                <a:gd name="T106" fmla="+- 0 5512 4967"/>
                                <a:gd name="T107" fmla="*/ 5512 h 559"/>
                                <a:gd name="T108" fmla="+- 0 5922 5111"/>
                                <a:gd name="T109" fmla="*/ T108 w 2134"/>
                                <a:gd name="T110" fmla="+- 0 5518 4967"/>
                                <a:gd name="T111" fmla="*/ 5518 h 559"/>
                                <a:gd name="T112" fmla="+- 0 6005 5111"/>
                                <a:gd name="T113" fmla="*/ T112 w 2134"/>
                                <a:gd name="T114" fmla="+- 0 5522 4967"/>
                                <a:gd name="T115" fmla="*/ 5522 h 559"/>
                                <a:gd name="T116" fmla="+- 0 6090 5111"/>
                                <a:gd name="T117" fmla="*/ T116 w 2134"/>
                                <a:gd name="T118" fmla="+- 0 5525 4967"/>
                                <a:gd name="T119" fmla="*/ 5525 h 559"/>
                                <a:gd name="T120" fmla="+- 0 6178 5111"/>
                                <a:gd name="T121" fmla="*/ T120 w 2134"/>
                                <a:gd name="T122" fmla="+- 0 5526 4967"/>
                                <a:gd name="T123" fmla="*/ 5526 h 559"/>
                                <a:gd name="T124" fmla="+- 0 6266 5111"/>
                                <a:gd name="T125" fmla="*/ T124 w 2134"/>
                                <a:gd name="T126" fmla="+- 0 5525 4967"/>
                                <a:gd name="T127" fmla="*/ 5525 h 559"/>
                                <a:gd name="T128" fmla="+- 0 6351 5111"/>
                                <a:gd name="T129" fmla="*/ T128 w 2134"/>
                                <a:gd name="T130" fmla="+- 0 5522 4967"/>
                                <a:gd name="T131" fmla="*/ 5522 h 559"/>
                                <a:gd name="T132" fmla="+- 0 6434 5111"/>
                                <a:gd name="T133" fmla="*/ T132 w 2134"/>
                                <a:gd name="T134" fmla="+- 0 5518 4967"/>
                                <a:gd name="T135" fmla="*/ 5518 h 559"/>
                                <a:gd name="T136" fmla="+- 0 6515 5111"/>
                                <a:gd name="T137" fmla="*/ T136 w 2134"/>
                                <a:gd name="T138" fmla="+- 0 5512 4967"/>
                                <a:gd name="T139" fmla="*/ 5512 h 559"/>
                                <a:gd name="T140" fmla="+- 0 6593 5111"/>
                                <a:gd name="T141" fmla="*/ T140 w 2134"/>
                                <a:gd name="T142" fmla="+- 0 5504 4967"/>
                                <a:gd name="T143" fmla="*/ 5504 h 559"/>
                                <a:gd name="T144" fmla="+- 0 6668 5111"/>
                                <a:gd name="T145" fmla="*/ T144 w 2134"/>
                                <a:gd name="T146" fmla="+- 0 5495 4967"/>
                                <a:gd name="T147" fmla="*/ 5495 h 559"/>
                                <a:gd name="T148" fmla="+- 0 6740 5111"/>
                                <a:gd name="T149" fmla="*/ T148 w 2134"/>
                                <a:gd name="T150" fmla="+- 0 5484 4967"/>
                                <a:gd name="T151" fmla="*/ 5484 h 559"/>
                                <a:gd name="T152" fmla="+- 0 6808 5111"/>
                                <a:gd name="T153" fmla="*/ T152 w 2134"/>
                                <a:gd name="T154" fmla="+- 0 5472 4967"/>
                                <a:gd name="T155" fmla="*/ 5472 h 559"/>
                                <a:gd name="T156" fmla="+- 0 6872 5111"/>
                                <a:gd name="T157" fmla="*/ T156 w 2134"/>
                                <a:gd name="T158" fmla="+- 0 5459 4967"/>
                                <a:gd name="T159" fmla="*/ 5459 h 559"/>
                                <a:gd name="T160" fmla="+- 0 6933 5111"/>
                                <a:gd name="T161" fmla="*/ T160 w 2134"/>
                                <a:gd name="T162" fmla="+- 0 5444 4967"/>
                                <a:gd name="T163" fmla="*/ 5444 h 559"/>
                                <a:gd name="T164" fmla="+- 0 7039 5111"/>
                                <a:gd name="T165" fmla="*/ T164 w 2134"/>
                                <a:gd name="T166" fmla="+- 0 5412 4967"/>
                                <a:gd name="T167" fmla="*/ 5412 h 559"/>
                                <a:gd name="T168" fmla="+- 0 7126 5111"/>
                                <a:gd name="T169" fmla="*/ T168 w 2134"/>
                                <a:gd name="T170" fmla="+- 0 5375 4967"/>
                                <a:gd name="T171" fmla="*/ 5375 h 559"/>
                                <a:gd name="T172" fmla="+- 0 7191 5111"/>
                                <a:gd name="T173" fmla="*/ T172 w 2134"/>
                                <a:gd name="T174" fmla="+- 0 5335 4967"/>
                                <a:gd name="T175" fmla="*/ 5335 h 559"/>
                                <a:gd name="T176" fmla="+- 0 7241 5111"/>
                                <a:gd name="T177" fmla="*/ T176 w 2134"/>
                                <a:gd name="T178" fmla="+- 0 5269 4967"/>
                                <a:gd name="T179" fmla="*/ 5269 h 559"/>
                                <a:gd name="T180" fmla="+- 0 7245 5111"/>
                                <a:gd name="T181" fmla="*/ T180 w 2134"/>
                                <a:gd name="T182" fmla="+- 0 5246 4967"/>
                                <a:gd name="T183" fmla="*/ 5246 h 559"/>
                                <a:gd name="T184" fmla="+- 0 7241 5111"/>
                                <a:gd name="T185" fmla="*/ T184 w 2134"/>
                                <a:gd name="T186" fmla="+- 0 5224 4967"/>
                                <a:gd name="T187" fmla="*/ 5224 h 559"/>
                                <a:gd name="T188" fmla="+- 0 7191 5111"/>
                                <a:gd name="T189" fmla="*/ T188 w 2134"/>
                                <a:gd name="T190" fmla="+- 0 5158 4967"/>
                                <a:gd name="T191" fmla="*/ 5158 h 559"/>
                                <a:gd name="T192" fmla="+- 0 7126 5111"/>
                                <a:gd name="T193" fmla="*/ T192 w 2134"/>
                                <a:gd name="T194" fmla="+- 0 5118 4967"/>
                                <a:gd name="T195" fmla="*/ 5118 h 559"/>
                                <a:gd name="T196" fmla="+- 0 7039 5111"/>
                                <a:gd name="T197" fmla="*/ T196 w 2134"/>
                                <a:gd name="T198" fmla="+- 0 5082 4967"/>
                                <a:gd name="T199" fmla="*/ 5082 h 559"/>
                                <a:gd name="T200" fmla="+- 0 6933 5111"/>
                                <a:gd name="T201" fmla="*/ T200 w 2134"/>
                                <a:gd name="T202" fmla="+- 0 5049 4967"/>
                                <a:gd name="T203" fmla="*/ 5049 h 559"/>
                                <a:gd name="T204" fmla="+- 0 6872 5111"/>
                                <a:gd name="T205" fmla="*/ T204 w 2134"/>
                                <a:gd name="T206" fmla="+- 0 5034 4967"/>
                                <a:gd name="T207" fmla="*/ 5034 h 559"/>
                                <a:gd name="T208" fmla="+- 0 6808 5111"/>
                                <a:gd name="T209" fmla="*/ T208 w 2134"/>
                                <a:gd name="T210" fmla="+- 0 5021 4967"/>
                                <a:gd name="T211" fmla="*/ 5021 h 559"/>
                                <a:gd name="T212" fmla="+- 0 6740 5111"/>
                                <a:gd name="T213" fmla="*/ T212 w 2134"/>
                                <a:gd name="T214" fmla="+- 0 5009 4967"/>
                                <a:gd name="T215" fmla="*/ 5009 h 559"/>
                                <a:gd name="T216" fmla="+- 0 6668 5111"/>
                                <a:gd name="T217" fmla="*/ T216 w 2134"/>
                                <a:gd name="T218" fmla="+- 0 4998 4967"/>
                                <a:gd name="T219" fmla="*/ 4998 h 559"/>
                                <a:gd name="T220" fmla="+- 0 6593 5111"/>
                                <a:gd name="T221" fmla="*/ T220 w 2134"/>
                                <a:gd name="T222" fmla="+- 0 4989 4967"/>
                                <a:gd name="T223" fmla="*/ 4989 h 559"/>
                                <a:gd name="T224" fmla="+- 0 6515 5111"/>
                                <a:gd name="T225" fmla="*/ T224 w 2134"/>
                                <a:gd name="T226" fmla="+- 0 4981 4967"/>
                                <a:gd name="T227" fmla="*/ 4981 h 559"/>
                                <a:gd name="T228" fmla="+- 0 6434 5111"/>
                                <a:gd name="T229" fmla="*/ T228 w 2134"/>
                                <a:gd name="T230" fmla="+- 0 4975 4967"/>
                                <a:gd name="T231" fmla="*/ 4975 h 559"/>
                                <a:gd name="T232" fmla="+- 0 6351 5111"/>
                                <a:gd name="T233" fmla="*/ T232 w 2134"/>
                                <a:gd name="T234" fmla="+- 0 4971 4967"/>
                                <a:gd name="T235" fmla="*/ 4971 h 559"/>
                                <a:gd name="T236" fmla="+- 0 6266 5111"/>
                                <a:gd name="T237" fmla="*/ T236 w 2134"/>
                                <a:gd name="T238" fmla="+- 0 4968 4967"/>
                                <a:gd name="T239" fmla="*/ 4968 h 559"/>
                                <a:gd name="T240" fmla="+- 0 6178 5111"/>
                                <a:gd name="T241" fmla="*/ T240 w 2134"/>
                                <a:gd name="T242" fmla="+- 0 4967 4967"/>
                                <a:gd name="T243" fmla="*/ 4967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  <a:cxn ang="0">
                                  <a:pos x="T233" y="T235"/>
                                </a:cxn>
                                <a:cxn ang="0">
                                  <a:pos x="T237" y="T239"/>
                                </a:cxn>
                                <a:cxn ang="0">
                                  <a:pos x="T241" y="T243"/>
                                </a:cxn>
                              </a:cxnLst>
                              <a:rect l="0" t="0" r="r" b="b"/>
                              <a:pathLst>
                                <a:path w="2134" h="559">
                                  <a:moveTo>
                                    <a:pt x="1067" y="0"/>
                                  </a:moveTo>
                                  <a:lnTo>
                                    <a:pt x="979" y="1"/>
                                  </a:lnTo>
                                  <a:lnTo>
                                    <a:pt x="894" y="4"/>
                                  </a:lnTo>
                                  <a:lnTo>
                                    <a:pt x="811" y="8"/>
                                  </a:lnTo>
                                  <a:lnTo>
                                    <a:pt x="730" y="14"/>
                                  </a:lnTo>
                                  <a:lnTo>
                                    <a:pt x="652" y="22"/>
                                  </a:lnTo>
                                  <a:lnTo>
                                    <a:pt x="577" y="31"/>
                                  </a:lnTo>
                                  <a:lnTo>
                                    <a:pt x="505" y="42"/>
                                  </a:lnTo>
                                  <a:lnTo>
                                    <a:pt x="437" y="54"/>
                                  </a:lnTo>
                                  <a:lnTo>
                                    <a:pt x="373" y="67"/>
                                  </a:lnTo>
                                  <a:lnTo>
                                    <a:pt x="312" y="82"/>
                                  </a:lnTo>
                                  <a:lnTo>
                                    <a:pt x="206" y="115"/>
                                  </a:lnTo>
                                  <a:lnTo>
                                    <a:pt x="119" y="151"/>
                                  </a:lnTo>
                                  <a:lnTo>
                                    <a:pt x="54" y="191"/>
                                  </a:lnTo>
                                  <a:lnTo>
                                    <a:pt x="4" y="257"/>
                                  </a:lnTo>
                                  <a:lnTo>
                                    <a:pt x="0" y="279"/>
                                  </a:lnTo>
                                  <a:lnTo>
                                    <a:pt x="4" y="302"/>
                                  </a:lnTo>
                                  <a:lnTo>
                                    <a:pt x="54" y="368"/>
                                  </a:lnTo>
                                  <a:lnTo>
                                    <a:pt x="119" y="408"/>
                                  </a:lnTo>
                                  <a:lnTo>
                                    <a:pt x="206" y="445"/>
                                  </a:lnTo>
                                  <a:lnTo>
                                    <a:pt x="312" y="477"/>
                                  </a:lnTo>
                                  <a:lnTo>
                                    <a:pt x="373" y="492"/>
                                  </a:lnTo>
                                  <a:lnTo>
                                    <a:pt x="437" y="505"/>
                                  </a:lnTo>
                                  <a:lnTo>
                                    <a:pt x="505" y="517"/>
                                  </a:lnTo>
                                  <a:lnTo>
                                    <a:pt x="577" y="528"/>
                                  </a:lnTo>
                                  <a:lnTo>
                                    <a:pt x="652" y="537"/>
                                  </a:lnTo>
                                  <a:lnTo>
                                    <a:pt x="730" y="545"/>
                                  </a:lnTo>
                                  <a:lnTo>
                                    <a:pt x="811" y="551"/>
                                  </a:lnTo>
                                  <a:lnTo>
                                    <a:pt x="894" y="555"/>
                                  </a:lnTo>
                                  <a:lnTo>
                                    <a:pt x="979" y="558"/>
                                  </a:lnTo>
                                  <a:lnTo>
                                    <a:pt x="1067" y="559"/>
                                  </a:lnTo>
                                  <a:lnTo>
                                    <a:pt x="1155" y="558"/>
                                  </a:lnTo>
                                  <a:lnTo>
                                    <a:pt x="1240" y="555"/>
                                  </a:lnTo>
                                  <a:lnTo>
                                    <a:pt x="1323" y="551"/>
                                  </a:lnTo>
                                  <a:lnTo>
                                    <a:pt x="1404" y="545"/>
                                  </a:lnTo>
                                  <a:lnTo>
                                    <a:pt x="1482" y="537"/>
                                  </a:lnTo>
                                  <a:lnTo>
                                    <a:pt x="1557" y="528"/>
                                  </a:lnTo>
                                  <a:lnTo>
                                    <a:pt x="1629" y="517"/>
                                  </a:lnTo>
                                  <a:lnTo>
                                    <a:pt x="1697" y="505"/>
                                  </a:lnTo>
                                  <a:lnTo>
                                    <a:pt x="1761" y="492"/>
                                  </a:lnTo>
                                  <a:lnTo>
                                    <a:pt x="1822" y="477"/>
                                  </a:lnTo>
                                  <a:lnTo>
                                    <a:pt x="1928" y="445"/>
                                  </a:lnTo>
                                  <a:lnTo>
                                    <a:pt x="2015" y="408"/>
                                  </a:lnTo>
                                  <a:lnTo>
                                    <a:pt x="2080" y="368"/>
                                  </a:lnTo>
                                  <a:lnTo>
                                    <a:pt x="2130" y="302"/>
                                  </a:lnTo>
                                  <a:lnTo>
                                    <a:pt x="2134" y="279"/>
                                  </a:lnTo>
                                  <a:lnTo>
                                    <a:pt x="2130" y="257"/>
                                  </a:lnTo>
                                  <a:lnTo>
                                    <a:pt x="2080" y="191"/>
                                  </a:lnTo>
                                  <a:lnTo>
                                    <a:pt x="2015" y="151"/>
                                  </a:lnTo>
                                  <a:lnTo>
                                    <a:pt x="1928" y="115"/>
                                  </a:lnTo>
                                  <a:lnTo>
                                    <a:pt x="1822" y="82"/>
                                  </a:lnTo>
                                  <a:lnTo>
                                    <a:pt x="1761" y="67"/>
                                  </a:lnTo>
                                  <a:lnTo>
                                    <a:pt x="1697" y="54"/>
                                  </a:lnTo>
                                  <a:lnTo>
                                    <a:pt x="1629" y="42"/>
                                  </a:lnTo>
                                  <a:lnTo>
                                    <a:pt x="1557" y="31"/>
                                  </a:lnTo>
                                  <a:lnTo>
                                    <a:pt x="1482" y="22"/>
                                  </a:lnTo>
                                  <a:lnTo>
                                    <a:pt x="1404" y="14"/>
                                  </a:lnTo>
                                  <a:lnTo>
                                    <a:pt x="1323" y="8"/>
                                  </a:lnTo>
                                  <a:lnTo>
                                    <a:pt x="1240" y="4"/>
                                  </a:lnTo>
                                  <a:lnTo>
                                    <a:pt x="1155" y="1"/>
                                  </a:lnTo>
                                  <a:lnTo>
                                    <a:pt x="106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" name="Group 162"/>
                        <wpg:cNvGrpSpPr>
                          <a:grpSpLocks/>
                        </wpg:cNvGrpSpPr>
                        <wpg:grpSpPr bwMode="auto">
                          <a:xfrm>
                            <a:off x="3007" y="1007"/>
                            <a:ext cx="714" cy="79"/>
                            <a:chOff x="3007" y="1007"/>
                            <a:chExt cx="714" cy="79"/>
                          </a:xfrm>
                        </wpg:grpSpPr>
                        <wps:wsp>
                          <wps:cNvPr id="156" name="Freeform 163"/>
                          <wps:cNvSpPr>
                            <a:spLocks/>
                          </wps:cNvSpPr>
                          <wps:spPr bwMode="auto">
                            <a:xfrm>
                              <a:off x="3007" y="1007"/>
                              <a:ext cx="714" cy="79"/>
                            </a:xfrm>
                            <a:custGeom>
                              <a:avLst/>
                              <a:gdLst>
                                <a:gd name="T0" fmla="+- 0 3007 3007"/>
                                <a:gd name="T1" fmla="*/ T0 w 714"/>
                                <a:gd name="T2" fmla="+- 0 1086 1007"/>
                                <a:gd name="T3" fmla="*/ 1086 h 79"/>
                                <a:gd name="T4" fmla="+- 0 3721 3007"/>
                                <a:gd name="T5" fmla="*/ T4 w 714"/>
                                <a:gd name="T6" fmla="+- 0 1086 1007"/>
                                <a:gd name="T7" fmla="*/ 1086 h 79"/>
                                <a:gd name="T8" fmla="+- 0 3721 3007"/>
                                <a:gd name="T9" fmla="*/ T8 w 714"/>
                                <a:gd name="T10" fmla="+- 0 1007 1007"/>
                                <a:gd name="T11" fmla="*/ 1007 h 79"/>
                                <a:gd name="T12" fmla="+- 0 3007 3007"/>
                                <a:gd name="T13" fmla="*/ T12 w 714"/>
                                <a:gd name="T14" fmla="+- 0 1007 1007"/>
                                <a:gd name="T15" fmla="*/ 1007 h 79"/>
                                <a:gd name="T16" fmla="+- 0 3007 3007"/>
                                <a:gd name="T17" fmla="*/ T16 w 714"/>
                                <a:gd name="T18" fmla="+- 0 1086 1007"/>
                                <a:gd name="T19" fmla="*/ 1086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14" h="79">
                                  <a:moveTo>
                                    <a:pt x="0" y="79"/>
                                  </a:moveTo>
                                  <a:lnTo>
                                    <a:pt x="714" y="79"/>
                                  </a:lnTo>
                                  <a:lnTo>
                                    <a:pt x="7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" name="Group 160"/>
                        <wpg:cNvGrpSpPr>
                          <a:grpSpLocks/>
                        </wpg:cNvGrpSpPr>
                        <wpg:grpSpPr bwMode="auto">
                          <a:xfrm>
                            <a:off x="3007" y="1086"/>
                            <a:ext cx="714" cy="296"/>
                            <a:chOff x="3007" y="1086"/>
                            <a:chExt cx="714" cy="296"/>
                          </a:xfrm>
                        </wpg:grpSpPr>
                        <wps:wsp>
                          <wps:cNvPr id="158" name="Freeform 161"/>
                          <wps:cNvSpPr>
                            <a:spLocks/>
                          </wps:cNvSpPr>
                          <wps:spPr bwMode="auto">
                            <a:xfrm>
                              <a:off x="3007" y="1086"/>
                              <a:ext cx="714" cy="296"/>
                            </a:xfrm>
                            <a:custGeom>
                              <a:avLst/>
                              <a:gdLst>
                                <a:gd name="T0" fmla="+- 0 3007 3007"/>
                                <a:gd name="T1" fmla="*/ T0 w 714"/>
                                <a:gd name="T2" fmla="+- 0 1382 1086"/>
                                <a:gd name="T3" fmla="*/ 1382 h 296"/>
                                <a:gd name="T4" fmla="+- 0 3721 3007"/>
                                <a:gd name="T5" fmla="*/ T4 w 714"/>
                                <a:gd name="T6" fmla="+- 0 1382 1086"/>
                                <a:gd name="T7" fmla="*/ 1382 h 296"/>
                                <a:gd name="T8" fmla="+- 0 3721 3007"/>
                                <a:gd name="T9" fmla="*/ T8 w 714"/>
                                <a:gd name="T10" fmla="+- 0 1086 1086"/>
                                <a:gd name="T11" fmla="*/ 1086 h 296"/>
                                <a:gd name="T12" fmla="+- 0 3007 3007"/>
                                <a:gd name="T13" fmla="*/ T12 w 714"/>
                                <a:gd name="T14" fmla="+- 0 1086 1086"/>
                                <a:gd name="T15" fmla="*/ 1086 h 296"/>
                                <a:gd name="T16" fmla="+- 0 3007 3007"/>
                                <a:gd name="T17" fmla="*/ T16 w 714"/>
                                <a:gd name="T18" fmla="+- 0 1382 1086"/>
                                <a:gd name="T19" fmla="*/ 1382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14" h="296">
                                  <a:moveTo>
                                    <a:pt x="0" y="296"/>
                                  </a:moveTo>
                                  <a:lnTo>
                                    <a:pt x="714" y="296"/>
                                  </a:lnTo>
                                  <a:lnTo>
                                    <a:pt x="7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" name="Group 158"/>
                        <wpg:cNvGrpSpPr>
                          <a:grpSpLocks/>
                        </wpg:cNvGrpSpPr>
                        <wpg:grpSpPr bwMode="auto">
                          <a:xfrm>
                            <a:off x="5355" y="4531"/>
                            <a:ext cx="915" cy="143"/>
                            <a:chOff x="5355" y="4531"/>
                            <a:chExt cx="915" cy="143"/>
                          </a:xfrm>
                        </wpg:grpSpPr>
                        <wps:wsp>
                          <wps:cNvPr id="160" name="Freeform 159"/>
                          <wps:cNvSpPr>
                            <a:spLocks/>
                          </wps:cNvSpPr>
                          <wps:spPr bwMode="auto">
                            <a:xfrm>
                              <a:off x="5355" y="4531"/>
                              <a:ext cx="915" cy="143"/>
                            </a:xfrm>
                            <a:custGeom>
                              <a:avLst/>
                              <a:gdLst>
                                <a:gd name="T0" fmla="+- 0 5355 5355"/>
                                <a:gd name="T1" fmla="*/ T0 w 915"/>
                                <a:gd name="T2" fmla="+- 0 4674 4531"/>
                                <a:gd name="T3" fmla="*/ 4674 h 143"/>
                                <a:gd name="T4" fmla="+- 0 6270 5355"/>
                                <a:gd name="T5" fmla="*/ T4 w 915"/>
                                <a:gd name="T6" fmla="+- 0 4674 4531"/>
                                <a:gd name="T7" fmla="*/ 4674 h 143"/>
                                <a:gd name="T8" fmla="+- 0 6270 5355"/>
                                <a:gd name="T9" fmla="*/ T8 w 915"/>
                                <a:gd name="T10" fmla="+- 0 4531 4531"/>
                                <a:gd name="T11" fmla="*/ 4531 h 143"/>
                                <a:gd name="T12" fmla="+- 0 5355 5355"/>
                                <a:gd name="T13" fmla="*/ T12 w 915"/>
                                <a:gd name="T14" fmla="+- 0 4531 4531"/>
                                <a:gd name="T15" fmla="*/ 4531 h 143"/>
                                <a:gd name="T16" fmla="+- 0 5355 5355"/>
                                <a:gd name="T17" fmla="*/ T16 w 915"/>
                                <a:gd name="T18" fmla="+- 0 4674 4531"/>
                                <a:gd name="T19" fmla="*/ 4674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15" h="143">
                                  <a:moveTo>
                                    <a:pt x="0" y="143"/>
                                  </a:moveTo>
                                  <a:lnTo>
                                    <a:pt x="915" y="143"/>
                                  </a:lnTo>
                                  <a:lnTo>
                                    <a:pt x="91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" name="Group 156"/>
                        <wpg:cNvGrpSpPr>
                          <a:grpSpLocks/>
                        </wpg:cNvGrpSpPr>
                        <wpg:grpSpPr bwMode="auto">
                          <a:xfrm>
                            <a:off x="3840" y="3361"/>
                            <a:ext cx="915" cy="143"/>
                            <a:chOff x="3840" y="3361"/>
                            <a:chExt cx="915" cy="143"/>
                          </a:xfrm>
                        </wpg:grpSpPr>
                        <wps:wsp>
                          <wps:cNvPr id="162" name="Freeform 157"/>
                          <wps:cNvSpPr>
                            <a:spLocks/>
                          </wps:cNvSpPr>
                          <wps:spPr bwMode="auto">
                            <a:xfrm>
                              <a:off x="3840" y="3361"/>
                              <a:ext cx="915" cy="143"/>
                            </a:xfrm>
                            <a:custGeom>
                              <a:avLst/>
                              <a:gdLst>
                                <a:gd name="T0" fmla="+- 0 3840 3840"/>
                                <a:gd name="T1" fmla="*/ T0 w 915"/>
                                <a:gd name="T2" fmla="+- 0 3504 3361"/>
                                <a:gd name="T3" fmla="*/ 3504 h 143"/>
                                <a:gd name="T4" fmla="+- 0 4755 3840"/>
                                <a:gd name="T5" fmla="*/ T4 w 915"/>
                                <a:gd name="T6" fmla="+- 0 3504 3361"/>
                                <a:gd name="T7" fmla="*/ 3504 h 143"/>
                                <a:gd name="T8" fmla="+- 0 4755 3840"/>
                                <a:gd name="T9" fmla="*/ T8 w 915"/>
                                <a:gd name="T10" fmla="+- 0 3361 3361"/>
                                <a:gd name="T11" fmla="*/ 3361 h 143"/>
                                <a:gd name="T12" fmla="+- 0 3840 3840"/>
                                <a:gd name="T13" fmla="*/ T12 w 915"/>
                                <a:gd name="T14" fmla="+- 0 3361 3361"/>
                                <a:gd name="T15" fmla="*/ 3361 h 143"/>
                                <a:gd name="T16" fmla="+- 0 3840 3840"/>
                                <a:gd name="T17" fmla="*/ T16 w 915"/>
                                <a:gd name="T18" fmla="+- 0 3504 3361"/>
                                <a:gd name="T19" fmla="*/ 3504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15" h="143">
                                  <a:moveTo>
                                    <a:pt x="0" y="143"/>
                                  </a:moveTo>
                                  <a:lnTo>
                                    <a:pt x="915" y="143"/>
                                  </a:lnTo>
                                  <a:lnTo>
                                    <a:pt x="91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54"/>
                        <wpg:cNvGrpSpPr>
                          <a:grpSpLocks/>
                        </wpg:cNvGrpSpPr>
                        <wpg:grpSpPr bwMode="auto">
                          <a:xfrm>
                            <a:off x="6870" y="3361"/>
                            <a:ext cx="915" cy="143"/>
                            <a:chOff x="6870" y="3361"/>
                            <a:chExt cx="915" cy="143"/>
                          </a:xfrm>
                        </wpg:grpSpPr>
                        <wps:wsp>
                          <wps:cNvPr id="164" name="Freeform 155"/>
                          <wps:cNvSpPr>
                            <a:spLocks/>
                          </wps:cNvSpPr>
                          <wps:spPr bwMode="auto">
                            <a:xfrm>
                              <a:off x="6870" y="3361"/>
                              <a:ext cx="915" cy="143"/>
                            </a:xfrm>
                            <a:custGeom>
                              <a:avLst/>
                              <a:gdLst>
                                <a:gd name="T0" fmla="+- 0 6870 6870"/>
                                <a:gd name="T1" fmla="*/ T0 w 915"/>
                                <a:gd name="T2" fmla="+- 0 3504 3361"/>
                                <a:gd name="T3" fmla="*/ 3504 h 143"/>
                                <a:gd name="T4" fmla="+- 0 7785 6870"/>
                                <a:gd name="T5" fmla="*/ T4 w 915"/>
                                <a:gd name="T6" fmla="+- 0 3504 3361"/>
                                <a:gd name="T7" fmla="*/ 3504 h 143"/>
                                <a:gd name="T8" fmla="+- 0 7785 6870"/>
                                <a:gd name="T9" fmla="*/ T8 w 915"/>
                                <a:gd name="T10" fmla="+- 0 3361 3361"/>
                                <a:gd name="T11" fmla="*/ 3361 h 143"/>
                                <a:gd name="T12" fmla="+- 0 6870 6870"/>
                                <a:gd name="T13" fmla="*/ T12 w 915"/>
                                <a:gd name="T14" fmla="+- 0 3361 3361"/>
                                <a:gd name="T15" fmla="*/ 3361 h 143"/>
                                <a:gd name="T16" fmla="+- 0 6870 6870"/>
                                <a:gd name="T17" fmla="*/ T16 w 915"/>
                                <a:gd name="T18" fmla="+- 0 3504 3361"/>
                                <a:gd name="T19" fmla="*/ 3504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15" h="143">
                                  <a:moveTo>
                                    <a:pt x="0" y="143"/>
                                  </a:moveTo>
                                  <a:lnTo>
                                    <a:pt x="915" y="143"/>
                                  </a:lnTo>
                                  <a:lnTo>
                                    <a:pt x="91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" name="Group 152"/>
                        <wpg:cNvGrpSpPr>
                          <a:grpSpLocks/>
                        </wpg:cNvGrpSpPr>
                        <wpg:grpSpPr bwMode="auto">
                          <a:xfrm>
                            <a:off x="4995" y="3774"/>
                            <a:ext cx="915" cy="217"/>
                            <a:chOff x="4995" y="3774"/>
                            <a:chExt cx="915" cy="217"/>
                          </a:xfrm>
                        </wpg:grpSpPr>
                        <wps:wsp>
                          <wps:cNvPr id="166" name="Freeform 153"/>
                          <wps:cNvSpPr>
                            <a:spLocks/>
                          </wps:cNvSpPr>
                          <wps:spPr bwMode="auto">
                            <a:xfrm>
                              <a:off x="4995" y="3774"/>
                              <a:ext cx="915" cy="217"/>
                            </a:xfrm>
                            <a:custGeom>
                              <a:avLst/>
                              <a:gdLst>
                                <a:gd name="T0" fmla="+- 0 4995 4995"/>
                                <a:gd name="T1" fmla="*/ T0 w 915"/>
                                <a:gd name="T2" fmla="+- 0 3991 3774"/>
                                <a:gd name="T3" fmla="*/ 3991 h 217"/>
                                <a:gd name="T4" fmla="+- 0 5910 4995"/>
                                <a:gd name="T5" fmla="*/ T4 w 915"/>
                                <a:gd name="T6" fmla="+- 0 3991 3774"/>
                                <a:gd name="T7" fmla="*/ 3991 h 217"/>
                                <a:gd name="T8" fmla="+- 0 5910 4995"/>
                                <a:gd name="T9" fmla="*/ T8 w 915"/>
                                <a:gd name="T10" fmla="+- 0 3774 3774"/>
                                <a:gd name="T11" fmla="*/ 3774 h 217"/>
                                <a:gd name="T12" fmla="+- 0 4995 4995"/>
                                <a:gd name="T13" fmla="*/ T12 w 915"/>
                                <a:gd name="T14" fmla="+- 0 3774 3774"/>
                                <a:gd name="T15" fmla="*/ 3774 h 217"/>
                                <a:gd name="T16" fmla="+- 0 4995 4995"/>
                                <a:gd name="T17" fmla="*/ T16 w 915"/>
                                <a:gd name="T18" fmla="+- 0 3991 3774"/>
                                <a:gd name="T19" fmla="*/ 3991 h 2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15" h="217">
                                  <a:moveTo>
                                    <a:pt x="0" y="217"/>
                                  </a:moveTo>
                                  <a:lnTo>
                                    <a:pt x="915" y="217"/>
                                  </a:lnTo>
                                  <a:lnTo>
                                    <a:pt x="91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" name="Group 150"/>
                        <wpg:cNvGrpSpPr>
                          <a:grpSpLocks/>
                        </wpg:cNvGrpSpPr>
                        <wpg:grpSpPr bwMode="auto">
                          <a:xfrm>
                            <a:off x="4080" y="3631"/>
                            <a:ext cx="1350" cy="143"/>
                            <a:chOff x="4080" y="3631"/>
                            <a:chExt cx="1350" cy="143"/>
                          </a:xfrm>
                        </wpg:grpSpPr>
                        <wps:wsp>
                          <wps:cNvPr id="168" name="Freeform 151"/>
                          <wps:cNvSpPr>
                            <a:spLocks/>
                          </wps:cNvSpPr>
                          <wps:spPr bwMode="auto">
                            <a:xfrm>
                              <a:off x="4080" y="3631"/>
                              <a:ext cx="1350" cy="143"/>
                            </a:xfrm>
                            <a:custGeom>
                              <a:avLst/>
                              <a:gdLst>
                                <a:gd name="T0" fmla="+- 0 4080 4080"/>
                                <a:gd name="T1" fmla="*/ T0 w 1350"/>
                                <a:gd name="T2" fmla="+- 0 3774 3631"/>
                                <a:gd name="T3" fmla="*/ 3774 h 143"/>
                                <a:gd name="T4" fmla="+- 0 5430 4080"/>
                                <a:gd name="T5" fmla="*/ T4 w 1350"/>
                                <a:gd name="T6" fmla="+- 0 3774 3631"/>
                                <a:gd name="T7" fmla="*/ 3774 h 143"/>
                                <a:gd name="T8" fmla="+- 0 5430 4080"/>
                                <a:gd name="T9" fmla="*/ T8 w 1350"/>
                                <a:gd name="T10" fmla="+- 0 3631 3631"/>
                                <a:gd name="T11" fmla="*/ 3631 h 143"/>
                                <a:gd name="T12" fmla="+- 0 4080 4080"/>
                                <a:gd name="T13" fmla="*/ T12 w 1350"/>
                                <a:gd name="T14" fmla="+- 0 3631 3631"/>
                                <a:gd name="T15" fmla="*/ 3631 h 143"/>
                                <a:gd name="T16" fmla="+- 0 4080 4080"/>
                                <a:gd name="T17" fmla="*/ T16 w 1350"/>
                                <a:gd name="T18" fmla="+- 0 3774 3631"/>
                                <a:gd name="T19" fmla="*/ 3774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50" h="143">
                                  <a:moveTo>
                                    <a:pt x="0" y="143"/>
                                  </a:moveTo>
                                  <a:lnTo>
                                    <a:pt x="1350" y="143"/>
                                  </a:lnTo>
                                  <a:lnTo>
                                    <a:pt x="135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" name="Group 148"/>
                        <wpg:cNvGrpSpPr>
                          <a:grpSpLocks/>
                        </wpg:cNvGrpSpPr>
                        <wpg:grpSpPr bwMode="auto">
                          <a:xfrm>
                            <a:off x="660" y="466"/>
                            <a:ext cx="2145" cy="6135"/>
                            <a:chOff x="660" y="466"/>
                            <a:chExt cx="2145" cy="6135"/>
                          </a:xfrm>
                        </wpg:grpSpPr>
                        <wps:wsp>
                          <wps:cNvPr id="170" name="Freeform 149"/>
                          <wps:cNvSpPr>
                            <a:spLocks/>
                          </wps:cNvSpPr>
                          <wps:spPr bwMode="auto">
                            <a:xfrm>
                              <a:off x="660" y="466"/>
                              <a:ext cx="2145" cy="6135"/>
                            </a:xfrm>
                            <a:custGeom>
                              <a:avLst/>
                              <a:gdLst>
                                <a:gd name="T0" fmla="+- 0 660 660"/>
                                <a:gd name="T1" fmla="*/ T0 w 2145"/>
                                <a:gd name="T2" fmla="+- 0 6601 466"/>
                                <a:gd name="T3" fmla="*/ 6601 h 6135"/>
                                <a:gd name="T4" fmla="+- 0 2805 660"/>
                                <a:gd name="T5" fmla="*/ T4 w 2145"/>
                                <a:gd name="T6" fmla="+- 0 6601 466"/>
                                <a:gd name="T7" fmla="*/ 6601 h 6135"/>
                                <a:gd name="T8" fmla="+- 0 2805 660"/>
                                <a:gd name="T9" fmla="*/ T8 w 2145"/>
                                <a:gd name="T10" fmla="+- 0 466 466"/>
                                <a:gd name="T11" fmla="*/ 466 h 6135"/>
                                <a:gd name="T12" fmla="+- 0 660 660"/>
                                <a:gd name="T13" fmla="*/ T12 w 2145"/>
                                <a:gd name="T14" fmla="+- 0 466 466"/>
                                <a:gd name="T15" fmla="*/ 466 h 6135"/>
                                <a:gd name="T16" fmla="+- 0 660 660"/>
                                <a:gd name="T17" fmla="*/ T16 w 2145"/>
                                <a:gd name="T18" fmla="+- 0 6601 466"/>
                                <a:gd name="T19" fmla="*/ 6601 h 61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45" h="6135">
                                  <a:moveTo>
                                    <a:pt x="0" y="6135"/>
                                  </a:moveTo>
                                  <a:lnTo>
                                    <a:pt x="2145" y="6135"/>
                                  </a:lnTo>
                                  <a:lnTo>
                                    <a:pt x="214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13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5083E7" id="Group 147" o:spid="_x0000_s1026" style="position:absolute;margin-left:32.25pt;margin-top:22.55pt;width:474.15pt;height:308.25pt;z-index:-251650048;mso-position-horizontal-relative:page" coordorigin="645,451" coordsize="9483,61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">
                <v:shape id="Picture 168" o:spid="_x0000_s1027" type="#_x0000_t75" style="position:absolute;left:770;top:523;width:9358;height:58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/FgHEAAAA3AAAAA8AAABkcnMvZG93bnJldi54bWxEj09vwjAMxe9IfIfISLtBCtNgKgSEkPbn&#10;NIkCO5vGa6o1TtVkpfv282ESN1vv+b2fN7vBN6qnLtaBDcxnGSjiMtiaKwPn08v0GVRMyBabwGTg&#10;lyLstuPRBnMbbnykvkiVkhCOORpwKbW51rF05DHOQkss2lfoPCZZu0rbDm8S7hu9yLKl9lizNDhs&#10;6eCo/C5+vIG3q+NLUy3p4/Ox16viVV/iqjfmYTLs16ASDelu/r9+t4L/JPjyjEygt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b/FgHEAAAA3AAAAA8AAAAAAAAAAAAAAAAA&#10;nwIAAGRycy9kb3ducmV2LnhtbFBLBQYAAAAABAAEAPcAAACQAwAAAAA=&#10;">
                  <v:imagedata r:id="rId18" o:title=""/>
                </v:shape>
                <v:group id="Group 166" o:spid="_x0000_s1028" style="position:absolute;left:5111;top:4292;width:2457;height:559" coordorigin="5111,4292" coordsize="2457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67" o:spid="_x0000_s1029" style="position:absolute;left:5111;top:4292;width:2457;height:559;visibility:visible;mso-wrap-style:square;v-text-anchor:top" coordsize="2457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t6acIA&#10;AADcAAAADwAAAGRycy9kb3ducmV2LnhtbERPTWsCMRC9C/6HMIIX0Wy3WGRrFCmUtRdBq4fehs10&#10;s3QzWTepxn/fFARv83ifs1xH24oL9b5xrOBploEgrpxuuFZw/HyfLkD4gKyxdUwKbuRhvRoOllho&#10;d+U9XQ6hFimEfYEKTAhdIaWvDFn0M9cRJ+7b9RZDgn0tdY/XFG5bmWfZi7TYcGow2NGboern8GsV&#10;TOjrebe74T6e9EdsS/bl2VRKjUdx8woiUAwP8d291Wn+PIf/Z9IFcvU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O3ppwgAAANwAAAAPAAAAAAAAAAAAAAAAAJgCAABkcnMvZG93&#10;bnJldi54bWxQSwUGAAAAAAQABAD1AAAAhwMAAAAA&#10;" path="m1228,l1128,1r-99,3l933,8r-93,6l750,22r-86,9l581,42,503,54,429,67,360,82,296,98r-59,17l137,151,63,191,16,234,,279r4,23l63,368r74,40l237,445r59,16l360,477r69,15l503,505r78,12l664,528r86,9l840,545r93,6l1029,555r99,3l1228,559r101,-1l1428,555r96,-4l1617,545r90,-8l1793,528r83,-11l1954,505r74,-13l2097,477r64,-16l2220,445r100,-37l2394,368r47,-43l2457,279r-4,-22l2394,191r-74,-40l2220,115,2161,98,2097,82,2028,67,1954,54,1876,42,1793,31r-86,-9l1617,14,1524,8,1428,4,1329,1,1228,xe" filled="f" strokecolor="#c00000" strokeweight="1.5pt">
                    <v:path arrowok="t" o:connecttype="custom" o:connectlocs="1128,4293;933,4300;750,4314;581,4334;429,4359;296,4390;137,4443;16,4526;4,4594;137,4700;296,4753;429,4784;581,4809;750,4829;933,4843;1128,4850;1329,4850;1524,4843;1707,4829;1876,4809;2028,4784;2161,4753;2320,4700;2441,4617;2453,4549;2320,4443;2161,4390;2028,4359;1876,4334;1707,4314;1524,4300;1329,4293" o:connectangles="0,0,0,0,0,0,0,0,0,0,0,0,0,0,0,0,0,0,0,0,0,0,0,0,0,0,0,0,0,0,0,0"/>
                  </v:shape>
                </v:group>
                <v:group id="Group 164" o:spid="_x0000_s1030" style="position:absolute;left:5111;top:4967;width:2134;height:559" coordorigin="5111,4967" coordsize="2134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<v:shape id="Freeform 165" o:spid="_x0000_s1031" style="position:absolute;left:5111;top:4967;width:2134;height:559;visibility:visible;mso-wrap-style:square;v-text-anchor:top" coordsize="2134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MWTsMA&#10;AADcAAAADwAAAGRycy9kb3ducmV2LnhtbERPS2vCQBC+F/wPywi9FN34qEjMKtJSKPXkC69DdpIN&#10;ZmfT7Dam/74rCL3Nx/ecbNPbWnTU+sqxgsk4AUGcO11xqeB0/BgtQfiArLF2TAp+ycNmPXjKMNXu&#10;xnvqDqEUMYR9igpMCE0qpc8NWfRj1xBHrnCtxRBhW0rd4i2G21pOk2QhLVYcGww29GYovx5+rAK+&#10;Ni+X2aLbz7/N+2z35SfTXXFW6nnYb1cgAvXhX/xwf+o4/3UO92fiBXL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CMWTsMAAADcAAAADwAAAAAAAAAAAAAAAACYAgAAZHJzL2Rv&#10;d25yZXYueG1sUEsFBgAAAAAEAAQA9QAAAIgDAAAAAA==&#10;" path="m1067,l979,1,894,4,811,8r-81,6l652,22r-75,9l505,42,437,54,373,67,312,82,206,115r-87,36l54,191,4,257,,279r4,23l54,368r65,40l206,445r106,32l373,492r64,13l505,517r72,11l652,537r78,8l811,551r83,4l979,558r88,1l1155,558r85,-3l1323,551r81,-6l1482,537r75,-9l1629,517r68,-12l1761,492r61,-15l1928,445r87,-37l2080,368r50,-66l2134,279r-4,-22l2080,191r-65,-40l1928,115,1822,82,1761,67,1697,54,1629,42,1557,31r-75,-9l1404,14,1323,8,1240,4,1155,1,1067,xe" filled="f" strokecolor="#c00000" strokeweight="1.5pt">
                    <v:path arrowok="t" o:connecttype="custom" o:connectlocs="1067,4967;979,4968;894,4971;811,4975;730,4981;652,4989;577,4998;505,5009;437,5021;373,5034;312,5049;206,5082;119,5118;54,5158;4,5224;0,5246;4,5269;54,5335;119,5375;206,5412;312,5444;373,5459;437,5472;505,5484;577,5495;652,5504;730,5512;811,5518;894,5522;979,5525;1067,5526;1155,5525;1240,5522;1323,5518;1404,5512;1482,5504;1557,5495;1629,5484;1697,5472;1761,5459;1822,5444;1928,5412;2015,5375;2080,5335;2130,5269;2134,5246;2130,5224;2080,5158;2015,5118;1928,5082;1822,5049;1761,5034;1697,5021;1629,5009;1557,4998;1482,4989;1404,4981;1323,4975;1240,4971;1155,4968;1067,4967" o:connectangles="0,0,0,0,0,0,0,0,0,0,0,0,0,0,0,0,0,0,0,0,0,0,0,0,0,0,0,0,0,0,0,0,0,0,0,0,0,0,0,0,0,0,0,0,0,0,0,0,0,0,0,0,0,0,0,0,0,0,0,0,0"/>
                  </v:shape>
                </v:group>
                <v:group id="Group 162" o:spid="_x0000_s1032" style="position:absolute;left:3007;top:1007;width:714;height:79" coordorigin="3007,1007" coordsize="714,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gAFtnCAAAA3AAAAA8A&#10;AAAAAAAAAAAAAAAAqgIAAGRycy9kb3ducmV2LnhtbFBLBQYAAAAABAAEAPoAAACZAwAAAAA=&#10;">
                  <v:shape id="Freeform 163" o:spid="_x0000_s1033" style="position:absolute;left:3007;top:1007;width:714;height:79;visibility:visible;mso-wrap-style:square;v-text-anchor:top" coordsize="714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VD5cQA&#10;AADcAAAADwAAAGRycy9kb3ducmV2LnhtbERPTWsCMRC9C/6HMAVvmrXiUrZGKYJViyBqe/A2bKab&#10;pZvJsom69tcbQfA2j/c5k1lrK3GmxpeOFQwHCQji3OmSCwXfh0X/DYQPyBorx6TgSh5m025ngpl2&#10;F97ReR8KEUPYZ6jAhFBnUvrckEU/cDVx5H5dYzFE2BRSN3iJ4baSr0mSSoslxwaDNc0N5X/7k1Vw&#10;+Pk8Jsev7XztRqnfhP+lGa6WSvVe2o93EIHa8BQ/3Csd549TuD8TL5DT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1Q+XEAAAA3AAAAA8AAAAAAAAAAAAAAAAAmAIAAGRycy9k&#10;b3ducmV2LnhtbFBLBQYAAAAABAAEAPUAAACJAwAAAAA=&#10;" path="m,79r714,l714,,,,,79xe" stroked="f">
                    <v:path arrowok="t" o:connecttype="custom" o:connectlocs="0,1086;714,1086;714,1007;0,1007;0,1086" o:connectangles="0,0,0,0,0"/>
                  </v:shape>
                </v:group>
                <v:group id="Group 160" o:spid="_x0000_s1034" style="position:absolute;left:3007;top:1086;width:714;height:296" coordorigin="3007,1086" coordsize="714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54tN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6Rz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ni01wwAAANwAAAAP&#10;AAAAAAAAAAAAAAAAAKoCAABkcnMvZG93bnJldi54bWxQSwUGAAAAAAQABAD6AAAAmgMAAAAA&#10;">
                  <v:shape id="Freeform 161" o:spid="_x0000_s1035" style="position:absolute;left:3007;top:1086;width:714;height:296;visibility:visible;mso-wrap-style:square;v-text-anchor:top" coordsize="714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QOpMQA&#10;AADcAAAADwAAAGRycy9kb3ducmV2LnhtbESPQU/DMAyF70j7D5EncWMpCNBUlk2oYhoHDrDtB5jG&#10;NBWNEzVmK/x6fEDiZus9v/d5tZniYE40lj6xg+tFBYa4Tb7nzsHxsL1agimC7HFITA6+qcBmPbtY&#10;Ye3Tmd/otJfOaAiXGh0EkVxbW9pAEcsiZWLVPtIYUXQdO+tHPGt4HOxNVd3biD1rQ8BMTaD2c/8V&#10;HUT7Kk+7Zvf+0mwH/rkNObWSnbucT48PYIQm+Tf/XT97xb9TWn1GJ7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kDqTEAAAA3AAAAA8AAAAAAAAAAAAAAAAAmAIAAGRycy9k&#10;b3ducmV2LnhtbFBLBQYAAAAABAAEAPUAAACJAwAAAAA=&#10;" path="m,296r714,l714,,,,,296e" stroked="f">
                    <v:path arrowok="t" o:connecttype="custom" o:connectlocs="0,1382;714,1382;714,1086;0,1086;0,1382" o:connectangles="0,0,0,0,0"/>
                  </v:shape>
                </v:group>
                <v:group id="Group 158" o:spid="_x0000_s1036" style="position:absolute;left:5355;top:4531;width:915;height:143" coordorigin="5355,4531" coordsize="91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  <v:shape id="Freeform 159" o:spid="_x0000_s1037" style="position:absolute;left:5355;top:4531;width:915;height:143;visibility:visible;mso-wrap-style:square;v-text-anchor:top" coordsize="91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SqZcMA&#10;AADcAAAADwAAAGRycy9kb3ducmV2LnhtbESPT4vCMBDF78J+hzDC3jTVg2jXVMRFEDws/rnsbWim&#10;bbCZlCZq/fY7hwVvM7w37/1mvRl8qx7URxfYwGyagSIug3VcG7he9pMlqJiQLbaBycCLImyKj9Ea&#10;cxuefKLHOdVKQjjmaKBJqcu1jmVDHuM0dMSiVaH3mGTta217fEq4b/U8yxbao2NpaLCjXUPl7Xz3&#10;Bn7Rtunmvk/O7X5W+6P2Vb2dG/M5HrZfoBIN6W3+vz5YwV8IvjwjE+ji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ZSqZcMAAADcAAAADwAAAAAAAAAAAAAAAACYAgAAZHJzL2Rv&#10;d25yZXYueG1sUEsFBgAAAAAEAAQA9QAAAIgDAAAAAA==&#10;" path="m,143r915,l915,,,,,143e" stroked="f">
                    <v:path arrowok="t" o:connecttype="custom" o:connectlocs="0,4674;915,4674;915,4531;0,4531;0,4674" o:connectangles="0,0,0,0,0"/>
                  </v:shape>
                </v:group>
                <v:group id="Group 156" o:spid="_x0000_s1038" style="position:absolute;left:3840;top:3361;width:915;height:143" coordorigin="3840,3361" coordsize="91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<v:shape id="Freeform 157" o:spid="_x0000_s1039" style="position:absolute;left:3840;top:3361;width:915;height:143;visibility:visible;mso-wrap-style:square;v-text-anchor:top" coordsize="91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qRib0A&#10;AADcAAAADwAAAGRycy9kb3ducmV2LnhtbERPvQrCMBDeBd8hnOCmqR1Eq1FEEQQH8WdxO5qzDTaX&#10;0kStb28Ewe0+vt+bL1tbiSc13jhWMBomIIhzpw0XCi7n7WACwgdkjZVjUvAmD8tFtzPHTLsXH+l5&#10;CoWIIewzVFCGUGdS+rwki37oauLI3VxjMUTYFFI3+IrhtpJpkoylRcOxocSa1iXl99PDKriirsLd&#10;bI7GrA/T7V7aW7FKler32tUMRKA2/MU/907H+eMUvs/EC+Ti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fgqRib0AAADcAAAADwAAAAAAAAAAAAAAAACYAgAAZHJzL2Rvd25yZXYu&#10;eG1sUEsFBgAAAAAEAAQA9QAAAIIDAAAAAA==&#10;" path="m,143r915,l915,,,,,143e" stroked="f">
                    <v:path arrowok="t" o:connecttype="custom" o:connectlocs="0,3504;915,3504;915,3361;0,3361;0,3504" o:connectangles="0,0,0,0,0"/>
                  </v:shape>
                </v:group>
                <v:group id="Group 154" o:spid="_x0000_s1040" style="position:absolute;left:6870;top:3361;width:915;height:143" coordorigin="6870,3361" coordsize="91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55" o:spid="_x0000_s1041" style="position:absolute;left:6870;top:3361;width:915;height:143;visibility:visible;mso-wrap-style:square;v-text-anchor:top" coordsize="91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+sZr4A&#10;AADcAAAADwAAAGRycy9kb3ducmV2LnhtbERPSwrCMBDdC94hjOBOU0VEq1FEEQQX4mfjbmjGNthM&#10;ShO13t4Igrt5vO/Ml40txZNqbxwrGPQTEMSZ04ZzBZfztjcB4QOyxtIxKXiTh+Wi3Zpjqt2Lj/Q8&#10;hVzEEPYpKihCqFIpfVaQRd93FXHkbq62GCKsc6lrfMVwW8phkoylRcOxocCK1gVl99PDKriiLsPd&#10;bI7GrA/T7V7aW74aKtXtNKsZiEBN+It/7p2O88cj+D4TL5CL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6vrGa+AAAA3AAAAA8AAAAAAAAAAAAAAAAAmAIAAGRycy9kb3ducmV2&#10;LnhtbFBLBQYAAAAABAAEAPUAAACDAwAAAAA=&#10;" path="m,143r915,l915,,,,,143e" stroked="f">
                    <v:path arrowok="t" o:connecttype="custom" o:connectlocs="0,3504;915,3504;915,3361;0,3361;0,3504" o:connectangles="0,0,0,0,0"/>
                  </v:shape>
                </v:group>
                <v:group id="Group 152" o:spid="_x0000_s1042" style="position:absolute;left:4995;top:3774;width:915;height:217" coordorigin="4995,3774" coordsize="915,2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cZM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fAb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Zs3GTCAAAA3AAAAA8A&#10;AAAAAAAAAAAAAAAAqgIAAGRycy9kb3ducmV2LnhtbFBLBQYAAAAABAAEAPoAAACZAwAAAAA=&#10;">
                  <v:shape id="Freeform 153" o:spid="_x0000_s1043" style="position:absolute;left:4995;top:3774;width:915;height:217;visibility:visible;mso-wrap-style:square;v-text-anchor:top" coordsize="915,2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VZU78A&#10;AADcAAAADwAAAGRycy9kb3ducmV2LnhtbERPS4vCMBC+C/sfwgh700SLRbpGEUHw6uPibWjGpmwz&#10;CU3Wdv/9ZkHwNh/fcza70XXiSX1sPWtYzBUI4tqblhsNt+txtgYRE7LBzjNp+KUIu+3HZIOV8QOf&#10;6XlJjcghHCvUYFMKlZSxtuQwzn0gztzD9w5Thn0jTY9DDnedXCpVSoct5waLgQ6W6u/Lj9NwXa2W&#10;j6AKe1oMqjBNEc4R71p/Tsf9F4hEY3qLX+6TyfPLEv6fyRfI7R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L1VlTvwAAANwAAAAPAAAAAAAAAAAAAAAAAJgCAABkcnMvZG93bnJl&#10;di54bWxQSwUGAAAAAAQABAD1AAAAhAMAAAAA&#10;" path="m,217r915,l915,,,,,217e" stroked="f">
                    <v:path arrowok="t" o:connecttype="custom" o:connectlocs="0,3991;915,3991;915,3774;0,3774;0,3991" o:connectangles="0,0,0,0,0"/>
                  </v:shape>
                </v:group>
                <v:group id="Group 150" o:spid="_x0000_s1044" style="position:absolute;left:4080;top:3631;width:1350;height:143" coordorigin="4080,3631" coordsize="135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fLniM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8ueIwwAAANwAAAAP&#10;AAAAAAAAAAAAAAAAAKoCAABkcnMvZG93bnJldi54bWxQSwUGAAAAAAQABAD6AAAAmgMAAAAA&#10;">
                  <v:shape id="Freeform 151" o:spid="_x0000_s1045" style="position:absolute;left:4080;top:3631;width:1350;height:143;visibility:visible;mso-wrap-style:square;v-text-anchor:top" coordsize="135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MjkcUA&#10;AADcAAAADwAAAGRycy9kb3ducmV2LnhtbESPQWvDMAyF74P9B6PBbquzsJaS1S1jsDIGOzQt9KrF&#10;apItlkPsNs6/nw6F3iTe03ufVpvkOnWhIbSeDTzPMlDElbct1wYO+4+nJagQkS12nsnARAE26/u7&#10;FRbWj7yjSxlrJSEcCjTQxNgXWoeqIYdh5nti0U5+cBhlHWptBxwl3HU6z7KFdtiyNDTY03tD1V95&#10;dgb4O6aX/Wn7NU9j/juV+TGbfo7GPD6kt1dQkVK8ma/Xn1bwF0Irz8gEev0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4yORxQAAANwAAAAPAAAAAAAAAAAAAAAAAJgCAABkcnMv&#10;ZG93bnJldi54bWxQSwUGAAAAAAQABAD1AAAAigMAAAAA&#10;" path="m,143r1350,l1350,,,,,143e" stroked="f">
                    <v:path arrowok="t" o:connecttype="custom" o:connectlocs="0,3774;1350,3774;1350,3631;0,3631;0,3774" o:connectangles="0,0,0,0,0"/>
                  </v:shape>
                </v:group>
                <v:group id="Group 148" o:spid="_x0000_s1046" style="position:absolute;left:660;top:466;width:2145;height:6135" coordorigin="660,466" coordsize="2145,61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HWYc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IdZhwwAAANwAAAAP&#10;AAAAAAAAAAAAAAAAAKoCAABkcnMvZG93bnJldi54bWxQSwUGAAAAAAQABAD6AAAAmgMAAAAA&#10;">
                  <v:shape id="Freeform 149" o:spid="_x0000_s1047" style="position:absolute;left:660;top:466;width:2145;height:6135;visibility:visible;mso-wrap-style:square;v-text-anchor:top" coordsize="2145,6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S1QcMA&#10;AADcAAAADwAAAGRycy9kb3ducmV2LnhtbESPTW/CMAyG75P2HyJP4jZSdoCpkFaoCG1chsZ24WY1&#10;pq1onKrJSuHXzwckbrb8fjxe5aNr1UB9aDwbmE0TUMSltw1XBn5/tq/voEJEtth6JgNXCpBnz08r&#10;TK2/8DcNh1gpCeGQooE6xi7VOpQ1OQxT3xHL7eR7h1HWvtK2x4uEu1a/JclcO2xYGmrsqKipPB/+&#10;nIGPZneUIt7Q8LW/6ttYJNYWxkxexvUSVKQxPsR396cV/IXgyzMyg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mS1QcMAAADcAAAADwAAAAAAAAAAAAAAAACYAgAAZHJzL2Rv&#10;d25yZXYueG1sUEsFBgAAAAAEAAQA9QAAAIgDAAAAAA==&#10;" path="m,6135r2145,l2145,,,,,6135e" stroked="f">
                    <v:path arrowok="t" o:connecttype="custom" o:connectlocs="0,6601;2145,6601;2145,466;0,466;0,6601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color w:val="365F91"/>
          <w:spacing w:val="-1"/>
        </w:rPr>
        <w:t>Choo</w:t>
      </w:r>
      <w:r>
        <w:rPr>
          <w:rFonts w:ascii="Calibri" w:eastAsia="Calibri" w:hAnsi="Calibri" w:cs="Calibri"/>
          <w:b/>
          <w:bCs/>
          <w:color w:val="365F91"/>
        </w:rPr>
        <w:t>se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>e</w:t>
      </w:r>
      <w:r>
        <w:rPr>
          <w:rFonts w:ascii="Calibri" w:eastAsia="Calibri" w:hAnsi="Calibri" w:cs="Calibri"/>
          <w:b/>
          <w:bCs/>
          <w:color w:val="365F91"/>
          <w:spacing w:val="-2"/>
        </w:rPr>
        <w:t>r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an</w:t>
      </w:r>
      <w:r>
        <w:rPr>
          <w:rFonts w:ascii="Calibri" w:eastAsia="Calibri" w:hAnsi="Calibri" w:cs="Calibri"/>
          <w:b/>
          <w:bCs/>
          <w:color w:val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cl</w:t>
      </w:r>
      <w:r>
        <w:rPr>
          <w:rFonts w:ascii="Calibri" w:eastAsia="Calibri" w:hAnsi="Calibri" w:cs="Calibri"/>
          <w:b/>
          <w:bCs/>
          <w:color w:val="365F91"/>
          <w:spacing w:val="-1"/>
        </w:rPr>
        <w:t>i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</w:rPr>
        <w:t>k</w:t>
      </w:r>
      <w:r>
        <w:rPr>
          <w:rFonts w:ascii="Calibri" w:eastAsia="Calibri" w:hAnsi="Calibri" w:cs="Calibri"/>
          <w:b/>
          <w:bCs/>
          <w:color w:val="365F91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o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</w:rPr>
        <w:t>nu</w:t>
      </w:r>
      <w:r w:rsidR="00052A54">
        <w:rPr>
          <w:rFonts w:ascii="Calibri" w:eastAsia="Calibri" w:hAnsi="Calibri" w:cs="Calibri"/>
          <w:b/>
          <w:bCs/>
          <w:color w:val="365F91"/>
        </w:rPr>
        <w:t>e</w:t>
      </w:r>
    </w:p>
    <w:p w:rsidR="002143DB" w:rsidRDefault="00052A54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8627EBE" wp14:editId="15A4F559">
                <wp:simplePos x="0" y="0"/>
                <wp:positionH relativeFrom="page">
                  <wp:posOffset>461176</wp:posOffset>
                </wp:positionH>
                <wp:positionV relativeFrom="page">
                  <wp:posOffset>333955</wp:posOffset>
                </wp:positionV>
                <wp:extent cx="5824220" cy="6782462"/>
                <wp:effectExtent l="0" t="0" r="0" b="0"/>
                <wp:wrapNone/>
                <wp:docPr id="84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4220" cy="6782462"/>
                          <a:chOff x="720" y="533"/>
                          <a:chExt cx="9173" cy="11523"/>
                        </a:xfrm>
                      </wpg:grpSpPr>
                      <pic:pic xmlns:pic="http://schemas.openxmlformats.org/drawingml/2006/picture">
                        <pic:nvPicPr>
                          <pic:cNvPr id="85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720"/>
                            <a:ext cx="8100" cy="83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9036"/>
                            <a:ext cx="7620" cy="25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87" name="Group 143"/>
                        <wpg:cNvGrpSpPr>
                          <a:grpSpLocks/>
                        </wpg:cNvGrpSpPr>
                        <wpg:grpSpPr bwMode="auto">
                          <a:xfrm>
                            <a:off x="4056" y="2580"/>
                            <a:ext cx="282" cy="353"/>
                            <a:chOff x="4056" y="2580"/>
                            <a:chExt cx="282" cy="353"/>
                          </a:xfrm>
                        </wpg:grpSpPr>
                        <wps:wsp>
                          <wps:cNvPr id="88" name="Freeform 144"/>
                          <wps:cNvSpPr>
                            <a:spLocks/>
                          </wps:cNvSpPr>
                          <wps:spPr bwMode="auto">
                            <a:xfrm>
                              <a:off x="4056" y="2580"/>
                              <a:ext cx="282" cy="353"/>
                            </a:xfrm>
                            <a:custGeom>
                              <a:avLst/>
                              <a:gdLst>
                                <a:gd name="T0" fmla="+- 0 4198 4056"/>
                                <a:gd name="T1" fmla="*/ T0 w 282"/>
                                <a:gd name="T2" fmla="+- 0 2580 2580"/>
                                <a:gd name="T3" fmla="*/ 2580 h 353"/>
                                <a:gd name="T4" fmla="+- 0 4140 4056"/>
                                <a:gd name="T5" fmla="*/ T4 w 282"/>
                                <a:gd name="T6" fmla="+- 0 2596 2580"/>
                                <a:gd name="T7" fmla="*/ 2596 h 353"/>
                                <a:gd name="T8" fmla="+- 0 4093 4056"/>
                                <a:gd name="T9" fmla="*/ T8 w 282"/>
                                <a:gd name="T10" fmla="+- 0 2638 2580"/>
                                <a:gd name="T11" fmla="*/ 2638 h 353"/>
                                <a:gd name="T12" fmla="+- 0 4064 4056"/>
                                <a:gd name="T13" fmla="*/ T12 w 282"/>
                                <a:gd name="T14" fmla="+- 0 2699 2580"/>
                                <a:gd name="T15" fmla="*/ 2699 h 353"/>
                                <a:gd name="T16" fmla="+- 0 4056 4056"/>
                                <a:gd name="T17" fmla="*/ T16 w 282"/>
                                <a:gd name="T18" fmla="+- 0 2748 2580"/>
                                <a:gd name="T19" fmla="*/ 2748 h 353"/>
                                <a:gd name="T20" fmla="+- 0 4057 4056"/>
                                <a:gd name="T21" fmla="*/ T20 w 282"/>
                                <a:gd name="T22" fmla="+- 0 2775 2580"/>
                                <a:gd name="T23" fmla="*/ 2775 h 353"/>
                                <a:gd name="T24" fmla="+- 0 4076 4056"/>
                                <a:gd name="T25" fmla="*/ T24 w 282"/>
                                <a:gd name="T26" fmla="+- 0 2846 2580"/>
                                <a:gd name="T27" fmla="*/ 2846 h 353"/>
                                <a:gd name="T28" fmla="+- 0 4114 4056"/>
                                <a:gd name="T29" fmla="*/ T28 w 282"/>
                                <a:gd name="T30" fmla="+- 0 2899 2580"/>
                                <a:gd name="T31" fmla="*/ 2899 h 353"/>
                                <a:gd name="T32" fmla="+- 0 4184 4056"/>
                                <a:gd name="T33" fmla="*/ T32 w 282"/>
                                <a:gd name="T34" fmla="+- 0 2933 2580"/>
                                <a:gd name="T35" fmla="*/ 2933 h 353"/>
                                <a:gd name="T36" fmla="+- 0 4207 4056"/>
                                <a:gd name="T37" fmla="*/ T36 w 282"/>
                                <a:gd name="T38" fmla="+- 0 2932 2580"/>
                                <a:gd name="T39" fmla="*/ 2932 h 353"/>
                                <a:gd name="T40" fmla="+- 0 4266 4056"/>
                                <a:gd name="T41" fmla="*/ T40 w 282"/>
                                <a:gd name="T42" fmla="+- 0 2909 2580"/>
                                <a:gd name="T43" fmla="*/ 2909 h 353"/>
                                <a:gd name="T44" fmla="+- 0 4310 4056"/>
                                <a:gd name="T45" fmla="*/ T44 w 282"/>
                                <a:gd name="T46" fmla="+- 0 2863 2580"/>
                                <a:gd name="T47" fmla="*/ 2863 h 353"/>
                                <a:gd name="T48" fmla="+- 0 4335 4056"/>
                                <a:gd name="T49" fmla="*/ T48 w 282"/>
                                <a:gd name="T50" fmla="+- 0 2800 2580"/>
                                <a:gd name="T51" fmla="*/ 2800 h 353"/>
                                <a:gd name="T52" fmla="+- 0 4338 4056"/>
                                <a:gd name="T53" fmla="*/ T52 w 282"/>
                                <a:gd name="T54" fmla="+- 0 2776 2580"/>
                                <a:gd name="T55" fmla="*/ 2776 h 353"/>
                                <a:gd name="T56" fmla="+- 0 4337 4056"/>
                                <a:gd name="T57" fmla="*/ T56 w 282"/>
                                <a:gd name="T58" fmla="+- 0 2748 2580"/>
                                <a:gd name="T59" fmla="*/ 2748 h 353"/>
                                <a:gd name="T60" fmla="+- 0 4320 4056"/>
                                <a:gd name="T61" fmla="*/ T60 w 282"/>
                                <a:gd name="T62" fmla="+- 0 2674 2580"/>
                                <a:gd name="T63" fmla="*/ 2674 h 353"/>
                                <a:gd name="T64" fmla="+- 0 4285 4056"/>
                                <a:gd name="T65" fmla="*/ T64 w 282"/>
                                <a:gd name="T66" fmla="+- 0 2619 2580"/>
                                <a:gd name="T67" fmla="*/ 2619 h 353"/>
                                <a:gd name="T68" fmla="+- 0 4219 4056"/>
                                <a:gd name="T69" fmla="*/ T68 w 282"/>
                                <a:gd name="T70" fmla="+- 0 2582 2580"/>
                                <a:gd name="T71" fmla="*/ 2582 h 353"/>
                                <a:gd name="T72" fmla="+- 0 4198 4056"/>
                                <a:gd name="T73" fmla="*/ T72 w 282"/>
                                <a:gd name="T74" fmla="+- 0 2580 2580"/>
                                <a:gd name="T75" fmla="*/ 2580 h 3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82" h="353">
                                  <a:moveTo>
                                    <a:pt x="142" y="0"/>
                                  </a:moveTo>
                                  <a:lnTo>
                                    <a:pt x="84" y="16"/>
                                  </a:lnTo>
                                  <a:lnTo>
                                    <a:pt x="37" y="58"/>
                                  </a:lnTo>
                                  <a:lnTo>
                                    <a:pt x="8" y="119"/>
                                  </a:lnTo>
                                  <a:lnTo>
                                    <a:pt x="0" y="168"/>
                                  </a:lnTo>
                                  <a:lnTo>
                                    <a:pt x="1" y="195"/>
                                  </a:lnTo>
                                  <a:lnTo>
                                    <a:pt x="20" y="266"/>
                                  </a:lnTo>
                                  <a:lnTo>
                                    <a:pt x="58" y="319"/>
                                  </a:lnTo>
                                  <a:lnTo>
                                    <a:pt x="128" y="353"/>
                                  </a:lnTo>
                                  <a:lnTo>
                                    <a:pt x="151" y="352"/>
                                  </a:lnTo>
                                  <a:lnTo>
                                    <a:pt x="210" y="329"/>
                                  </a:lnTo>
                                  <a:lnTo>
                                    <a:pt x="254" y="283"/>
                                  </a:lnTo>
                                  <a:lnTo>
                                    <a:pt x="279" y="220"/>
                                  </a:lnTo>
                                  <a:lnTo>
                                    <a:pt x="282" y="196"/>
                                  </a:lnTo>
                                  <a:lnTo>
                                    <a:pt x="281" y="168"/>
                                  </a:lnTo>
                                  <a:lnTo>
                                    <a:pt x="264" y="94"/>
                                  </a:lnTo>
                                  <a:lnTo>
                                    <a:pt x="229" y="39"/>
                                  </a:lnTo>
                                  <a:lnTo>
                                    <a:pt x="163" y="2"/>
                                  </a:lnTo>
                                  <a:lnTo>
                                    <a:pt x="14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141"/>
                        <wpg:cNvGrpSpPr>
                          <a:grpSpLocks/>
                        </wpg:cNvGrpSpPr>
                        <wpg:grpSpPr bwMode="auto">
                          <a:xfrm>
                            <a:off x="4463" y="2469"/>
                            <a:ext cx="3192" cy="333"/>
                            <a:chOff x="4463" y="2469"/>
                            <a:chExt cx="3192" cy="333"/>
                          </a:xfrm>
                        </wpg:grpSpPr>
                        <wps:wsp>
                          <wps:cNvPr id="90" name="Freeform 142"/>
                          <wps:cNvSpPr>
                            <a:spLocks/>
                          </wps:cNvSpPr>
                          <wps:spPr bwMode="auto">
                            <a:xfrm>
                              <a:off x="4463" y="2469"/>
                              <a:ext cx="3192" cy="333"/>
                            </a:xfrm>
                            <a:custGeom>
                              <a:avLst/>
                              <a:gdLst>
                                <a:gd name="T0" fmla="+- 0 4463 4463"/>
                                <a:gd name="T1" fmla="*/ T0 w 3192"/>
                                <a:gd name="T2" fmla="+- 0 2802 2469"/>
                                <a:gd name="T3" fmla="*/ 2802 h 333"/>
                                <a:gd name="T4" fmla="+- 0 7655 4463"/>
                                <a:gd name="T5" fmla="*/ T4 w 3192"/>
                                <a:gd name="T6" fmla="+- 0 2802 2469"/>
                                <a:gd name="T7" fmla="*/ 2802 h 333"/>
                                <a:gd name="T8" fmla="+- 0 7655 4463"/>
                                <a:gd name="T9" fmla="*/ T8 w 3192"/>
                                <a:gd name="T10" fmla="+- 0 2469 2469"/>
                                <a:gd name="T11" fmla="*/ 2469 h 333"/>
                                <a:gd name="T12" fmla="+- 0 4463 4463"/>
                                <a:gd name="T13" fmla="*/ T12 w 3192"/>
                                <a:gd name="T14" fmla="+- 0 2469 2469"/>
                                <a:gd name="T15" fmla="*/ 2469 h 333"/>
                                <a:gd name="T16" fmla="+- 0 4463 4463"/>
                                <a:gd name="T17" fmla="*/ T16 w 3192"/>
                                <a:gd name="T18" fmla="+- 0 2802 2469"/>
                                <a:gd name="T19" fmla="*/ 280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2" h="333">
                                  <a:moveTo>
                                    <a:pt x="0" y="333"/>
                                  </a:moveTo>
                                  <a:lnTo>
                                    <a:pt x="3192" y="333"/>
                                  </a:lnTo>
                                  <a:lnTo>
                                    <a:pt x="31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139"/>
                        <wpg:cNvGrpSpPr>
                          <a:grpSpLocks/>
                        </wpg:cNvGrpSpPr>
                        <wpg:grpSpPr bwMode="auto">
                          <a:xfrm>
                            <a:off x="1405" y="10122"/>
                            <a:ext cx="352" cy="495"/>
                            <a:chOff x="1405" y="10122"/>
                            <a:chExt cx="352" cy="495"/>
                          </a:xfrm>
                        </wpg:grpSpPr>
                        <wps:wsp>
                          <wps:cNvPr id="92" name="Freeform 140"/>
                          <wps:cNvSpPr>
                            <a:spLocks/>
                          </wps:cNvSpPr>
                          <wps:spPr bwMode="auto">
                            <a:xfrm>
                              <a:off x="1405" y="10122"/>
                              <a:ext cx="352" cy="495"/>
                            </a:xfrm>
                            <a:custGeom>
                              <a:avLst/>
                              <a:gdLst>
                                <a:gd name="T0" fmla="+- 0 1581 1405"/>
                                <a:gd name="T1" fmla="*/ T0 w 352"/>
                                <a:gd name="T2" fmla="+- 0 10122 10122"/>
                                <a:gd name="T3" fmla="*/ 10122 h 495"/>
                                <a:gd name="T4" fmla="+- 0 1509 1405"/>
                                <a:gd name="T5" fmla="*/ T4 w 352"/>
                                <a:gd name="T6" fmla="+- 0 10144 10122"/>
                                <a:gd name="T7" fmla="*/ 10144 h 495"/>
                                <a:gd name="T8" fmla="+- 0 1464 1405"/>
                                <a:gd name="T9" fmla="*/ T8 w 352"/>
                                <a:gd name="T10" fmla="+- 0 10184 10122"/>
                                <a:gd name="T11" fmla="*/ 10184 h 495"/>
                                <a:gd name="T12" fmla="+- 0 1430 1405"/>
                                <a:gd name="T13" fmla="*/ T12 w 352"/>
                                <a:gd name="T14" fmla="+- 0 10242 10122"/>
                                <a:gd name="T15" fmla="*/ 10242 h 495"/>
                                <a:gd name="T16" fmla="+- 0 1410 1405"/>
                                <a:gd name="T17" fmla="*/ T16 w 352"/>
                                <a:gd name="T18" fmla="+- 0 10312 10122"/>
                                <a:gd name="T19" fmla="*/ 10312 h 495"/>
                                <a:gd name="T20" fmla="+- 0 1405 1405"/>
                                <a:gd name="T21" fmla="*/ T20 w 352"/>
                                <a:gd name="T22" fmla="+- 0 10365 10122"/>
                                <a:gd name="T23" fmla="*/ 10365 h 495"/>
                                <a:gd name="T24" fmla="+- 0 1406 1405"/>
                                <a:gd name="T25" fmla="*/ T24 w 352"/>
                                <a:gd name="T26" fmla="+- 0 10392 10122"/>
                                <a:gd name="T27" fmla="*/ 10392 h 495"/>
                                <a:gd name="T28" fmla="+- 0 1420 1405"/>
                                <a:gd name="T29" fmla="*/ T28 w 352"/>
                                <a:gd name="T30" fmla="+- 0 10467 10122"/>
                                <a:gd name="T31" fmla="*/ 10467 h 495"/>
                                <a:gd name="T32" fmla="+- 0 1448 1405"/>
                                <a:gd name="T33" fmla="*/ T32 w 352"/>
                                <a:gd name="T34" fmla="+- 0 10531 10122"/>
                                <a:gd name="T35" fmla="*/ 10531 h 495"/>
                                <a:gd name="T36" fmla="+- 0 1488 1405"/>
                                <a:gd name="T37" fmla="*/ T36 w 352"/>
                                <a:gd name="T38" fmla="+- 0 10580 10122"/>
                                <a:gd name="T39" fmla="*/ 10580 h 495"/>
                                <a:gd name="T40" fmla="+- 0 1555 1405"/>
                                <a:gd name="T41" fmla="*/ T40 w 352"/>
                                <a:gd name="T42" fmla="+- 0 10614 10122"/>
                                <a:gd name="T43" fmla="*/ 10614 h 495"/>
                                <a:gd name="T44" fmla="+- 0 1574 1405"/>
                                <a:gd name="T45" fmla="*/ T44 w 352"/>
                                <a:gd name="T46" fmla="+- 0 10617 10122"/>
                                <a:gd name="T47" fmla="*/ 10617 h 495"/>
                                <a:gd name="T48" fmla="+- 0 1594 1405"/>
                                <a:gd name="T49" fmla="*/ T48 w 352"/>
                                <a:gd name="T50" fmla="+- 0 10615 10122"/>
                                <a:gd name="T51" fmla="*/ 10615 h 495"/>
                                <a:gd name="T52" fmla="+- 0 1665 1405"/>
                                <a:gd name="T53" fmla="*/ T52 w 352"/>
                                <a:gd name="T54" fmla="+- 0 10585 10122"/>
                                <a:gd name="T55" fmla="*/ 10585 h 495"/>
                                <a:gd name="T56" fmla="+- 0 1708 1405"/>
                                <a:gd name="T57" fmla="*/ T56 w 352"/>
                                <a:gd name="T58" fmla="+- 0 10539 10122"/>
                                <a:gd name="T59" fmla="*/ 10539 h 495"/>
                                <a:gd name="T60" fmla="+- 0 1739 1405"/>
                                <a:gd name="T61" fmla="*/ T60 w 352"/>
                                <a:gd name="T62" fmla="+- 0 10479 10122"/>
                                <a:gd name="T63" fmla="*/ 10479 h 495"/>
                                <a:gd name="T64" fmla="+- 0 1755 1405"/>
                                <a:gd name="T65" fmla="*/ T64 w 352"/>
                                <a:gd name="T66" fmla="+- 0 10406 10122"/>
                                <a:gd name="T67" fmla="*/ 10406 h 495"/>
                                <a:gd name="T68" fmla="+- 0 1757 1405"/>
                                <a:gd name="T69" fmla="*/ T68 w 352"/>
                                <a:gd name="T70" fmla="+- 0 10380 10122"/>
                                <a:gd name="T71" fmla="*/ 10380 h 495"/>
                                <a:gd name="T72" fmla="+- 0 1756 1405"/>
                                <a:gd name="T73" fmla="*/ T72 w 352"/>
                                <a:gd name="T74" fmla="+- 0 10352 10122"/>
                                <a:gd name="T75" fmla="*/ 10352 h 495"/>
                                <a:gd name="T76" fmla="+- 0 1742 1405"/>
                                <a:gd name="T77" fmla="*/ T76 w 352"/>
                                <a:gd name="T78" fmla="+- 0 10276 10122"/>
                                <a:gd name="T79" fmla="*/ 10276 h 495"/>
                                <a:gd name="T80" fmla="+- 0 1715 1405"/>
                                <a:gd name="T81" fmla="*/ T80 w 352"/>
                                <a:gd name="T82" fmla="+- 0 10211 10122"/>
                                <a:gd name="T83" fmla="*/ 10211 h 495"/>
                                <a:gd name="T84" fmla="+- 0 1676 1405"/>
                                <a:gd name="T85" fmla="*/ T84 w 352"/>
                                <a:gd name="T86" fmla="+- 0 10162 10122"/>
                                <a:gd name="T87" fmla="*/ 10162 h 495"/>
                                <a:gd name="T88" fmla="+- 0 1611 1405"/>
                                <a:gd name="T89" fmla="*/ T88 w 352"/>
                                <a:gd name="T90" fmla="+- 0 10126 10122"/>
                                <a:gd name="T91" fmla="*/ 10126 h 495"/>
                                <a:gd name="T92" fmla="+- 0 1581 1405"/>
                                <a:gd name="T93" fmla="*/ T92 w 352"/>
                                <a:gd name="T94" fmla="+- 0 10122 10122"/>
                                <a:gd name="T95" fmla="*/ 10122 h 4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52" h="495">
                                  <a:moveTo>
                                    <a:pt x="176" y="0"/>
                                  </a:moveTo>
                                  <a:lnTo>
                                    <a:pt x="104" y="2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25" y="120"/>
                                  </a:lnTo>
                                  <a:lnTo>
                                    <a:pt x="5" y="190"/>
                                  </a:lnTo>
                                  <a:lnTo>
                                    <a:pt x="0" y="243"/>
                                  </a:lnTo>
                                  <a:lnTo>
                                    <a:pt x="1" y="270"/>
                                  </a:lnTo>
                                  <a:lnTo>
                                    <a:pt x="15" y="345"/>
                                  </a:lnTo>
                                  <a:lnTo>
                                    <a:pt x="43" y="409"/>
                                  </a:lnTo>
                                  <a:lnTo>
                                    <a:pt x="83" y="458"/>
                                  </a:lnTo>
                                  <a:lnTo>
                                    <a:pt x="150" y="492"/>
                                  </a:lnTo>
                                  <a:lnTo>
                                    <a:pt x="169" y="495"/>
                                  </a:lnTo>
                                  <a:lnTo>
                                    <a:pt x="189" y="493"/>
                                  </a:lnTo>
                                  <a:lnTo>
                                    <a:pt x="260" y="463"/>
                                  </a:lnTo>
                                  <a:lnTo>
                                    <a:pt x="303" y="417"/>
                                  </a:lnTo>
                                  <a:lnTo>
                                    <a:pt x="334" y="357"/>
                                  </a:lnTo>
                                  <a:lnTo>
                                    <a:pt x="350" y="284"/>
                                  </a:lnTo>
                                  <a:lnTo>
                                    <a:pt x="352" y="258"/>
                                  </a:lnTo>
                                  <a:lnTo>
                                    <a:pt x="351" y="230"/>
                                  </a:lnTo>
                                  <a:lnTo>
                                    <a:pt x="337" y="154"/>
                                  </a:lnTo>
                                  <a:lnTo>
                                    <a:pt x="310" y="89"/>
                                  </a:lnTo>
                                  <a:lnTo>
                                    <a:pt x="271" y="40"/>
                                  </a:lnTo>
                                  <a:lnTo>
                                    <a:pt x="206" y="4"/>
                                  </a:lnTo>
                                  <a:lnTo>
                                    <a:pt x="176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137"/>
                        <wpg:cNvGrpSpPr>
                          <a:grpSpLocks/>
                        </wpg:cNvGrpSpPr>
                        <wpg:grpSpPr bwMode="auto">
                          <a:xfrm>
                            <a:off x="5481" y="4627"/>
                            <a:ext cx="900" cy="143"/>
                            <a:chOff x="5481" y="4627"/>
                            <a:chExt cx="900" cy="143"/>
                          </a:xfrm>
                        </wpg:grpSpPr>
                        <wps:wsp>
                          <wps:cNvPr id="94" name="Freeform 138"/>
                          <wps:cNvSpPr>
                            <a:spLocks/>
                          </wps:cNvSpPr>
                          <wps:spPr bwMode="auto">
                            <a:xfrm>
                              <a:off x="5481" y="4627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5706 5481"/>
                                <a:gd name="T1" fmla="*/ T0 w 900"/>
                                <a:gd name="T2" fmla="+- 0 4627 4627"/>
                                <a:gd name="T3" fmla="*/ 4627 h 143"/>
                                <a:gd name="T4" fmla="+- 0 5481 5481"/>
                                <a:gd name="T5" fmla="*/ T4 w 900"/>
                                <a:gd name="T6" fmla="+- 0 4698 4627"/>
                                <a:gd name="T7" fmla="*/ 4698 h 143"/>
                                <a:gd name="T8" fmla="+- 0 5706 5481"/>
                                <a:gd name="T9" fmla="*/ T8 w 900"/>
                                <a:gd name="T10" fmla="+- 0 4770 4627"/>
                                <a:gd name="T11" fmla="*/ 4770 h 143"/>
                                <a:gd name="T12" fmla="+- 0 5706 5481"/>
                                <a:gd name="T13" fmla="*/ T12 w 900"/>
                                <a:gd name="T14" fmla="+- 0 4734 4627"/>
                                <a:gd name="T15" fmla="*/ 4734 h 143"/>
                                <a:gd name="T16" fmla="+- 0 6381 5481"/>
                                <a:gd name="T17" fmla="*/ T16 w 900"/>
                                <a:gd name="T18" fmla="+- 0 4734 4627"/>
                                <a:gd name="T19" fmla="*/ 4734 h 143"/>
                                <a:gd name="T20" fmla="+- 0 6381 5481"/>
                                <a:gd name="T21" fmla="*/ T20 w 900"/>
                                <a:gd name="T22" fmla="+- 0 4663 4627"/>
                                <a:gd name="T23" fmla="*/ 4663 h 143"/>
                                <a:gd name="T24" fmla="+- 0 5706 5481"/>
                                <a:gd name="T25" fmla="*/ T24 w 900"/>
                                <a:gd name="T26" fmla="+- 0 4663 4627"/>
                                <a:gd name="T27" fmla="*/ 4663 h 143"/>
                                <a:gd name="T28" fmla="+- 0 5706 5481"/>
                                <a:gd name="T29" fmla="*/ T28 w 900"/>
                                <a:gd name="T30" fmla="+- 0 4627 4627"/>
                                <a:gd name="T31" fmla="*/ 4627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0" y="71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225" y="107"/>
                                  </a:lnTo>
                                  <a:lnTo>
                                    <a:pt x="900" y="107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225" y="36"/>
                                  </a:lnTo>
                                  <a:lnTo>
                                    <a:pt x="225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135"/>
                        <wpg:cNvGrpSpPr>
                          <a:grpSpLocks/>
                        </wpg:cNvGrpSpPr>
                        <wpg:grpSpPr bwMode="auto">
                          <a:xfrm>
                            <a:off x="5481" y="4627"/>
                            <a:ext cx="900" cy="143"/>
                            <a:chOff x="5481" y="4627"/>
                            <a:chExt cx="900" cy="143"/>
                          </a:xfrm>
                        </wpg:grpSpPr>
                        <wps:wsp>
                          <wps:cNvPr id="96" name="Freeform 136"/>
                          <wps:cNvSpPr>
                            <a:spLocks/>
                          </wps:cNvSpPr>
                          <wps:spPr bwMode="auto">
                            <a:xfrm>
                              <a:off x="5481" y="4627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5706 5481"/>
                                <a:gd name="T1" fmla="*/ T0 w 900"/>
                                <a:gd name="T2" fmla="+- 0 4627 4627"/>
                                <a:gd name="T3" fmla="*/ 4627 h 143"/>
                                <a:gd name="T4" fmla="+- 0 5706 5481"/>
                                <a:gd name="T5" fmla="*/ T4 w 900"/>
                                <a:gd name="T6" fmla="+- 0 4663 4627"/>
                                <a:gd name="T7" fmla="*/ 4663 h 143"/>
                                <a:gd name="T8" fmla="+- 0 6381 5481"/>
                                <a:gd name="T9" fmla="*/ T8 w 900"/>
                                <a:gd name="T10" fmla="+- 0 4663 4627"/>
                                <a:gd name="T11" fmla="*/ 4663 h 143"/>
                                <a:gd name="T12" fmla="+- 0 6381 5481"/>
                                <a:gd name="T13" fmla="*/ T12 w 900"/>
                                <a:gd name="T14" fmla="+- 0 4734 4627"/>
                                <a:gd name="T15" fmla="*/ 4734 h 143"/>
                                <a:gd name="T16" fmla="+- 0 5706 5481"/>
                                <a:gd name="T17" fmla="*/ T16 w 900"/>
                                <a:gd name="T18" fmla="+- 0 4734 4627"/>
                                <a:gd name="T19" fmla="*/ 4734 h 143"/>
                                <a:gd name="T20" fmla="+- 0 5706 5481"/>
                                <a:gd name="T21" fmla="*/ T20 w 900"/>
                                <a:gd name="T22" fmla="+- 0 4770 4627"/>
                                <a:gd name="T23" fmla="*/ 4770 h 143"/>
                                <a:gd name="T24" fmla="+- 0 5481 5481"/>
                                <a:gd name="T25" fmla="*/ T24 w 900"/>
                                <a:gd name="T26" fmla="+- 0 4698 4627"/>
                                <a:gd name="T27" fmla="*/ 4698 h 143"/>
                                <a:gd name="T28" fmla="+- 0 5706 5481"/>
                                <a:gd name="T29" fmla="*/ T28 w 900"/>
                                <a:gd name="T30" fmla="+- 0 4627 4627"/>
                                <a:gd name="T31" fmla="*/ 4627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225" y="36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900" y="107"/>
                                  </a:lnTo>
                                  <a:lnTo>
                                    <a:pt x="225" y="107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0" y="71"/>
                                  </a:lnTo>
                                  <a:lnTo>
                                    <a:pt x="2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133"/>
                        <wpg:cNvGrpSpPr>
                          <a:grpSpLocks/>
                        </wpg:cNvGrpSpPr>
                        <wpg:grpSpPr bwMode="auto">
                          <a:xfrm>
                            <a:off x="6570" y="4530"/>
                            <a:ext cx="1530" cy="353"/>
                            <a:chOff x="6570" y="4530"/>
                            <a:chExt cx="1530" cy="353"/>
                          </a:xfrm>
                        </wpg:grpSpPr>
                        <wps:wsp>
                          <wps:cNvPr id="98" name="Freeform 134"/>
                          <wps:cNvSpPr>
                            <a:spLocks/>
                          </wps:cNvSpPr>
                          <wps:spPr bwMode="auto">
                            <a:xfrm>
                              <a:off x="6570" y="4530"/>
                              <a:ext cx="1530" cy="353"/>
                            </a:xfrm>
                            <a:custGeom>
                              <a:avLst/>
                              <a:gdLst>
                                <a:gd name="T0" fmla="+- 0 6570 6570"/>
                                <a:gd name="T1" fmla="*/ T0 w 1530"/>
                                <a:gd name="T2" fmla="+- 0 4883 4530"/>
                                <a:gd name="T3" fmla="*/ 4883 h 353"/>
                                <a:gd name="T4" fmla="+- 0 8100 6570"/>
                                <a:gd name="T5" fmla="*/ T4 w 1530"/>
                                <a:gd name="T6" fmla="+- 0 4883 4530"/>
                                <a:gd name="T7" fmla="*/ 4883 h 353"/>
                                <a:gd name="T8" fmla="+- 0 8100 6570"/>
                                <a:gd name="T9" fmla="*/ T8 w 1530"/>
                                <a:gd name="T10" fmla="+- 0 4530 4530"/>
                                <a:gd name="T11" fmla="*/ 4530 h 353"/>
                                <a:gd name="T12" fmla="+- 0 6570 6570"/>
                                <a:gd name="T13" fmla="*/ T12 w 1530"/>
                                <a:gd name="T14" fmla="+- 0 4530 4530"/>
                                <a:gd name="T15" fmla="*/ 4530 h 353"/>
                                <a:gd name="T16" fmla="+- 0 6570 6570"/>
                                <a:gd name="T17" fmla="*/ T16 w 1530"/>
                                <a:gd name="T18" fmla="+- 0 4883 4530"/>
                                <a:gd name="T19" fmla="*/ 4883 h 3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30" h="353">
                                  <a:moveTo>
                                    <a:pt x="0" y="353"/>
                                  </a:moveTo>
                                  <a:lnTo>
                                    <a:pt x="1530" y="353"/>
                                  </a:lnTo>
                                  <a:lnTo>
                                    <a:pt x="15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131"/>
                        <wpg:cNvGrpSpPr>
                          <a:grpSpLocks/>
                        </wpg:cNvGrpSpPr>
                        <wpg:grpSpPr bwMode="auto">
                          <a:xfrm>
                            <a:off x="6381" y="5310"/>
                            <a:ext cx="900" cy="143"/>
                            <a:chOff x="6381" y="5310"/>
                            <a:chExt cx="900" cy="143"/>
                          </a:xfrm>
                        </wpg:grpSpPr>
                        <wps:wsp>
                          <wps:cNvPr id="100" name="Freeform 132"/>
                          <wps:cNvSpPr>
                            <a:spLocks/>
                          </wps:cNvSpPr>
                          <wps:spPr bwMode="auto">
                            <a:xfrm>
                              <a:off x="6381" y="5310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6606 6381"/>
                                <a:gd name="T1" fmla="*/ T0 w 900"/>
                                <a:gd name="T2" fmla="+- 0 5310 5310"/>
                                <a:gd name="T3" fmla="*/ 5310 h 143"/>
                                <a:gd name="T4" fmla="+- 0 6381 6381"/>
                                <a:gd name="T5" fmla="*/ T4 w 900"/>
                                <a:gd name="T6" fmla="+- 0 5382 5310"/>
                                <a:gd name="T7" fmla="*/ 5382 h 143"/>
                                <a:gd name="T8" fmla="+- 0 6606 6381"/>
                                <a:gd name="T9" fmla="*/ T8 w 900"/>
                                <a:gd name="T10" fmla="+- 0 5453 5310"/>
                                <a:gd name="T11" fmla="*/ 5453 h 143"/>
                                <a:gd name="T12" fmla="+- 0 6606 6381"/>
                                <a:gd name="T13" fmla="*/ T12 w 900"/>
                                <a:gd name="T14" fmla="+- 0 5417 5310"/>
                                <a:gd name="T15" fmla="*/ 5417 h 143"/>
                                <a:gd name="T16" fmla="+- 0 7281 6381"/>
                                <a:gd name="T17" fmla="*/ T16 w 900"/>
                                <a:gd name="T18" fmla="+- 0 5417 5310"/>
                                <a:gd name="T19" fmla="*/ 5417 h 143"/>
                                <a:gd name="T20" fmla="+- 0 7281 6381"/>
                                <a:gd name="T21" fmla="*/ T20 w 900"/>
                                <a:gd name="T22" fmla="+- 0 5346 5310"/>
                                <a:gd name="T23" fmla="*/ 5346 h 143"/>
                                <a:gd name="T24" fmla="+- 0 6606 6381"/>
                                <a:gd name="T25" fmla="*/ T24 w 900"/>
                                <a:gd name="T26" fmla="+- 0 5346 5310"/>
                                <a:gd name="T27" fmla="*/ 5346 h 143"/>
                                <a:gd name="T28" fmla="+- 0 6606 6381"/>
                                <a:gd name="T29" fmla="*/ T28 w 900"/>
                                <a:gd name="T30" fmla="+- 0 5310 5310"/>
                                <a:gd name="T31" fmla="*/ 5310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225" y="107"/>
                                  </a:lnTo>
                                  <a:lnTo>
                                    <a:pt x="900" y="107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225" y="36"/>
                                  </a:lnTo>
                                  <a:lnTo>
                                    <a:pt x="225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129"/>
                        <wpg:cNvGrpSpPr>
                          <a:grpSpLocks/>
                        </wpg:cNvGrpSpPr>
                        <wpg:grpSpPr bwMode="auto">
                          <a:xfrm>
                            <a:off x="6381" y="5310"/>
                            <a:ext cx="900" cy="143"/>
                            <a:chOff x="6381" y="5310"/>
                            <a:chExt cx="900" cy="143"/>
                          </a:xfrm>
                        </wpg:grpSpPr>
                        <wps:wsp>
                          <wps:cNvPr id="102" name="Freeform 130"/>
                          <wps:cNvSpPr>
                            <a:spLocks/>
                          </wps:cNvSpPr>
                          <wps:spPr bwMode="auto">
                            <a:xfrm>
                              <a:off x="6381" y="5310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6606 6381"/>
                                <a:gd name="T1" fmla="*/ T0 w 900"/>
                                <a:gd name="T2" fmla="+- 0 5310 5310"/>
                                <a:gd name="T3" fmla="*/ 5310 h 143"/>
                                <a:gd name="T4" fmla="+- 0 6606 6381"/>
                                <a:gd name="T5" fmla="*/ T4 w 900"/>
                                <a:gd name="T6" fmla="+- 0 5346 5310"/>
                                <a:gd name="T7" fmla="*/ 5346 h 143"/>
                                <a:gd name="T8" fmla="+- 0 7281 6381"/>
                                <a:gd name="T9" fmla="*/ T8 w 900"/>
                                <a:gd name="T10" fmla="+- 0 5346 5310"/>
                                <a:gd name="T11" fmla="*/ 5346 h 143"/>
                                <a:gd name="T12" fmla="+- 0 7281 6381"/>
                                <a:gd name="T13" fmla="*/ T12 w 900"/>
                                <a:gd name="T14" fmla="+- 0 5417 5310"/>
                                <a:gd name="T15" fmla="*/ 5417 h 143"/>
                                <a:gd name="T16" fmla="+- 0 6606 6381"/>
                                <a:gd name="T17" fmla="*/ T16 w 900"/>
                                <a:gd name="T18" fmla="+- 0 5417 5310"/>
                                <a:gd name="T19" fmla="*/ 5417 h 143"/>
                                <a:gd name="T20" fmla="+- 0 6606 6381"/>
                                <a:gd name="T21" fmla="*/ T20 w 900"/>
                                <a:gd name="T22" fmla="+- 0 5453 5310"/>
                                <a:gd name="T23" fmla="*/ 5453 h 143"/>
                                <a:gd name="T24" fmla="+- 0 6381 6381"/>
                                <a:gd name="T25" fmla="*/ T24 w 900"/>
                                <a:gd name="T26" fmla="+- 0 5382 5310"/>
                                <a:gd name="T27" fmla="*/ 5382 h 143"/>
                                <a:gd name="T28" fmla="+- 0 6606 6381"/>
                                <a:gd name="T29" fmla="*/ T28 w 900"/>
                                <a:gd name="T30" fmla="+- 0 5310 5310"/>
                                <a:gd name="T31" fmla="*/ 5310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225" y="36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900" y="107"/>
                                  </a:lnTo>
                                  <a:lnTo>
                                    <a:pt x="225" y="107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0" y="72"/>
                                  </a:lnTo>
                                  <a:lnTo>
                                    <a:pt x="2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" name="Group 127"/>
                        <wpg:cNvGrpSpPr>
                          <a:grpSpLocks/>
                        </wpg:cNvGrpSpPr>
                        <wpg:grpSpPr bwMode="auto">
                          <a:xfrm>
                            <a:off x="7504" y="5115"/>
                            <a:ext cx="2381" cy="338"/>
                            <a:chOff x="7504" y="5115"/>
                            <a:chExt cx="2381" cy="338"/>
                          </a:xfrm>
                        </wpg:grpSpPr>
                        <wps:wsp>
                          <wps:cNvPr id="104" name="Freeform 128"/>
                          <wps:cNvSpPr>
                            <a:spLocks/>
                          </wps:cNvSpPr>
                          <wps:spPr bwMode="auto">
                            <a:xfrm>
                              <a:off x="7504" y="5115"/>
                              <a:ext cx="2381" cy="338"/>
                            </a:xfrm>
                            <a:custGeom>
                              <a:avLst/>
                              <a:gdLst>
                                <a:gd name="T0" fmla="+- 0 7504 7504"/>
                                <a:gd name="T1" fmla="*/ T0 w 2381"/>
                                <a:gd name="T2" fmla="+- 0 5453 5115"/>
                                <a:gd name="T3" fmla="*/ 5453 h 338"/>
                                <a:gd name="T4" fmla="+- 0 9885 7504"/>
                                <a:gd name="T5" fmla="*/ T4 w 2381"/>
                                <a:gd name="T6" fmla="+- 0 5453 5115"/>
                                <a:gd name="T7" fmla="*/ 5453 h 338"/>
                                <a:gd name="T8" fmla="+- 0 9885 7504"/>
                                <a:gd name="T9" fmla="*/ T8 w 2381"/>
                                <a:gd name="T10" fmla="+- 0 5115 5115"/>
                                <a:gd name="T11" fmla="*/ 5115 h 338"/>
                                <a:gd name="T12" fmla="+- 0 7504 7504"/>
                                <a:gd name="T13" fmla="*/ T12 w 2381"/>
                                <a:gd name="T14" fmla="+- 0 5115 5115"/>
                                <a:gd name="T15" fmla="*/ 5115 h 338"/>
                                <a:gd name="T16" fmla="+- 0 7504 7504"/>
                                <a:gd name="T17" fmla="*/ T16 w 2381"/>
                                <a:gd name="T18" fmla="+- 0 5453 5115"/>
                                <a:gd name="T19" fmla="*/ 5453 h 3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81" h="338">
                                  <a:moveTo>
                                    <a:pt x="0" y="338"/>
                                  </a:moveTo>
                                  <a:lnTo>
                                    <a:pt x="2381" y="338"/>
                                  </a:lnTo>
                                  <a:lnTo>
                                    <a:pt x="23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125"/>
                        <wpg:cNvGrpSpPr>
                          <a:grpSpLocks/>
                        </wpg:cNvGrpSpPr>
                        <wpg:grpSpPr bwMode="auto">
                          <a:xfrm>
                            <a:off x="7890" y="7237"/>
                            <a:ext cx="900" cy="143"/>
                            <a:chOff x="7890" y="7237"/>
                            <a:chExt cx="900" cy="143"/>
                          </a:xfrm>
                        </wpg:grpSpPr>
                        <wps:wsp>
                          <wps:cNvPr id="106" name="Freeform 126"/>
                          <wps:cNvSpPr>
                            <a:spLocks/>
                          </wps:cNvSpPr>
                          <wps:spPr bwMode="auto">
                            <a:xfrm>
                              <a:off x="7890" y="7237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8115 7890"/>
                                <a:gd name="T1" fmla="*/ T0 w 900"/>
                                <a:gd name="T2" fmla="+- 0 7237 7237"/>
                                <a:gd name="T3" fmla="*/ 7237 h 143"/>
                                <a:gd name="T4" fmla="+- 0 7890 7890"/>
                                <a:gd name="T5" fmla="*/ T4 w 900"/>
                                <a:gd name="T6" fmla="+- 0 7309 7237"/>
                                <a:gd name="T7" fmla="*/ 7309 h 143"/>
                                <a:gd name="T8" fmla="+- 0 8115 7890"/>
                                <a:gd name="T9" fmla="*/ T8 w 900"/>
                                <a:gd name="T10" fmla="+- 0 7380 7237"/>
                                <a:gd name="T11" fmla="*/ 7380 h 143"/>
                                <a:gd name="T12" fmla="+- 0 8115 7890"/>
                                <a:gd name="T13" fmla="*/ T12 w 900"/>
                                <a:gd name="T14" fmla="+- 0 7344 7237"/>
                                <a:gd name="T15" fmla="*/ 7344 h 143"/>
                                <a:gd name="T16" fmla="+- 0 8790 7890"/>
                                <a:gd name="T17" fmla="*/ T16 w 900"/>
                                <a:gd name="T18" fmla="+- 0 7344 7237"/>
                                <a:gd name="T19" fmla="*/ 7344 h 143"/>
                                <a:gd name="T20" fmla="+- 0 8790 7890"/>
                                <a:gd name="T21" fmla="*/ T20 w 900"/>
                                <a:gd name="T22" fmla="+- 0 7273 7237"/>
                                <a:gd name="T23" fmla="*/ 7273 h 143"/>
                                <a:gd name="T24" fmla="+- 0 8115 7890"/>
                                <a:gd name="T25" fmla="*/ T24 w 900"/>
                                <a:gd name="T26" fmla="+- 0 7273 7237"/>
                                <a:gd name="T27" fmla="*/ 7273 h 143"/>
                                <a:gd name="T28" fmla="+- 0 8115 7890"/>
                                <a:gd name="T29" fmla="*/ T28 w 900"/>
                                <a:gd name="T30" fmla="+- 0 7237 7237"/>
                                <a:gd name="T31" fmla="*/ 7237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225" y="107"/>
                                  </a:lnTo>
                                  <a:lnTo>
                                    <a:pt x="900" y="107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225" y="36"/>
                                  </a:lnTo>
                                  <a:lnTo>
                                    <a:pt x="225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" name="Group 123"/>
                        <wpg:cNvGrpSpPr>
                          <a:grpSpLocks/>
                        </wpg:cNvGrpSpPr>
                        <wpg:grpSpPr bwMode="auto">
                          <a:xfrm>
                            <a:off x="7890" y="7237"/>
                            <a:ext cx="900" cy="143"/>
                            <a:chOff x="7890" y="7237"/>
                            <a:chExt cx="900" cy="143"/>
                          </a:xfrm>
                        </wpg:grpSpPr>
                        <wps:wsp>
                          <wps:cNvPr id="108" name="Freeform 124"/>
                          <wps:cNvSpPr>
                            <a:spLocks/>
                          </wps:cNvSpPr>
                          <wps:spPr bwMode="auto">
                            <a:xfrm>
                              <a:off x="7890" y="7237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8115 7890"/>
                                <a:gd name="T1" fmla="*/ T0 w 900"/>
                                <a:gd name="T2" fmla="+- 0 7237 7237"/>
                                <a:gd name="T3" fmla="*/ 7237 h 143"/>
                                <a:gd name="T4" fmla="+- 0 8115 7890"/>
                                <a:gd name="T5" fmla="*/ T4 w 900"/>
                                <a:gd name="T6" fmla="+- 0 7273 7237"/>
                                <a:gd name="T7" fmla="*/ 7273 h 143"/>
                                <a:gd name="T8" fmla="+- 0 8790 7890"/>
                                <a:gd name="T9" fmla="*/ T8 w 900"/>
                                <a:gd name="T10" fmla="+- 0 7273 7237"/>
                                <a:gd name="T11" fmla="*/ 7273 h 143"/>
                                <a:gd name="T12" fmla="+- 0 8790 7890"/>
                                <a:gd name="T13" fmla="*/ T12 w 900"/>
                                <a:gd name="T14" fmla="+- 0 7344 7237"/>
                                <a:gd name="T15" fmla="*/ 7344 h 143"/>
                                <a:gd name="T16" fmla="+- 0 8115 7890"/>
                                <a:gd name="T17" fmla="*/ T16 w 900"/>
                                <a:gd name="T18" fmla="+- 0 7344 7237"/>
                                <a:gd name="T19" fmla="*/ 7344 h 143"/>
                                <a:gd name="T20" fmla="+- 0 8115 7890"/>
                                <a:gd name="T21" fmla="*/ T20 w 900"/>
                                <a:gd name="T22" fmla="+- 0 7380 7237"/>
                                <a:gd name="T23" fmla="*/ 7380 h 143"/>
                                <a:gd name="T24" fmla="+- 0 7890 7890"/>
                                <a:gd name="T25" fmla="*/ T24 w 900"/>
                                <a:gd name="T26" fmla="+- 0 7309 7237"/>
                                <a:gd name="T27" fmla="*/ 7309 h 143"/>
                                <a:gd name="T28" fmla="+- 0 8115 7890"/>
                                <a:gd name="T29" fmla="*/ T28 w 900"/>
                                <a:gd name="T30" fmla="+- 0 7237 7237"/>
                                <a:gd name="T31" fmla="*/ 7237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225" y="36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900" y="107"/>
                                  </a:lnTo>
                                  <a:lnTo>
                                    <a:pt x="225" y="107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0" y="72"/>
                                  </a:lnTo>
                                  <a:lnTo>
                                    <a:pt x="2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" name="Group 121"/>
                        <wpg:cNvGrpSpPr>
                          <a:grpSpLocks/>
                        </wpg:cNvGrpSpPr>
                        <wpg:grpSpPr bwMode="auto">
                          <a:xfrm>
                            <a:off x="2970" y="3987"/>
                            <a:ext cx="1970" cy="172"/>
                            <a:chOff x="2970" y="3987"/>
                            <a:chExt cx="1970" cy="172"/>
                          </a:xfrm>
                        </wpg:grpSpPr>
                        <wps:wsp>
                          <wps:cNvPr id="110" name="Freeform 122"/>
                          <wps:cNvSpPr>
                            <a:spLocks/>
                          </wps:cNvSpPr>
                          <wps:spPr bwMode="auto">
                            <a:xfrm>
                              <a:off x="2970" y="3987"/>
                              <a:ext cx="1970" cy="172"/>
                            </a:xfrm>
                            <a:custGeom>
                              <a:avLst/>
                              <a:gdLst>
                                <a:gd name="T0" fmla="+- 0 2970 2970"/>
                                <a:gd name="T1" fmla="*/ T0 w 1970"/>
                                <a:gd name="T2" fmla="+- 0 4159 3987"/>
                                <a:gd name="T3" fmla="*/ 4159 h 172"/>
                                <a:gd name="T4" fmla="+- 0 4940 2970"/>
                                <a:gd name="T5" fmla="*/ T4 w 1970"/>
                                <a:gd name="T6" fmla="+- 0 4159 3987"/>
                                <a:gd name="T7" fmla="*/ 4159 h 172"/>
                                <a:gd name="T8" fmla="+- 0 4940 2970"/>
                                <a:gd name="T9" fmla="*/ T8 w 1970"/>
                                <a:gd name="T10" fmla="+- 0 3987 3987"/>
                                <a:gd name="T11" fmla="*/ 3987 h 172"/>
                                <a:gd name="T12" fmla="+- 0 2970 2970"/>
                                <a:gd name="T13" fmla="*/ T12 w 1970"/>
                                <a:gd name="T14" fmla="+- 0 3987 3987"/>
                                <a:gd name="T15" fmla="*/ 3987 h 172"/>
                                <a:gd name="T16" fmla="+- 0 2970 2970"/>
                                <a:gd name="T17" fmla="*/ T16 w 1970"/>
                                <a:gd name="T18" fmla="+- 0 4159 3987"/>
                                <a:gd name="T19" fmla="*/ 4159 h 17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70" h="172">
                                  <a:moveTo>
                                    <a:pt x="0" y="172"/>
                                  </a:moveTo>
                                  <a:lnTo>
                                    <a:pt x="1970" y="172"/>
                                  </a:lnTo>
                                  <a:lnTo>
                                    <a:pt x="197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" name="Group 119"/>
                        <wpg:cNvGrpSpPr>
                          <a:grpSpLocks/>
                        </wpg:cNvGrpSpPr>
                        <wpg:grpSpPr bwMode="auto">
                          <a:xfrm>
                            <a:off x="5481" y="3248"/>
                            <a:ext cx="680" cy="143"/>
                            <a:chOff x="5481" y="3248"/>
                            <a:chExt cx="680" cy="143"/>
                          </a:xfrm>
                        </wpg:grpSpPr>
                        <wps:wsp>
                          <wps:cNvPr id="112" name="Freeform 120"/>
                          <wps:cNvSpPr>
                            <a:spLocks/>
                          </wps:cNvSpPr>
                          <wps:spPr bwMode="auto">
                            <a:xfrm>
                              <a:off x="5481" y="3248"/>
                              <a:ext cx="680" cy="143"/>
                            </a:xfrm>
                            <a:custGeom>
                              <a:avLst/>
                              <a:gdLst>
                                <a:gd name="T0" fmla="+- 0 5651 5481"/>
                                <a:gd name="T1" fmla="*/ T0 w 680"/>
                                <a:gd name="T2" fmla="+- 0 3248 3248"/>
                                <a:gd name="T3" fmla="*/ 3248 h 143"/>
                                <a:gd name="T4" fmla="+- 0 5481 5481"/>
                                <a:gd name="T5" fmla="*/ T4 w 680"/>
                                <a:gd name="T6" fmla="+- 0 3319 3248"/>
                                <a:gd name="T7" fmla="*/ 3319 h 143"/>
                                <a:gd name="T8" fmla="+- 0 5651 5481"/>
                                <a:gd name="T9" fmla="*/ T8 w 680"/>
                                <a:gd name="T10" fmla="+- 0 3391 3248"/>
                                <a:gd name="T11" fmla="*/ 3391 h 143"/>
                                <a:gd name="T12" fmla="+- 0 5651 5481"/>
                                <a:gd name="T13" fmla="*/ T12 w 680"/>
                                <a:gd name="T14" fmla="+- 0 3355 3248"/>
                                <a:gd name="T15" fmla="*/ 3355 h 143"/>
                                <a:gd name="T16" fmla="+- 0 6161 5481"/>
                                <a:gd name="T17" fmla="*/ T16 w 680"/>
                                <a:gd name="T18" fmla="+- 0 3355 3248"/>
                                <a:gd name="T19" fmla="*/ 3355 h 143"/>
                                <a:gd name="T20" fmla="+- 0 6161 5481"/>
                                <a:gd name="T21" fmla="*/ T20 w 680"/>
                                <a:gd name="T22" fmla="+- 0 3284 3248"/>
                                <a:gd name="T23" fmla="*/ 3284 h 143"/>
                                <a:gd name="T24" fmla="+- 0 5651 5481"/>
                                <a:gd name="T25" fmla="*/ T24 w 680"/>
                                <a:gd name="T26" fmla="+- 0 3284 3248"/>
                                <a:gd name="T27" fmla="*/ 3284 h 143"/>
                                <a:gd name="T28" fmla="+- 0 5651 5481"/>
                                <a:gd name="T29" fmla="*/ T28 w 680"/>
                                <a:gd name="T30" fmla="+- 0 3248 3248"/>
                                <a:gd name="T31" fmla="*/ 324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680" h="143">
                                  <a:moveTo>
                                    <a:pt x="170" y="0"/>
                                  </a:moveTo>
                                  <a:lnTo>
                                    <a:pt x="0" y="71"/>
                                  </a:lnTo>
                                  <a:lnTo>
                                    <a:pt x="170" y="143"/>
                                  </a:lnTo>
                                  <a:lnTo>
                                    <a:pt x="170" y="107"/>
                                  </a:lnTo>
                                  <a:lnTo>
                                    <a:pt x="680" y="107"/>
                                  </a:lnTo>
                                  <a:lnTo>
                                    <a:pt x="680" y="36"/>
                                  </a:lnTo>
                                  <a:lnTo>
                                    <a:pt x="170" y="36"/>
                                  </a:lnTo>
                                  <a:lnTo>
                                    <a:pt x="170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" name="Group 117"/>
                        <wpg:cNvGrpSpPr>
                          <a:grpSpLocks/>
                        </wpg:cNvGrpSpPr>
                        <wpg:grpSpPr bwMode="auto">
                          <a:xfrm>
                            <a:off x="5481" y="3248"/>
                            <a:ext cx="680" cy="143"/>
                            <a:chOff x="5481" y="3248"/>
                            <a:chExt cx="680" cy="143"/>
                          </a:xfrm>
                        </wpg:grpSpPr>
                        <wps:wsp>
                          <wps:cNvPr id="114" name="Freeform 118"/>
                          <wps:cNvSpPr>
                            <a:spLocks/>
                          </wps:cNvSpPr>
                          <wps:spPr bwMode="auto">
                            <a:xfrm>
                              <a:off x="5481" y="3248"/>
                              <a:ext cx="680" cy="143"/>
                            </a:xfrm>
                            <a:custGeom>
                              <a:avLst/>
                              <a:gdLst>
                                <a:gd name="T0" fmla="+- 0 5651 5481"/>
                                <a:gd name="T1" fmla="*/ T0 w 680"/>
                                <a:gd name="T2" fmla="+- 0 3248 3248"/>
                                <a:gd name="T3" fmla="*/ 3248 h 143"/>
                                <a:gd name="T4" fmla="+- 0 5651 5481"/>
                                <a:gd name="T5" fmla="*/ T4 w 680"/>
                                <a:gd name="T6" fmla="+- 0 3284 3248"/>
                                <a:gd name="T7" fmla="*/ 3284 h 143"/>
                                <a:gd name="T8" fmla="+- 0 6161 5481"/>
                                <a:gd name="T9" fmla="*/ T8 w 680"/>
                                <a:gd name="T10" fmla="+- 0 3284 3248"/>
                                <a:gd name="T11" fmla="*/ 3284 h 143"/>
                                <a:gd name="T12" fmla="+- 0 6161 5481"/>
                                <a:gd name="T13" fmla="*/ T12 w 680"/>
                                <a:gd name="T14" fmla="+- 0 3355 3248"/>
                                <a:gd name="T15" fmla="*/ 3355 h 143"/>
                                <a:gd name="T16" fmla="+- 0 5651 5481"/>
                                <a:gd name="T17" fmla="*/ T16 w 680"/>
                                <a:gd name="T18" fmla="+- 0 3355 3248"/>
                                <a:gd name="T19" fmla="*/ 3355 h 143"/>
                                <a:gd name="T20" fmla="+- 0 5651 5481"/>
                                <a:gd name="T21" fmla="*/ T20 w 680"/>
                                <a:gd name="T22" fmla="+- 0 3391 3248"/>
                                <a:gd name="T23" fmla="*/ 3391 h 143"/>
                                <a:gd name="T24" fmla="+- 0 5481 5481"/>
                                <a:gd name="T25" fmla="*/ T24 w 680"/>
                                <a:gd name="T26" fmla="+- 0 3319 3248"/>
                                <a:gd name="T27" fmla="*/ 3319 h 143"/>
                                <a:gd name="T28" fmla="+- 0 5651 5481"/>
                                <a:gd name="T29" fmla="*/ T28 w 680"/>
                                <a:gd name="T30" fmla="+- 0 3248 3248"/>
                                <a:gd name="T31" fmla="*/ 324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680" h="143">
                                  <a:moveTo>
                                    <a:pt x="170" y="0"/>
                                  </a:moveTo>
                                  <a:lnTo>
                                    <a:pt x="170" y="36"/>
                                  </a:lnTo>
                                  <a:lnTo>
                                    <a:pt x="680" y="36"/>
                                  </a:lnTo>
                                  <a:lnTo>
                                    <a:pt x="680" y="107"/>
                                  </a:lnTo>
                                  <a:lnTo>
                                    <a:pt x="170" y="107"/>
                                  </a:lnTo>
                                  <a:lnTo>
                                    <a:pt x="170" y="143"/>
                                  </a:lnTo>
                                  <a:lnTo>
                                    <a:pt x="0" y="71"/>
                                  </a:lnTo>
                                  <a:lnTo>
                                    <a:pt x="17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" name="Group 113"/>
                        <wpg:cNvGrpSpPr>
                          <a:grpSpLocks/>
                        </wpg:cNvGrpSpPr>
                        <wpg:grpSpPr bwMode="auto">
                          <a:xfrm>
                            <a:off x="1500" y="10758"/>
                            <a:ext cx="120" cy="1290"/>
                            <a:chOff x="1500" y="10758"/>
                            <a:chExt cx="120" cy="1290"/>
                          </a:xfrm>
                        </wpg:grpSpPr>
                        <wps:wsp>
                          <wps:cNvPr id="116" name="Freeform 116"/>
                          <wps:cNvSpPr>
                            <a:spLocks/>
                          </wps:cNvSpPr>
                          <wps:spPr bwMode="auto">
                            <a:xfrm>
                              <a:off x="1500" y="10758"/>
                              <a:ext cx="120" cy="1290"/>
                            </a:xfrm>
                            <a:custGeom>
                              <a:avLst/>
                              <a:gdLst>
                                <a:gd name="T0" fmla="+- 0 1580 1500"/>
                                <a:gd name="T1" fmla="*/ T0 w 120"/>
                                <a:gd name="T2" fmla="+- 0 10858 10758"/>
                                <a:gd name="T3" fmla="*/ 10858 h 1290"/>
                                <a:gd name="T4" fmla="+- 0 1540 1500"/>
                                <a:gd name="T5" fmla="*/ T4 w 120"/>
                                <a:gd name="T6" fmla="+- 0 10858 10758"/>
                                <a:gd name="T7" fmla="*/ 10858 h 1290"/>
                                <a:gd name="T8" fmla="+- 0 1540 1500"/>
                                <a:gd name="T9" fmla="*/ T8 w 120"/>
                                <a:gd name="T10" fmla="+- 0 12048 10758"/>
                                <a:gd name="T11" fmla="*/ 12048 h 1290"/>
                                <a:gd name="T12" fmla="+- 0 1580 1500"/>
                                <a:gd name="T13" fmla="*/ T12 w 120"/>
                                <a:gd name="T14" fmla="+- 0 12048 10758"/>
                                <a:gd name="T15" fmla="*/ 12048 h 1290"/>
                                <a:gd name="T16" fmla="+- 0 1580 1500"/>
                                <a:gd name="T17" fmla="*/ T16 w 120"/>
                                <a:gd name="T18" fmla="+- 0 10858 10758"/>
                                <a:gd name="T19" fmla="*/ 10858 h 1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0" h="1290">
                                  <a:moveTo>
                                    <a:pt x="80" y="100"/>
                                  </a:moveTo>
                                  <a:lnTo>
                                    <a:pt x="40" y="100"/>
                                  </a:lnTo>
                                  <a:lnTo>
                                    <a:pt x="40" y="1290"/>
                                  </a:lnTo>
                                  <a:lnTo>
                                    <a:pt x="80" y="1290"/>
                                  </a:lnTo>
                                  <a:lnTo>
                                    <a:pt x="80" y="10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Freeform 115"/>
                          <wps:cNvSpPr>
                            <a:spLocks/>
                          </wps:cNvSpPr>
                          <wps:spPr bwMode="auto">
                            <a:xfrm>
                              <a:off x="1500" y="10758"/>
                              <a:ext cx="120" cy="1290"/>
                            </a:xfrm>
                            <a:custGeom>
                              <a:avLst/>
                              <a:gdLst>
                                <a:gd name="T0" fmla="+- 0 1560 1500"/>
                                <a:gd name="T1" fmla="*/ T0 w 120"/>
                                <a:gd name="T2" fmla="+- 0 10758 10758"/>
                                <a:gd name="T3" fmla="*/ 10758 h 1290"/>
                                <a:gd name="T4" fmla="+- 0 1500 1500"/>
                                <a:gd name="T5" fmla="*/ T4 w 120"/>
                                <a:gd name="T6" fmla="+- 0 10878 10758"/>
                                <a:gd name="T7" fmla="*/ 10878 h 1290"/>
                                <a:gd name="T8" fmla="+- 0 1540 1500"/>
                                <a:gd name="T9" fmla="*/ T8 w 120"/>
                                <a:gd name="T10" fmla="+- 0 10878 10758"/>
                                <a:gd name="T11" fmla="*/ 10878 h 1290"/>
                                <a:gd name="T12" fmla="+- 0 1540 1500"/>
                                <a:gd name="T13" fmla="*/ T12 w 120"/>
                                <a:gd name="T14" fmla="+- 0 10858 10758"/>
                                <a:gd name="T15" fmla="*/ 10858 h 1290"/>
                                <a:gd name="T16" fmla="+- 0 1610 1500"/>
                                <a:gd name="T17" fmla="*/ T16 w 120"/>
                                <a:gd name="T18" fmla="+- 0 10858 10758"/>
                                <a:gd name="T19" fmla="*/ 10858 h 1290"/>
                                <a:gd name="T20" fmla="+- 0 1560 1500"/>
                                <a:gd name="T21" fmla="*/ T20 w 120"/>
                                <a:gd name="T22" fmla="+- 0 10758 10758"/>
                                <a:gd name="T23" fmla="*/ 10758 h 1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290">
                                  <a:moveTo>
                                    <a:pt x="60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40" y="120"/>
                                  </a:lnTo>
                                  <a:lnTo>
                                    <a:pt x="40" y="100"/>
                                  </a:lnTo>
                                  <a:lnTo>
                                    <a:pt x="110" y="100"/>
                                  </a:lnTo>
                                  <a:lnTo>
                                    <a:pt x="60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" name="Freeform 114"/>
                          <wps:cNvSpPr>
                            <a:spLocks/>
                          </wps:cNvSpPr>
                          <wps:spPr bwMode="auto">
                            <a:xfrm>
                              <a:off x="1500" y="10758"/>
                              <a:ext cx="120" cy="1290"/>
                            </a:xfrm>
                            <a:custGeom>
                              <a:avLst/>
                              <a:gdLst>
                                <a:gd name="T0" fmla="+- 0 1610 1500"/>
                                <a:gd name="T1" fmla="*/ T0 w 120"/>
                                <a:gd name="T2" fmla="+- 0 10858 10758"/>
                                <a:gd name="T3" fmla="*/ 10858 h 1290"/>
                                <a:gd name="T4" fmla="+- 0 1580 1500"/>
                                <a:gd name="T5" fmla="*/ T4 w 120"/>
                                <a:gd name="T6" fmla="+- 0 10858 10758"/>
                                <a:gd name="T7" fmla="*/ 10858 h 1290"/>
                                <a:gd name="T8" fmla="+- 0 1580 1500"/>
                                <a:gd name="T9" fmla="*/ T8 w 120"/>
                                <a:gd name="T10" fmla="+- 0 10878 10758"/>
                                <a:gd name="T11" fmla="*/ 10878 h 1290"/>
                                <a:gd name="T12" fmla="+- 0 1620 1500"/>
                                <a:gd name="T13" fmla="*/ T12 w 120"/>
                                <a:gd name="T14" fmla="+- 0 10878 10758"/>
                                <a:gd name="T15" fmla="*/ 10878 h 1290"/>
                                <a:gd name="T16" fmla="+- 0 1610 1500"/>
                                <a:gd name="T17" fmla="*/ T16 w 120"/>
                                <a:gd name="T18" fmla="+- 0 10858 10758"/>
                                <a:gd name="T19" fmla="*/ 10858 h 1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0" h="1290">
                                  <a:moveTo>
                                    <a:pt x="110" y="100"/>
                                  </a:moveTo>
                                  <a:lnTo>
                                    <a:pt x="80" y="100"/>
                                  </a:lnTo>
                                  <a:lnTo>
                                    <a:pt x="80" y="12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10" y="10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" name="Group 111"/>
                        <wpg:cNvGrpSpPr>
                          <a:grpSpLocks/>
                        </wpg:cNvGrpSpPr>
                        <wpg:grpSpPr bwMode="auto">
                          <a:xfrm>
                            <a:off x="1080" y="540"/>
                            <a:ext cx="2565" cy="540"/>
                            <a:chOff x="1080" y="540"/>
                            <a:chExt cx="2565" cy="540"/>
                          </a:xfrm>
                        </wpg:grpSpPr>
                        <wps:wsp>
                          <wps:cNvPr id="120" name="Freeform 112"/>
                          <wps:cNvSpPr>
                            <a:spLocks/>
                          </wps:cNvSpPr>
                          <wps:spPr bwMode="auto">
                            <a:xfrm>
                              <a:off x="1080" y="540"/>
                              <a:ext cx="2565" cy="540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2565"/>
                                <a:gd name="T2" fmla="+- 0 1080 540"/>
                                <a:gd name="T3" fmla="*/ 1080 h 540"/>
                                <a:gd name="T4" fmla="+- 0 3645 1080"/>
                                <a:gd name="T5" fmla="*/ T4 w 2565"/>
                                <a:gd name="T6" fmla="+- 0 1080 540"/>
                                <a:gd name="T7" fmla="*/ 1080 h 540"/>
                                <a:gd name="T8" fmla="+- 0 3645 1080"/>
                                <a:gd name="T9" fmla="*/ T8 w 2565"/>
                                <a:gd name="T10" fmla="+- 0 540 540"/>
                                <a:gd name="T11" fmla="*/ 540 h 540"/>
                                <a:gd name="T12" fmla="+- 0 1080 1080"/>
                                <a:gd name="T13" fmla="*/ T12 w 2565"/>
                                <a:gd name="T14" fmla="+- 0 540 540"/>
                                <a:gd name="T15" fmla="*/ 540 h 540"/>
                                <a:gd name="T16" fmla="+- 0 1080 1080"/>
                                <a:gd name="T17" fmla="*/ T16 w 2565"/>
                                <a:gd name="T18" fmla="+- 0 1080 540"/>
                                <a:gd name="T19" fmla="*/ 1080 h 5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65" h="540">
                                  <a:moveTo>
                                    <a:pt x="0" y="540"/>
                                  </a:moveTo>
                                  <a:lnTo>
                                    <a:pt x="2565" y="540"/>
                                  </a:lnTo>
                                  <a:lnTo>
                                    <a:pt x="256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" name="Group 109"/>
                        <wpg:cNvGrpSpPr>
                          <a:grpSpLocks/>
                        </wpg:cNvGrpSpPr>
                        <wpg:grpSpPr bwMode="auto">
                          <a:xfrm>
                            <a:off x="2190" y="4245"/>
                            <a:ext cx="1080" cy="143"/>
                            <a:chOff x="2190" y="4245"/>
                            <a:chExt cx="1080" cy="143"/>
                          </a:xfrm>
                        </wpg:grpSpPr>
                        <wps:wsp>
                          <wps:cNvPr id="122" name="Freeform 110"/>
                          <wps:cNvSpPr>
                            <a:spLocks/>
                          </wps:cNvSpPr>
                          <wps:spPr bwMode="auto">
                            <a:xfrm>
                              <a:off x="2190" y="4245"/>
                              <a:ext cx="1080" cy="143"/>
                            </a:xfrm>
                            <a:custGeom>
                              <a:avLst/>
                              <a:gdLst>
                                <a:gd name="T0" fmla="+- 0 2190 2190"/>
                                <a:gd name="T1" fmla="*/ T0 w 1080"/>
                                <a:gd name="T2" fmla="+- 0 4388 4245"/>
                                <a:gd name="T3" fmla="*/ 4388 h 143"/>
                                <a:gd name="T4" fmla="+- 0 3270 2190"/>
                                <a:gd name="T5" fmla="*/ T4 w 1080"/>
                                <a:gd name="T6" fmla="+- 0 4388 4245"/>
                                <a:gd name="T7" fmla="*/ 4388 h 143"/>
                                <a:gd name="T8" fmla="+- 0 3270 2190"/>
                                <a:gd name="T9" fmla="*/ T8 w 1080"/>
                                <a:gd name="T10" fmla="+- 0 4245 4245"/>
                                <a:gd name="T11" fmla="*/ 4245 h 143"/>
                                <a:gd name="T12" fmla="+- 0 2190 2190"/>
                                <a:gd name="T13" fmla="*/ T12 w 1080"/>
                                <a:gd name="T14" fmla="+- 0 4245 4245"/>
                                <a:gd name="T15" fmla="*/ 4245 h 143"/>
                                <a:gd name="T16" fmla="+- 0 2190 2190"/>
                                <a:gd name="T17" fmla="*/ T16 w 1080"/>
                                <a:gd name="T18" fmla="+- 0 4388 4245"/>
                                <a:gd name="T19" fmla="*/ 438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143">
                                  <a:moveTo>
                                    <a:pt x="0" y="143"/>
                                  </a:moveTo>
                                  <a:lnTo>
                                    <a:pt x="1080" y="143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" name="Group 107"/>
                        <wpg:cNvGrpSpPr>
                          <a:grpSpLocks/>
                        </wpg:cNvGrpSpPr>
                        <wpg:grpSpPr bwMode="auto">
                          <a:xfrm>
                            <a:off x="2190" y="4485"/>
                            <a:ext cx="1080" cy="143"/>
                            <a:chOff x="2190" y="4485"/>
                            <a:chExt cx="1080" cy="143"/>
                          </a:xfrm>
                        </wpg:grpSpPr>
                        <wps:wsp>
                          <wps:cNvPr id="124" name="Freeform 108"/>
                          <wps:cNvSpPr>
                            <a:spLocks/>
                          </wps:cNvSpPr>
                          <wps:spPr bwMode="auto">
                            <a:xfrm>
                              <a:off x="2190" y="4485"/>
                              <a:ext cx="1080" cy="143"/>
                            </a:xfrm>
                            <a:custGeom>
                              <a:avLst/>
                              <a:gdLst>
                                <a:gd name="T0" fmla="+- 0 2190 2190"/>
                                <a:gd name="T1" fmla="*/ T0 w 1080"/>
                                <a:gd name="T2" fmla="+- 0 4628 4485"/>
                                <a:gd name="T3" fmla="*/ 4628 h 143"/>
                                <a:gd name="T4" fmla="+- 0 3270 2190"/>
                                <a:gd name="T5" fmla="*/ T4 w 1080"/>
                                <a:gd name="T6" fmla="+- 0 4628 4485"/>
                                <a:gd name="T7" fmla="*/ 4628 h 143"/>
                                <a:gd name="T8" fmla="+- 0 3270 2190"/>
                                <a:gd name="T9" fmla="*/ T8 w 1080"/>
                                <a:gd name="T10" fmla="+- 0 4485 4485"/>
                                <a:gd name="T11" fmla="*/ 4485 h 143"/>
                                <a:gd name="T12" fmla="+- 0 2190 2190"/>
                                <a:gd name="T13" fmla="*/ T12 w 1080"/>
                                <a:gd name="T14" fmla="+- 0 4485 4485"/>
                                <a:gd name="T15" fmla="*/ 4485 h 143"/>
                                <a:gd name="T16" fmla="+- 0 2190 2190"/>
                                <a:gd name="T17" fmla="*/ T16 w 1080"/>
                                <a:gd name="T18" fmla="+- 0 4628 4485"/>
                                <a:gd name="T19" fmla="*/ 462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143">
                                  <a:moveTo>
                                    <a:pt x="0" y="143"/>
                                  </a:moveTo>
                                  <a:lnTo>
                                    <a:pt x="1080" y="143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" name="Group 105"/>
                        <wpg:cNvGrpSpPr>
                          <a:grpSpLocks/>
                        </wpg:cNvGrpSpPr>
                        <wpg:grpSpPr bwMode="auto">
                          <a:xfrm>
                            <a:off x="2190" y="4770"/>
                            <a:ext cx="1080" cy="143"/>
                            <a:chOff x="2190" y="4770"/>
                            <a:chExt cx="1080" cy="143"/>
                          </a:xfrm>
                        </wpg:grpSpPr>
                        <wps:wsp>
                          <wps:cNvPr id="126" name="Freeform 106"/>
                          <wps:cNvSpPr>
                            <a:spLocks/>
                          </wps:cNvSpPr>
                          <wps:spPr bwMode="auto">
                            <a:xfrm>
                              <a:off x="2190" y="4770"/>
                              <a:ext cx="1080" cy="143"/>
                            </a:xfrm>
                            <a:custGeom>
                              <a:avLst/>
                              <a:gdLst>
                                <a:gd name="T0" fmla="+- 0 2190 2190"/>
                                <a:gd name="T1" fmla="*/ T0 w 1080"/>
                                <a:gd name="T2" fmla="+- 0 4913 4770"/>
                                <a:gd name="T3" fmla="*/ 4913 h 143"/>
                                <a:gd name="T4" fmla="+- 0 3270 2190"/>
                                <a:gd name="T5" fmla="*/ T4 w 1080"/>
                                <a:gd name="T6" fmla="+- 0 4913 4770"/>
                                <a:gd name="T7" fmla="*/ 4913 h 143"/>
                                <a:gd name="T8" fmla="+- 0 3270 2190"/>
                                <a:gd name="T9" fmla="*/ T8 w 1080"/>
                                <a:gd name="T10" fmla="+- 0 4770 4770"/>
                                <a:gd name="T11" fmla="*/ 4770 h 143"/>
                                <a:gd name="T12" fmla="+- 0 2190 2190"/>
                                <a:gd name="T13" fmla="*/ T12 w 1080"/>
                                <a:gd name="T14" fmla="+- 0 4770 4770"/>
                                <a:gd name="T15" fmla="*/ 4770 h 143"/>
                                <a:gd name="T16" fmla="+- 0 2190 2190"/>
                                <a:gd name="T17" fmla="*/ T16 w 1080"/>
                                <a:gd name="T18" fmla="+- 0 4913 4770"/>
                                <a:gd name="T19" fmla="*/ 4913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143">
                                  <a:moveTo>
                                    <a:pt x="0" y="143"/>
                                  </a:moveTo>
                                  <a:lnTo>
                                    <a:pt x="1080" y="143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" name="Group 103"/>
                        <wpg:cNvGrpSpPr>
                          <a:grpSpLocks/>
                        </wpg:cNvGrpSpPr>
                        <wpg:grpSpPr bwMode="auto">
                          <a:xfrm>
                            <a:off x="2100" y="5670"/>
                            <a:ext cx="1545" cy="143"/>
                            <a:chOff x="2100" y="5670"/>
                            <a:chExt cx="1545" cy="143"/>
                          </a:xfrm>
                        </wpg:grpSpPr>
                        <wps:wsp>
                          <wps:cNvPr id="128" name="Freeform 104"/>
                          <wps:cNvSpPr>
                            <a:spLocks/>
                          </wps:cNvSpPr>
                          <wps:spPr bwMode="auto">
                            <a:xfrm>
                              <a:off x="2100" y="5670"/>
                              <a:ext cx="1545" cy="143"/>
                            </a:xfrm>
                            <a:custGeom>
                              <a:avLst/>
                              <a:gdLst>
                                <a:gd name="T0" fmla="+- 0 2100 2100"/>
                                <a:gd name="T1" fmla="*/ T0 w 1545"/>
                                <a:gd name="T2" fmla="+- 0 5813 5670"/>
                                <a:gd name="T3" fmla="*/ 5813 h 143"/>
                                <a:gd name="T4" fmla="+- 0 3645 2100"/>
                                <a:gd name="T5" fmla="*/ T4 w 1545"/>
                                <a:gd name="T6" fmla="+- 0 5813 5670"/>
                                <a:gd name="T7" fmla="*/ 5813 h 143"/>
                                <a:gd name="T8" fmla="+- 0 3645 2100"/>
                                <a:gd name="T9" fmla="*/ T8 w 1545"/>
                                <a:gd name="T10" fmla="+- 0 5670 5670"/>
                                <a:gd name="T11" fmla="*/ 5670 h 143"/>
                                <a:gd name="T12" fmla="+- 0 2100 2100"/>
                                <a:gd name="T13" fmla="*/ T12 w 1545"/>
                                <a:gd name="T14" fmla="+- 0 5670 5670"/>
                                <a:gd name="T15" fmla="*/ 5670 h 143"/>
                                <a:gd name="T16" fmla="+- 0 2100 2100"/>
                                <a:gd name="T17" fmla="*/ T16 w 1545"/>
                                <a:gd name="T18" fmla="+- 0 5813 5670"/>
                                <a:gd name="T19" fmla="*/ 5813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45" h="143">
                                  <a:moveTo>
                                    <a:pt x="0" y="143"/>
                                  </a:moveTo>
                                  <a:lnTo>
                                    <a:pt x="1545" y="143"/>
                                  </a:lnTo>
                                  <a:lnTo>
                                    <a:pt x="154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" name="Group 101"/>
                        <wpg:cNvGrpSpPr>
                          <a:grpSpLocks/>
                        </wpg:cNvGrpSpPr>
                        <wpg:grpSpPr bwMode="auto">
                          <a:xfrm>
                            <a:off x="2100" y="6255"/>
                            <a:ext cx="1740" cy="143"/>
                            <a:chOff x="2100" y="6255"/>
                            <a:chExt cx="1740" cy="143"/>
                          </a:xfrm>
                        </wpg:grpSpPr>
                        <wps:wsp>
                          <wps:cNvPr id="130" name="Freeform 102"/>
                          <wps:cNvSpPr>
                            <a:spLocks/>
                          </wps:cNvSpPr>
                          <wps:spPr bwMode="auto">
                            <a:xfrm>
                              <a:off x="2100" y="6255"/>
                              <a:ext cx="1740" cy="143"/>
                            </a:xfrm>
                            <a:custGeom>
                              <a:avLst/>
                              <a:gdLst>
                                <a:gd name="T0" fmla="+- 0 2100 2100"/>
                                <a:gd name="T1" fmla="*/ T0 w 1740"/>
                                <a:gd name="T2" fmla="+- 0 6398 6255"/>
                                <a:gd name="T3" fmla="*/ 6398 h 143"/>
                                <a:gd name="T4" fmla="+- 0 3840 2100"/>
                                <a:gd name="T5" fmla="*/ T4 w 1740"/>
                                <a:gd name="T6" fmla="+- 0 6398 6255"/>
                                <a:gd name="T7" fmla="*/ 6398 h 143"/>
                                <a:gd name="T8" fmla="+- 0 3840 2100"/>
                                <a:gd name="T9" fmla="*/ T8 w 1740"/>
                                <a:gd name="T10" fmla="+- 0 6255 6255"/>
                                <a:gd name="T11" fmla="*/ 6255 h 143"/>
                                <a:gd name="T12" fmla="+- 0 2100 2100"/>
                                <a:gd name="T13" fmla="*/ T12 w 1740"/>
                                <a:gd name="T14" fmla="+- 0 6255 6255"/>
                                <a:gd name="T15" fmla="*/ 6255 h 143"/>
                                <a:gd name="T16" fmla="+- 0 2100 2100"/>
                                <a:gd name="T17" fmla="*/ T16 w 1740"/>
                                <a:gd name="T18" fmla="+- 0 6398 6255"/>
                                <a:gd name="T19" fmla="*/ 639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40" h="143">
                                  <a:moveTo>
                                    <a:pt x="0" y="143"/>
                                  </a:moveTo>
                                  <a:lnTo>
                                    <a:pt x="1740" y="143"/>
                                  </a:lnTo>
                                  <a:lnTo>
                                    <a:pt x="17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" name="Group 99"/>
                        <wpg:cNvGrpSpPr>
                          <a:grpSpLocks/>
                        </wpg:cNvGrpSpPr>
                        <wpg:grpSpPr bwMode="auto">
                          <a:xfrm>
                            <a:off x="6810" y="6158"/>
                            <a:ext cx="1080" cy="240"/>
                            <a:chOff x="6810" y="6158"/>
                            <a:chExt cx="1080" cy="240"/>
                          </a:xfrm>
                        </wpg:grpSpPr>
                        <wps:wsp>
                          <wps:cNvPr id="132" name="Freeform 100"/>
                          <wps:cNvSpPr>
                            <a:spLocks/>
                          </wps:cNvSpPr>
                          <wps:spPr bwMode="auto">
                            <a:xfrm>
                              <a:off x="6810" y="6158"/>
                              <a:ext cx="1080" cy="240"/>
                            </a:xfrm>
                            <a:custGeom>
                              <a:avLst/>
                              <a:gdLst>
                                <a:gd name="T0" fmla="+- 0 6810 6810"/>
                                <a:gd name="T1" fmla="*/ T0 w 1080"/>
                                <a:gd name="T2" fmla="+- 0 6398 6158"/>
                                <a:gd name="T3" fmla="*/ 6398 h 240"/>
                                <a:gd name="T4" fmla="+- 0 7890 6810"/>
                                <a:gd name="T5" fmla="*/ T4 w 1080"/>
                                <a:gd name="T6" fmla="+- 0 6398 6158"/>
                                <a:gd name="T7" fmla="*/ 6398 h 240"/>
                                <a:gd name="T8" fmla="+- 0 7890 6810"/>
                                <a:gd name="T9" fmla="*/ T8 w 1080"/>
                                <a:gd name="T10" fmla="+- 0 6158 6158"/>
                                <a:gd name="T11" fmla="*/ 6158 h 240"/>
                                <a:gd name="T12" fmla="+- 0 6810 6810"/>
                                <a:gd name="T13" fmla="*/ T12 w 1080"/>
                                <a:gd name="T14" fmla="+- 0 6158 6158"/>
                                <a:gd name="T15" fmla="*/ 6158 h 240"/>
                                <a:gd name="T16" fmla="+- 0 6810 6810"/>
                                <a:gd name="T17" fmla="*/ T16 w 1080"/>
                                <a:gd name="T18" fmla="+- 0 6398 6158"/>
                                <a:gd name="T19" fmla="*/ 6398 h 2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240">
                                  <a:moveTo>
                                    <a:pt x="0" y="240"/>
                                  </a:moveTo>
                                  <a:lnTo>
                                    <a:pt x="1080" y="240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" name="Group 97"/>
                        <wpg:cNvGrpSpPr>
                          <a:grpSpLocks/>
                        </wpg:cNvGrpSpPr>
                        <wpg:grpSpPr bwMode="auto">
                          <a:xfrm>
                            <a:off x="5545" y="6158"/>
                            <a:ext cx="454" cy="240"/>
                            <a:chOff x="5545" y="6158"/>
                            <a:chExt cx="454" cy="240"/>
                          </a:xfrm>
                        </wpg:grpSpPr>
                        <wps:wsp>
                          <wps:cNvPr id="134" name="Freeform 98"/>
                          <wps:cNvSpPr>
                            <a:spLocks/>
                          </wps:cNvSpPr>
                          <wps:spPr bwMode="auto">
                            <a:xfrm>
                              <a:off x="5545" y="6158"/>
                              <a:ext cx="454" cy="240"/>
                            </a:xfrm>
                            <a:custGeom>
                              <a:avLst/>
                              <a:gdLst>
                                <a:gd name="T0" fmla="+- 0 5545 5545"/>
                                <a:gd name="T1" fmla="*/ T0 w 454"/>
                                <a:gd name="T2" fmla="+- 0 6398 6158"/>
                                <a:gd name="T3" fmla="*/ 6398 h 240"/>
                                <a:gd name="T4" fmla="+- 0 5999 5545"/>
                                <a:gd name="T5" fmla="*/ T4 w 454"/>
                                <a:gd name="T6" fmla="+- 0 6398 6158"/>
                                <a:gd name="T7" fmla="*/ 6398 h 240"/>
                                <a:gd name="T8" fmla="+- 0 5999 5545"/>
                                <a:gd name="T9" fmla="*/ T8 w 454"/>
                                <a:gd name="T10" fmla="+- 0 6158 6158"/>
                                <a:gd name="T11" fmla="*/ 6158 h 240"/>
                                <a:gd name="T12" fmla="+- 0 5545 5545"/>
                                <a:gd name="T13" fmla="*/ T12 w 454"/>
                                <a:gd name="T14" fmla="+- 0 6158 6158"/>
                                <a:gd name="T15" fmla="*/ 6158 h 240"/>
                                <a:gd name="T16" fmla="+- 0 5545 5545"/>
                                <a:gd name="T17" fmla="*/ T16 w 454"/>
                                <a:gd name="T18" fmla="+- 0 6398 6158"/>
                                <a:gd name="T19" fmla="*/ 6398 h 2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4" h="240">
                                  <a:moveTo>
                                    <a:pt x="0" y="240"/>
                                  </a:moveTo>
                                  <a:lnTo>
                                    <a:pt x="454" y="240"/>
                                  </a:lnTo>
                                  <a:lnTo>
                                    <a:pt x="45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" name="Group 95"/>
                        <wpg:cNvGrpSpPr>
                          <a:grpSpLocks/>
                        </wpg:cNvGrpSpPr>
                        <wpg:grpSpPr bwMode="auto">
                          <a:xfrm>
                            <a:off x="2025" y="7680"/>
                            <a:ext cx="1245" cy="143"/>
                            <a:chOff x="2025" y="7680"/>
                            <a:chExt cx="1245" cy="143"/>
                          </a:xfrm>
                        </wpg:grpSpPr>
                        <wps:wsp>
                          <wps:cNvPr id="136" name="Freeform 96"/>
                          <wps:cNvSpPr>
                            <a:spLocks/>
                          </wps:cNvSpPr>
                          <wps:spPr bwMode="auto">
                            <a:xfrm>
                              <a:off x="2025" y="7680"/>
                              <a:ext cx="1245" cy="143"/>
                            </a:xfrm>
                            <a:custGeom>
                              <a:avLst/>
                              <a:gdLst>
                                <a:gd name="T0" fmla="+- 0 2025 2025"/>
                                <a:gd name="T1" fmla="*/ T0 w 1245"/>
                                <a:gd name="T2" fmla="+- 0 7823 7680"/>
                                <a:gd name="T3" fmla="*/ 7823 h 143"/>
                                <a:gd name="T4" fmla="+- 0 3270 2025"/>
                                <a:gd name="T5" fmla="*/ T4 w 1245"/>
                                <a:gd name="T6" fmla="+- 0 7823 7680"/>
                                <a:gd name="T7" fmla="*/ 7823 h 143"/>
                                <a:gd name="T8" fmla="+- 0 3270 2025"/>
                                <a:gd name="T9" fmla="*/ T8 w 1245"/>
                                <a:gd name="T10" fmla="+- 0 7680 7680"/>
                                <a:gd name="T11" fmla="*/ 7680 h 143"/>
                                <a:gd name="T12" fmla="+- 0 2025 2025"/>
                                <a:gd name="T13" fmla="*/ T12 w 1245"/>
                                <a:gd name="T14" fmla="+- 0 7680 7680"/>
                                <a:gd name="T15" fmla="*/ 7680 h 143"/>
                                <a:gd name="T16" fmla="+- 0 2025 2025"/>
                                <a:gd name="T17" fmla="*/ T16 w 1245"/>
                                <a:gd name="T18" fmla="+- 0 7823 7680"/>
                                <a:gd name="T19" fmla="*/ 7823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45" h="143">
                                  <a:moveTo>
                                    <a:pt x="0" y="143"/>
                                  </a:moveTo>
                                  <a:lnTo>
                                    <a:pt x="1245" y="143"/>
                                  </a:lnTo>
                                  <a:lnTo>
                                    <a:pt x="124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" name="Group 93"/>
                        <wpg:cNvGrpSpPr>
                          <a:grpSpLocks/>
                        </wpg:cNvGrpSpPr>
                        <wpg:grpSpPr bwMode="auto">
                          <a:xfrm>
                            <a:off x="2025" y="8190"/>
                            <a:ext cx="1815" cy="143"/>
                            <a:chOff x="2025" y="8190"/>
                            <a:chExt cx="1815" cy="143"/>
                          </a:xfrm>
                        </wpg:grpSpPr>
                        <wps:wsp>
                          <wps:cNvPr id="138" name="Freeform 94"/>
                          <wps:cNvSpPr>
                            <a:spLocks/>
                          </wps:cNvSpPr>
                          <wps:spPr bwMode="auto">
                            <a:xfrm>
                              <a:off x="2025" y="8190"/>
                              <a:ext cx="1815" cy="143"/>
                            </a:xfrm>
                            <a:custGeom>
                              <a:avLst/>
                              <a:gdLst>
                                <a:gd name="T0" fmla="+- 0 2025 2025"/>
                                <a:gd name="T1" fmla="*/ T0 w 1815"/>
                                <a:gd name="T2" fmla="+- 0 8333 8190"/>
                                <a:gd name="T3" fmla="*/ 8333 h 143"/>
                                <a:gd name="T4" fmla="+- 0 3840 2025"/>
                                <a:gd name="T5" fmla="*/ T4 w 1815"/>
                                <a:gd name="T6" fmla="+- 0 8333 8190"/>
                                <a:gd name="T7" fmla="*/ 8333 h 143"/>
                                <a:gd name="T8" fmla="+- 0 3840 2025"/>
                                <a:gd name="T9" fmla="*/ T8 w 1815"/>
                                <a:gd name="T10" fmla="+- 0 8190 8190"/>
                                <a:gd name="T11" fmla="*/ 8190 h 143"/>
                                <a:gd name="T12" fmla="+- 0 2025 2025"/>
                                <a:gd name="T13" fmla="*/ T12 w 1815"/>
                                <a:gd name="T14" fmla="+- 0 8190 8190"/>
                                <a:gd name="T15" fmla="*/ 8190 h 143"/>
                                <a:gd name="T16" fmla="+- 0 2025 2025"/>
                                <a:gd name="T17" fmla="*/ T16 w 1815"/>
                                <a:gd name="T18" fmla="+- 0 8333 8190"/>
                                <a:gd name="T19" fmla="*/ 8333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815" h="143">
                                  <a:moveTo>
                                    <a:pt x="0" y="143"/>
                                  </a:moveTo>
                                  <a:lnTo>
                                    <a:pt x="1815" y="143"/>
                                  </a:lnTo>
                                  <a:lnTo>
                                    <a:pt x="181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91"/>
                        <wpg:cNvGrpSpPr>
                          <a:grpSpLocks/>
                        </wpg:cNvGrpSpPr>
                        <wpg:grpSpPr bwMode="auto">
                          <a:xfrm>
                            <a:off x="6465" y="8190"/>
                            <a:ext cx="816" cy="143"/>
                            <a:chOff x="6465" y="8190"/>
                            <a:chExt cx="816" cy="143"/>
                          </a:xfrm>
                        </wpg:grpSpPr>
                        <wps:wsp>
                          <wps:cNvPr id="140" name="Freeform 92"/>
                          <wps:cNvSpPr>
                            <a:spLocks/>
                          </wps:cNvSpPr>
                          <wps:spPr bwMode="auto">
                            <a:xfrm>
                              <a:off x="6465" y="8190"/>
                              <a:ext cx="816" cy="143"/>
                            </a:xfrm>
                            <a:custGeom>
                              <a:avLst/>
                              <a:gdLst>
                                <a:gd name="T0" fmla="+- 0 6465 6465"/>
                                <a:gd name="T1" fmla="*/ T0 w 816"/>
                                <a:gd name="T2" fmla="+- 0 8333 8190"/>
                                <a:gd name="T3" fmla="*/ 8333 h 143"/>
                                <a:gd name="T4" fmla="+- 0 7281 6465"/>
                                <a:gd name="T5" fmla="*/ T4 w 816"/>
                                <a:gd name="T6" fmla="+- 0 8333 8190"/>
                                <a:gd name="T7" fmla="*/ 8333 h 143"/>
                                <a:gd name="T8" fmla="+- 0 7281 6465"/>
                                <a:gd name="T9" fmla="*/ T8 w 816"/>
                                <a:gd name="T10" fmla="+- 0 8190 8190"/>
                                <a:gd name="T11" fmla="*/ 8190 h 143"/>
                                <a:gd name="T12" fmla="+- 0 6465 6465"/>
                                <a:gd name="T13" fmla="*/ T12 w 816"/>
                                <a:gd name="T14" fmla="+- 0 8190 8190"/>
                                <a:gd name="T15" fmla="*/ 8190 h 143"/>
                                <a:gd name="T16" fmla="+- 0 6465 6465"/>
                                <a:gd name="T17" fmla="*/ T16 w 816"/>
                                <a:gd name="T18" fmla="+- 0 8333 8190"/>
                                <a:gd name="T19" fmla="*/ 8333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16" h="143">
                                  <a:moveTo>
                                    <a:pt x="0" y="143"/>
                                  </a:moveTo>
                                  <a:lnTo>
                                    <a:pt x="816" y="143"/>
                                  </a:lnTo>
                                  <a:lnTo>
                                    <a:pt x="81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89"/>
                        <wpg:cNvGrpSpPr>
                          <a:grpSpLocks/>
                        </wpg:cNvGrpSpPr>
                        <wpg:grpSpPr bwMode="auto">
                          <a:xfrm>
                            <a:off x="5481" y="8190"/>
                            <a:ext cx="680" cy="143"/>
                            <a:chOff x="5481" y="8190"/>
                            <a:chExt cx="680" cy="143"/>
                          </a:xfrm>
                        </wpg:grpSpPr>
                        <wps:wsp>
                          <wps:cNvPr id="142" name="Freeform 90"/>
                          <wps:cNvSpPr>
                            <a:spLocks/>
                          </wps:cNvSpPr>
                          <wps:spPr bwMode="auto">
                            <a:xfrm>
                              <a:off x="5481" y="8190"/>
                              <a:ext cx="680" cy="143"/>
                            </a:xfrm>
                            <a:custGeom>
                              <a:avLst/>
                              <a:gdLst>
                                <a:gd name="T0" fmla="+- 0 5481 5481"/>
                                <a:gd name="T1" fmla="*/ T0 w 680"/>
                                <a:gd name="T2" fmla="+- 0 8333 8190"/>
                                <a:gd name="T3" fmla="*/ 8333 h 143"/>
                                <a:gd name="T4" fmla="+- 0 6161 5481"/>
                                <a:gd name="T5" fmla="*/ T4 w 680"/>
                                <a:gd name="T6" fmla="+- 0 8333 8190"/>
                                <a:gd name="T7" fmla="*/ 8333 h 143"/>
                                <a:gd name="T8" fmla="+- 0 6161 5481"/>
                                <a:gd name="T9" fmla="*/ T8 w 680"/>
                                <a:gd name="T10" fmla="+- 0 8190 8190"/>
                                <a:gd name="T11" fmla="*/ 8190 h 143"/>
                                <a:gd name="T12" fmla="+- 0 5481 5481"/>
                                <a:gd name="T13" fmla="*/ T12 w 680"/>
                                <a:gd name="T14" fmla="+- 0 8190 8190"/>
                                <a:gd name="T15" fmla="*/ 8190 h 143"/>
                                <a:gd name="T16" fmla="+- 0 5481 5481"/>
                                <a:gd name="T17" fmla="*/ T16 w 680"/>
                                <a:gd name="T18" fmla="+- 0 8333 8190"/>
                                <a:gd name="T19" fmla="*/ 8333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80" h="143">
                                  <a:moveTo>
                                    <a:pt x="0" y="143"/>
                                  </a:moveTo>
                                  <a:lnTo>
                                    <a:pt x="680" y="143"/>
                                  </a:lnTo>
                                  <a:lnTo>
                                    <a:pt x="6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87"/>
                        <wpg:cNvGrpSpPr>
                          <a:grpSpLocks/>
                        </wpg:cNvGrpSpPr>
                        <wpg:grpSpPr bwMode="auto">
                          <a:xfrm>
                            <a:off x="1455" y="9465"/>
                            <a:ext cx="2730" cy="240"/>
                            <a:chOff x="1455" y="9465"/>
                            <a:chExt cx="2730" cy="240"/>
                          </a:xfrm>
                        </wpg:grpSpPr>
                        <wps:wsp>
                          <wps:cNvPr id="144" name="Freeform 88"/>
                          <wps:cNvSpPr>
                            <a:spLocks/>
                          </wps:cNvSpPr>
                          <wps:spPr bwMode="auto">
                            <a:xfrm>
                              <a:off x="1455" y="9465"/>
                              <a:ext cx="2730" cy="240"/>
                            </a:xfrm>
                            <a:custGeom>
                              <a:avLst/>
                              <a:gdLst>
                                <a:gd name="T0" fmla="+- 0 1455 1455"/>
                                <a:gd name="T1" fmla="*/ T0 w 2730"/>
                                <a:gd name="T2" fmla="+- 0 9705 9465"/>
                                <a:gd name="T3" fmla="*/ 9705 h 240"/>
                                <a:gd name="T4" fmla="+- 0 4185 1455"/>
                                <a:gd name="T5" fmla="*/ T4 w 2730"/>
                                <a:gd name="T6" fmla="+- 0 9705 9465"/>
                                <a:gd name="T7" fmla="*/ 9705 h 240"/>
                                <a:gd name="T8" fmla="+- 0 4185 1455"/>
                                <a:gd name="T9" fmla="*/ T8 w 2730"/>
                                <a:gd name="T10" fmla="+- 0 9465 9465"/>
                                <a:gd name="T11" fmla="*/ 9465 h 240"/>
                                <a:gd name="T12" fmla="+- 0 1455 1455"/>
                                <a:gd name="T13" fmla="*/ T12 w 2730"/>
                                <a:gd name="T14" fmla="+- 0 9465 9465"/>
                                <a:gd name="T15" fmla="*/ 9465 h 240"/>
                                <a:gd name="T16" fmla="+- 0 1455 1455"/>
                                <a:gd name="T17" fmla="*/ T16 w 2730"/>
                                <a:gd name="T18" fmla="+- 0 9705 9465"/>
                                <a:gd name="T19" fmla="*/ 9705 h 2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30" h="240">
                                  <a:moveTo>
                                    <a:pt x="0" y="240"/>
                                  </a:moveTo>
                                  <a:lnTo>
                                    <a:pt x="2730" y="240"/>
                                  </a:lnTo>
                                  <a:lnTo>
                                    <a:pt x="27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" name="Group 85"/>
                        <wpg:cNvGrpSpPr>
                          <a:grpSpLocks/>
                        </wpg:cNvGrpSpPr>
                        <wpg:grpSpPr bwMode="auto">
                          <a:xfrm>
                            <a:off x="3105" y="6495"/>
                            <a:ext cx="1080" cy="143"/>
                            <a:chOff x="3105" y="6495"/>
                            <a:chExt cx="1080" cy="143"/>
                          </a:xfrm>
                        </wpg:grpSpPr>
                        <wps:wsp>
                          <wps:cNvPr id="146" name="Freeform 86"/>
                          <wps:cNvSpPr>
                            <a:spLocks/>
                          </wps:cNvSpPr>
                          <wps:spPr bwMode="auto">
                            <a:xfrm>
                              <a:off x="3105" y="6495"/>
                              <a:ext cx="1080" cy="143"/>
                            </a:xfrm>
                            <a:custGeom>
                              <a:avLst/>
                              <a:gdLst>
                                <a:gd name="T0" fmla="+- 0 3105 3105"/>
                                <a:gd name="T1" fmla="*/ T0 w 1080"/>
                                <a:gd name="T2" fmla="+- 0 6638 6495"/>
                                <a:gd name="T3" fmla="*/ 6638 h 143"/>
                                <a:gd name="T4" fmla="+- 0 4185 3105"/>
                                <a:gd name="T5" fmla="*/ T4 w 1080"/>
                                <a:gd name="T6" fmla="+- 0 6638 6495"/>
                                <a:gd name="T7" fmla="*/ 6638 h 143"/>
                                <a:gd name="T8" fmla="+- 0 4185 3105"/>
                                <a:gd name="T9" fmla="*/ T8 w 1080"/>
                                <a:gd name="T10" fmla="+- 0 6495 6495"/>
                                <a:gd name="T11" fmla="*/ 6495 h 143"/>
                                <a:gd name="T12" fmla="+- 0 3105 3105"/>
                                <a:gd name="T13" fmla="*/ T12 w 1080"/>
                                <a:gd name="T14" fmla="+- 0 6495 6495"/>
                                <a:gd name="T15" fmla="*/ 6495 h 143"/>
                                <a:gd name="T16" fmla="+- 0 3105 3105"/>
                                <a:gd name="T17" fmla="*/ T16 w 1080"/>
                                <a:gd name="T18" fmla="+- 0 6638 6495"/>
                                <a:gd name="T19" fmla="*/ 663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143">
                                  <a:moveTo>
                                    <a:pt x="0" y="143"/>
                                  </a:moveTo>
                                  <a:lnTo>
                                    <a:pt x="1080" y="143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" name="Group 83"/>
                        <wpg:cNvGrpSpPr>
                          <a:grpSpLocks/>
                        </wpg:cNvGrpSpPr>
                        <wpg:grpSpPr bwMode="auto">
                          <a:xfrm>
                            <a:off x="2100" y="6495"/>
                            <a:ext cx="420" cy="143"/>
                            <a:chOff x="2100" y="6495"/>
                            <a:chExt cx="420" cy="143"/>
                          </a:xfrm>
                        </wpg:grpSpPr>
                        <wps:wsp>
                          <wps:cNvPr id="148" name="Freeform 84"/>
                          <wps:cNvSpPr>
                            <a:spLocks/>
                          </wps:cNvSpPr>
                          <wps:spPr bwMode="auto">
                            <a:xfrm>
                              <a:off x="2100" y="6495"/>
                              <a:ext cx="420" cy="143"/>
                            </a:xfrm>
                            <a:custGeom>
                              <a:avLst/>
                              <a:gdLst>
                                <a:gd name="T0" fmla="+- 0 2100 2100"/>
                                <a:gd name="T1" fmla="*/ T0 w 420"/>
                                <a:gd name="T2" fmla="+- 0 6638 6495"/>
                                <a:gd name="T3" fmla="*/ 6638 h 143"/>
                                <a:gd name="T4" fmla="+- 0 2520 2100"/>
                                <a:gd name="T5" fmla="*/ T4 w 420"/>
                                <a:gd name="T6" fmla="+- 0 6638 6495"/>
                                <a:gd name="T7" fmla="*/ 6638 h 143"/>
                                <a:gd name="T8" fmla="+- 0 2520 2100"/>
                                <a:gd name="T9" fmla="*/ T8 w 420"/>
                                <a:gd name="T10" fmla="+- 0 6495 6495"/>
                                <a:gd name="T11" fmla="*/ 6495 h 143"/>
                                <a:gd name="T12" fmla="+- 0 2100 2100"/>
                                <a:gd name="T13" fmla="*/ T12 w 420"/>
                                <a:gd name="T14" fmla="+- 0 6495 6495"/>
                                <a:gd name="T15" fmla="*/ 6495 h 143"/>
                                <a:gd name="T16" fmla="+- 0 2100 2100"/>
                                <a:gd name="T17" fmla="*/ T16 w 420"/>
                                <a:gd name="T18" fmla="+- 0 6638 6495"/>
                                <a:gd name="T19" fmla="*/ 663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0" h="143">
                                  <a:moveTo>
                                    <a:pt x="0" y="143"/>
                                  </a:moveTo>
                                  <a:lnTo>
                                    <a:pt x="420" y="143"/>
                                  </a:lnTo>
                                  <a:lnTo>
                                    <a:pt x="4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1B6110" id="Group 82" o:spid="_x0000_s1026" style="position:absolute;margin-left:36.3pt;margin-top:26.3pt;width:458.6pt;height:534.05pt;z-index:-251661312;mso-position-horizontal-relative:page;mso-position-vertical-relative:page" coordorigin="720,533" coordsize="9173,11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">
                <v:shape id="Picture 146" o:spid="_x0000_s1027" type="#_x0000_t75" style="position:absolute;left:720;top:720;width:8100;height:83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H1tfzEAAAA2wAAAA8AAABkcnMvZG93bnJldi54bWxEj0FrwkAUhO8F/8PyBC+imxYqMXUjYqmI&#10;glBb6PWRfU1Csm/D7kbjv+8KQo/DzHzDrNaDacWFnK8tK3ieJyCIC6trLhV8f33MUhA+IGtsLZOC&#10;G3lY56OnFWbaXvmTLudQighhn6GCKoQuk9IXFRn0c9sRR+/XOoMhSldK7fAa4aaVL0mykAZrjgsV&#10;drStqGjOvVFQvvdJeljY7bQ/NqfphpfuZxeUmoyHzRuIQEP4Dz/ae60gfYX7l/gDZP4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H1tfzEAAAA2wAAAA8AAAAAAAAAAAAAAAAA&#10;nwIAAGRycy9kb3ducmV2LnhtbFBLBQYAAAAABAAEAPcAAACQAwAAAAA=&#10;">
                  <v:imagedata r:id="rId21" o:title=""/>
                </v:shape>
                <v:shape id="Picture 145" o:spid="_x0000_s1028" type="#_x0000_t75" style="position:absolute;left:720;top:9036;width:7620;height:25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Rq7hfAAAAA2wAAAA8AAABkcnMvZG93bnJldi54bWxEj0+LwjAUxO+C3yE8YW+auAeRahT/wl6r&#10;4vnRPNti81KSbK1+eiMs7HGYmd8wy3VvG9GRD7VjDdOJAkFcOFNzqeFyPo7nIEJENtg4Jg1PCrBe&#10;DQdLzIx7cE7dKZYiQThkqKGKsc2kDEVFFsPEtcTJuzlvMSbpS2k8PhLcNvJbqZm0WHNaqLClXUXF&#10;/fRrNRyuwfjz/XbIt6rfd5v88jpGpfXXqN8sQETq43/4r/1jNMxn8PmSfoBcvQ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lGruF8AAAADbAAAADwAAAAAAAAAAAAAAAACfAgAA&#10;ZHJzL2Rvd25yZXYueG1sUEsFBgAAAAAEAAQA9wAAAIwDAAAAAA==&#10;">
                  <v:imagedata r:id="rId22" o:title=""/>
                </v:shape>
                <v:group id="Group 143" o:spid="_x0000_s1029" style="position:absolute;left:4056;top:2580;width:282;height:353" coordorigin="4056,2580" coordsize="282,3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t7P6cQAAADb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skP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t7P6cQAAADbAAAA&#10;DwAAAAAAAAAAAAAAAACqAgAAZHJzL2Rvd25yZXYueG1sUEsFBgAAAAAEAAQA+gAAAJsDAAAAAA==&#10;">
                  <v:shape id="Freeform 144" o:spid="_x0000_s1030" style="position:absolute;left:4056;top:2580;width:282;height:353;visibility:visible;mso-wrap-style:square;v-text-anchor:top" coordsize="282,3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pvqLwA&#10;AADbAAAADwAAAGRycy9kb3ducmV2LnhtbERPuwrCMBTdBf8hXMFNUx2kVKOIKGjBwcfidmmuTbG5&#10;KU3U+vdmEBwP571YdbYWL2p95VjBZJyAIC6crrhUcL3sRikIH5A11o5JwYc8rJb93gIz7d58otc5&#10;lCKGsM9QgQmhyaT0hSGLfuwa4sjdXWsxRNiWUrf4juG2ltMkmUmLFccGgw1tDBWP89MqOGzzyy03&#10;xX26ydPO62OerD0qNRx06zmIQF34i3/uvVaQxrHxS/wBcvk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U+m+ovAAAANsAAAAPAAAAAAAAAAAAAAAAAJgCAABkcnMvZG93bnJldi54&#10;bWxQSwUGAAAAAAQABAD1AAAAgQMAAAAA&#10;" path="m142,l84,16,37,58,8,119,,168r1,27l20,266r38,53l128,353r23,-1l210,329r44,-46l279,220r3,-24l281,168,264,94,229,39,163,2,142,xe" filled="f" strokecolor="#c00000" strokeweight="1.5pt">
                    <v:path arrowok="t" o:connecttype="custom" o:connectlocs="142,2580;84,2596;37,2638;8,2699;0,2748;1,2775;20,2846;58,2899;128,2933;151,2932;210,2909;254,2863;279,2800;282,2776;281,2748;264,2674;229,2619;163,2582;142,2580" o:connectangles="0,0,0,0,0,0,0,0,0,0,0,0,0,0,0,0,0,0,0"/>
                  </v:shape>
                </v:group>
                <v:group id="Group 141" o:spid="_x0000_s1031" style="position:absolute;left:4463;top:2469;width:3192;height:333" coordorigin="4463,2469" coordsize="3192,3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<v:shape id="Freeform 142" o:spid="_x0000_s1032" style="position:absolute;left:4463;top:2469;width:3192;height:333;visibility:visible;mso-wrap-style:square;v-text-anchor:top" coordsize="3192,3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glcG8MA&#10;AADbAAAADwAAAGRycy9kb3ducmV2LnhtbERPy2oCMRTdC/2HcAtuRDOtIDo1ira0dOEDRxcuL5Pb&#10;mcHJzZBEHfv1ZiG4PJz3dN6aWlzI+cqygrdBAoI4t7riQsFh/90fg/ABWWNtmRTcyMN89tKZYqrt&#10;lXd0yUIhYgj7FBWUITSplD4vyaAf2IY4cn/WGQwRukJqh9cYbmr5niQjabDi2FBiQ58l5afsbBT0&#10;Njj2t2J7dD+r5emfh1/D9WGvVPe1XXyACNSGp/jh/tUKJnF9/BJ/gJz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glcG8MAAADbAAAADwAAAAAAAAAAAAAAAACYAgAAZHJzL2Rv&#10;d25yZXYueG1sUEsFBgAAAAAEAAQA9QAAAIgDAAAAAA==&#10;" path="m,333r3192,l3192,,,,,333e" stroked="f">
                    <v:path arrowok="t" o:connecttype="custom" o:connectlocs="0,2802;3192,2802;3192,2469;0,2469;0,2802" o:connectangles="0,0,0,0,0"/>
                  </v:shape>
                </v:group>
                <v:group id="Group 139" o:spid="_x0000_s1033" style="position:absolute;left:1405;top:10122;width:352;height:495" coordorigin="1405,10122" coordsize="352,4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6Jk28UAAADbAAAADwAAAGRycy9kb3ducmV2LnhtbESPT2vCQBTE7wW/w/KE&#10;3ppNlJYas4pILT2EQlUQb4/sMwlm34bsNn++fbdQ6HGYmd8w2XY0jeipc7VlBUkUgyAurK65VHA+&#10;HZ5eQTiPrLGxTAomcrDdzB4yTLUd+Iv6oy9FgLBLUUHlfZtK6YqKDLrItsTBu9nOoA+yK6XucAhw&#10;08hFHL9IgzWHhQpb2ldU3I/fRsH7gMNumbz1+f22n66n589LnpBSj/NxtwbhafT/4b/2h1awS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+iZNvFAAAA2wAA&#10;AA8AAAAAAAAAAAAAAAAAqgIAAGRycy9kb3ducmV2LnhtbFBLBQYAAAAABAAEAPoAAACcAwAAAAA=&#10;">
                  <v:shape id="Freeform 140" o:spid="_x0000_s1034" style="position:absolute;left:1405;top:10122;width:352;height:495;visibility:visible;mso-wrap-style:square;v-text-anchor:top" coordsize="352,4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Li98EA&#10;AADbAAAADwAAAGRycy9kb3ducmV2LnhtbESP0YrCMBRE34X9h3AX9k3TiixajeIKgm+i6QdcmmtT&#10;bW5Kk9X69xthwcdhZs4wq83gWnGnPjSeFeSTDARx5U3DtYJS78dzECEiG2w9k4InBdisP0YrLIx/&#10;8Inu51iLBOFQoAIbY1dIGSpLDsPEd8TJu/jeYUyyr6Xp8ZHgrpXTLPuWDhtOCxY72lmqbudfp0Bu&#10;dXkp9Qxvzc7mp5z09fijlfr6HLZLEJGG+A7/tw9GwWIKry/pB8j1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1y4vfBAAAA2wAAAA8AAAAAAAAAAAAAAAAAmAIAAGRycy9kb3du&#10;cmV2LnhtbFBLBQYAAAAABAAEAPUAAACGAwAAAAA=&#10;" path="m176,l104,22,59,62,25,120,5,190,,243r1,27l15,345r28,64l83,458r67,34l169,495r20,-2l260,463r43,-46l334,357r16,-73l352,258r-1,-28l337,154,310,89,271,40,206,4,176,xe" filled="f" strokecolor="#c00000" strokeweight="1.5pt">
                    <v:path arrowok="t" o:connecttype="custom" o:connectlocs="176,10122;104,10144;59,10184;25,10242;5,10312;0,10365;1,10392;15,10467;43,10531;83,10580;150,10614;169,10617;189,10615;260,10585;303,10539;334,10479;350,10406;352,10380;351,10352;337,10276;310,10211;271,10162;206,10126;176,10122" o:connectangles="0,0,0,0,0,0,0,0,0,0,0,0,0,0,0,0,0,0,0,0,0,0,0,0"/>
                  </v:shape>
                </v:group>
                <v:group id="Group 137" o:spid="_x0000_s1035" style="position:absolute;left:5481;top:4627;width:900;height:143" coordorigin="5481,4627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DxfN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c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DxfN8QAAADbAAAA&#10;DwAAAAAAAAAAAAAAAACqAgAAZHJzL2Rvd25yZXYueG1sUEsFBgAAAAAEAAQA+gAAAJsDAAAAAA==&#10;">
                  <v:shape id="Freeform 138" o:spid="_x0000_s1036" style="position:absolute;left:5481;top:4627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S7KsUA&#10;AADbAAAADwAAAGRycy9kb3ducmV2LnhtbESPT2vCQBTE7wW/w/KEXkLdKGo0dRURCl6k/oNen9ln&#10;Epp9G3ZXTb99Vyj0OMzMb5jFqjONuJPztWUFw0EKgriwuuZSwfn08TYD4QOyxsYyKfghD6tl72WB&#10;ubYPPtD9GEoRIexzVFCF0OZS+qIig35gW+LoXa0zGKJ0pdQOHxFuGjlK06k0WHNcqLClTUXF9/Fm&#10;FOid+ywvWXJLkq8s7OeT7DyZXpR67XfrdxCBuvAf/mtvtYL5GJ5f4g+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RLsqxQAAANsAAAAPAAAAAAAAAAAAAAAAAJgCAABkcnMv&#10;ZG93bnJldi54bWxQSwUGAAAAAAQABAD1AAAAigMAAAAA&#10;" path="m225,l,71r225,72l225,107r675,l900,36r-675,l225,e" fillcolor="#c00000" stroked="f">
                    <v:path arrowok="t" o:connecttype="custom" o:connectlocs="225,4627;0,4698;225,4770;225,4734;900,4734;900,4663;225,4663;225,4627" o:connectangles="0,0,0,0,0,0,0,0"/>
                  </v:shape>
                </v:group>
                <v:group id="Group 135" o:spid="_x0000_s1037" style="position:absolute;left:5481;top:4627;width:900;height:143" coordorigin="5481,4627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li2M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R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CZYtjFAAAA2wAA&#10;AA8AAAAAAAAAAAAAAAAAqgIAAGRycy9kb3ducmV2LnhtbFBLBQYAAAAABAAEAPoAAACcAwAAAAA=&#10;">
                  <v:shape id="Freeform 136" o:spid="_x0000_s1038" style="position:absolute;left:5481;top:4627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wpCMUA&#10;AADbAAAADwAAAGRycy9kb3ducmV2LnhtbESPT2vCQBTE70K/w/IKvZlNtYQ0dRWRCh6KkLQ0PT6y&#10;L38w+zZkt5p+e1cQehxm5jfMajOZXpxpdJ1lBc9RDIK4srrjRsHX536egnAeWWNvmRT8kYPN+mG2&#10;wkzbC+d0LnwjAoRdhgpa74dMSle1ZNBFdiAOXm1Hgz7IsZF6xEuAm14u4jiRBjsOCy0OtGupOhW/&#10;RsEyKY/b9F2/0PRdlx9N/3Oq84NST4/T9g2Ep8n/h+/tg1bwmsDtS/gBcn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7CkIxQAAANsAAAAPAAAAAAAAAAAAAAAAAJgCAABkcnMv&#10;ZG93bnJldi54bWxQSwUGAAAAAAQABAD1AAAAigMAAAAA&#10;" path="m225,r,36l900,36r,71l225,107r,36l,71,225,xe" filled="f" strokecolor="#c00000">
                    <v:path arrowok="t" o:connecttype="custom" o:connectlocs="225,4627;225,4663;900,4663;900,4734;225,4734;225,4770;0,4698;225,4627" o:connectangles="0,0,0,0,0,0,0,0"/>
                  </v:shape>
                </v:group>
                <v:group id="Group 133" o:spid="_x0000_s1039" style="position:absolute;left:6570;top:4530;width:1530;height:353" coordorigin="6570,4530" coordsize="1530,3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wdZNM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MY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B1k0xgAAANsA&#10;AAAPAAAAAAAAAAAAAAAAAKoCAABkcnMvZG93bnJldi54bWxQSwUGAAAAAAQABAD6AAAAnQMAAAAA&#10;">
                  <v:shape id="Freeform 134" o:spid="_x0000_s1040" style="position:absolute;left:6570;top:4530;width:1530;height:353;visibility:visible;mso-wrap-style:square;v-text-anchor:top" coordsize="1530,3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xUM8AA&#10;AADbAAAADwAAAGRycy9kb3ducmV2LnhtbERPy2oCMRTdF/yHcIXuNGMpRadGEV/oRvDxAdfJ7WTa&#10;yc10EjX2681C6PJw3uNptLW4UusrxwoG/QwEceF0xaWC03HVG4LwAVlj7ZgU3MnDdNJ5GWOu3Y33&#10;dD2EUqQQ9jkqMCE0uZS+MGTR911DnLgv11oMCbal1C3eUrit5VuWfUiLFacGgw3NDRU/h4tVsP3b&#10;rd1ycz/Wv+cyum8yi3cflXrtxtkniEAx/Iuf7o1WMEpj05f0A+Tk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txUM8AAAADbAAAADwAAAAAAAAAAAAAAAACYAgAAZHJzL2Rvd25y&#10;ZXYueG1sUEsFBgAAAAAEAAQA9QAAAIUDAAAAAA==&#10;" path="m,353r1530,l1530,,,,,353e" stroked="f">
                    <v:path arrowok="t" o:connecttype="custom" o:connectlocs="0,4883;1530,4883;1530,4530;0,4530;0,4883" o:connectangles="0,0,0,0,0"/>
                  </v:shape>
                </v:group>
                <v:group id="Group 131" o:spid="_x0000_s1041" style="position:absolute;left:6381;top:5310;width:900;height:143" coordorigin="6381,5310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dRo3cQAAADb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MJ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dRo3cQAAADbAAAA&#10;DwAAAAAAAAAAAAAAAACqAgAAZHJzL2Rvd25yZXYueG1sUEsFBgAAAAAEAAQA+gAAAJsDAAAAAA==&#10;">
                  <v:shape id="Freeform 132" o:spid="_x0000_s1042" style="position:absolute;left:6381;top:5310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L8o8YA&#10;AADcAAAADwAAAGRycy9kb3ducmV2LnhtbESPT2vCQBDF74V+h2UKXoJuWtBodJVSKHgprX/A65gd&#10;k9DsbNhdNf32nUOhtxnem/d+s9oMrlM3CrH1bOB5koMirrxtuTZwPLyP56BiQrbYeSYDPxRhs358&#10;WGFp/Z13dNunWkkIxxINNCn1pdaxashhnPieWLSLDw6TrKHWNuBdwl2nX/J8ph22LA0N9vTWUPW9&#10;vzoD9iN81uciu2bZqUhfi2lxnM7OxoyehtclqERD+jf/XW+t4OeCL8/IBHr9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tL8o8YAAADcAAAADwAAAAAAAAAAAAAAAACYAgAAZHJz&#10;L2Rvd25yZXYueG1sUEsFBgAAAAAEAAQA9QAAAIsDAAAAAA==&#10;" path="m225,l,72r225,71l225,107r675,l900,36r-675,l225,e" fillcolor="#c00000" stroked="f">
                    <v:path arrowok="t" o:connecttype="custom" o:connectlocs="225,5310;0,5382;225,5453;225,5417;900,5417;900,5346;225,5346;225,5310" o:connectangles="0,0,0,0,0,0,0,0"/>
                  </v:shape>
                </v:group>
                <v:group id="Group 129" o:spid="_x0000_s1043" style="position:absolute;left:6381;top:5310;width:900;height:143" coordorigin="6381,5310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Freeform 130" o:spid="_x0000_s1044" style="position:absolute;left:6381;top:5310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lmYMMA&#10;AADcAAAADwAAAGRycy9kb3ducmV2LnhtbERPS2vCQBC+F/oflin01mxqi4Q0GxGx4KEUomI8DtnJ&#10;A7OzIbs16b/vFgRv8/E9J1vNphdXGl1nWcFrFIMgrqzuuFFwPHy+JCCcR9bYWyYFv+RglT8+ZJhq&#10;O3FB171vRAhhl6KC1vshldJVLRl0kR2IA1fb0aAPcGykHnEK4aaXizheSoMdh4YWB9q0VF32P0bB&#10;27L8Xidb/U7zqS6/mv58qYudUs9P8/oDhKfZ38U3906H+fEC/p8JF8j8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JlmYMMAAADcAAAADwAAAAAAAAAAAAAAAACYAgAAZHJzL2Rv&#10;d25yZXYueG1sUEsFBgAAAAAEAAQA9QAAAIgDAAAAAA==&#10;" path="m225,r,36l900,36r,71l225,107r,36l,72,225,xe" filled="f" strokecolor="#c00000">
                    <v:path arrowok="t" o:connecttype="custom" o:connectlocs="225,5310;225,5346;900,5346;900,5417;225,5417;225,5453;0,5382;225,5310" o:connectangles="0,0,0,0,0,0,0,0"/>
                  </v:shape>
                </v:group>
                <v:group id="Group 127" o:spid="_x0000_s1045" style="position:absolute;left:7504;top:5115;width:2381;height:338" coordorigin="7504,5115" coordsize="2381,3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EK8MAAADc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frSExzPh&#10;Arn5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FgQrwwAAANwAAAAP&#10;AAAAAAAAAAAAAAAAAKoCAABkcnMvZG93bnJldi54bWxQSwUGAAAAAAQABAD6AAAAmgMAAAAA&#10;">
                  <v:shape id="Freeform 128" o:spid="_x0000_s1046" style="position:absolute;left:7504;top:5115;width:2381;height:338;visibility:visible;mso-wrap-style:square;v-text-anchor:top" coordsize="2381,3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D0RcQA&#10;AADcAAAADwAAAGRycy9kb3ducmV2LnhtbERPS2vCQBC+C/0PyxS86cYqpURXCYWKCoKPHNrbmJ0m&#10;wexszK4x/ntXKPQ2H99zZovOVKKlxpWWFYyGEQjizOqScwXp8WvwAcJ5ZI2VZVJwJweL+UtvhrG2&#10;N95Te/C5CCHsYlRQeF/HUrqsIINuaGviwP3axqAPsMmlbvAWwk0l36LoXRosOTQUWNNnQdn5cDUK&#10;8Gc7+h6fl1nbnS7HNEmT3WadK9V/7ZIpCE+d/xf/uVc6zI8m8HwmXC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2w9EXEAAAA3AAAAA8AAAAAAAAAAAAAAAAAmAIAAGRycy9k&#10;b3ducmV2LnhtbFBLBQYAAAAABAAEAPUAAACJAwAAAAA=&#10;" path="m,338r2381,l2381,,,,,338e" stroked="f">
                    <v:path arrowok="t" o:connecttype="custom" o:connectlocs="0,5453;2381,5453;2381,5115;0,5115;0,5453" o:connectangles="0,0,0,0,0"/>
                  </v:shape>
                </v:group>
                <v:group id="Group 125" o:spid="_x0000_s1047" style="position:absolute;left:7890;top:7237;width:900;height:143" coordorigin="7890,7237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7M5xMMAAADcAAAADwAAAGRycy9kb3ducmV2LnhtbERPTWuDQBC9B/oflgn0&#10;lqy2GILJRiS0pQcpxARKb4M7UYk7K+5Wzb/vFgq9zeN9zj6bTSdGGlxrWUG8jkAQV1a3XCu4nF9X&#10;WxDOI2vsLJOCOznIDg+LPabaTnyisfS1CCHsUlTQeN+nUrqqIYNubXviwF3tYNAHONRSDziFcNPJ&#10;pyjaSIMth4YGezo2VN3Kb6PgbcIpf45fxuJ2Pd6/zsnHZxGTUo/LOd+B8DT7f/Gf+12H+VE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bsznEwwAAANwAAAAP&#10;AAAAAAAAAAAAAAAAAKoCAABkcnMvZG93bnJldi54bWxQSwUGAAAAAAQABAD6AAAAmgMAAAAA&#10;">
                  <v:shape id="Freeform 126" o:spid="_x0000_s1048" style="position:absolute;left:7890;top:7237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fBTMMA&#10;AADcAAAADwAAAGRycy9kb3ducmV2LnhtbERPS2vCQBC+F/wPywi9BN1UMNHoKlIQeimtD/A6Zsck&#10;mJ0Nu6um/75bKHibj+85y3VvWnEn5xvLCt7GKQji0uqGKwXHw3Y0A+EDssbWMin4IQ/r1eBliYW2&#10;D97RfR8qEUPYF6igDqErpPRlTQb92HbEkbtYZzBE6CqpHT5iuGnlJE0zabDh2FBjR+81ldf9zSjQ&#10;n+6rOufJLUlOefieT/PjNDsr9TrsNwsQgfrwFP+7P3Scn2bw90y8QK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nfBTMMAAADcAAAADwAAAAAAAAAAAAAAAACYAgAAZHJzL2Rv&#10;d25yZXYueG1sUEsFBgAAAAAEAAQA9QAAAIgDAAAAAA==&#10;" path="m225,l,72r225,71l225,107r675,l900,36r-675,l225,e" fillcolor="#c00000" stroked="f">
                    <v:path arrowok="t" o:connecttype="custom" o:connectlocs="225,7237;0,7309;225,7380;225,7344;900,7344;900,7273;225,7273;225,7237" o:connectangles="0,0,0,0,0,0,0,0"/>
                  </v:shape>
                </v:group>
                <v:group id="Group 123" o:spid="_x0000_s1049" style="position:absolute;left:7890;top:7237;width:900;height:143" coordorigin="7890,7237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C0CKMQAAADcAAAADwAAAGRycy9kb3ducmV2LnhtbERPS2vCQBC+F/wPywi9&#10;1U2UthJdJYRaegiFqiDehuyYBLOzIbvN4993C4Xe5uN7znY/mkb01LnasoJ4EYEgLqyuuVRwPh2e&#10;1iCcR9bYWCYFEznY72YPW0y0HfiL+qMvRQhhl6CCyvs2kdIVFRl0C9sSB+5mO4M+wK6UusMhhJtG&#10;LqPoRRqsOTRU2FJWUXE/fhsF7wMO6Sp+6/P7LZuup+fPSx6TUo/zMd2A8DT6f/Gf+0OH+dEr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C0CKMQAAADcAAAA&#10;DwAAAAAAAAAAAAAAAACqAgAAZHJzL2Rvd25yZXYueG1sUEsFBgAAAAAEAAQA+gAAAJsDAAAAAA==&#10;">
                  <v:shape id="Freeform 124" o:spid="_x0000_s1050" style="position:absolute;left:7890;top:7237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FRisUA&#10;AADcAAAADwAAAGRycy9kb3ducmV2LnhtbESPS4sCQQyE74L/oYmwN+3RFZHRVmRZwcMi+GDdY5jO&#10;PHA6PUz36vjvzUHwllCVqi/LdedqdaM2VJ4NjEcJKOLM24oLA+fTdjgHFSKyxdozGXhQgPWq31ti&#10;av2dD3Q7xkJJCIcUDZQxNqnWISvJYRj5hli03LcOo6xtoW2Ldwl3tZ4kyUw7rFgaSmzoq6Tsevx3&#10;Bj5nl/1m/m2n1P3ml5+i/rvmh50xH4NuswAVqYtv8+t6ZwU/EVp5RibQq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cVGKxQAAANwAAAAPAAAAAAAAAAAAAAAAAJgCAABkcnMv&#10;ZG93bnJldi54bWxQSwUGAAAAAAQABAD1AAAAigMAAAAA&#10;" path="m225,r,36l900,36r,71l225,107r,36l,72,225,xe" filled="f" strokecolor="#c00000">
                    <v:path arrowok="t" o:connecttype="custom" o:connectlocs="225,7237;225,7273;900,7273;900,7344;225,7344;225,7380;0,7309;225,7237" o:connectangles="0,0,0,0,0,0,0,0"/>
                  </v:shape>
                </v:group>
                <v:group id="Group 121" o:spid="_x0000_s1051" style="position:absolute;left:2970;top:3987;width:1970;height:172" coordorigin="2970,3987" coordsize="1970,1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v4zwcQAAADcAAAADwAAAGRycy9kb3ducmV2LnhtbERPS2vCQBC+F/wPywi9&#10;1U2UlhpdJYRaegiFqiDehuyYBLOzIbvN4993C4Xe5uN7znY/mkb01LnasoJ4EYEgLqyuuVRwPh2e&#10;XkE4j6yxsUwKJnKw380etphoO/AX9UdfihDCLkEFlfdtIqUrKjLoFrYlDtzNdgZ9gF0pdYdDCDeN&#10;XEbRizRYc2iosKWsouJ+/DYK3gcc0lX81uf3WzZdT8+flzwmpR7nY7oB4Wn0/+I/94cO86M1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v4zwcQAAADcAAAA&#10;DwAAAAAAAAAAAAAAAACqAgAAZHJzL2Rvd25yZXYueG1sUEsFBgAAAAAEAAQA+gAAAJsDAAAAAA==&#10;">
                  <v:shape id="Freeform 122" o:spid="_x0000_s1052" style="position:absolute;left:2970;top:3987;width:1970;height:172;visibility:visible;mso-wrap-style:square;v-text-anchor:top" coordsize="1970,1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lTscMA&#10;AADcAAAADwAAAGRycy9kb3ducmV2LnhtbESPzWrDQAyE74W8w6JAb806Kf1zswkhJdBbqeMHEF7V&#10;68arNV4lcd++OhR6k5jRzKf1doq9udCYu8QOlosCDHGTfMetg/p4uHsGkwXZY5+YHPxQhu1mdrPG&#10;0qcrf9KlktZoCOcSHQSRobQ2N4Ei5kUaiFX7SmNE0XVsrR/xquGxt6uieLQRO9aGgAPtAzWn6hwd&#10;PB0fdnR/eFth97GXOtBLVX+Lc7fzafcKRmiSf/Pf9btX/KXi6zM6gd3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klTscMAAADcAAAADwAAAAAAAAAAAAAAAACYAgAAZHJzL2Rv&#10;d25yZXYueG1sUEsFBgAAAAAEAAQA9QAAAIgDAAAAAA==&#10;" path="m,172r1970,l1970,,,,,172e" stroked="f">
                    <v:path arrowok="t" o:connecttype="custom" o:connectlocs="0,4159;1970,4159;1970,3987;0,3987;0,4159" o:connectangles="0,0,0,0,0"/>
                  </v:shape>
                </v:group>
                <v:group id="Group 119" o:spid="_x0000_s1053" style="position:absolute;left:5481;top:3248;width:680;height:143" coordorigin="5481,3248" coordsize="6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VGpGsIAAADc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KwWvZ+IF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FRqRrCAAAA3AAAAA8A&#10;AAAAAAAAAAAAAAAAqgIAAGRycy9kb3ducmV2LnhtbFBLBQYAAAAABAAEAPoAAACZAwAAAAA=&#10;">
                  <v:shape id="Freeform 120" o:spid="_x0000_s1054" style="position:absolute;left:5481;top:3248;width:680;height:143;visibility:visible;mso-wrap-style:square;v-text-anchor:top" coordsize="6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17J74A&#10;AADcAAAADwAAAGRycy9kb3ducmV2LnhtbERPS4vCMBC+L/gfwix4W9O6IFKNUhYEjz6K56EZm2Iz&#10;KUm09d9vBMHbfHzPWW9H24kH+dA6VpDPMhDEtdMtNwqq8+5nCSJEZI2dY1LwpADbzeRrjYV2Ax/p&#10;cYqNSCEcClRgYuwLKUNtyGKYuZ44cVfnLcYEfSO1xyGF207Os2whLbacGgz29Geovp3uVkF7CIfz&#10;peS6qha/Tz+QyUs8KjX9HssViEhj/Ijf7r1O8/M5vJ5JF8jN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0teye+AAAA3AAAAA8AAAAAAAAAAAAAAAAAmAIAAGRycy9kb3ducmV2&#10;LnhtbFBLBQYAAAAABAAEAPUAAACDAwAAAAA=&#10;" path="m170,l,71r170,72l170,107r510,l680,36r-510,l170,e" fillcolor="#c00000" stroked="f">
                    <v:path arrowok="t" o:connecttype="custom" o:connectlocs="170,3248;0,3319;170,3391;170,3355;680,3355;680,3284;170,3284;170,3248" o:connectangles="0,0,0,0,0,0,0,0"/>
                  </v:shape>
                </v:group>
                <v:group id="Group 117" o:spid="_x0000_s1055" style="position:absolute;left:5481;top:3248;width:680;height:143" coordorigin="5481,3248" coordsize="6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  <v:shape id="Freeform 118" o:spid="_x0000_s1056" style="position:absolute;left:5481;top:3248;width:680;height:143;visibility:visible;mso-wrap-style:square;v-text-anchor:top" coordsize="6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sHf8EA&#10;AADcAAAADwAAAGRycy9kb3ducmV2LnhtbERPzWqDQBC+F/oOyxRyq2tCscW6CdKSkkuRGB9gcKcq&#10;dWdld2PM22cDhd7m4/udYreYUczk/GBZwTpJQRC3Vg/cKWhO++c3ED4gaxwtk4IredhtHx8KzLW9&#10;8JHmOnQihrDPUUEfwpRL6dueDPrETsSR+7HOYIjQdVI7vMRwM8pNmmbS4MCxoceJPnpqf+uzURAq&#10;z+XnYXZl9fU61EeXNftvVGr1tJTvIAIt4V/85z7oOH/9Avdn4gVye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FLB3/BAAAA3AAAAA8AAAAAAAAAAAAAAAAAmAIAAGRycy9kb3du&#10;cmV2LnhtbFBLBQYAAAAABAAEAPUAAACGAwAAAAA=&#10;" path="m170,r,36l680,36r,71l170,107r,36l,71,170,xe" filled="f" strokecolor="#c00000">
                    <v:path arrowok="t" o:connecttype="custom" o:connectlocs="170,3248;170,3284;680,3284;680,3355;170,3355;170,3391;0,3319;170,3248" o:connectangles="0,0,0,0,0,0,0,0"/>
                  </v:shape>
                </v:group>
                <v:group id="Group 113" o:spid="_x0000_s1057" style="position:absolute;left:1500;top:10758;width:120;height:1290" coordorigin="1500,10758" coordsize="120,12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  <v:shape id="Freeform 116" o:spid="_x0000_s1058" style="position:absolute;left:1500;top:10758;width:120;height:1290;visibility:visible;mso-wrap-style:square;v-text-anchor:top" coordsize="120,12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erdMEA&#10;AADcAAAADwAAAGRycy9kb3ducmV2LnhtbERPS2vCQBC+F/wPywi9FN2kBZHoKloQvDWNeh+yYzaY&#10;nQ3ZbR799d1Cobf5+J6z3Y+2ET11vnasIF0mIIhLp2uuFFwvp8UahA/IGhvHpGAiD/vd7GmLmXYD&#10;f1JfhErEEPYZKjAhtJmUvjRk0S9dSxy5u+sshgi7SuoOhxhuG/maJCtpsebYYLCld0Plo/iyCl7y&#10;Qhc0mePNJK2svw/5x9uYK/U8Hw8bEIHG8C/+c591nJ+u4PeZeIHc/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43q3TBAAAA3AAAAA8AAAAAAAAAAAAAAAAAmAIAAGRycy9kb3du&#10;cmV2LnhtbFBLBQYAAAAABAAEAPUAAACGAwAAAAA=&#10;" path="m80,100r-40,l40,1290r40,l80,100e" fillcolor="#c00000" stroked="f">
                    <v:path arrowok="t" o:connecttype="custom" o:connectlocs="80,10858;40,10858;40,12048;80,12048;80,10858" o:connectangles="0,0,0,0,0"/>
                  </v:shape>
                  <v:shape id="Freeform 115" o:spid="_x0000_s1059" style="position:absolute;left:1500;top:10758;width:120;height:1290;visibility:visible;mso-wrap-style:square;v-text-anchor:top" coordsize="120,12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sO78IA&#10;AADcAAAADwAAAGRycy9kb3ducmV2LnhtbERPTWvCQBC9F/wPywi9FLOxhbbErKKFQm+msb0P2TEb&#10;zM6G7JrE/nq3IHibx/ucfDPZVgzU+8axgmWSgiCunG64VvBz+Fy8g/ABWWPrmBRcyMNmPXvIMdNu&#10;5G8aylCLGMI+QwUmhC6T0leGLPrEdcSRO7reYoiwr6XucYzhtpXPafoqLTYcGwx29GGoOpVnq+Cp&#10;KHVJF7P7NWknm79tsX+ZCqUe59N2BSLQFO7im/tLx/nLN/h/Jl4g11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ew7vwgAAANwAAAAPAAAAAAAAAAAAAAAAAJgCAABkcnMvZG93&#10;bnJldi54bWxQSwUGAAAAAAQABAD1AAAAhwMAAAAA&#10;" path="m60,l,120r40,l40,100r70,l60,e" fillcolor="#c00000" stroked="f">
                    <v:path arrowok="t" o:connecttype="custom" o:connectlocs="60,10758;0,10878;40,10878;40,10858;110,10858;60,10758" o:connectangles="0,0,0,0,0,0"/>
                  </v:shape>
                  <v:shape id="Freeform 114" o:spid="_x0000_s1060" style="position:absolute;left:1500;top:10758;width:120;height:1290;visibility:visible;mso-wrap-style:square;v-text-anchor:top" coordsize="120,12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SancMA&#10;AADcAAAADwAAAGRycy9kb3ducmV2LnhtbESPQWvCQBCF7wX/wzIFL6VuVBCJrqKFQm+N0d6H7JgN&#10;zc6G7FZjf71zELzN8N689816O/hWXaiPTWAD00kGirgKtuHawOn4+b4EFROyxTYwGbhRhO1m9LLG&#10;3IYrH+hSplpJCMccDbiUulzrWDnyGCehIxbtHHqPSda+1rbHq4T7Vs+ybKE9NiwNDjv6cFT9ln/e&#10;wFtR2pJubv/jsk43/7viez4Uxoxfh90KVKIhPc2P6y8r+FOhlWdkAr2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OSancMAAADcAAAADwAAAAAAAAAAAAAAAACYAgAAZHJzL2Rv&#10;d25yZXYueG1sUEsFBgAAAAAEAAQA9QAAAIgDAAAAAA==&#10;" path="m110,100r-30,l80,120r40,l110,100e" fillcolor="#c00000" stroked="f">
                    <v:path arrowok="t" o:connecttype="custom" o:connectlocs="110,10858;80,10858;80,10878;120,10878;110,10858" o:connectangles="0,0,0,0,0"/>
                  </v:shape>
                </v:group>
                <v:group id="Group 111" o:spid="_x0000_s1061" style="position:absolute;left:1080;top:540;width:2565;height:540" coordorigin="1080,540" coordsize="2565,5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yelHMQAAADc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MV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yelHMQAAADcAAAA&#10;DwAAAAAAAAAAAAAAAACqAgAAZHJzL2Rvd25yZXYueG1sUEsFBgAAAAAEAAQA+gAAAJsDAAAAAA==&#10;">
                  <v:shape id="Freeform 112" o:spid="_x0000_s1062" style="position:absolute;left:1080;top:540;width:2565;height:540;visibility:visible;mso-wrap-style:square;v-text-anchor:top" coordsize="2565,5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e3KMMA&#10;AADcAAAADwAAAGRycy9kb3ducmV2LnhtbESPT2vDMAzF74N9B6NBL2N1WkYoWd0yOjZCb/13F7Ga&#10;mMZyiN00/fbVYdDbE3r66b3levStGqiPLrCB2TQDRVwF67g2cDz8fixAxYRssQ1MBu4UYb16fVli&#10;YcONdzTsU60EwrFAA01KXaF1rBryGKehI5bdOfQek4x9rW2PN4H7Vs+zLNceHcuHBjvaNFRd9lcv&#10;lE+X/5XDjyvf88N4um+q7bZeGDN5G7+/QCUa09P8f11aiT+X+FJGFOjV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1e3KMMAAADcAAAADwAAAAAAAAAAAAAAAACYAgAAZHJzL2Rv&#10;d25yZXYueG1sUEsFBgAAAAAEAAQA9QAAAIgDAAAAAA==&#10;" path="m,540r2565,l2565,,,,,540e" stroked="f">
                    <v:path arrowok="t" o:connecttype="custom" o:connectlocs="0,1080;2565,1080;2565,540;0,540;0,1080" o:connectangles="0,0,0,0,0"/>
                  </v:shape>
                </v:group>
                <v:group id="Group 109" o:spid="_x0000_s1063" style="position:absolute;left:2190;top:4245;width:1080;height:143" coordorigin="2190,4245" coordsize="10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1jp8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ZsY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z1jp8QAAADcAAAA&#10;DwAAAAAAAAAAAAAAAACqAgAAZHJzL2Rvd25yZXYueG1sUEsFBgAAAAAEAAQA+gAAAJsDAAAAAA==&#10;">
                  <v:shape id="Freeform 110" o:spid="_x0000_s1064" style="position:absolute;left:2190;top:4245;width:1080;height:143;visibility:visible;mso-wrap-style:square;v-text-anchor:top" coordsize="10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jDAcMA&#10;AADcAAAADwAAAGRycy9kb3ducmV2LnhtbERPTWvCQBC9F/wPywhepG4MpWh0FVHEXqQa20NvQ3bM&#10;BrOzIbtq+u+7gtDbPN7nzJedrcWNWl85VjAeJSCIC6crLhV8nbavExA+IGusHZOCX/KwXPRe5php&#10;d+cj3fJQihjCPkMFJoQmk9IXhiz6kWuII3d2rcUQYVtK3eI9httapknyLi1WHBsMNrQ2VFzyq1Wg&#10;t4cmL/K9n27Mzv0MsX5LP7+VGvS71QxEoC78i5/uDx3npyk8nokX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ZjDAcMAAADcAAAADwAAAAAAAAAAAAAAAACYAgAAZHJzL2Rv&#10;d25yZXYueG1sUEsFBgAAAAAEAAQA9QAAAIgDAAAAAA==&#10;" path="m,143r1080,l1080,,,,,143e" stroked="f">
                    <v:path arrowok="t" o:connecttype="custom" o:connectlocs="0,4388;1080,4388;1080,4245;0,4245;0,4388" o:connectangles="0,0,0,0,0"/>
                  </v:shape>
                </v:group>
                <v:group id="Group 107" o:spid="_x0000_s1065" style="position:absolute;left:2190;top:4485;width:1080;height:143" coordorigin="2190,4485" coordsize="10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KNYS8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Nof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CjWEvCAAAA3AAAAA8A&#10;AAAAAAAAAAAAAAAAqgIAAGRycy9kb3ducmV2LnhtbFBLBQYAAAAABAAEAPoAAACZAwAAAAA=&#10;">
                  <v:shape id="Freeform 108" o:spid="_x0000_s1066" style="position:absolute;left:2190;top:4485;width:1080;height:143;visibility:visible;mso-wrap-style:square;v-text-anchor:top" coordsize="10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3+7sMA&#10;AADcAAAADwAAAGRycy9kb3ducmV2LnhtbERPTWvCQBC9F/wPywhepG4MUmx0FVFEL9I2tgdvQ3bM&#10;BrOzIbtq+u+7gtDbPN7nzJedrcWNWl85VjAeJSCIC6crLhV8H7evUxA+IGusHZOCX/KwXPRe5php&#10;d+cvuuWhFDGEfYYKTAhNJqUvDFn0I9cQR+7sWoshwraUusV7DLe1TJPkTVqsODYYbGhtqLjkV6tA&#10;bz+bvMgP/n1jdu40xHqSfvwoNeh3qxmIQF34Fz/dex3npxN4PBMvkI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T3+7sMAAADcAAAADwAAAAAAAAAAAAAAAACYAgAAZHJzL2Rv&#10;d25yZXYueG1sUEsFBgAAAAAEAAQA9QAAAIgDAAAAAA==&#10;" path="m,143r1080,l1080,,,,,143e" stroked="f">
                    <v:path arrowok="t" o:connecttype="custom" o:connectlocs="0,4628;1080,4628;1080,4485;0,4485;0,4628" o:connectangles="0,0,0,0,0"/>
                  </v:shape>
                </v:group>
                <v:group id="Group 105" o:spid="_x0000_s1067" style="position:absolute;left:2190;top:4770;width:1080;height:143" coordorigin="2190,4770" coordsize="10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QBmWkwwAAANwAAAAP&#10;AAAAAAAAAAAAAAAAAKoCAABkcnMvZG93bnJldi54bWxQSwUGAAAAAAQABAD6AAAAmgMAAAAA&#10;">
                  <v:shape id="Freeform 106" o:spid="_x0000_s1068" style="position:absolute;left:2190;top:4770;width:1080;height:143;visibility:visible;mso-wrap-style:square;v-text-anchor:top" coordsize="10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PFAsMA&#10;AADcAAAADwAAAGRycy9kb3ducmV2LnhtbERPTWvCQBC9F/wPywhepG4MRWx0FVFEL8U2tgdvQ3bM&#10;BrOzIbtq+u+7gtDbPN7nzJedrcWNWl85VjAeJSCIC6crLhV8H7evUxA+IGusHZOCX/KwXPRe5php&#10;d+cvuuWhFDGEfYYKTAhNJqUvDFn0I9cQR+7sWoshwraUusV7DLe1TJNkIi1WHBsMNrQ2VFzyq1Wg&#10;t59NXuQf/n1jdu40xPotPfwoNeh3qxmIQF34Fz/dex3npxN4PBMvkI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qPFAsMAAADcAAAADwAAAAAAAAAAAAAAAACYAgAAZHJzL2Rv&#10;d25yZXYueG1sUEsFBgAAAAAEAAQA9QAAAIgDAAAAAA==&#10;" path="m,143r1080,l1080,,,,,143e" stroked="f">
                    <v:path arrowok="t" o:connecttype="custom" o:connectlocs="0,4913;1080,4913;1080,4770;0,4770;0,4913" o:connectangles="0,0,0,0,0"/>
                  </v:shape>
                </v:group>
                <v:group id="Group 103" o:spid="_x0000_s1069" style="position:absolute;left:2100;top:5670;width:1545;height:143" coordorigin="2100,5670" coordsize="154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5heSMIAAADcAAAADwAAAGRycy9kb3ducmV2LnhtbERPTYvCMBC9C/sfwix4&#10;07QuulKNIrIrHkRQF8Tb0IxtsZmUJtvWf28Ewds83ufMl50pRUO1KywriIcRCOLU6oIzBX+n38EU&#10;hPPIGkvLpOBODpaLj94cE21bPlBz9JkIIewSVJB7XyVSujQng25oK+LAXW1t0AdYZ1LX2IZwU8pR&#10;FE2kwYJDQ44VrXNKb8d/o2DTYrv6in+a3e26vl9O4/15F5NS/c9uNQPhqfNv8cu91WH+6Bu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+YXkjCAAAA3AAAAA8A&#10;AAAAAAAAAAAAAAAAqgIAAGRycy9kb3ducmV2LnhtbFBLBQYAAAAABAAEAPoAAACZAwAAAAA=&#10;">
                  <v:shape id="Freeform 104" o:spid="_x0000_s1070" style="position:absolute;left:2100;top:5670;width:1545;height:143;visibility:visible;mso-wrap-style:square;v-text-anchor:top" coordsize="154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xCX8UA&#10;AADcAAAADwAAAGRycy9kb3ducmV2LnhtbESPQU/CQBCF7yb+h82YcJMtJBitLIQQCcpFgcbz2B3b&#10;xu5s7Y5Q/r1zMPE2k/fmvW/myyG05kR9aiI7mIwzMMRl9A1XDorj5vYeTBJkj21kcnChBMvF9dUc&#10;cx/PvKfTQSqjIZxydFCLdLm1qawpYBrHjli1z9gHFF37yvoezxoeWjvNsjsbsGFtqLGjdU3l1+En&#10;OJD39f5Vjt9v7ezj4anY+ZdsW3TOjW6G1SMYoUH+zX/Xz17xp0qrz+gEd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/EJfxQAAANwAAAAPAAAAAAAAAAAAAAAAAJgCAABkcnMv&#10;ZG93bnJldi54bWxQSwUGAAAAAAQABAD1AAAAigMAAAAA&#10;" path="m,143r1545,l1545,,,,,143e" stroked="f">
                    <v:path arrowok="t" o:connecttype="custom" o:connectlocs="0,5813;1545,5813;1545,5670;0,5670;0,5813" o:connectangles="0,0,0,0,0"/>
                  </v:shape>
                </v:group>
                <v:group id="Group 101" o:spid="_x0000_s1071" style="position:absolute;left:2100;top:6255;width:1740;height:143" coordorigin="2100,6255" coordsize="174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UtvocIAAADcAAAADwAAAGRycy9kb3ducmV2LnhtbERPTYvCMBC9C/sfwix4&#10;07QuylqNIrIrHkRQF8Tb0IxtsZmUJtvWf28Ewds83ufMl50pRUO1KywriIcRCOLU6oIzBX+n38E3&#10;COeRNZaWScGdHCwXH705Jtq2fKDm6DMRQtglqCD3vkqkdGlOBt3QVsSBu9raoA+wzqSusQ3hppSj&#10;KJpIgwWHhhwrWueU3o7/RsGmxXb1Ff80u9t1fb+cxvvzLial+p/dagbCU+ff4pd7q8P80RS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FLb6HCAAAA3AAAAA8A&#10;AAAAAAAAAAAAAAAAqgIAAGRycy9kb3ducmV2LnhtbFBLBQYAAAAABAAEAPoAAACZAwAAAAA=&#10;">
                  <v:shape id="Freeform 102" o:spid="_x0000_s1072" style="position:absolute;left:2100;top:6255;width:1740;height:143;visibility:visible;mso-wrap-style:square;v-text-anchor:top" coordsize="174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0c6sQA&#10;AADcAAAADwAAAGRycy9kb3ducmV2LnhtbESPQWvCQBCF7wX/wzKCt7pJCyVEVymCIL0UE8HrkB2T&#10;0OxszG41za93DkJvM7w3732z3o6uUzcaQuvZQLpMQBFX3rZcGziV+9cMVIjIFjvPZOCPAmw3s5c1&#10;5tbf+Ui3ItZKQjjkaKCJsc+1DlVDDsPS98SiXfzgMMo61NoOeJdw1+m3JPnQDluWhgZ72jVU/RS/&#10;zoCt0r5Ms+lwOn9NOF7OV/0dr8Ys5uPnClSkMf6bn9cHK/jvgi/PyAR68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8NHOrEAAAA3AAAAA8AAAAAAAAAAAAAAAAAmAIAAGRycy9k&#10;b3ducmV2LnhtbFBLBQYAAAAABAAEAPUAAACJAwAAAAA=&#10;" path="m,143r1740,l1740,,,,,143e" stroked="f">
                    <v:path arrowok="t" o:connecttype="custom" o:connectlocs="0,6398;1740,6398;1740,6255;0,6255;0,6398" o:connectangles="0,0,0,0,0"/>
                  </v:shape>
                </v:group>
                <v:group id="Group 99" o:spid="_x0000_s1073" style="position:absolute;left:6810;top:6158;width:1080;height:240" coordorigin="6810,6158" coordsize="1080,2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1e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H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uT1esEAAADcAAAADwAA&#10;AAAAAAAAAAAAAACqAgAAZHJzL2Rvd25yZXYueG1sUEsFBgAAAAAEAAQA+gAAAJgDAAAAAA==&#10;">
                  <v:shape id="Freeform 100" o:spid="_x0000_s1074" style="position:absolute;left:6810;top:6158;width:1080;height:240;visibility:visible;mso-wrap-style:square;v-text-anchor:top" coordsize="1080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VBtsIA&#10;AADcAAAADwAAAGRycy9kb3ducmV2LnhtbERP22rCQBB9L/Qflin0rW5MwUp0DalgqS8FLx8wZsds&#10;MDubZtck/r0rFPo2h3OdZT7aRvTU+dqxgukkAUFcOl1zpeB42LzNQfiArLFxTApu5CFfPT8tMdNu&#10;4B31+1CJGMI+QwUmhDaT0peGLPqJa4kjd3adxRBhV0nd4RDDbSPTJJlJizXHBoMtrQ2Vl/3VKvic&#10;/aZXY0409LvtEX/0l/4orFKvL2OxABFoDP/iP/e3jvPfU3g8Ey+Qq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FUG2wgAAANwAAAAPAAAAAAAAAAAAAAAAAJgCAABkcnMvZG93&#10;bnJldi54bWxQSwUGAAAAAAQABAD1AAAAhwMAAAAA&#10;" path="m,240r1080,l1080,,,,,240e" stroked="f">
                    <v:path arrowok="t" o:connecttype="custom" o:connectlocs="0,6398;1080,6398;1080,6158;0,6158;0,6398" o:connectangles="0,0,0,0,0"/>
                  </v:shape>
                </v:group>
                <v:group id="Group 97" o:spid="_x0000_s1075" style="position:absolute;left:5545;top:6158;width:454;height:240" coordorigin="5545,6158" coordsize="454,2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<v:shape id="Freeform 98" o:spid="_x0000_s1076" style="position:absolute;left:5545;top:6158;width:454;height:240;visibility:visible;mso-wrap-style:square;v-text-anchor:top" coordsize="454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UZ+lcQA&#10;AADcAAAADwAAAGRycy9kb3ducmV2LnhtbERPS2vCQBC+F/oflin01myqQSS6kVKaoocKPig9DtnJ&#10;A7OzIbvG2F/fLQje5uN7znI1mlYM1LvGsoLXKAZBXFjdcKXgeMhf5iCcR9bYWiYFV3Kwyh4flphq&#10;e+EdDXtfiRDCLkUFtfddKqUrajLoItsRB660vUEfYF9J3eMlhJtWTuJ4Jg02HBpq7Oi9puK0PxsF&#10;5eb4ab9/TZz85OvqY6q/DtutV+r5aXxbgPA0+rv45l7rMH+awP8z4QKZ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GfpXEAAAA3AAAAA8AAAAAAAAAAAAAAAAAmAIAAGRycy9k&#10;b3ducmV2LnhtbFBLBQYAAAAABAAEAPUAAACJAwAAAAA=&#10;" path="m,240r454,l454,,,,,240e" stroked="f">
                    <v:path arrowok="t" o:connecttype="custom" o:connectlocs="0,6398;454,6398;454,6158;0,6158;0,6398" o:connectangles="0,0,0,0,0"/>
                  </v:shape>
                </v:group>
                <v:group id="Group 95" o:spid="_x0000_s1077" style="position:absolute;left:2025;top:7680;width:1245;height:143" coordorigin="2025,7680" coordsize="124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d/zec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MUS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V3/N5wwAAANwAAAAP&#10;AAAAAAAAAAAAAAAAAKoCAABkcnMvZG93bnJldi54bWxQSwUGAAAAAAQABAD6AAAAmgMAAAAA&#10;">
                  <v:shape id="Freeform 96" o:spid="_x0000_s1078" style="position:absolute;left:2025;top:7680;width:1245;height:143;visibility:visible;mso-wrap-style:square;v-text-anchor:top" coordsize="124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j3GcEA&#10;AADcAAAADwAAAGRycy9kb3ducmV2LnhtbERPS4vCMBC+C/6HMIK3Nd0VfFSjLIuCBy++8Do0Y1O3&#10;mXSbaOu/N8KCt/n4njNftrYUd6p94VjB5yABQZw5XXCu4HhYf0xA+ICssXRMCh7kYbnoduaYatfw&#10;ju77kIsYwj5FBSaEKpXSZ4Ys+oGriCN3cbXFEGGdS11jE8NtKb+SZCQtFhwbDFb0Yyj73d+sgtN0&#10;tRubbTOUpzH/rTI+N9firFS/137PQARqw1v8797oOH84gtcz8QK5e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0o9xnBAAAA3AAAAA8AAAAAAAAAAAAAAAAAmAIAAGRycy9kb3du&#10;cmV2LnhtbFBLBQYAAAAABAAEAPUAAACGAwAAAAA=&#10;" path="m,143r1245,l1245,,,,,143e" stroked="f">
                    <v:path arrowok="t" o:connecttype="custom" o:connectlocs="0,7823;1245,7823;1245,7680;0,7680;0,7823" o:connectangles="0,0,0,0,0"/>
                  </v:shape>
                </v:group>
                <v:group id="Group 93" o:spid="_x0000_s1079" style="position:absolute;left:2025;top:8190;width:1815;height:143" coordorigin="2025,8190" coordsize="181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HIlc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E9f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kHIlcQAAADcAAAA&#10;DwAAAAAAAAAAAAAAAACqAgAAZHJzL2Rvd25yZXYueG1sUEsFBgAAAAAEAAQA+gAAAJsDAAAAAA==&#10;">
                  <v:shape id="Freeform 94" o:spid="_x0000_s1080" style="position:absolute;left:2025;top:8190;width:1815;height:143;visibility:visible;mso-wrap-style:square;v-text-anchor:top" coordsize="181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th88MA&#10;AADcAAAADwAAAGRycy9kb3ducmV2LnhtbESPT2sCMRDF74V+hzAFbzXbCqtsjSKlSk/FP8XzsBk3&#10;wc1k2UTdfvvOQfA2w3vz3m/myyG06kp98pENvI0LUMR1tJ4bA7+H9esMVMrIFtvIZOCPEiwXz09z&#10;rGy88Y6u+9woCeFUoQGXc1dpnWpHAdM4dsSinWIfMMvaN9r2eJPw0Or3oih1QM/S4LCjT0f1eX8J&#10;BraXhMejnlL82ZVfs3Pph43zxoxehtUHqExDfpjv199W8CdCK8/IBHr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bth88MAAADcAAAADwAAAAAAAAAAAAAAAACYAgAAZHJzL2Rv&#10;d25yZXYueG1sUEsFBgAAAAAEAAQA9QAAAIgDAAAAAA==&#10;" path="m,143r1815,l1815,,,,,143e" stroked="f">
                    <v:path arrowok="t" o:connecttype="custom" o:connectlocs="0,8333;1815,8333;1815,8190;0,8190;0,8333" o:connectangles="0,0,0,0,0"/>
                  </v:shape>
                </v:group>
                <v:group id="Group 91" o:spid="_x0000_s1081" style="position:absolute;left:6465;top:8190;width:816;height:143" coordorigin="6465,8190" coordsize="816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JL5f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E/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JL5fMQAAADcAAAA&#10;DwAAAAAAAAAAAAAAAACqAgAAZHJzL2Rvd25yZXYueG1sUEsFBgAAAAAEAAQA+gAAAJsDAAAAAA==&#10;">
                  <v:shape id="Freeform 92" o:spid="_x0000_s1082" style="position:absolute;left:6465;top:8190;width:816;height:143;visibility:visible;mso-wrap-style:square;v-text-anchor:top" coordsize="816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EF8cQA&#10;AADcAAAADwAAAGRycy9kb3ducmV2LnhtbESPzWrDQAyE74W+w6JCbs06Tf9wswmlEAi91emhR+FV&#10;vHa9WuNVEufto0OhN4kZzXxababYmxONuU3sYDEvwBDXybfcOPjeb+9fwWRB9tgnJgcXyrBZ396s&#10;sPTpzF90qqQxGsK5RAdBZCitzXWgiHmeBmLVDmmMKLqOjfUjnjU89vahKJ5txJa1IeBAH4Hq3+oY&#10;HTztiiSfofupugXJsXtZ7g926dzsbnp/AyM0yb/573rnFf9R8fUZncC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xBfHEAAAA3AAAAA8AAAAAAAAAAAAAAAAAmAIAAGRycy9k&#10;b3ducmV2LnhtbFBLBQYAAAAABAAEAPUAAACJAwAAAAA=&#10;" path="m,143r816,l816,,,,,143e" stroked="f">
                    <v:path arrowok="t" o:connecttype="custom" o:connectlocs="0,8333;816,8333;816,8190;0,8190;0,8333" o:connectangles="0,0,0,0,0"/>
                  </v:shape>
                </v:group>
                <v:group id="Group 89" o:spid="_x0000_s1083" style="position:absolute;left:5481;top:8190;width:680;height:143" coordorigin="5481,8190" coordsize="6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uKGB8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uKGB8QAAADcAAAA&#10;DwAAAAAAAAAAAAAAAACqAgAAZHJzL2Rvd25yZXYueG1sUEsFBgAAAAAEAAQA+gAAAJsDAAAAAA==&#10;">
                  <v:shape id="Freeform 90" o:spid="_x0000_s1084" style="position:absolute;left:5481;top:8190;width:680;height:143;visibility:visible;mso-wrap-style:square;v-text-anchor:top" coordsize="6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2DbsQA&#10;AADcAAAADwAAAGRycy9kb3ducmV2LnhtbERPTWvCQBC9F/wPywi9SN0otpbUVWJoiwcvTT14HLJj&#10;NpidjdltjP++WxB6m8f7nNVmsI3oqfO1YwWzaQKCuHS65krB4fvj6RWED8gaG8ek4EYeNuvRwwpT&#10;7a78RX0RKhFD2KeowITQplL60pBFP3UtceROrrMYIuwqqTu8xnDbyHmSvEiLNccGgy3lhspz8WMV&#10;fLqzf2+q5fF5v8suE9Pny22WK/U4HrI3EIGG8C++u3c6zl/M4e+ZeIF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kdg27EAAAA3AAAAA8AAAAAAAAAAAAAAAAAmAIAAGRycy9k&#10;b3ducmV2LnhtbFBLBQYAAAAABAAEAPUAAACJAwAAAAA=&#10;" path="m,143r680,l680,,,,,143e" stroked="f">
                    <v:path arrowok="t" o:connecttype="custom" o:connectlocs="0,8333;680,8333;680,8190;0,8190;0,8333" o:connectangles="0,0,0,0,0"/>
                  </v:shape>
                </v:group>
                <v:group id="Group 87" o:spid="_x0000_s1085" style="position:absolute;left:1455;top:9465;width:2730;height:240" coordorigin="1455,9465" coordsize="2730,2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<v:shape id="Freeform 88" o:spid="_x0000_s1086" style="position:absolute;left:1455;top:9465;width:2730;height:240;visibility:visible;mso-wrap-style:square;v-text-anchor:top" coordsize="2730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SAlcAA&#10;AADcAAAADwAAAGRycy9kb3ducmV2LnhtbERPTYvCMBC9C/sfwix403RFRapRZFFwj6s9eByasak2&#10;k5JEW/+9WVjwNo/3OatNbxvxIB9qxwq+xhkI4tLpmisFxWk/WoAIEVlj45gUPCnAZv0xWGGuXce/&#10;9DjGSqQQDjkqMDG2uZShNGQxjF1LnLiL8xZjgr6S2mOXwm0jJ1k2lxZrTg0GW/o2VN6Od6vgetvP&#10;659YFWdfFgc5m3Vbs+uUGn722yWISH18i//dB53mT6fw90y6QK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1SAlcAAAADcAAAADwAAAAAAAAAAAAAAAACYAgAAZHJzL2Rvd25y&#10;ZXYueG1sUEsFBgAAAAAEAAQA9QAAAIUDAAAAAA==&#10;" path="m,240r2730,l2730,,,,,240e" stroked="f">
                    <v:path arrowok="t" o:connecttype="custom" o:connectlocs="0,9705;2730,9705;2730,9465;0,9465;0,9705" o:connectangles="0,0,0,0,0"/>
                  </v:shape>
                </v:group>
                <v:group id="Group 85" o:spid="_x0000_s1087" style="position:absolute;left:3105;top:6495;width:1080;height:143" coordorigin="3105,6495" coordsize="108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mABM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2YAEwwAAANwAAAAP&#10;AAAAAAAAAAAAAAAAAKoCAABkcnMvZG93bnJldi54bWxQSwUGAAAAAAQABAD6AAAAmgMAAAAA&#10;">
                  <v:shape id="Freeform 86" o:spid="_x0000_s1088" style="position:absolute;left:3105;top:6495;width:1080;height:143;visibility:visible;mso-wrap-style:square;v-text-anchor:top" coordsize="108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wgosQA&#10;AADcAAAADwAAAGRycy9kb3ducmV2LnhtbERPTWvCQBC9F/wPyxR6EbMxiLTRNYhF6qXUpnrwNmTH&#10;bGh2NmS3Gv99tyD0No/3OctisK24UO8bxwqmSQqCuHK64VrB4Ws7eQbhA7LG1jEpuJGHYjV6WGKu&#10;3ZU/6VKGWsQQ9jkqMCF0uZS+MmTRJ64jjtzZ9RZDhH0tdY/XGG5bmaXpXFpsODYY7GhjqPouf6wC&#10;vd13ZVW++5dX8+ZOY2xn2cdRqafHYb0AEWgI/+K7e6fj/Nkc/p6JF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8IKLEAAAA3AAAAA8AAAAAAAAAAAAAAAAAmAIAAGRycy9k&#10;b3ducmV2LnhtbFBLBQYAAAAABAAEAPUAAACJAwAAAAA=&#10;" path="m,143r1080,l1080,,,,,143e" stroked="f">
                    <v:path arrowok="t" o:connecttype="custom" o:connectlocs="0,6638;1080,6638;1080,6495;0,6495;0,6638" o:connectangles="0,0,0,0,0"/>
                  </v:shape>
                </v:group>
                <v:group id="Group 83" o:spid="_x0000_s1089" style="position:absolute;left:2100;top:6495;width:420;height:143" coordorigin="2100,6495" coordsize="42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ke76MQAAADc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Lc5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ke76MQAAADcAAAA&#10;DwAAAAAAAAAAAAAAAACqAgAAZHJzL2Rvd25yZXYueG1sUEsFBgAAAAAEAAQA+gAAAJsDAAAAAA==&#10;">
                  <v:shape id="Freeform 84" o:spid="_x0000_s1090" style="position:absolute;left:2100;top:6495;width:420;height:143;visibility:visible;mso-wrap-style:square;v-text-anchor:top" coordsize="42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85UMcA&#10;AADcAAAADwAAAGRycy9kb3ducmV2LnhtbESPQWvCQBCF74L/YZmCN91URErqKlZRqvRS20N7G7PT&#10;JCQ7G7JbE/31nUPB2wzvzXvfLFa9q9WF2lB6NvA4SUARZ96WnBv4/NiNn0CFiGyx9kwGrhRgtRwO&#10;Fpha3/E7XU4xVxLCIUUDRYxNqnXICnIYJr4hFu3Htw6jrG2ubYudhLtaT5Nkrh2WLA0FNrQpKKtO&#10;v85AdTtW/Xb+dn6pDnu/7vThev76Nmb00K+fQUXq4938f/1qBX8mtPKMTKC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IPOVDHAAAA3AAAAA8AAAAAAAAAAAAAAAAAmAIAAGRy&#10;cy9kb3ducmV2LnhtbFBLBQYAAAAABAAEAPUAAACMAwAAAAA=&#10;" path="m,143r420,l420,,,,,143e" stroked="f">
                    <v:path arrowok="t" o:connecttype="custom" o:connectlocs="0,6638;420,6638;420,6495;0,6495;0,6638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p w:rsidR="002143DB" w:rsidRDefault="002143DB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</w:pPr>
    </w:p>
    <w:p w:rsidR="002143DB" w:rsidRDefault="002143DB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</w:pPr>
    </w:p>
    <w:p w:rsidR="002143DB" w:rsidRDefault="002143DB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</w:pPr>
    </w:p>
    <w:p w:rsidR="00052A54" w:rsidRDefault="00052A54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</w:pPr>
    </w:p>
    <w:p w:rsidR="00052A54" w:rsidRDefault="00052A54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</w:pPr>
    </w:p>
    <w:p w:rsidR="002143DB" w:rsidRDefault="002143DB" w:rsidP="002143DB">
      <w:pPr>
        <w:spacing w:before="28" w:after="0" w:line="240" w:lineRule="auto"/>
        <w:ind w:left="3957" w:right="4797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h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ck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box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f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tt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end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g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ce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r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e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m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ony</w:t>
      </w:r>
    </w:p>
    <w:p w:rsidR="002143DB" w:rsidRDefault="002143DB" w:rsidP="002143DB">
      <w:pPr>
        <w:spacing w:before="10" w:after="0" w:line="260" w:lineRule="exact"/>
        <w:rPr>
          <w:sz w:val="26"/>
          <w:szCs w:val="26"/>
        </w:rPr>
      </w:pPr>
    </w:p>
    <w:p w:rsidR="002143DB" w:rsidRDefault="002143DB" w:rsidP="002143DB">
      <w:pPr>
        <w:spacing w:after="0" w:line="240" w:lineRule="auto"/>
        <w:ind w:left="568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L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st cha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r/c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>o-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c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ha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r of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co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m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tt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ee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(do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ora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) or adv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s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or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>(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s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)</w:t>
      </w:r>
    </w:p>
    <w:p w:rsidR="002143DB" w:rsidRDefault="002143DB" w:rsidP="002143DB">
      <w:pPr>
        <w:spacing w:before="28" w:after="0" w:line="193" w:lineRule="exact"/>
        <w:ind w:left="5686" w:right="-2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for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 xml:space="preserve"> m</w:t>
      </w:r>
      <w:r>
        <w:rPr>
          <w:rFonts w:ascii="Calibri" w:eastAsia="Calibri" w:hAnsi="Calibri" w:cs="Calibri"/>
          <w:b/>
          <w:bCs/>
          <w:color w:val="365F91"/>
          <w:spacing w:val="-3"/>
          <w:sz w:val="16"/>
          <w:szCs w:val="16"/>
        </w:rPr>
        <w:t>a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s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er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’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 xml:space="preserve">s </w:t>
      </w:r>
      <w:r>
        <w:rPr>
          <w:rFonts w:ascii="Calibri" w:eastAsia="Calibri" w:hAnsi="Calibri" w:cs="Calibri"/>
          <w:b/>
          <w:bCs/>
          <w:color w:val="365F91"/>
          <w:spacing w:val="2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h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es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s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a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n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d ed</w:t>
      </w:r>
      <w:r>
        <w:rPr>
          <w:rFonts w:ascii="Calibri" w:eastAsia="Calibri" w:hAnsi="Calibri" w:cs="Calibri"/>
          <w:b/>
          <w:bCs/>
          <w:color w:val="365F91"/>
          <w:spacing w:val="-2"/>
          <w:sz w:val="16"/>
          <w:szCs w:val="16"/>
        </w:rPr>
        <w:t>u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ca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t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onal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sp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>e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li</w:t>
      </w:r>
      <w:r>
        <w:rPr>
          <w:rFonts w:ascii="Calibri" w:eastAsia="Calibri" w:hAnsi="Calibri" w:cs="Calibri"/>
          <w:b/>
          <w:bCs/>
          <w:color w:val="365F91"/>
          <w:sz w:val="16"/>
          <w:szCs w:val="16"/>
        </w:rPr>
        <w:t>s</w:t>
      </w:r>
      <w:r>
        <w:rPr>
          <w:rFonts w:ascii="Calibri" w:eastAsia="Calibri" w:hAnsi="Calibri" w:cs="Calibri"/>
          <w:b/>
          <w:bCs/>
          <w:color w:val="365F91"/>
          <w:spacing w:val="-1"/>
          <w:sz w:val="16"/>
          <w:szCs w:val="16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b/>
          <w:bCs/>
          <w:color w:val="C00000"/>
          <w:sz w:val="16"/>
          <w:szCs w:val="16"/>
        </w:rPr>
        <w:t>.</w:t>
      </w:r>
    </w:p>
    <w:p w:rsidR="002143DB" w:rsidRDefault="002143DB" w:rsidP="002143DB">
      <w:pPr>
        <w:spacing w:before="7" w:after="0" w:line="150" w:lineRule="exact"/>
        <w:rPr>
          <w:sz w:val="15"/>
          <w:szCs w:val="15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before="23" w:after="0" w:line="216" w:lineRule="exact"/>
        <w:ind w:left="6060" w:right="3781"/>
        <w:jc w:val="center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Dip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ma</w:t>
      </w:r>
      <w:r>
        <w:rPr>
          <w:rFonts w:ascii="Calibri" w:eastAsia="Calibri" w:hAnsi="Calibri" w:cs="Calibri"/>
          <w:b/>
          <w:bCs/>
          <w:color w:val="365F91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w w:val="99"/>
          <w:sz w:val="18"/>
          <w:szCs w:val="18"/>
        </w:rPr>
        <w:t>n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me</w:t>
      </w:r>
    </w:p>
    <w:p w:rsidR="002143DB" w:rsidRDefault="002143DB" w:rsidP="002143DB">
      <w:pPr>
        <w:spacing w:before="4" w:after="0" w:line="140" w:lineRule="exact"/>
        <w:rPr>
          <w:sz w:val="14"/>
          <w:szCs w:val="14"/>
        </w:rPr>
      </w:pPr>
    </w:p>
    <w:p w:rsidR="002143DB" w:rsidRDefault="002143DB" w:rsidP="002143DB">
      <w:pPr>
        <w:spacing w:before="23" w:after="0" w:line="216" w:lineRule="exact"/>
        <w:ind w:left="7030" w:right="-20"/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</w:pPr>
    </w:p>
    <w:p w:rsidR="002143DB" w:rsidRDefault="002143DB" w:rsidP="002143DB">
      <w:pPr>
        <w:spacing w:before="23" w:after="0" w:line="216" w:lineRule="exact"/>
        <w:ind w:left="7030" w:right="-2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Dip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ma</w:t>
      </w:r>
      <w:r>
        <w:rPr>
          <w:rFonts w:ascii="Calibri" w:eastAsia="Calibri" w:hAnsi="Calibri" w:cs="Calibri"/>
          <w:b/>
          <w:bCs/>
          <w:color w:val="365F91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ma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lin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g</w:t>
      </w:r>
      <w:r>
        <w:rPr>
          <w:rFonts w:ascii="Calibri" w:eastAsia="Calibri" w:hAnsi="Calibri" w:cs="Calibri"/>
          <w:b/>
          <w:bCs/>
          <w:color w:val="365F91"/>
          <w:spacing w:val="-4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dd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ess</w:t>
      </w:r>
    </w:p>
    <w:p w:rsidR="002143DB" w:rsidRDefault="002143DB" w:rsidP="002143DB">
      <w:pPr>
        <w:spacing w:before="1" w:after="0" w:line="110" w:lineRule="exact"/>
        <w:rPr>
          <w:sz w:val="11"/>
          <w:szCs w:val="11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052A54" w:rsidRDefault="00052A54" w:rsidP="002143DB">
      <w:pPr>
        <w:spacing w:before="23" w:after="0" w:line="216" w:lineRule="exact"/>
        <w:ind w:right="1372"/>
        <w:jc w:val="right"/>
        <w:rPr>
          <w:sz w:val="20"/>
          <w:szCs w:val="20"/>
        </w:rPr>
      </w:pPr>
    </w:p>
    <w:p w:rsidR="002143DB" w:rsidRDefault="002143DB" w:rsidP="002143DB">
      <w:pPr>
        <w:spacing w:before="23" w:after="0" w:line="216" w:lineRule="exact"/>
        <w:ind w:right="1372"/>
        <w:jc w:val="right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M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lin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g</w:t>
      </w:r>
      <w:r>
        <w:rPr>
          <w:rFonts w:ascii="Calibri" w:eastAsia="Calibri" w:hAnsi="Calibri" w:cs="Calibri"/>
          <w:b/>
          <w:bCs/>
          <w:color w:val="365F91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w w:val="99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w w:val="99"/>
          <w:sz w:val="18"/>
          <w:szCs w:val="18"/>
        </w:rPr>
        <w:t>dd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  <w:r>
        <w:rPr>
          <w:rFonts w:ascii="Calibri" w:eastAsia="Calibri" w:hAnsi="Calibri" w:cs="Calibri"/>
          <w:b/>
          <w:bCs/>
          <w:color w:val="365F91"/>
          <w:w w:val="99"/>
          <w:sz w:val="18"/>
          <w:szCs w:val="18"/>
        </w:rPr>
        <w:t>ss</w:t>
      </w:r>
    </w:p>
    <w:p w:rsidR="002143DB" w:rsidRDefault="002143DB" w:rsidP="002143DB">
      <w:pPr>
        <w:spacing w:before="3" w:after="0" w:line="140" w:lineRule="exact"/>
        <w:rPr>
          <w:sz w:val="14"/>
          <w:szCs w:val="14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052A54" w:rsidP="00052A54">
      <w:pPr>
        <w:spacing w:before="23" w:after="0" w:line="216" w:lineRule="exact"/>
        <w:ind w:left="720" w:right="-20"/>
        <w:rPr>
          <w:rFonts w:ascii="Calibri" w:eastAsia="Calibri" w:hAnsi="Calibri" w:cs="Calibri"/>
          <w:sz w:val="18"/>
          <w:szCs w:val="18"/>
        </w:rPr>
      </w:pPr>
      <w:r>
        <w:rPr>
          <w:sz w:val="20"/>
          <w:szCs w:val="20"/>
        </w:rPr>
        <w:t xml:space="preserve">      </w:t>
      </w:r>
      <w:r w:rsidR="002143DB"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M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u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st</w:t>
      </w:r>
      <w:r w:rsidR="002143DB">
        <w:rPr>
          <w:rFonts w:ascii="Calibri" w:eastAsia="Calibri" w:hAnsi="Calibri" w:cs="Calibri"/>
          <w:b/>
          <w:bCs/>
          <w:color w:val="365F91"/>
          <w:spacing w:val="-2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h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k</w:t>
      </w:r>
      <w:r w:rsidR="002143DB">
        <w:rPr>
          <w:rFonts w:ascii="Calibri" w:eastAsia="Calibri" w:hAnsi="Calibri" w:cs="Calibri"/>
          <w:b/>
          <w:bCs/>
          <w:color w:val="365F91"/>
          <w:spacing w:val="-2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b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x</w:t>
      </w:r>
      <w:r w:rsidR="002143DB">
        <w:rPr>
          <w:rFonts w:ascii="Calibri" w:eastAsia="Calibri" w:hAnsi="Calibri" w:cs="Calibri"/>
          <w:b/>
          <w:bCs/>
          <w:color w:val="365F91"/>
          <w:spacing w:val="-3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t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o</w:t>
      </w:r>
      <w:r w:rsidR="002143DB">
        <w:rPr>
          <w:rFonts w:ascii="Calibri" w:eastAsia="Calibri" w:hAnsi="Calibri" w:cs="Calibri"/>
          <w:b/>
          <w:bCs/>
          <w:color w:val="365F91"/>
          <w:spacing w:val="-2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</w:t>
      </w:r>
      <w:r w:rsidR="002143DB"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o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n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t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</w:t>
      </w:r>
      <w:r w:rsidR="002143DB"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n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u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  <w:r w:rsidR="002143DB">
        <w:rPr>
          <w:rFonts w:ascii="Calibri" w:eastAsia="Calibri" w:hAnsi="Calibri" w:cs="Calibri"/>
          <w:b/>
          <w:bCs/>
          <w:color w:val="365F91"/>
          <w:spacing w:val="-5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to</w:t>
      </w:r>
      <w:r w:rsidR="002143DB">
        <w:rPr>
          <w:rFonts w:ascii="Calibri" w:eastAsia="Calibri" w:hAnsi="Calibri" w:cs="Calibri"/>
          <w:b/>
          <w:bCs/>
          <w:color w:val="365F91"/>
          <w:spacing w:val="-3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n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  <w:r w:rsidR="002143DB"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x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t</w:t>
      </w:r>
      <w:r w:rsidR="002143DB">
        <w:rPr>
          <w:rFonts w:ascii="Calibri" w:eastAsia="Calibri" w:hAnsi="Calibri" w:cs="Calibri"/>
          <w:b/>
          <w:bCs/>
          <w:color w:val="365F91"/>
          <w:spacing w:val="-2"/>
          <w:sz w:val="18"/>
          <w:szCs w:val="18"/>
        </w:rPr>
        <w:t xml:space="preserve"> 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pa</w:t>
      </w:r>
      <w:r w:rsidR="002143DB"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g</w:t>
      </w:r>
      <w:r w:rsidR="002143DB"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</w:p>
    <w:p w:rsidR="002143DB" w:rsidRDefault="002143DB" w:rsidP="002143DB">
      <w:pPr>
        <w:spacing w:before="6" w:after="0" w:line="280" w:lineRule="exact"/>
        <w:rPr>
          <w:sz w:val="28"/>
          <w:szCs w:val="28"/>
        </w:rPr>
      </w:pPr>
    </w:p>
    <w:p w:rsidR="002143DB" w:rsidRPr="00052A54" w:rsidRDefault="002143DB" w:rsidP="00052A54">
      <w:pPr>
        <w:spacing w:before="23" w:after="0" w:line="275" w:lineRule="auto"/>
        <w:ind w:left="6661" w:right="1822"/>
        <w:jc w:val="both"/>
        <w:rPr>
          <w:rFonts w:ascii="Calibri" w:eastAsia="Calibri" w:hAnsi="Calibri" w:cs="Calibri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0E8EB399" wp14:editId="138CB759">
                <wp:simplePos x="0" y="0"/>
                <wp:positionH relativeFrom="page">
                  <wp:posOffset>457200</wp:posOffset>
                </wp:positionH>
                <wp:positionV relativeFrom="paragraph">
                  <wp:posOffset>120650</wp:posOffset>
                </wp:positionV>
                <wp:extent cx="4030980" cy="259080"/>
                <wp:effectExtent l="0" t="0" r="7620" b="1270"/>
                <wp:wrapNone/>
                <wp:docPr id="78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0980" cy="259080"/>
                          <a:chOff x="720" y="190"/>
                          <a:chExt cx="6349" cy="408"/>
                        </a:xfrm>
                      </wpg:grpSpPr>
                      <pic:pic xmlns:pic="http://schemas.openxmlformats.org/drawingml/2006/picture">
                        <pic:nvPicPr>
                          <pic:cNvPr id="79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90"/>
                            <a:ext cx="5520" cy="4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80" name="Group 79"/>
                        <wpg:cNvGrpSpPr>
                          <a:grpSpLocks/>
                        </wpg:cNvGrpSpPr>
                        <wpg:grpSpPr bwMode="auto">
                          <a:xfrm>
                            <a:off x="6161" y="365"/>
                            <a:ext cx="900" cy="143"/>
                            <a:chOff x="6161" y="365"/>
                            <a:chExt cx="900" cy="143"/>
                          </a:xfrm>
                        </wpg:grpSpPr>
                        <wps:wsp>
                          <wps:cNvPr id="81" name="Freeform 80"/>
                          <wps:cNvSpPr>
                            <a:spLocks/>
                          </wps:cNvSpPr>
                          <wps:spPr bwMode="auto">
                            <a:xfrm>
                              <a:off x="6161" y="365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6386 6161"/>
                                <a:gd name="T1" fmla="*/ T0 w 900"/>
                                <a:gd name="T2" fmla="+- 0 365 365"/>
                                <a:gd name="T3" fmla="*/ 365 h 143"/>
                                <a:gd name="T4" fmla="+- 0 6161 6161"/>
                                <a:gd name="T5" fmla="*/ T4 w 900"/>
                                <a:gd name="T6" fmla="+- 0 437 365"/>
                                <a:gd name="T7" fmla="*/ 437 h 143"/>
                                <a:gd name="T8" fmla="+- 0 6386 6161"/>
                                <a:gd name="T9" fmla="*/ T8 w 900"/>
                                <a:gd name="T10" fmla="+- 0 508 365"/>
                                <a:gd name="T11" fmla="*/ 508 h 143"/>
                                <a:gd name="T12" fmla="+- 0 6386 6161"/>
                                <a:gd name="T13" fmla="*/ T12 w 900"/>
                                <a:gd name="T14" fmla="+- 0 473 365"/>
                                <a:gd name="T15" fmla="*/ 473 h 143"/>
                                <a:gd name="T16" fmla="+- 0 7061 6161"/>
                                <a:gd name="T17" fmla="*/ T16 w 900"/>
                                <a:gd name="T18" fmla="+- 0 473 365"/>
                                <a:gd name="T19" fmla="*/ 473 h 143"/>
                                <a:gd name="T20" fmla="+- 0 7061 6161"/>
                                <a:gd name="T21" fmla="*/ T20 w 900"/>
                                <a:gd name="T22" fmla="+- 0 401 365"/>
                                <a:gd name="T23" fmla="*/ 401 h 143"/>
                                <a:gd name="T24" fmla="+- 0 6386 6161"/>
                                <a:gd name="T25" fmla="*/ T24 w 900"/>
                                <a:gd name="T26" fmla="+- 0 401 365"/>
                                <a:gd name="T27" fmla="*/ 401 h 143"/>
                                <a:gd name="T28" fmla="+- 0 6386 6161"/>
                                <a:gd name="T29" fmla="*/ T28 w 900"/>
                                <a:gd name="T30" fmla="+- 0 365 365"/>
                                <a:gd name="T31" fmla="*/ 365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225" y="108"/>
                                  </a:lnTo>
                                  <a:lnTo>
                                    <a:pt x="900" y="108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225" y="36"/>
                                  </a:lnTo>
                                  <a:lnTo>
                                    <a:pt x="225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77"/>
                        <wpg:cNvGrpSpPr>
                          <a:grpSpLocks/>
                        </wpg:cNvGrpSpPr>
                        <wpg:grpSpPr bwMode="auto">
                          <a:xfrm>
                            <a:off x="6161" y="365"/>
                            <a:ext cx="900" cy="143"/>
                            <a:chOff x="6161" y="365"/>
                            <a:chExt cx="900" cy="143"/>
                          </a:xfrm>
                        </wpg:grpSpPr>
                        <wps:wsp>
                          <wps:cNvPr id="83" name="Freeform 78"/>
                          <wps:cNvSpPr>
                            <a:spLocks/>
                          </wps:cNvSpPr>
                          <wps:spPr bwMode="auto">
                            <a:xfrm>
                              <a:off x="6161" y="365"/>
                              <a:ext cx="900" cy="143"/>
                            </a:xfrm>
                            <a:custGeom>
                              <a:avLst/>
                              <a:gdLst>
                                <a:gd name="T0" fmla="+- 0 6386 6161"/>
                                <a:gd name="T1" fmla="*/ T0 w 900"/>
                                <a:gd name="T2" fmla="+- 0 365 365"/>
                                <a:gd name="T3" fmla="*/ 365 h 143"/>
                                <a:gd name="T4" fmla="+- 0 6386 6161"/>
                                <a:gd name="T5" fmla="*/ T4 w 900"/>
                                <a:gd name="T6" fmla="+- 0 401 365"/>
                                <a:gd name="T7" fmla="*/ 401 h 143"/>
                                <a:gd name="T8" fmla="+- 0 7061 6161"/>
                                <a:gd name="T9" fmla="*/ T8 w 900"/>
                                <a:gd name="T10" fmla="+- 0 401 365"/>
                                <a:gd name="T11" fmla="*/ 401 h 143"/>
                                <a:gd name="T12" fmla="+- 0 7061 6161"/>
                                <a:gd name="T13" fmla="*/ T12 w 900"/>
                                <a:gd name="T14" fmla="+- 0 473 365"/>
                                <a:gd name="T15" fmla="*/ 473 h 143"/>
                                <a:gd name="T16" fmla="+- 0 6386 6161"/>
                                <a:gd name="T17" fmla="*/ T16 w 900"/>
                                <a:gd name="T18" fmla="+- 0 473 365"/>
                                <a:gd name="T19" fmla="*/ 473 h 143"/>
                                <a:gd name="T20" fmla="+- 0 6386 6161"/>
                                <a:gd name="T21" fmla="*/ T20 w 900"/>
                                <a:gd name="T22" fmla="+- 0 508 365"/>
                                <a:gd name="T23" fmla="*/ 508 h 143"/>
                                <a:gd name="T24" fmla="+- 0 6161 6161"/>
                                <a:gd name="T25" fmla="*/ T24 w 900"/>
                                <a:gd name="T26" fmla="+- 0 437 365"/>
                                <a:gd name="T27" fmla="*/ 437 h 143"/>
                                <a:gd name="T28" fmla="+- 0 6386 6161"/>
                                <a:gd name="T29" fmla="*/ T28 w 900"/>
                                <a:gd name="T30" fmla="+- 0 365 365"/>
                                <a:gd name="T31" fmla="*/ 365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00" h="143">
                                  <a:moveTo>
                                    <a:pt x="225" y="0"/>
                                  </a:moveTo>
                                  <a:lnTo>
                                    <a:pt x="225" y="36"/>
                                  </a:lnTo>
                                  <a:lnTo>
                                    <a:pt x="900" y="36"/>
                                  </a:lnTo>
                                  <a:lnTo>
                                    <a:pt x="900" y="108"/>
                                  </a:lnTo>
                                  <a:lnTo>
                                    <a:pt x="225" y="108"/>
                                  </a:lnTo>
                                  <a:lnTo>
                                    <a:pt x="225" y="143"/>
                                  </a:lnTo>
                                  <a:lnTo>
                                    <a:pt x="0" y="72"/>
                                  </a:lnTo>
                                  <a:lnTo>
                                    <a:pt x="2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9C6EB7" id="Group 76" o:spid="_x0000_s1026" style="position:absolute;margin-left:36pt;margin-top:9.5pt;width:317.4pt;height:20.4pt;z-index:-251639808;mso-position-horizontal-relative:page" coordorigin="720,190" coordsize="6349,4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">
                <v:shape id="Picture 81" o:spid="_x0000_s1027" type="#_x0000_t75" style="position:absolute;left:720;top:190;width:5520;height:4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JI+/FAAAA2wAAAA8AAABkcnMvZG93bnJldi54bWxEj09rwkAUxO8Fv8PyhN6ajUKrRlcR/0Cl&#10;UDF68PjIPpNg9m3IbmPsp3cLQo/DzPyGmS06U4mWGldaVjCIYhDEmdUl5wpOx+3bGITzyBory6Tg&#10;Tg4W897LDBNtb3ygNvW5CBB2CSoovK8TKV1WkEEX2Zo4eBfbGPRBNrnUDd4C3FRyGMcf0mDJYaHA&#10;mlYFZdf0xyjYuMH+q93F99U53f7yfi3X3+9Sqdd+t5yC8NT5//Cz/akVjCbw9yX8ADl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CSPvxQAAANsAAAAPAAAAAAAAAAAAAAAA&#10;AJ8CAABkcnMvZG93bnJldi54bWxQSwUGAAAAAAQABAD3AAAAkQMAAAAA&#10;">
                  <v:imagedata r:id="rId24" o:title=""/>
                </v:shape>
                <v:group id="Group 79" o:spid="_x0000_s1028" style="position:absolute;left:6161;top:365;width:900;height:143" coordorigin="6161,365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80" o:spid="_x0000_s1029" style="position:absolute;left:6161;top:365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qOb8QA&#10;AADbAAAADwAAAGRycy9kb3ducmV2LnhtbESPQWvCQBSE70L/w/IKvYS6UdBodBURhF6KGoVen9nX&#10;JDT7Nuyumv57t1DwOMzMN8xy3ZtW3Mj5xrKC0TAFQVxa3XCl4Hzavc9A+ICssbVMCn7Jw3r1Mlhi&#10;ru2dj3QrQiUihH2OCuoQulxKX9Zk0A9tRxy9b+sMhihdJbXDe4SbVo7TdCoNNhwXauxoW1P5U1yN&#10;Av3p9tUlS65J8pWFw3ySnSfTi1Jvr/1mASJQH57h//aHVjAbwd+X+APk6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Pqjm/EAAAA2wAAAA8AAAAAAAAAAAAAAAAAmAIAAGRycy9k&#10;b3ducmV2LnhtbFBLBQYAAAAABAAEAPUAAACJAwAAAAA=&#10;" path="m225,l,72r225,71l225,108r675,l900,36r-675,l225,e" fillcolor="#c00000" stroked="f">
                    <v:path arrowok="t" o:connecttype="custom" o:connectlocs="225,365;0,437;225,508;225,473;900,473;900,401;225,401;225,365" o:connectangles="0,0,0,0,0,0,0,0"/>
                  </v:shape>
                </v:group>
                <v:group id="Group 77" o:spid="_x0000_s1030" style="position:absolute;left:6161;top:365;width:900;height:143" coordorigin="6161,365" coordsize="900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<v:shape id="Freeform 78" o:spid="_x0000_s1031" style="position:absolute;left:6161;top:365;width:900;height:143;visibility:visible;mso-wrap-style:square;v-text-anchor:top" coordsize="900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IcTcQA&#10;AADbAAAADwAAAGRycy9kb3ducmV2LnhtbESPS4vCQBCE78L+h6EX9qYTH0iIjkFEwYMIPlj32GQ6&#10;D5LpCZlZjf/eERb2WFTVV9Qy7U0j7tS5yrKC8SgCQZxZXXGh4HrZDWMQziNrbCyTgic5SFcfgyUm&#10;2j74RPezL0SAsEtQQel9m0jpspIMupFtiYOX286gD7IrpO7wEeCmkZMomkuDFYeFElvalJTV51+j&#10;YDq/HdfxVs+o/85vh6L5qfPTXqmvz369AOGp9//hv/ZeK4in8P4SfoBc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BCHE3EAAAA2wAAAA8AAAAAAAAAAAAAAAAAmAIAAGRycy9k&#10;b3ducmV2LnhtbFBLBQYAAAAABAAEAPUAAACJAwAAAAA=&#10;" path="m225,r,36l900,36r,72l225,108r,35l,72,225,xe" filled="f" strokecolor="#c00000">
                    <v:path arrowok="t" o:connecttype="custom" o:connectlocs="225,365;225,401;900,401;900,473;225,473;225,508;0,437;225,365" o:connectangles="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If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 xml:space="preserve"> y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u</w:t>
      </w:r>
      <w:r>
        <w:rPr>
          <w:rFonts w:ascii="Calibri" w:eastAsia="Calibri" w:hAnsi="Calibri" w:cs="Calibri"/>
          <w:b/>
          <w:bCs/>
          <w:color w:val="365F91"/>
          <w:spacing w:val="-4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e a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d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c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l</w:t>
      </w:r>
      <w:r>
        <w:rPr>
          <w:rFonts w:ascii="Calibri" w:eastAsia="Calibri" w:hAnsi="Calibri" w:cs="Calibri"/>
          <w:b/>
          <w:bCs/>
          <w:color w:val="365F91"/>
          <w:spacing w:val="-6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d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d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te</w:t>
      </w:r>
      <w:r>
        <w:rPr>
          <w:rFonts w:ascii="Calibri" w:eastAsia="Calibri" w:hAnsi="Calibri" w:cs="Calibri"/>
          <w:b/>
          <w:bCs/>
          <w:color w:val="365F91"/>
          <w:spacing w:val="-7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r e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duc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t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l</w:t>
      </w:r>
      <w:r>
        <w:rPr>
          <w:rFonts w:ascii="Calibri" w:eastAsia="Calibri" w:hAnsi="Calibri" w:cs="Calibri"/>
          <w:b/>
          <w:bCs/>
          <w:color w:val="365F91"/>
          <w:spacing w:val="-8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spe</w:t>
      </w:r>
      <w:r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  <w:sz w:val="18"/>
          <w:szCs w:val="18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st</w:t>
      </w:r>
      <w:r>
        <w:rPr>
          <w:rFonts w:ascii="Calibri" w:eastAsia="Calibri" w:hAnsi="Calibri" w:cs="Calibri"/>
          <w:b/>
          <w:bCs/>
          <w:color w:val="365F91"/>
          <w:spacing w:val="-4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>d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d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 xml:space="preserve">ate, 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h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er</w:t>
      </w:r>
      <w:r>
        <w:rPr>
          <w:rFonts w:ascii="Calibri" w:eastAsia="Calibri" w:hAnsi="Calibri" w:cs="Calibri"/>
          <w:b/>
          <w:bCs/>
          <w:color w:val="365F91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b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o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x</w:t>
      </w:r>
      <w:r>
        <w:rPr>
          <w:rFonts w:ascii="Calibri" w:eastAsia="Calibri" w:hAnsi="Calibri" w:cs="Calibri"/>
          <w:b/>
          <w:bCs/>
          <w:color w:val="365F91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s</w:t>
      </w:r>
      <w:r>
        <w:rPr>
          <w:rFonts w:ascii="Calibri" w:eastAsia="Calibri" w:hAnsi="Calibri" w:cs="Calibri"/>
          <w:b/>
          <w:bCs/>
          <w:color w:val="365F91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h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e</w:t>
      </w:r>
      <w:r>
        <w:rPr>
          <w:rFonts w:ascii="Calibri" w:eastAsia="Calibri" w:hAnsi="Calibri" w:cs="Calibri"/>
          <w:b/>
          <w:bCs/>
          <w:color w:val="365F91"/>
          <w:spacing w:val="-1"/>
          <w:sz w:val="18"/>
          <w:szCs w:val="18"/>
        </w:rPr>
        <w:t>c</w:t>
      </w:r>
      <w:r>
        <w:rPr>
          <w:rFonts w:ascii="Calibri" w:eastAsia="Calibri" w:hAnsi="Calibri" w:cs="Calibri"/>
          <w:b/>
          <w:bCs/>
          <w:color w:val="365F91"/>
          <w:sz w:val="18"/>
          <w:szCs w:val="18"/>
        </w:rPr>
        <w:t>ked</w:t>
      </w:r>
    </w:p>
    <w:p w:rsidR="002143DB" w:rsidRDefault="002143DB" w:rsidP="002143DB">
      <w:pPr>
        <w:rPr>
          <w:rFonts w:ascii="Arial" w:eastAsia="Arial" w:hAnsi="Arial" w:cs="Arial"/>
          <w:sz w:val="13"/>
          <w:szCs w:val="13"/>
        </w:rPr>
      </w:pPr>
    </w:p>
    <w:p w:rsidR="002143DB" w:rsidRPr="002143DB" w:rsidRDefault="00052A54" w:rsidP="002143DB">
      <w:pPr>
        <w:rPr>
          <w:rFonts w:ascii="Arial" w:eastAsia="Arial" w:hAnsi="Arial" w:cs="Arial"/>
          <w:sz w:val="13"/>
          <w:szCs w:val="13"/>
        </w:rPr>
      </w:pPr>
      <w:r>
        <w:rPr>
          <w:noProof/>
        </w:rPr>
        <w:drawing>
          <wp:inline distT="0" distB="0" distL="0" distR="0" wp14:anchorId="7EC506C6" wp14:editId="45C18CF7">
            <wp:extent cx="5943600" cy="771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A54" w:rsidRDefault="00052A54" w:rsidP="00052A54">
      <w:pPr>
        <w:spacing w:before="48" w:after="0" w:line="265" w:lineRule="exact"/>
        <w:ind w:right="-20"/>
        <w:rPr>
          <w:rFonts w:ascii="Arial" w:eastAsia="Arial" w:hAnsi="Arial" w:cs="Arial"/>
          <w:sz w:val="13"/>
          <w:szCs w:val="13"/>
        </w:rPr>
      </w:pPr>
    </w:p>
    <w:p w:rsidR="002143DB" w:rsidRPr="00052A54" w:rsidRDefault="002143DB" w:rsidP="00052A54">
      <w:pPr>
        <w:spacing w:before="48" w:after="0" w:line="265" w:lineRule="exact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365F91"/>
          <w:spacing w:val="-1"/>
        </w:rPr>
        <w:t>Ve</w:t>
      </w:r>
      <w:r>
        <w:rPr>
          <w:rFonts w:ascii="Calibri" w:eastAsia="Calibri" w:hAnsi="Calibri" w:cs="Calibri"/>
          <w:b/>
          <w:bCs/>
          <w:color w:val="365F91"/>
          <w:spacing w:val="1"/>
        </w:rPr>
        <w:t>ri</w:t>
      </w:r>
      <w:r>
        <w:rPr>
          <w:rFonts w:ascii="Calibri" w:eastAsia="Calibri" w:hAnsi="Calibri" w:cs="Calibri"/>
          <w:b/>
          <w:bCs/>
          <w:color w:val="365F91"/>
        </w:rPr>
        <w:t>fy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 w:rsidR="00052A54">
        <w:rPr>
          <w:rFonts w:ascii="Calibri" w:eastAsia="Calibri" w:hAnsi="Calibri" w:cs="Calibri"/>
          <w:b/>
          <w:bCs/>
          <w:color w:val="365F91"/>
          <w:spacing w:val="1"/>
        </w:rPr>
        <w:t xml:space="preserve">information </w:t>
      </w:r>
      <w:r>
        <w:rPr>
          <w:rFonts w:ascii="Calibri" w:eastAsia="Calibri" w:hAnsi="Calibri" w:cs="Calibri"/>
          <w:b/>
          <w:bCs/>
          <w:color w:val="365F91"/>
        </w:rPr>
        <w:t>a</w:t>
      </w:r>
      <w:r>
        <w:rPr>
          <w:rFonts w:ascii="Calibri" w:eastAsia="Calibri" w:hAnsi="Calibri" w:cs="Calibri"/>
          <w:b/>
          <w:bCs/>
          <w:color w:val="365F91"/>
          <w:spacing w:val="-2"/>
        </w:rPr>
        <w:t>n</w:t>
      </w:r>
      <w:r>
        <w:rPr>
          <w:rFonts w:ascii="Calibri" w:eastAsia="Calibri" w:hAnsi="Calibri" w:cs="Calibri"/>
          <w:b/>
          <w:bCs/>
          <w:color w:val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2"/>
        </w:rPr>
        <w:t>l</w:t>
      </w:r>
      <w:r>
        <w:rPr>
          <w:rFonts w:ascii="Calibri" w:eastAsia="Calibri" w:hAnsi="Calibri" w:cs="Calibri"/>
          <w:b/>
          <w:bCs/>
          <w:color w:val="365F91"/>
          <w:spacing w:val="1"/>
        </w:rPr>
        <w:t>ic</w:t>
      </w:r>
      <w:r>
        <w:rPr>
          <w:rFonts w:ascii="Calibri" w:eastAsia="Calibri" w:hAnsi="Calibri" w:cs="Calibri"/>
          <w:b/>
          <w:bCs/>
          <w:color w:val="365F91"/>
        </w:rPr>
        <w:t>k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“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o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</w:rPr>
        <w:t>nu</w:t>
      </w:r>
      <w:r>
        <w:rPr>
          <w:rFonts w:ascii="Calibri" w:eastAsia="Calibri" w:hAnsi="Calibri" w:cs="Calibri"/>
          <w:b/>
          <w:bCs/>
          <w:color w:val="365F91"/>
          <w:spacing w:val="-3"/>
        </w:rPr>
        <w:t>e</w:t>
      </w:r>
      <w:r>
        <w:rPr>
          <w:rFonts w:ascii="Calibri" w:eastAsia="Calibri" w:hAnsi="Calibri" w:cs="Calibri"/>
          <w:b/>
          <w:bCs/>
          <w:color w:val="365F91"/>
        </w:rPr>
        <w:t>”</w:t>
      </w:r>
      <w:r w:rsidR="00052A54">
        <w:rPr>
          <w:rFonts w:ascii="Calibri" w:eastAsia="Calibri" w:hAnsi="Calibri" w:cs="Calibri"/>
          <w:b/>
          <w:bCs/>
          <w:color w:val="365F91"/>
        </w:rPr>
        <w:t xml:space="preserve"> button</w:t>
      </w:r>
    </w:p>
    <w:p w:rsidR="002143DB" w:rsidRDefault="002143DB" w:rsidP="00052A54">
      <w:pPr>
        <w:spacing w:before="16" w:after="0" w:line="240" w:lineRule="auto"/>
        <w:ind w:left="150" w:right="-20"/>
        <w:rPr>
          <w:rFonts w:ascii="Calibri" w:eastAsia="Calibri" w:hAnsi="Calibri" w:cs="Calibri"/>
          <w:b/>
          <w:bCs/>
          <w:color w:val="365F91"/>
        </w:rPr>
      </w:pPr>
      <w:r>
        <w:rPr>
          <w:rFonts w:ascii="Calibri" w:eastAsia="Calibri" w:hAnsi="Calibri" w:cs="Calibri"/>
          <w:b/>
          <w:bCs/>
          <w:color w:val="365F91"/>
          <w:spacing w:val="1"/>
        </w:rPr>
        <w:lastRenderedPageBreak/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l</w:t>
      </w:r>
      <w:r>
        <w:rPr>
          <w:rFonts w:ascii="Calibri" w:eastAsia="Calibri" w:hAnsi="Calibri" w:cs="Calibri"/>
          <w:b/>
          <w:bCs/>
          <w:color w:val="365F91"/>
          <w:spacing w:val="1"/>
        </w:rPr>
        <w:t>ic</w:t>
      </w:r>
      <w:r>
        <w:rPr>
          <w:rFonts w:ascii="Calibri" w:eastAsia="Calibri" w:hAnsi="Calibri" w:cs="Calibri"/>
          <w:b/>
          <w:bCs/>
          <w:color w:val="365F91"/>
        </w:rPr>
        <w:t>k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s</w:t>
      </w:r>
      <w:r>
        <w:rPr>
          <w:rFonts w:ascii="Calibri" w:eastAsia="Calibri" w:hAnsi="Calibri" w:cs="Calibri"/>
          <w:b/>
          <w:bCs/>
          <w:color w:val="365F91"/>
          <w:spacing w:val="-1"/>
        </w:rPr>
        <w:t>u</w:t>
      </w:r>
      <w:r>
        <w:rPr>
          <w:rFonts w:ascii="Calibri" w:eastAsia="Calibri" w:hAnsi="Calibri" w:cs="Calibri"/>
          <w:b/>
          <w:bCs/>
          <w:color w:val="365F91"/>
          <w:spacing w:val="-2"/>
        </w:rPr>
        <w:t>r</w:t>
      </w:r>
      <w:r>
        <w:rPr>
          <w:rFonts w:ascii="Calibri" w:eastAsia="Calibri" w:hAnsi="Calibri" w:cs="Calibri"/>
          <w:b/>
          <w:bCs/>
          <w:color w:val="365F91"/>
          <w:spacing w:val="1"/>
        </w:rPr>
        <w:t>v</w:t>
      </w:r>
      <w:r>
        <w:rPr>
          <w:rFonts w:ascii="Calibri" w:eastAsia="Calibri" w:hAnsi="Calibri" w:cs="Calibri"/>
          <w:b/>
          <w:bCs/>
          <w:color w:val="365F91"/>
          <w:spacing w:val="-1"/>
        </w:rPr>
        <w:t>e</w:t>
      </w:r>
      <w:r>
        <w:rPr>
          <w:rFonts w:ascii="Calibri" w:eastAsia="Calibri" w:hAnsi="Calibri" w:cs="Calibri"/>
          <w:b/>
          <w:bCs/>
          <w:color w:val="365F91"/>
        </w:rPr>
        <w:t>y</w:t>
      </w:r>
      <w:r>
        <w:rPr>
          <w:rFonts w:ascii="Calibri" w:eastAsia="Calibri" w:hAnsi="Calibri" w:cs="Calibri"/>
          <w:b/>
          <w:bCs/>
          <w:color w:val="365F91"/>
          <w:spacing w:val="1"/>
        </w:rPr>
        <w:t>(s</w:t>
      </w:r>
      <w:r>
        <w:rPr>
          <w:rFonts w:ascii="Calibri" w:eastAsia="Calibri" w:hAnsi="Calibri" w:cs="Calibri"/>
          <w:b/>
          <w:bCs/>
          <w:color w:val="365F91"/>
        </w:rPr>
        <w:t>)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o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-3"/>
        </w:rPr>
        <w:t>p</w:t>
      </w:r>
      <w:r>
        <w:rPr>
          <w:rFonts w:ascii="Calibri" w:eastAsia="Calibri" w:hAnsi="Calibri" w:cs="Calibri"/>
          <w:b/>
          <w:bCs/>
          <w:color w:val="365F91"/>
          <w:spacing w:val="1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</w:rPr>
        <w:t>e</w:t>
      </w:r>
      <w:r w:rsidR="00052A54">
        <w:rPr>
          <w:rFonts w:ascii="Calibri" w:eastAsia="Calibri" w:hAnsi="Calibri" w:cs="Calibri"/>
          <w:b/>
          <w:bCs/>
          <w:color w:val="365F91"/>
        </w:rPr>
        <w:t>te</w:t>
      </w:r>
    </w:p>
    <w:p w:rsidR="00052A54" w:rsidRDefault="00052A54" w:rsidP="00052A54">
      <w:pPr>
        <w:spacing w:before="16" w:after="0" w:line="240" w:lineRule="auto"/>
        <w:ind w:left="150" w:right="-20"/>
        <w:rPr>
          <w:rFonts w:ascii="Calibri" w:eastAsia="Calibri" w:hAnsi="Calibri" w:cs="Calibri"/>
          <w:b/>
          <w:bCs/>
          <w:color w:val="365F9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779DCEFA" wp14:editId="7C1A4886">
                <wp:simplePos x="0" y="0"/>
                <wp:positionH relativeFrom="page">
                  <wp:posOffset>461010</wp:posOffset>
                </wp:positionH>
                <wp:positionV relativeFrom="paragraph">
                  <wp:posOffset>33655</wp:posOffset>
                </wp:positionV>
                <wp:extent cx="6385560" cy="5979160"/>
                <wp:effectExtent l="0" t="0" r="0" b="2540"/>
                <wp:wrapNone/>
                <wp:docPr id="46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5560" cy="5979160"/>
                          <a:chOff x="720" y="328"/>
                          <a:chExt cx="10056" cy="6756"/>
                        </a:xfrm>
                      </wpg:grpSpPr>
                      <pic:pic xmlns:pic="http://schemas.openxmlformats.org/drawingml/2006/picture">
                        <pic:nvPicPr>
                          <pic:cNvPr id="47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328"/>
                            <a:ext cx="10056" cy="6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8" name="Group 55"/>
                        <wpg:cNvGrpSpPr>
                          <a:grpSpLocks/>
                        </wpg:cNvGrpSpPr>
                        <wpg:grpSpPr bwMode="auto">
                          <a:xfrm>
                            <a:off x="3083" y="767"/>
                            <a:ext cx="2339" cy="302"/>
                            <a:chOff x="3083" y="767"/>
                            <a:chExt cx="2339" cy="302"/>
                          </a:xfrm>
                        </wpg:grpSpPr>
                        <wps:wsp>
                          <wps:cNvPr id="49" name="Freeform 56"/>
                          <wps:cNvSpPr>
                            <a:spLocks/>
                          </wps:cNvSpPr>
                          <wps:spPr bwMode="auto">
                            <a:xfrm>
                              <a:off x="3083" y="767"/>
                              <a:ext cx="2339" cy="302"/>
                            </a:xfrm>
                            <a:custGeom>
                              <a:avLst/>
                              <a:gdLst>
                                <a:gd name="T0" fmla="+- 0 3083 3083"/>
                                <a:gd name="T1" fmla="*/ T0 w 2339"/>
                                <a:gd name="T2" fmla="+- 0 1069 767"/>
                                <a:gd name="T3" fmla="*/ 1069 h 302"/>
                                <a:gd name="T4" fmla="+- 0 5422 3083"/>
                                <a:gd name="T5" fmla="*/ T4 w 2339"/>
                                <a:gd name="T6" fmla="+- 0 1069 767"/>
                                <a:gd name="T7" fmla="*/ 1069 h 302"/>
                                <a:gd name="T8" fmla="+- 0 5422 3083"/>
                                <a:gd name="T9" fmla="*/ T8 w 2339"/>
                                <a:gd name="T10" fmla="+- 0 767 767"/>
                                <a:gd name="T11" fmla="*/ 767 h 302"/>
                                <a:gd name="T12" fmla="+- 0 3083 3083"/>
                                <a:gd name="T13" fmla="*/ T12 w 2339"/>
                                <a:gd name="T14" fmla="+- 0 767 767"/>
                                <a:gd name="T15" fmla="*/ 767 h 302"/>
                                <a:gd name="T16" fmla="+- 0 3083 3083"/>
                                <a:gd name="T17" fmla="*/ T16 w 2339"/>
                                <a:gd name="T18" fmla="+- 0 1069 767"/>
                                <a:gd name="T19" fmla="*/ 1069 h 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39" h="302">
                                  <a:moveTo>
                                    <a:pt x="0" y="302"/>
                                  </a:moveTo>
                                  <a:lnTo>
                                    <a:pt x="2339" y="302"/>
                                  </a:lnTo>
                                  <a:lnTo>
                                    <a:pt x="233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53"/>
                        <wpg:cNvGrpSpPr>
                          <a:grpSpLocks/>
                        </wpg:cNvGrpSpPr>
                        <wpg:grpSpPr bwMode="auto">
                          <a:xfrm>
                            <a:off x="1035" y="4417"/>
                            <a:ext cx="2145" cy="180"/>
                            <a:chOff x="1035" y="4417"/>
                            <a:chExt cx="2145" cy="180"/>
                          </a:xfrm>
                        </wpg:grpSpPr>
                        <wps:wsp>
                          <wps:cNvPr id="51" name="Freeform 54"/>
                          <wps:cNvSpPr>
                            <a:spLocks/>
                          </wps:cNvSpPr>
                          <wps:spPr bwMode="auto">
                            <a:xfrm>
                              <a:off x="1035" y="4417"/>
                              <a:ext cx="2145" cy="180"/>
                            </a:xfrm>
                            <a:custGeom>
                              <a:avLst/>
                              <a:gdLst>
                                <a:gd name="T0" fmla="+- 0 1035 1035"/>
                                <a:gd name="T1" fmla="*/ T0 w 2145"/>
                                <a:gd name="T2" fmla="+- 0 4597 4417"/>
                                <a:gd name="T3" fmla="*/ 4597 h 180"/>
                                <a:gd name="T4" fmla="+- 0 3180 1035"/>
                                <a:gd name="T5" fmla="*/ T4 w 2145"/>
                                <a:gd name="T6" fmla="+- 0 4597 4417"/>
                                <a:gd name="T7" fmla="*/ 4597 h 180"/>
                                <a:gd name="T8" fmla="+- 0 3180 1035"/>
                                <a:gd name="T9" fmla="*/ T8 w 2145"/>
                                <a:gd name="T10" fmla="+- 0 4417 4417"/>
                                <a:gd name="T11" fmla="*/ 4417 h 180"/>
                                <a:gd name="T12" fmla="+- 0 1035 1035"/>
                                <a:gd name="T13" fmla="*/ T12 w 2145"/>
                                <a:gd name="T14" fmla="+- 0 4417 4417"/>
                                <a:gd name="T15" fmla="*/ 4417 h 180"/>
                                <a:gd name="T16" fmla="+- 0 1035 1035"/>
                                <a:gd name="T17" fmla="*/ T16 w 2145"/>
                                <a:gd name="T18" fmla="+- 0 4597 4417"/>
                                <a:gd name="T19" fmla="*/ 4597 h 1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45" h="180">
                                  <a:moveTo>
                                    <a:pt x="0" y="180"/>
                                  </a:moveTo>
                                  <a:lnTo>
                                    <a:pt x="2145" y="180"/>
                                  </a:lnTo>
                                  <a:lnTo>
                                    <a:pt x="214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51"/>
                        <wpg:cNvGrpSpPr>
                          <a:grpSpLocks/>
                        </wpg:cNvGrpSpPr>
                        <wpg:grpSpPr bwMode="auto">
                          <a:xfrm>
                            <a:off x="8965" y="4502"/>
                            <a:ext cx="1002" cy="175"/>
                            <a:chOff x="8965" y="4502"/>
                            <a:chExt cx="1002" cy="175"/>
                          </a:xfrm>
                        </wpg:grpSpPr>
                        <wps:wsp>
                          <wps:cNvPr id="53" name="Freeform 52"/>
                          <wps:cNvSpPr>
                            <a:spLocks/>
                          </wps:cNvSpPr>
                          <wps:spPr bwMode="auto">
                            <a:xfrm>
                              <a:off x="8965" y="4502"/>
                              <a:ext cx="1002" cy="175"/>
                            </a:xfrm>
                            <a:custGeom>
                              <a:avLst/>
                              <a:gdLst>
                                <a:gd name="T0" fmla="+- 0 9303 9053"/>
                                <a:gd name="T1" fmla="*/ T0 w 1002"/>
                                <a:gd name="T2" fmla="+- 0 5053 5053"/>
                                <a:gd name="T3" fmla="*/ 5053 h 175"/>
                                <a:gd name="T4" fmla="+- 0 9053 9053"/>
                                <a:gd name="T5" fmla="*/ T4 w 1002"/>
                                <a:gd name="T6" fmla="+- 0 5140 5053"/>
                                <a:gd name="T7" fmla="*/ 5140 h 175"/>
                                <a:gd name="T8" fmla="+- 0 9303 9053"/>
                                <a:gd name="T9" fmla="*/ T8 w 1002"/>
                                <a:gd name="T10" fmla="+- 0 5228 5053"/>
                                <a:gd name="T11" fmla="*/ 5228 h 175"/>
                                <a:gd name="T12" fmla="+- 0 9303 9053"/>
                                <a:gd name="T13" fmla="*/ T12 w 1002"/>
                                <a:gd name="T14" fmla="+- 0 5184 5053"/>
                                <a:gd name="T15" fmla="*/ 5184 h 175"/>
                                <a:gd name="T16" fmla="+- 0 10055 9053"/>
                                <a:gd name="T17" fmla="*/ T16 w 1002"/>
                                <a:gd name="T18" fmla="+- 0 5184 5053"/>
                                <a:gd name="T19" fmla="*/ 5184 h 175"/>
                                <a:gd name="T20" fmla="+- 0 10055 9053"/>
                                <a:gd name="T21" fmla="*/ T20 w 1002"/>
                                <a:gd name="T22" fmla="+- 0 5096 5053"/>
                                <a:gd name="T23" fmla="*/ 5096 h 175"/>
                                <a:gd name="T24" fmla="+- 0 9303 9053"/>
                                <a:gd name="T25" fmla="*/ T24 w 1002"/>
                                <a:gd name="T26" fmla="+- 0 5096 5053"/>
                                <a:gd name="T27" fmla="*/ 5096 h 175"/>
                                <a:gd name="T28" fmla="+- 0 9303 9053"/>
                                <a:gd name="T29" fmla="*/ T28 w 1002"/>
                                <a:gd name="T30" fmla="+- 0 5053 5053"/>
                                <a:gd name="T31" fmla="*/ 5053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002" h="175">
                                  <a:moveTo>
                                    <a:pt x="250" y="0"/>
                                  </a:moveTo>
                                  <a:lnTo>
                                    <a:pt x="0" y="87"/>
                                  </a:lnTo>
                                  <a:lnTo>
                                    <a:pt x="250" y="175"/>
                                  </a:lnTo>
                                  <a:lnTo>
                                    <a:pt x="250" y="131"/>
                                  </a:lnTo>
                                  <a:lnTo>
                                    <a:pt x="1002" y="131"/>
                                  </a:lnTo>
                                  <a:lnTo>
                                    <a:pt x="1002" y="43"/>
                                  </a:lnTo>
                                  <a:lnTo>
                                    <a:pt x="250" y="43"/>
                                  </a:lnTo>
                                  <a:lnTo>
                                    <a:pt x="250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49"/>
                        <wpg:cNvGrpSpPr>
                          <a:grpSpLocks/>
                        </wpg:cNvGrpSpPr>
                        <wpg:grpSpPr bwMode="auto">
                          <a:xfrm>
                            <a:off x="8965" y="4494"/>
                            <a:ext cx="1002" cy="175"/>
                            <a:chOff x="8965" y="4494"/>
                            <a:chExt cx="1002" cy="175"/>
                          </a:xfrm>
                        </wpg:grpSpPr>
                        <wps:wsp>
                          <wps:cNvPr id="55" name="Freeform 50"/>
                          <wps:cNvSpPr>
                            <a:spLocks/>
                          </wps:cNvSpPr>
                          <wps:spPr bwMode="auto">
                            <a:xfrm>
                              <a:off x="8965" y="4494"/>
                              <a:ext cx="1002" cy="175"/>
                            </a:xfrm>
                            <a:custGeom>
                              <a:avLst/>
                              <a:gdLst>
                                <a:gd name="T0" fmla="+- 0 9303 9053"/>
                                <a:gd name="T1" fmla="*/ T0 w 1002"/>
                                <a:gd name="T2" fmla="+- 0 5053 5053"/>
                                <a:gd name="T3" fmla="*/ 5053 h 175"/>
                                <a:gd name="T4" fmla="+- 0 9303 9053"/>
                                <a:gd name="T5" fmla="*/ T4 w 1002"/>
                                <a:gd name="T6" fmla="+- 0 5096 5053"/>
                                <a:gd name="T7" fmla="*/ 5096 h 175"/>
                                <a:gd name="T8" fmla="+- 0 10055 9053"/>
                                <a:gd name="T9" fmla="*/ T8 w 1002"/>
                                <a:gd name="T10" fmla="+- 0 5096 5053"/>
                                <a:gd name="T11" fmla="*/ 5096 h 175"/>
                                <a:gd name="T12" fmla="+- 0 10055 9053"/>
                                <a:gd name="T13" fmla="*/ T12 w 1002"/>
                                <a:gd name="T14" fmla="+- 0 5184 5053"/>
                                <a:gd name="T15" fmla="*/ 5184 h 175"/>
                                <a:gd name="T16" fmla="+- 0 9303 9053"/>
                                <a:gd name="T17" fmla="*/ T16 w 1002"/>
                                <a:gd name="T18" fmla="+- 0 5184 5053"/>
                                <a:gd name="T19" fmla="*/ 5184 h 175"/>
                                <a:gd name="T20" fmla="+- 0 9303 9053"/>
                                <a:gd name="T21" fmla="*/ T20 w 1002"/>
                                <a:gd name="T22" fmla="+- 0 5228 5053"/>
                                <a:gd name="T23" fmla="*/ 5228 h 175"/>
                                <a:gd name="T24" fmla="+- 0 9053 9053"/>
                                <a:gd name="T25" fmla="*/ T24 w 1002"/>
                                <a:gd name="T26" fmla="+- 0 5140 5053"/>
                                <a:gd name="T27" fmla="*/ 5140 h 175"/>
                                <a:gd name="T28" fmla="+- 0 9303 9053"/>
                                <a:gd name="T29" fmla="*/ T28 w 1002"/>
                                <a:gd name="T30" fmla="+- 0 5053 5053"/>
                                <a:gd name="T31" fmla="*/ 5053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002" h="175">
                                  <a:moveTo>
                                    <a:pt x="250" y="0"/>
                                  </a:moveTo>
                                  <a:lnTo>
                                    <a:pt x="250" y="43"/>
                                  </a:lnTo>
                                  <a:lnTo>
                                    <a:pt x="1002" y="43"/>
                                  </a:lnTo>
                                  <a:lnTo>
                                    <a:pt x="1002" y="131"/>
                                  </a:lnTo>
                                  <a:lnTo>
                                    <a:pt x="250" y="131"/>
                                  </a:lnTo>
                                  <a:lnTo>
                                    <a:pt x="250" y="175"/>
                                  </a:lnTo>
                                  <a:lnTo>
                                    <a:pt x="0" y="87"/>
                                  </a:lnTo>
                                  <a:lnTo>
                                    <a:pt x="2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47"/>
                        <wpg:cNvGrpSpPr>
                          <a:grpSpLocks/>
                        </wpg:cNvGrpSpPr>
                        <wpg:grpSpPr bwMode="auto">
                          <a:xfrm>
                            <a:off x="1035" y="4928"/>
                            <a:ext cx="2220" cy="225"/>
                            <a:chOff x="1035" y="4928"/>
                            <a:chExt cx="2220" cy="225"/>
                          </a:xfrm>
                        </wpg:grpSpPr>
                        <wps:wsp>
                          <wps:cNvPr id="57" name="Freeform 48"/>
                          <wps:cNvSpPr>
                            <a:spLocks/>
                          </wps:cNvSpPr>
                          <wps:spPr bwMode="auto">
                            <a:xfrm>
                              <a:off x="1035" y="4928"/>
                              <a:ext cx="2220" cy="225"/>
                            </a:xfrm>
                            <a:custGeom>
                              <a:avLst/>
                              <a:gdLst>
                                <a:gd name="T0" fmla="+- 0 1035 1035"/>
                                <a:gd name="T1" fmla="*/ T0 w 2220"/>
                                <a:gd name="T2" fmla="+- 0 5153 4928"/>
                                <a:gd name="T3" fmla="*/ 5153 h 225"/>
                                <a:gd name="T4" fmla="+- 0 3255 1035"/>
                                <a:gd name="T5" fmla="*/ T4 w 2220"/>
                                <a:gd name="T6" fmla="+- 0 5153 4928"/>
                                <a:gd name="T7" fmla="*/ 5153 h 225"/>
                                <a:gd name="T8" fmla="+- 0 3255 1035"/>
                                <a:gd name="T9" fmla="*/ T8 w 2220"/>
                                <a:gd name="T10" fmla="+- 0 4928 4928"/>
                                <a:gd name="T11" fmla="*/ 4928 h 225"/>
                                <a:gd name="T12" fmla="+- 0 1035 1035"/>
                                <a:gd name="T13" fmla="*/ T12 w 2220"/>
                                <a:gd name="T14" fmla="+- 0 4928 4928"/>
                                <a:gd name="T15" fmla="*/ 4928 h 225"/>
                                <a:gd name="T16" fmla="+- 0 1035 1035"/>
                                <a:gd name="T17" fmla="*/ T16 w 2220"/>
                                <a:gd name="T18" fmla="+- 0 5153 4928"/>
                                <a:gd name="T19" fmla="*/ 5153 h 2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20" h="225">
                                  <a:moveTo>
                                    <a:pt x="0" y="225"/>
                                  </a:moveTo>
                                  <a:lnTo>
                                    <a:pt x="2220" y="225"/>
                                  </a:lnTo>
                                  <a:lnTo>
                                    <a:pt x="2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45"/>
                        <wpg:cNvGrpSpPr>
                          <a:grpSpLocks/>
                        </wpg:cNvGrpSpPr>
                        <wpg:grpSpPr bwMode="auto">
                          <a:xfrm>
                            <a:off x="825" y="668"/>
                            <a:ext cx="2565" cy="315"/>
                            <a:chOff x="825" y="668"/>
                            <a:chExt cx="2565" cy="315"/>
                          </a:xfrm>
                        </wpg:grpSpPr>
                        <wps:wsp>
                          <wps:cNvPr id="59" name="Freeform 46"/>
                          <wps:cNvSpPr>
                            <a:spLocks/>
                          </wps:cNvSpPr>
                          <wps:spPr bwMode="auto">
                            <a:xfrm>
                              <a:off x="825" y="668"/>
                              <a:ext cx="2565" cy="315"/>
                            </a:xfrm>
                            <a:custGeom>
                              <a:avLst/>
                              <a:gdLst>
                                <a:gd name="T0" fmla="+- 0 825 825"/>
                                <a:gd name="T1" fmla="*/ T0 w 2565"/>
                                <a:gd name="T2" fmla="+- 0 983 668"/>
                                <a:gd name="T3" fmla="*/ 983 h 315"/>
                                <a:gd name="T4" fmla="+- 0 3390 825"/>
                                <a:gd name="T5" fmla="*/ T4 w 2565"/>
                                <a:gd name="T6" fmla="+- 0 983 668"/>
                                <a:gd name="T7" fmla="*/ 983 h 315"/>
                                <a:gd name="T8" fmla="+- 0 3390 825"/>
                                <a:gd name="T9" fmla="*/ T8 w 2565"/>
                                <a:gd name="T10" fmla="+- 0 668 668"/>
                                <a:gd name="T11" fmla="*/ 668 h 315"/>
                                <a:gd name="T12" fmla="+- 0 825 825"/>
                                <a:gd name="T13" fmla="*/ T12 w 2565"/>
                                <a:gd name="T14" fmla="+- 0 668 668"/>
                                <a:gd name="T15" fmla="*/ 668 h 315"/>
                                <a:gd name="T16" fmla="+- 0 825 825"/>
                                <a:gd name="T17" fmla="*/ T16 w 2565"/>
                                <a:gd name="T18" fmla="+- 0 983 668"/>
                                <a:gd name="T19" fmla="*/ 983 h 3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65" h="315">
                                  <a:moveTo>
                                    <a:pt x="0" y="315"/>
                                  </a:moveTo>
                                  <a:lnTo>
                                    <a:pt x="2565" y="315"/>
                                  </a:lnTo>
                                  <a:lnTo>
                                    <a:pt x="256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1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C98010" id="Group 44" o:spid="_x0000_s1026" style="position:absolute;margin-left:36.3pt;margin-top:2.65pt;width:502.8pt;height:470.8pt;z-index:-251645952;mso-position-horizontal-relative:page" coordorigin="720,328" coordsize="10056,67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">
                <v:shape id="Picture 57" o:spid="_x0000_s1027" type="#_x0000_t75" style="position:absolute;left:720;top:328;width:10056;height:67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1p0BbDAAAA2wAAAA8AAABkcnMvZG93bnJldi54bWxEj0FrwkAUhO8F/8PyBG91o0gt0VWiIEih&#10;aFXw+sw+k2j2bchuTfLvXaHQ4zAz3zDzZWtK8aDaFZYVjIYRCOLU6oIzBafj5v0ThPPIGkvLpKAj&#10;B8tF722OsbYN/9Dj4DMRIOxiVJB7X8VSujQng25oK+LgXW1t0AdZZ1LX2AS4KeU4ij6kwYLDQo4V&#10;rXNK74dfo4CS76lMV1+XLtrxepLc9ue2a5Qa9NtkBsJT6//Df+2tVjCZwutL+AFy8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WnQFsMAAADbAAAADwAAAAAAAAAAAAAAAACf&#10;AgAAZHJzL2Rvd25yZXYueG1sUEsFBgAAAAAEAAQA9wAAAI8DAAAAAA==&#10;">
                  <v:imagedata r:id="rId27" o:title=""/>
                </v:shape>
                <v:group id="Group 55" o:spid="_x0000_s1028" style="position:absolute;left:3083;top:767;width:2339;height:302" coordorigin="3083,767" coordsize="2339,3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<v:shape id="Freeform 56" o:spid="_x0000_s1029" style="position:absolute;left:3083;top:767;width:2339;height:302;visibility:visible;mso-wrap-style:square;v-text-anchor:top" coordsize="2339,3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Js6cMA&#10;AADbAAAADwAAAGRycy9kb3ducmV2LnhtbESPzW7CMBCE70i8g7VIvaDGoYL+BAyKIlVwhfbS2zbe&#10;JoF4bdkG0rfHlSpxHM3MN5rVZjC9uJAPnWUFsywHQVxb3XGj4PPj/fEVRIjIGnvLpOCXAmzW49EK&#10;C22vvKfLITYiQTgUqKCN0RVShrolgyGzjjh5P9YbjEn6RmqP1wQ3vXzK82dpsOO00KKjqqX6dDgb&#10;BX5WfruI1bQqj+jd9mVR919OqYfJUC5BRBriPfzf3mkF8zf4+5J+gFz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HJs6cMAAADbAAAADwAAAAAAAAAAAAAAAACYAgAAZHJzL2Rv&#10;d25yZXYueG1sUEsFBgAAAAAEAAQA9QAAAIgDAAAAAA==&#10;" path="m,302r2339,l2339,,,,,302e" stroked="f">
                    <v:path arrowok="t" o:connecttype="custom" o:connectlocs="0,1069;2339,1069;2339,767;0,767;0,1069" o:connectangles="0,0,0,0,0"/>
                  </v:shape>
                </v:group>
                <v:group id="Group 53" o:spid="_x0000_s1030" style="position:absolute;left:1035;top:4417;width:2145;height:180" coordorigin="1035,4417" coordsize="2145,1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54" o:spid="_x0000_s1031" style="position:absolute;left:1035;top:4417;width:2145;height:180;visibility:visible;mso-wrap-style:square;v-text-anchor:top" coordsize="2145,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V9hcMA&#10;AADbAAAADwAAAGRycy9kb3ducmV2LnhtbESPwWrDMBBE74H+g9hCbomcFjfBsRxKodCegp3kkNti&#10;bW1Ra2Us2XH+vioUehxm5g2TH2bbiYkGbxwr2KwTEMS104YbBefT+2oHwgdkjZ1jUnAnD4fiYZFj&#10;pt2NS5qq0IgIYZ+hgjaEPpPS1y1Z9GvXE0fvyw0WQ5RDI/WAtwi3nXxKkhdp0XBcaLGnt5bq72q0&#10;CsbyfCw/zbO72FTzCY/mct0apZaP8+seRKA5/If/2h9aQbqB3y/xB8ji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V9hcMAAADbAAAADwAAAAAAAAAAAAAAAACYAgAAZHJzL2Rv&#10;d25yZXYueG1sUEsFBgAAAAAEAAQA9QAAAIgDAAAAAA==&#10;" path="m,180r2145,l2145,,,,,180e" stroked="f">
                    <v:path arrowok="t" o:connecttype="custom" o:connectlocs="0,4597;2145,4597;2145,4417;0,4417;0,4597" o:connectangles="0,0,0,0,0"/>
                  </v:shape>
                </v:group>
                <v:group id="Group 51" o:spid="_x0000_s1032" style="position:absolute;left:8965;top:4502;width:1002;height:175" coordorigin="8965,4502" coordsize="1002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52" o:spid="_x0000_s1033" style="position:absolute;left:8965;top:4502;width:1002;height:175;visibility:visible;mso-wrap-style:square;v-text-anchor:top" coordsize="100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p7e8UA&#10;AADbAAAADwAAAGRycy9kb3ducmV2LnhtbESPT2vCQBTE74V+h+UJXkQ3WlpMdCOlVeyt1Hrx9sy+&#10;/CHZtzG7xvTbdwtCj8PM/IZZbwbTiJ46V1lWMJ9FIIgzqysuFBy/d9MlCOeRNTaWScEPOdikjw9r&#10;TLS98Rf1B1+IAGGXoILS+zaR0mUlGXQz2xIHL7edQR9kV0jd4S3ATSMXUfQiDVYcFkps6a2krD5c&#10;jYI4P8f7ibtc47zpfb197/en86dS49HwugLhafD/4Xv7Qyt4foK/L+EHyPQ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ant7xQAAANsAAAAPAAAAAAAAAAAAAAAAAJgCAABkcnMv&#10;ZG93bnJldi54bWxQSwUGAAAAAAQABAD1AAAAigMAAAAA&#10;" path="m250,l,87r250,88l250,131r752,l1002,43r-752,l250,e" fillcolor="#c00000" stroked="f">
                    <v:path arrowok="t" o:connecttype="custom" o:connectlocs="250,5053;0,5140;250,5228;250,5184;1002,5184;1002,5096;250,5096;250,5053" o:connectangles="0,0,0,0,0,0,0,0"/>
                  </v:shape>
                </v:group>
                <v:group id="Group 49" o:spid="_x0000_s1034" style="position:absolute;left:8965;top:4494;width:1002;height:175" coordorigin="8965,4494" coordsize="1002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shape id="Freeform 50" o:spid="_x0000_s1035" style="position:absolute;left:8965;top:4494;width:1002;height:175;visibility:visible;mso-wrap-style:square;v-text-anchor:top" coordsize="100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CmncQA&#10;AADbAAAADwAAAGRycy9kb3ducmV2LnhtbESPzW7CMBCE70h9B2sr9QZOkdKfFIMqKFKPkPYAt1W8&#10;JCnxOtgmCW+PkSpxHM3MN5rZYjCN6Mj52rKC50kCgriwuuZSwe/PevwGwgdkjY1lUnAhD4v5w2iG&#10;mbY9b6nLQykihH2GCqoQ2kxKX1Rk0E9sSxy9g3UGQ5SulNphH+GmkdMkeZEGa44LFba0rKg45mej&#10;4Gv/jrzb7F93p+5vdciPvnYbr9TT4/D5ASLQEO7h//a3VpCmcPsSf4CcX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Qpp3EAAAA2wAAAA8AAAAAAAAAAAAAAAAAmAIAAGRycy9k&#10;b3ducmV2LnhtbFBLBQYAAAAABAAEAPUAAACJAwAAAAA=&#10;" path="m250,r,43l1002,43r,88l250,131r,44l,87,250,xe" filled="f">
                    <v:path arrowok="t" o:connecttype="custom" o:connectlocs="250,5053;250,5096;1002,5096;1002,5184;250,5184;250,5228;0,5140;250,5053" o:connectangles="0,0,0,0,0,0,0,0"/>
                  </v:shape>
                </v:group>
                <v:group id="Group 47" o:spid="_x0000_s1036" style="position:absolute;left:1035;top:4928;width:2220;height:225" coordorigin="1035,4928" coordsize="2220,2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48" o:spid="_x0000_s1037" style="position:absolute;left:1035;top:4928;width:2220;height:225;visibility:visible;mso-wrap-style:square;v-text-anchor:top" coordsize="2220,2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HyncMA&#10;AADbAAAADwAAAGRycy9kb3ducmV2LnhtbESPQUsDMRSE74L/ITzBi7TZKmrZNi2yVOy1az309ti8&#10;bhY3L0vy2q7/3ggFj8PMfMMs16Pv1Zli6gIbmE0LUMRNsB23Bvaf75M5qCTIFvvAZOCHEqxXtzdL&#10;LG248I7OtbQqQziVaMCJDKXWqXHkMU3DQJy9Y4geJcvYahvxkuG+149F8aI9dpwXHA5UOWq+65M3&#10;sHmKVfO1O2zmD3rfsq/kw9VizP3d+LYAJTTKf/ja3loDz6/w9yX/AL3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ZHyncMAAADbAAAADwAAAAAAAAAAAAAAAACYAgAAZHJzL2Rv&#10;d25yZXYueG1sUEsFBgAAAAAEAAQA9QAAAIgDAAAAAA==&#10;" path="m,225r2220,l2220,,,,,225e" stroked="f">
                    <v:path arrowok="t" o:connecttype="custom" o:connectlocs="0,5153;2220,5153;2220,4928;0,4928;0,5153" o:connectangles="0,0,0,0,0"/>
                  </v:shape>
                </v:group>
                <v:group id="Group 45" o:spid="_x0000_s1038" style="position:absolute;left:825;top:668;width:2565;height:315" coordorigin="825,668" coordsize="2565,3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 id="Freeform 46" o:spid="_x0000_s1039" style="position:absolute;left:825;top:668;width:2565;height:315;visibility:visible;mso-wrap-style:square;v-text-anchor:top" coordsize="2565,3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cit1sEA&#10;AADbAAAADwAAAGRycy9kb3ducmV2LnhtbESPzWrDMBCE74W8g9hAb42cmobEsRJKobjH/D3AYq0t&#10;E2vlWKrtvH1UKOQ4zMw3TL6fbCsG6n3jWMFykYAgLp1uuFZwOX+/rUH4gKyxdUwK7uRhv5u95Jhp&#10;N/KRhlOoRYSwz1CBCaHLpPSlIYt+4Tri6FWutxii7Gupexwj3LbyPUlW0mLDccFgR1+Gyuvp1ypI&#10;D8dN4eiQDKU2/lbVYxqKUanX+fS5BRFoCs/wf/tHK/jYwN+X+APk7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HIrdbBAAAA2wAAAA8AAAAAAAAAAAAAAAAAmAIAAGRycy9kb3du&#10;cmV2LnhtbFBLBQYAAAAABAAEAPUAAACGAwAAAAA=&#10;" path="m,315r2565,l2565,,,,,315e" stroked="f">
                    <v:path arrowok="t" o:connecttype="custom" o:connectlocs="0,983;2565,983;2565,668;0,668;0,983" o:connectangles="0,0,0,0,0"/>
                  </v:shape>
                </v:group>
                <w10:wrap anchorx="page"/>
              </v:group>
            </w:pict>
          </mc:Fallback>
        </mc:AlternateContent>
      </w:r>
    </w:p>
    <w:p w:rsidR="00052A54" w:rsidRPr="00052A54" w:rsidRDefault="00052A54" w:rsidP="00052A54">
      <w:pPr>
        <w:spacing w:before="16" w:after="0" w:line="240" w:lineRule="auto"/>
        <w:ind w:right="-20"/>
        <w:rPr>
          <w:rFonts w:ascii="Calibri" w:eastAsia="Calibri" w:hAnsi="Calibri" w:cs="Calibri"/>
        </w:rPr>
        <w:sectPr w:rsidR="00052A54" w:rsidRPr="00052A54">
          <w:footerReference w:type="default" r:id="rId28"/>
          <w:pgSz w:w="12240" w:h="15840"/>
          <w:pgMar w:top="1180" w:right="600" w:bottom="980" w:left="620" w:header="0" w:footer="799" w:gutter="0"/>
          <w:cols w:space="720"/>
        </w:sectPr>
      </w:pPr>
    </w:p>
    <w:p w:rsidR="002143DB" w:rsidRDefault="002143DB" w:rsidP="00052A54">
      <w:pPr>
        <w:spacing w:before="42" w:after="0" w:line="240" w:lineRule="auto"/>
        <w:ind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lastRenderedPageBreak/>
        <w:t>Surve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y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s c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n be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ac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c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d a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f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Onl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 xml:space="preserve">ne 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 xml:space="preserve">nt 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color w:val="365F91"/>
          <w:spacing w:val="-3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>G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>d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u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e Fo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m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is s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</w:rPr>
        <w:t>u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bm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</w:rPr>
        <w:t>tt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color w:val="365F91"/>
          <w:spacing w:val="3"/>
          <w:sz w:val="28"/>
          <w:szCs w:val="28"/>
        </w:rPr>
        <w:t>d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</w:rPr>
        <w:t>.</w:t>
      </w:r>
    </w:p>
    <w:p w:rsidR="002143DB" w:rsidRDefault="002143DB" w:rsidP="002143DB">
      <w:pPr>
        <w:spacing w:before="8" w:after="0" w:line="240" w:lineRule="exact"/>
        <w:rPr>
          <w:sz w:val="24"/>
          <w:szCs w:val="24"/>
        </w:rPr>
      </w:pPr>
    </w:p>
    <w:p w:rsidR="002143DB" w:rsidRDefault="002143DB" w:rsidP="002143DB">
      <w:pPr>
        <w:spacing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365F91"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color w:val="365F91"/>
          <w:sz w:val="24"/>
          <w:szCs w:val="24"/>
        </w:rPr>
        <w:t>og</w:t>
      </w:r>
      <w:r>
        <w:rPr>
          <w:rFonts w:ascii="Calibri" w:eastAsia="Calibri" w:hAnsi="Calibri" w:cs="Calibri"/>
          <w:b/>
          <w:bCs/>
          <w:color w:val="365F91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color w:val="365F9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color w:val="365F91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color w:val="365F9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color w:val="365F91"/>
          <w:spacing w:val="-1"/>
          <w:sz w:val="24"/>
          <w:szCs w:val="24"/>
        </w:rPr>
        <w:t xml:space="preserve"> my</w:t>
      </w:r>
      <w:r>
        <w:rPr>
          <w:rFonts w:ascii="Calibri" w:eastAsia="Calibri" w:hAnsi="Calibri" w:cs="Calibri"/>
          <w:b/>
          <w:bCs/>
          <w:color w:val="365F91"/>
          <w:sz w:val="24"/>
          <w:szCs w:val="24"/>
        </w:rPr>
        <w:t>UCF</w:t>
      </w:r>
    </w:p>
    <w:p w:rsidR="002143DB" w:rsidRDefault="002143DB" w:rsidP="002143DB">
      <w:pPr>
        <w:spacing w:before="5" w:after="0" w:line="240" w:lineRule="exact"/>
        <w:rPr>
          <w:sz w:val="24"/>
          <w:szCs w:val="24"/>
        </w:rPr>
      </w:pPr>
    </w:p>
    <w:p w:rsidR="002143DB" w:rsidRDefault="002143DB" w:rsidP="002143DB">
      <w:pPr>
        <w:spacing w:after="0" w:line="265" w:lineRule="exact"/>
        <w:ind w:left="10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hoo</w:t>
      </w:r>
      <w:r>
        <w:rPr>
          <w:rFonts w:ascii="Calibri" w:eastAsia="Calibri" w:hAnsi="Calibri" w:cs="Calibri"/>
          <w:b/>
          <w:bCs/>
          <w:color w:val="365F91"/>
        </w:rPr>
        <w:t>se “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e</w:t>
      </w:r>
      <w:r>
        <w:rPr>
          <w:rFonts w:ascii="Calibri" w:eastAsia="Calibri" w:hAnsi="Calibri" w:cs="Calibri"/>
          <w:b/>
          <w:bCs/>
          <w:color w:val="365F91"/>
          <w:spacing w:val="-2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o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Gr</w:t>
      </w:r>
      <w:r>
        <w:rPr>
          <w:rFonts w:ascii="Calibri" w:eastAsia="Calibri" w:hAnsi="Calibri" w:cs="Calibri"/>
          <w:b/>
          <w:bCs/>
          <w:color w:val="365F91"/>
          <w:spacing w:val="-1"/>
        </w:rPr>
        <w:t>adua</w:t>
      </w:r>
      <w:r>
        <w:rPr>
          <w:rFonts w:ascii="Calibri" w:eastAsia="Calibri" w:hAnsi="Calibri" w:cs="Calibri"/>
          <w:b/>
          <w:bCs/>
          <w:color w:val="365F91"/>
          <w:spacing w:val="-2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>e</w:t>
      </w:r>
      <w:r>
        <w:rPr>
          <w:rFonts w:ascii="Calibri" w:eastAsia="Calibri" w:hAnsi="Calibri" w:cs="Calibri"/>
          <w:b/>
          <w:bCs/>
          <w:color w:val="365F91"/>
        </w:rPr>
        <w:t xml:space="preserve">: </w:t>
      </w:r>
      <w:r>
        <w:rPr>
          <w:rFonts w:ascii="Calibri" w:eastAsia="Calibri" w:hAnsi="Calibri" w:cs="Calibri"/>
          <w:b/>
          <w:bCs/>
          <w:color w:val="365F91"/>
          <w:spacing w:val="-1"/>
        </w:rPr>
        <w:t>Su</w:t>
      </w:r>
      <w:r>
        <w:rPr>
          <w:rFonts w:ascii="Calibri" w:eastAsia="Calibri" w:hAnsi="Calibri" w:cs="Calibri"/>
          <w:b/>
          <w:bCs/>
          <w:color w:val="365F91"/>
          <w:spacing w:val="1"/>
        </w:rPr>
        <w:t>rv</w:t>
      </w:r>
      <w:r>
        <w:rPr>
          <w:rFonts w:ascii="Calibri" w:eastAsia="Calibri" w:hAnsi="Calibri" w:cs="Calibri"/>
          <w:b/>
          <w:bCs/>
          <w:color w:val="365F91"/>
          <w:spacing w:val="-1"/>
        </w:rPr>
        <w:t>e</w:t>
      </w:r>
      <w:r>
        <w:rPr>
          <w:rFonts w:ascii="Calibri" w:eastAsia="Calibri" w:hAnsi="Calibri" w:cs="Calibri"/>
          <w:b/>
          <w:bCs/>
          <w:color w:val="365F91"/>
          <w:spacing w:val="1"/>
        </w:rPr>
        <w:t>y</w:t>
      </w:r>
      <w:r>
        <w:rPr>
          <w:rFonts w:ascii="Calibri" w:eastAsia="Calibri" w:hAnsi="Calibri" w:cs="Calibri"/>
          <w:b/>
          <w:bCs/>
          <w:color w:val="365F91"/>
        </w:rPr>
        <w:t>”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3"/>
        </w:rPr>
        <w:t>f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d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p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2"/>
        </w:rPr>
        <w:t>o</w:t>
      </w:r>
      <w:r>
        <w:rPr>
          <w:rFonts w:ascii="Calibri" w:eastAsia="Calibri" w:hAnsi="Calibri" w:cs="Calibri"/>
          <w:b/>
          <w:bCs/>
          <w:color w:val="365F91"/>
          <w:spacing w:val="-1"/>
        </w:rPr>
        <w:t>w</w:t>
      </w:r>
      <w:r>
        <w:rPr>
          <w:rFonts w:ascii="Calibri" w:eastAsia="Calibri" w:hAnsi="Calibri" w:cs="Calibri"/>
          <w:b/>
          <w:bCs/>
          <w:color w:val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b</w:t>
      </w:r>
      <w:r>
        <w:rPr>
          <w:rFonts w:ascii="Calibri" w:eastAsia="Calibri" w:hAnsi="Calibri" w:cs="Calibri"/>
          <w:b/>
          <w:bCs/>
          <w:color w:val="365F91"/>
          <w:spacing w:val="-2"/>
        </w:rPr>
        <w:t>o</w:t>
      </w:r>
      <w:r>
        <w:rPr>
          <w:rFonts w:ascii="Calibri" w:eastAsia="Calibri" w:hAnsi="Calibri" w:cs="Calibri"/>
          <w:b/>
          <w:bCs/>
          <w:color w:val="365F91"/>
        </w:rPr>
        <w:t>x</w:t>
      </w: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before="10" w:after="0" w:line="220" w:lineRule="exact"/>
      </w:pPr>
    </w:p>
    <w:p w:rsidR="002143DB" w:rsidRDefault="002143DB" w:rsidP="002143DB">
      <w:pPr>
        <w:spacing w:before="16" w:after="0" w:line="240" w:lineRule="auto"/>
        <w:ind w:left="100" w:right="-20"/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543D2342" wp14:editId="487E8274">
                <wp:simplePos x="0" y="0"/>
                <wp:positionH relativeFrom="page">
                  <wp:posOffset>361950</wp:posOffset>
                </wp:positionH>
                <wp:positionV relativeFrom="paragraph">
                  <wp:posOffset>-2408555</wp:posOffset>
                </wp:positionV>
                <wp:extent cx="5938520" cy="1943100"/>
                <wp:effectExtent l="19050" t="1270" r="0" b="0"/>
                <wp:wrapNone/>
                <wp:docPr id="40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8520" cy="1943100"/>
                          <a:chOff x="570" y="-3793"/>
                          <a:chExt cx="9353" cy="3060"/>
                        </a:xfrm>
                      </wpg:grpSpPr>
                      <pic:pic xmlns:pic="http://schemas.openxmlformats.org/drawingml/2006/picture">
                        <pic:nvPicPr>
                          <pic:cNvPr id="41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-3793"/>
                            <a:ext cx="8328" cy="30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2" name="Group 41"/>
                        <wpg:cNvGrpSpPr>
                          <a:grpSpLocks/>
                        </wpg:cNvGrpSpPr>
                        <wpg:grpSpPr bwMode="auto">
                          <a:xfrm>
                            <a:off x="585" y="-1769"/>
                            <a:ext cx="3390" cy="840"/>
                            <a:chOff x="585" y="-1769"/>
                            <a:chExt cx="3390" cy="840"/>
                          </a:xfrm>
                        </wpg:grpSpPr>
                        <wps:wsp>
                          <wps:cNvPr id="43" name="Freeform 42"/>
                          <wps:cNvSpPr>
                            <a:spLocks/>
                          </wps:cNvSpPr>
                          <wps:spPr bwMode="auto">
                            <a:xfrm>
                              <a:off x="585" y="-1769"/>
                              <a:ext cx="3390" cy="840"/>
                            </a:xfrm>
                            <a:custGeom>
                              <a:avLst/>
                              <a:gdLst>
                                <a:gd name="T0" fmla="+- 0 2141 585"/>
                                <a:gd name="T1" fmla="*/ T0 w 3390"/>
                                <a:gd name="T2" fmla="+- 0 -1768 -1769"/>
                                <a:gd name="T3" fmla="*/ -1768 h 840"/>
                                <a:gd name="T4" fmla="+- 0 1873 585"/>
                                <a:gd name="T5" fmla="*/ T4 w 3390"/>
                                <a:gd name="T6" fmla="+- 0 -1757 -1769"/>
                                <a:gd name="T7" fmla="*/ -1757 h 840"/>
                                <a:gd name="T8" fmla="+- 0 1620 585"/>
                                <a:gd name="T9" fmla="*/ T8 w 3390"/>
                                <a:gd name="T10" fmla="+- 0 -1736 -1769"/>
                                <a:gd name="T11" fmla="*/ -1736 h 840"/>
                                <a:gd name="T12" fmla="+- 0 1387 585"/>
                                <a:gd name="T13" fmla="*/ T12 w 3390"/>
                                <a:gd name="T14" fmla="+- 0 -1706 -1769"/>
                                <a:gd name="T15" fmla="*/ -1706 h 840"/>
                                <a:gd name="T16" fmla="+- 0 1177 585"/>
                                <a:gd name="T17" fmla="*/ T16 w 3390"/>
                                <a:gd name="T18" fmla="+- 0 -1668 -1769"/>
                                <a:gd name="T19" fmla="*/ -1668 h 840"/>
                                <a:gd name="T20" fmla="+- 0 993 585"/>
                                <a:gd name="T21" fmla="*/ T20 w 3390"/>
                                <a:gd name="T22" fmla="+- 0 -1622 -1769"/>
                                <a:gd name="T23" fmla="*/ -1622 h 840"/>
                                <a:gd name="T24" fmla="+- 0 839 585"/>
                                <a:gd name="T25" fmla="*/ T24 w 3390"/>
                                <a:gd name="T26" fmla="+- 0 -1570 -1769"/>
                                <a:gd name="T27" fmla="*/ -1570 h 840"/>
                                <a:gd name="T28" fmla="+- 0 718 585"/>
                                <a:gd name="T29" fmla="*/ T28 w 3390"/>
                                <a:gd name="T30" fmla="+- 0 -1513 -1769"/>
                                <a:gd name="T31" fmla="*/ -1513 h 840"/>
                                <a:gd name="T32" fmla="+- 0 591 585"/>
                                <a:gd name="T33" fmla="*/ T32 w 3390"/>
                                <a:gd name="T34" fmla="+- 0 -1384 -1769"/>
                                <a:gd name="T35" fmla="*/ -1384 h 840"/>
                                <a:gd name="T36" fmla="+- 0 591 585"/>
                                <a:gd name="T37" fmla="*/ T36 w 3390"/>
                                <a:gd name="T38" fmla="+- 0 -1315 -1769"/>
                                <a:gd name="T39" fmla="*/ -1315 h 840"/>
                                <a:gd name="T40" fmla="+- 0 718 585"/>
                                <a:gd name="T41" fmla="*/ T40 w 3390"/>
                                <a:gd name="T42" fmla="+- 0 -1186 -1769"/>
                                <a:gd name="T43" fmla="*/ -1186 h 840"/>
                                <a:gd name="T44" fmla="+- 0 839 585"/>
                                <a:gd name="T45" fmla="*/ T44 w 3390"/>
                                <a:gd name="T46" fmla="+- 0 -1128 -1769"/>
                                <a:gd name="T47" fmla="*/ -1128 h 840"/>
                                <a:gd name="T48" fmla="+- 0 993 585"/>
                                <a:gd name="T49" fmla="*/ T48 w 3390"/>
                                <a:gd name="T50" fmla="+- 0 -1076 -1769"/>
                                <a:gd name="T51" fmla="*/ -1076 h 840"/>
                                <a:gd name="T52" fmla="+- 0 1177 585"/>
                                <a:gd name="T53" fmla="*/ T52 w 3390"/>
                                <a:gd name="T54" fmla="+- 0 -1030 -1769"/>
                                <a:gd name="T55" fmla="*/ -1030 h 840"/>
                                <a:gd name="T56" fmla="+- 0 1387 585"/>
                                <a:gd name="T57" fmla="*/ T56 w 3390"/>
                                <a:gd name="T58" fmla="+- 0 -992 -1769"/>
                                <a:gd name="T59" fmla="*/ -992 h 840"/>
                                <a:gd name="T60" fmla="+- 0 1620 585"/>
                                <a:gd name="T61" fmla="*/ T60 w 3390"/>
                                <a:gd name="T62" fmla="+- 0 -962 -1769"/>
                                <a:gd name="T63" fmla="*/ -962 h 840"/>
                                <a:gd name="T64" fmla="+- 0 1873 585"/>
                                <a:gd name="T65" fmla="*/ T64 w 3390"/>
                                <a:gd name="T66" fmla="+- 0 -941 -1769"/>
                                <a:gd name="T67" fmla="*/ -941 h 840"/>
                                <a:gd name="T68" fmla="+- 0 2141 585"/>
                                <a:gd name="T69" fmla="*/ T68 w 3390"/>
                                <a:gd name="T70" fmla="+- 0 -931 -1769"/>
                                <a:gd name="T71" fmla="*/ -931 h 840"/>
                                <a:gd name="T72" fmla="+- 0 2419 585"/>
                                <a:gd name="T73" fmla="*/ T72 w 3390"/>
                                <a:gd name="T74" fmla="+- 0 -931 -1769"/>
                                <a:gd name="T75" fmla="*/ -931 h 840"/>
                                <a:gd name="T76" fmla="+- 0 2687 585"/>
                                <a:gd name="T77" fmla="*/ T76 w 3390"/>
                                <a:gd name="T78" fmla="+- 0 -941 -1769"/>
                                <a:gd name="T79" fmla="*/ -941 h 840"/>
                                <a:gd name="T80" fmla="+- 0 2940 585"/>
                                <a:gd name="T81" fmla="*/ T80 w 3390"/>
                                <a:gd name="T82" fmla="+- 0 -962 -1769"/>
                                <a:gd name="T83" fmla="*/ -962 h 840"/>
                                <a:gd name="T84" fmla="+- 0 3173 585"/>
                                <a:gd name="T85" fmla="*/ T84 w 3390"/>
                                <a:gd name="T86" fmla="+- 0 -992 -1769"/>
                                <a:gd name="T87" fmla="*/ -992 h 840"/>
                                <a:gd name="T88" fmla="+- 0 3383 585"/>
                                <a:gd name="T89" fmla="*/ T88 w 3390"/>
                                <a:gd name="T90" fmla="+- 0 -1030 -1769"/>
                                <a:gd name="T91" fmla="*/ -1030 h 840"/>
                                <a:gd name="T92" fmla="+- 0 3567 585"/>
                                <a:gd name="T93" fmla="*/ T92 w 3390"/>
                                <a:gd name="T94" fmla="+- 0 -1076 -1769"/>
                                <a:gd name="T95" fmla="*/ -1076 h 840"/>
                                <a:gd name="T96" fmla="+- 0 3721 585"/>
                                <a:gd name="T97" fmla="*/ T96 w 3390"/>
                                <a:gd name="T98" fmla="+- 0 -1128 -1769"/>
                                <a:gd name="T99" fmla="*/ -1128 h 840"/>
                                <a:gd name="T100" fmla="+- 0 3842 585"/>
                                <a:gd name="T101" fmla="*/ T100 w 3390"/>
                                <a:gd name="T102" fmla="+- 0 -1186 -1769"/>
                                <a:gd name="T103" fmla="*/ -1186 h 840"/>
                                <a:gd name="T104" fmla="+- 0 3969 585"/>
                                <a:gd name="T105" fmla="*/ T104 w 3390"/>
                                <a:gd name="T106" fmla="+- 0 -1315 -1769"/>
                                <a:gd name="T107" fmla="*/ -1315 h 840"/>
                                <a:gd name="T108" fmla="+- 0 3969 585"/>
                                <a:gd name="T109" fmla="*/ T108 w 3390"/>
                                <a:gd name="T110" fmla="+- 0 -1384 -1769"/>
                                <a:gd name="T111" fmla="*/ -1384 h 840"/>
                                <a:gd name="T112" fmla="+- 0 3842 585"/>
                                <a:gd name="T113" fmla="*/ T112 w 3390"/>
                                <a:gd name="T114" fmla="+- 0 -1513 -1769"/>
                                <a:gd name="T115" fmla="*/ -1513 h 840"/>
                                <a:gd name="T116" fmla="+- 0 3721 585"/>
                                <a:gd name="T117" fmla="*/ T116 w 3390"/>
                                <a:gd name="T118" fmla="+- 0 -1570 -1769"/>
                                <a:gd name="T119" fmla="*/ -1570 h 840"/>
                                <a:gd name="T120" fmla="+- 0 3567 585"/>
                                <a:gd name="T121" fmla="*/ T120 w 3390"/>
                                <a:gd name="T122" fmla="+- 0 -1622 -1769"/>
                                <a:gd name="T123" fmla="*/ -1622 h 840"/>
                                <a:gd name="T124" fmla="+- 0 3383 585"/>
                                <a:gd name="T125" fmla="*/ T124 w 3390"/>
                                <a:gd name="T126" fmla="+- 0 -1668 -1769"/>
                                <a:gd name="T127" fmla="*/ -1668 h 840"/>
                                <a:gd name="T128" fmla="+- 0 3173 585"/>
                                <a:gd name="T129" fmla="*/ T128 w 3390"/>
                                <a:gd name="T130" fmla="+- 0 -1706 -1769"/>
                                <a:gd name="T131" fmla="*/ -1706 h 840"/>
                                <a:gd name="T132" fmla="+- 0 2940 585"/>
                                <a:gd name="T133" fmla="*/ T132 w 3390"/>
                                <a:gd name="T134" fmla="+- 0 -1736 -1769"/>
                                <a:gd name="T135" fmla="*/ -1736 h 840"/>
                                <a:gd name="T136" fmla="+- 0 2687 585"/>
                                <a:gd name="T137" fmla="*/ T136 w 3390"/>
                                <a:gd name="T138" fmla="+- 0 -1757 -1769"/>
                                <a:gd name="T139" fmla="*/ -1757 h 840"/>
                                <a:gd name="T140" fmla="+- 0 2419 585"/>
                                <a:gd name="T141" fmla="*/ T140 w 3390"/>
                                <a:gd name="T142" fmla="+- 0 -1768 -1769"/>
                                <a:gd name="T143" fmla="*/ -1768 h 8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3390" h="840">
                                  <a:moveTo>
                                    <a:pt x="1695" y="0"/>
                                  </a:moveTo>
                                  <a:lnTo>
                                    <a:pt x="1556" y="1"/>
                                  </a:lnTo>
                                  <a:lnTo>
                                    <a:pt x="1420" y="5"/>
                                  </a:lnTo>
                                  <a:lnTo>
                                    <a:pt x="1288" y="12"/>
                                  </a:lnTo>
                                  <a:lnTo>
                                    <a:pt x="1159" y="21"/>
                                  </a:lnTo>
                                  <a:lnTo>
                                    <a:pt x="1035" y="33"/>
                                  </a:lnTo>
                                  <a:lnTo>
                                    <a:pt x="916" y="47"/>
                                  </a:lnTo>
                                  <a:lnTo>
                                    <a:pt x="802" y="63"/>
                                  </a:lnTo>
                                  <a:lnTo>
                                    <a:pt x="694" y="81"/>
                                  </a:lnTo>
                                  <a:lnTo>
                                    <a:pt x="592" y="101"/>
                                  </a:lnTo>
                                  <a:lnTo>
                                    <a:pt x="496" y="123"/>
                                  </a:lnTo>
                                  <a:lnTo>
                                    <a:pt x="408" y="147"/>
                                  </a:lnTo>
                                  <a:lnTo>
                                    <a:pt x="327" y="172"/>
                                  </a:lnTo>
                                  <a:lnTo>
                                    <a:pt x="254" y="199"/>
                                  </a:lnTo>
                                  <a:lnTo>
                                    <a:pt x="189" y="227"/>
                                  </a:lnTo>
                                  <a:lnTo>
                                    <a:pt x="133" y="256"/>
                                  </a:lnTo>
                                  <a:lnTo>
                                    <a:pt x="49" y="319"/>
                                  </a:lnTo>
                                  <a:lnTo>
                                    <a:pt x="6" y="385"/>
                                  </a:lnTo>
                                  <a:lnTo>
                                    <a:pt x="0" y="420"/>
                                  </a:lnTo>
                                  <a:lnTo>
                                    <a:pt x="6" y="454"/>
                                  </a:lnTo>
                                  <a:lnTo>
                                    <a:pt x="49" y="521"/>
                                  </a:lnTo>
                                  <a:lnTo>
                                    <a:pt x="133" y="583"/>
                                  </a:lnTo>
                                  <a:lnTo>
                                    <a:pt x="189" y="613"/>
                                  </a:lnTo>
                                  <a:lnTo>
                                    <a:pt x="254" y="641"/>
                                  </a:lnTo>
                                  <a:lnTo>
                                    <a:pt x="327" y="668"/>
                                  </a:lnTo>
                                  <a:lnTo>
                                    <a:pt x="408" y="693"/>
                                  </a:lnTo>
                                  <a:lnTo>
                                    <a:pt x="496" y="717"/>
                                  </a:lnTo>
                                  <a:lnTo>
                                    <a:pt x="592" y="739"/>
                                  </a:lnTo>
                                  <a:lnTo>
                                    <a:pt x="694" y="759"/>
                                  </a:lnTo>
                                  <a:lnTo>
                                    <a:pt x="802" y="777"/>
                                  </a:lnTo>
                                  <a:lnTo>
                                    <a:pt x="916" y="793"/>
                                  </a:lnTo>
                                  <a:lnTo>
                                    <a:pt x="1035" y="807"/>
                                  </a:lnTo>
                                  <a:lnTo>
                                    <a:pt x="1159" y="818"/>
                                  </a:lnTo>
                                  <a:lnTo>
                                    <a:pt x="1288" y="828"/>
                                  </a:lnTo>
                                  <a:lnTo>
                                    <a:pt x="1420" y="834"/>
                                  </a:lnTo>
                                  <a:lnTo>
                                    <a:pt x="1556" y="838"/>
                                  </a:lnTo>
                                  <a:lnTo>
                                    <a:pt x="1695" y="840"/>
                                  </a:lnTo>
                                  <a:lnTo>
                                    <a:pt x="1834" y="838"/>
                                  </a:lnTo>
                                  <a:lnTo>
                                    <a:pt x="1970" y="834"/>
                                  </a:lnTo>
                                  <a:lnTo>
                                    <a:pt x="2102" y="828"/>
                                  </a:lnTo>
                                  <a:lnTo>
                                    <a:pt x="2231" y="818"/>
                                  </a:lnTo>
                                  <a:lnTo>
                                    <a:pt x="2355" y="807"/>
                                  </a:lnTo>
                                  <a:lnTo>
                                    <a:pt x="2474" y="793"/>
                                  </a:lnTo>
                                  <a:lnTo>
                                    <a:pt x="2588" y="777"/>
                                  </a:lnTo>
                                  <a:lnTo>
                                    <a:pt x="2696" y="759"/>
                                  </a:lnTo>
                                  <a:lnTo>
                                    <a:pt x="2798" y="739"/>
                                  </a:lnTo>
                                  <a:lnTo>
                                    <a:pt x="2894" y="717"/>
                                  </a:lnTo>
                                  <a:lnTo>
                                    <a:pt x="2982" y="693"/>
                                  </a:lnTo>
                                  <a:lnTo>
                                    <a:pt x="3063" y="668"/>
                                  </a:lnTo>
                                  <a:lnTo>
                                    <a:pt x="3136" y="641"/>
                                  </a:lnTo>
                                  <a:lnTo>
                                    <a:pt x="3201" y="613"/>
                                  </a:lnTo>
                                  <a:lnTo>
                                    <a:pt x="3257" y="583"/>
                                  </a:lnTo>
                                  <a:lnTo>
                                    <a:pt x="3341" y="521"/>
                                  </a:lnTo>
                                  <a:lnTo>
                                    <a:pt x="3384" y="454"/>
                                  </a:lnTo>
                                  <a:lnTo>
                                    <a:pt x="3390" y="420"/>
                                  </a:lnTo>
                                  <a:lnTo>
                                    <a:pt x="3384" y="385"/>
                                  </a:lnTo>
                                  <a:lnTo>
                                    <a:pt x="3341" y="319"/>
                                  </a:lnTo>
                                  <a:lnTo>
                                    <a:pt x="3257" y="256"/>
                                  </a:lnTo>
                                  <a:lnTo>
                                    <a:pt x="3201" y="227"/>
                                  </a:lnTo>
                                  <a:lnTo>
                                    <a:pt x="3136" y="199"/>
                                  </a:lnTo>
                                  <a:lnTo>
                                    <a:pt x="3063" y="172"/>
                                  </a:lnTo>
                                  <a:lnTo>
                                    <a:pt x="2982" y="147"/>
                                  </a:lnTo>
                                  <a:lnTo>
                                    <a:pt x="2894" y="123"/>
                                  </a:lnTo>
                                  <a:lnTo>
                                    <a:pt x="2798" y="101"/>
                                  </a:lnTo>
                                  <a:lnTo>
                                    <a:pt x="2696" y="81"/>
                                  </a:lnTo>
                                  <a:lnTo>
                                    <a:pt x="2588" y="63"/>
                                  </a:lnTo>
                                  <a:lnTo>
                                    <a:pt x="2474" y="47"/>
                                  </a:lnTo>
                                  <a:lnTo>
                                    <a:pt x="2355" y="33"/>
                                  </a:lnTo>
                                  <a:lnTo>
                                    <a:pt x="2231" y="21"/>
                                  </a:lnTo>
                                  <a:lnTo>
                                    <a:pt x="2102" y="12"/>
                                  </a:lnTo>
                                  <a:lnTo>
                                    <a:pt x="1970" y="5"/>
                                  </a:lnTo>
                                  <a:lnTo>
                                    <a:pt x="1834" y="1"/>
                                  </a:lnTo>
                                  <a:lnTo>
                                    <a:pt x="16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39"/>
                        <wpg:cNvGrpSpPr>
                          <a:grpSpLocks/>
                        </wpg:cNvGrpSpPr>
                        <wpg:grpSpPr bwMode="auto">
                          <a:xfrm>
                            <a:off x="4110" y="-3316"/>
                            <a:ext cx="5805" cy="2040"/>
                            <a:chOff x="4110" y="-3316"/>
                            <a:chExt cx="5805" cy="2040"/>
                          </a:xfrm>
                        </wpg:grpSpPr>
                        <wps:wsp>
                          <wps:cNvPr id="45" name="Freeform 40"/>
                          <wps:cNvSpPr>
                            <a:spLocks/>
                          </wps:cNvSpPr>
                          <wps:spPr bwMode="auto">
                            <a:xfrm>
                              <a:off x="4110" y="-3316"/>
                              <a:ext cx="5805" cy="2040"/>
                            </a:xfrm>
                            <a:custGeom>
                              <a:avLst/>
                              <a:gdLst>
                                <a:gd name="T0" fmla="+- 0 4110 4110"/>
                                <a:gd name="T1" fmla="*/ T0 w 5805"/>
                                <a:gd name="T2" fmla="+- 0 -1276 -3316"/>
                                <a:gd name="T3" fmla="*/ -1276 h 2040"/>
                                <a:gd name="T4" fmla="+- 0 9915 4110"/>
                                <a:gd name="T5" fmla="*/ T4 w 5805"/>
                                <a:gd name="T6" fmla="+- 0 -1276 -3316"/>
                                <a:gd name="T7" fmla="*/ -1276 h 2040"/>
                                <a:gd name="T8" fmla="+- 0 9915 4110"/>
                                <a:gd name="T9" fmla="*/ T8 w 5805"/>
                                <a:gd name="T10" fmla="+- 0 -3316 -3316"/>
                                <a:gd name="T11" fmla="*/ -3316 h 2040"/>
                                <a:gd name="T12" fmla="+- 0 4110 4110"/>
                                <a:gd name="T13" fmla="*/ T12 w 5805"/>
                                <a:gd name="T14" fmla="+- 0 -3316 -3316"/>
                                <a:gd name="T15" fmla="*/ -3316 h 2040"/>
                                <a:gd name="T16" fmla="+- 0 4110 4110"/>
                                <a:gd name="T17" fmla="*/ T16 w 5805"/>
                                <a:gd name="T18" fmla="+- 0 -1276 -3316"/>
                                <a:gd name="T19" fmla="*/ -1276 h 2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805" h="2040">
                                  <a:moveTo>
                                    <a:pt x="0" y="2040"/>
                                  </a:moveTo>
                                  <a:lnTo>
                                    <a:pt x="5805" y="2040"/>
                                  </a:lnTo>
                                  <a:lnTo>
                                    <a:pt x="580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4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8FEF7E" id="Group 38" o:spid="_x0000_s1026" style="position:absolute;margin-left:28.5pt;margin-top:-189.65pt;width:467.6pt;height:153pt;z-index:-251644928;mso-position-horizontal-relative:page" coordorigin="570,-3793" coordsize="9353,30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">
                <v:shape id="Picture 43" o:spid="_x0000_s1027" type="#_x0000_t75" style="position:absolute;left:720;top:-3793;width:8328;height:30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2NGXBAAAA2wAAAA8AAABkcnMvZG93bnJldi54bWxEj82KwjAUhfcDvkO4grsxrYpINYoIirga&#10;nQG31+baFpub0kRT334iCC4P5+fjLFadqcWDWldZVpAOExDEudUVFwr+frffMxDOI2usLZOCJzlY&#10;LXtfC8y0DXykx8kXIo6wy1BB6X2TSenykgy6oW2Io3e1rUEfZVtI3WKI46aWoySZSoMVR0KJDW1K&#10;ym+nu4mQ9DI9h03YdffLkRM5Xt/C4UepQb9bz0F46vwn/G7vtYJJCq8v8QfI5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H2NGXBAAAA2wAAAA8AAAAAAAAAAAAAAAAAnwIA&#10;AGRycy9kb3ducmV2LnhtbFBLBQYAAAAABAAEAPcAAACNAwAAAAA=&#10;">
                  <v:imagedata r:id="rId30" o:title=""/>
                </v:shape>
                <v:group id="Group 41" o:spid="_x0000_s1028" style="position:absolute;left:585;top:-1769;width:3390;height:840" coordorigin="585,-1769" coordsize="3390,8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42" o:spid="_x0000_s1029" style="position:absolute;left:585;top:-1769;width:3390;height:840;visibility:visible;mso-wrap-style:square;v-text-anchor:top" coordsize="3390,8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ZHjj8UA&#10;AADbAAAADwAAAGRycy9kb3ducmV2LnhtbESPQWsCMRSE7wX/Q3hCL0WzWrFlNYpKbb14qBbx+Ng8&#10;N6ubl2UT3fXfm0Khx2FmvmGm89aW4ka1LxwrGPQTEMSZ0wXnCn726947CB+QNZaOScGdPMxnnacp&#10;pto1/E23XchFhLBPUYEJoUql9Jkhi77vKuLonVxtMURZ51LX2ES4LeUwScbSYsFxwWBFK0PZZXe1&#10;Cj7a7TH5Oryd16X7HB0b87L0dFXqudsuJiACteE//NfeaAWjV/j9En+AnD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keOPxQAAANsAAAAPAAAAAAAAAAAAAAAAAJgCAABkcnMv&#10;ZG93bnJldi54bWxQSwUGAAAAAAQABAD1AAAAigMAAAAA&#10;" path="m1695,l1556,1,1420,5r-132,7l1159,21,1035,33,916,47,802,63,694,81,592,101r-96,22l408,147r-81,25l254,199r-65,28l133,256,49,319,6,385,,420r6,34l49,521r84,62l189,613r65,28l327,668r81,25l496,717r96,22l694,759r108,18l916,793r119,14l1159,818r129,10l1420,834r136,4l1695,840r139,-2l1970,834r132,-6l2231,818r124,-11l2474,793r114,-16l2696,759r102,-20l2894,717r88,-24l3063,668r73,-27l3201,613r56,-30l3341,521r43,-67l3390,420r-6,-35l3341,319r-84,-63l3201,227r-65,-28l3063,172r-81,-25l2894,123r-96,-22l2696,81,2588,63,2474,47,2355,33,2231,21,2102,12,1970,5,1834,1,1695,xe" filled="f" strokecolor="#c00000" strokeweight="1.5pt">
                    <v:path arrowok="t" o:connecttype="custom" o:connectlocs="1556,-1768;1288,-1757;1035,-1736;802,-1706;592,-1668;408,-1622;254,-1570;133,-1513;6,-1384;6,-1315;133,-1186;254,-1128;408,-1076;592,-1030;802,-992;1035,-962;1288,-941;1556,-931;1834,-931;2102,-941;2355,-962;2588,-992;2798,-1030;2982,-1076;3136,-1128;3257,-1186;3384,-1315;3384,-1384;3257,-1513;3136,-1570;2982,-1622;2798,-1668;2588,-1706;2355,-1736;2102,-1757;1834,-1768" o:connectangles="0,0,0,0,0,0,0,0,0,0,0,0,0,0,0,0,0,0,0,0,0,0,0,0,0,0,0,0,0,0,0,0,0,0,0,0"/>
                  </v:shape>
                </v:group>
                <v:group id="Group 39" o:spid="_x0000_s1030" style="position:absolute;left:4110;top:-3316;width:5805;height:2040" coordorigin="4110,-3316" coordsize="5805,20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<v:shape id="Freeform 40" o:spid="_x0000_s1031" style="position:absolute;left:4110;top:-3316;width:5805;height:2040;visibility:visible;mso-wrap-style:square;v-text-anchor:top" coordsize="5805,2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/t0sQA&#10;AADbAAAADwAAAGRycy9kb3ducmV2LnhtbESPQWvCQBSE74L/YXlCb7qx1CDRVYpQFMGIVsTjI/ua&#10;pM2+Ddk1xn/vCkKPw8x8w8yXnalES40rLSsYjyIQxJnVJecKTt9fwykI55E1VpZJwZ0cLBf93hwT&#10;bW98oPbocxEg7BJUUHhfJ1K6rCCDbmRr4uD92MagD7LJpW7wFuCmku9RFEuDJYeFAmtaFZT9Ha9G&#10;gYkv3WEfl+v4N926Np3uovSslXobdJ8zEJ46/x9+tTdawccEnl/CD5CL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f7dLEAAAA2wAAAA8AAAAAAAAAAAAAAAAAmAIAAGRycy9k&#10;b3ducmV2LnhtbFBLBQYAAAAABAAEAPUAAACJAwAAAAA=&#10;" path="m,2040r5805,l5805,,,,,2040e" stroked="f">
                    <v:path arrowok="t" o:connecttype="custom" o:connectlocs="0,-1276;5805,-1276;5805,-3316;0,-3316;0,-1276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385F7010" wp14:editId="405ADA13">
                <wp:simplePos x="0" y="0"/>
                <wp:positionH relativeFrom="page">
                  <wp:posOffset>457200</wp:posOffset>
                </wp:positionH>
                <wp:positionV relativeFrom="paragraph">
                  <wp:posOffset>333375</wp:posOffset>
                </wp:positionV>
                <wp:extent cx="5875020" cy="3695700"/>
                <wp:effectExtent l="0" t="0" r="1905" b="0"/>
                <wp:wrapNone/>
                <wp:docPr id="28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5020" cy="3695700"/>
                          <a:chOff x="720" y="525"/>
                          <a:chExt cx="9252" cy="5820"/>
                        </a:xfrm>
                      </wpg:grpSpPr>
                      <pic:pic xmlns:pic="http://schemas.openxmlformats.org/drawingml/2006/picture">
                        <pic:nvPicPr>
                          <pic:cNvPr id="29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525"/>
                            <a:ext cx="9252" cy="58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30" name="Group 35"/>
                        <wpg:cNvGrpSpPr>
                          <a:grpSpLocks/>
                        </wpg:cNvGrpSpPr>
                        <wpg:grpSpPr bwMode="auto">
                          <a:xfrm>
                            <a:off x="8558" y="4050"/>
                            <a:ext cx="1002" cy="175"/>
                            <a:chOff x="8558" y="4050"/>
                            <a:chExt cx="1002" cy="175"/>
                          </a:xfrm>
                        </wpg:grpSpPr>
                        <wps:wsp>
                          <wps:cNvPr id="31" name="Freeform 36"/>
                          <wps:cNvSpPr>
                            <a:spLocks/>
                          </wps:cNvSpPr>
                          <wps:spPr bwMode="auto">
                            <a:xfrm>
                              <a:off x="8558" y="4050"/>
                              <a:ext cx="1002" cy="175"/>
                            </a:xfrm>
                            <a:custGeom>
                              <a:avLst/>
                              <a:gdLst>
                                <a:gd name="T0" fmla="+- 0 8808 8558"/>
                                <a:gd name="T1" fmla="*/ T0 w 1002"/>
                                <a:gd name="T2" fmla="+- 0 4050 4050"/>
                                <a:gd name="T3" fmla="*/ 4050 h 175"/>
                                <a:gd name="T4" fmla="+- 0 8558 8558"/>
                                <a:gd name="T5" fmla="*/ T4 w 1002"/>
                                <a:gd name="T6" fmla="+- 0 4137 4050"/>
                                <a:gd name="T7" fmla="*/ 4137 h 175"/>
                                <a:gd name="T8" fmla="+- 0 8808 8558"/>
                                <a:gd name="T9" fmla="*/ T8 w 1002"/>
                                <a:gd name="T10" fmla="+- 0 4225 4050"/>
                                <a:gd name="T11" fmla="*/ 4225 h 175"/>
                                <a:gd name="T12" fmla="+- 0 8808 8558"/>
                                <a:gd name="T13" fmla="*/ T12 w 1002"/>
                                <a:gd name="T14" fmla="+- 0 4181 4050"/>
                                <a:gd name="T15" fmla="*/ 4181 h 175"/>
                                <a:gd name="T16" fmla="+- 0 9560 8558"/>
                                <a:gd name="T17" fmla="*/ T16 w 1002"/>
                                <a:gd name="T18" fmla="+- 0 4181 4050"/>
                                <a:gd name="T19" fmla="*/ 4181 h 175"/>
                                <a:gd name="T20" fmla="+- 0 9560 8558"/>
                                <a:gd name="T21" fmla="*/ T20 w 1002"/>
                                <a:gd name="T22" fmla="+- 0 4094 4050"/>
                                <a:gd name="T23" fmla="*/ 4094 h 175"/>
                                <a:gd name="T24" fmla="+- 0 8808 8558"/>
                                <a:gd name="T25" fmla="*/ T24 w 1002"/>
                                <a:gd name="T26" fmla="+- 0 4094 4050"/>
                                <a:gd name="T27" fmla="*/ 4094 h 175"/>
                                <a:gd name="T28" fmla="+- 0 8808 8558"/>
                                <a:gd name="T29" fmla="*/ T28 w 1002"/>
                                <a:gd name="T30" fmla="+- 0 4050 4050"/>
                                <a:gd name="T31" fmla="*/ 4050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002" h="175">
                                  <a:moveTo>
                                    <a:pt x="250" y="0"/>
                                  </a:moveTo>
                                  <a:lnTo>
                                    <a:pt x="0" y="87"/>
                                  </a:lnTo>
                                  <a:lnTo>
                                    <a:pt x="250" y="175"/>
                                  </a:lnTo>
                                  <a:lnTo>
                                    <a:pt x="250" y="131"/>
                                  </a:lnTo>
                                  <a:lnTo>
                                    <a:pt x="1002" y="131"/>
                                  </a:lnTo>
                                  <a:lnTo>
                                    <a:pt x="1002" y="44"/>
                                  </a:lnTo>
                                  <a:lnTo>
                                    <a:pt x="250" y="44"/>
                                  </a:lnTo>
                                  <a:lnTo>
                                    <a:pt x="250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33"/>
                        <wpg:cNvGrpSpPr>
                          <a:grpSpLocks/>
                        </wpg:cNvGrpSpPr>
                        <wpg:grpSpPr bwMode="auto">
                          <a:xfrm>
                            <a:off x="8558" y="4050"/>
                            <a:ext cx="1002" cy="175"/>
                            <a:chOff x="8558" y="4050"/>
                            <a:chExt cx="1002" cy="175"/>
                          </a:xfrm>
                        </wpg:grpSpPr>
                        <wps:wsp>
                          <wps:cNvPr id="33" name="Freeform 34"/>
                          <wps:cNvSpPr>
                            <a:spLocks/>
                          </wps:cNvSpPr>
                          <wps:spPr bwMode="auto">
                            <a:xfrm>
                              <a:off x="8558" y="4050"/>
                              <a:ext cx="1002" cy="175"/>
                            </a:xfrm>
                            <a:custGeom>
                              <a:avLst/>
                              <a:gdLst>
                                <a:gd name="T0" fmla="+- 0 8808 8558"/>
                                <a:gd name="T1" fmla="*/ T0 w 1002"/>
                                <a:gd name="T2" fmla="+- 0 4050 4050"/>
                                <a:gd name="T3" fmla="*/ 4050 h 175"/>
                                <a:gd name="T4" fmla="+- 0 8808 8558"/>
                                <a:gd name="T5" fmla="*/ T4 w 1002"/>
                                <a:gd name="T6" fmla="+- 0 4094 4050"/>
                                <a:gd name="T7" fmla="*/ 4094 h 175"/>
                                <a:gd name="T8" fmla="+- 0 9560 8558"/>
                                <a:gd name="T9" fmla="*/ T8 w 1002"/>
                                <a:gd name="T10" fmla="+- 0 4094 4050"/>
                                <a:gd name="T11" fmla="*/ 4094 h 175"/>
                                <a:gd name="T12" fmla="+- 0 9560 8558"/>
                                <a:gd name="T13" fmla="*/ T12 w 1002"/>
                                <a:gd name="T14" fmla="+- 0 4181 4050"/>
                                <a:gd name="T15" fmla="*/ 4181 h 175"/>
                                <a:gd name="T16" fmla="+- 0 8808 8558"/>
                                <a:gd name="T17" fmla="*/ T16 w 1002"/>
                                <a:gd name="T18" fmla="+- 0 4181 4050"/>
                                <a:gd name="T19" fmla="*/ 4181 h 175"/>
                                <a:gd name="T20" fmla="+- 0 8808 8558"/>
                                <a:gd name="T21" fmla="*/ T20 w 1002"/>
                                <a:gd name="T22" fmla="+- 0 4225 4050"/>
                                <a:gd name="T23" fmla="*/ 4225 h 175"/>
                                <a:gd name="T24" fmla="+- 0 8558 8558"/>
                                <a:gd name="T25" fmla="*/ T24 w 1002"/>
                                <a:gd name="T26" fmla="+- 0 4137 4050"/>
                                <a:gd name="T27" fmla="*/ 4137 h 175"/>
                                <a:gd name="T28" fmla="+- 0 8808 8558"/>
                                <a:gd name="T29" fmla="*/ T28 w 1002"/>
                                <a:gd name="T30" fmla="+- 0 4050 4050"/>
                                <a:gd name="T31" fmla="*/ 4050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002" h="175">
                                  <a:moveTo>
                                    <a:pt x="250" y="0"/>
                                  </a:moveTo>
                                  <a:lnTo>
                                    <a:pt x="250" y="44"/>
                                  </a:lnTo>
                                  <a:lnTo>
                                    <a:pt x="1002" y="44"/>
                                  </a:lnTo>
                                  <a:lnTo>
                                    <a:pt x="1002" y="131"/>
                                  </a:lnTo>
                                  <a:lnTo>
                                    <a:pt x="250" y="131"/>
                                  </a:lnTo>
                                  <a:lnTo>
                                    <a:pt x="250" y="175"/>
                                  </a:lnTo>
                                  <a:lnTo>
                                    <a:pt x="0" y="87"/>
                                  </a:lnTo>
                                  <a:lnTo>
                                    <a:pt x="2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1"/>
                        <wpg:cNvGrpSpPr>
                          <a:grpSpLocks/>
                        </wpg:cNvGrpSpPr>
                        <wpg:grpSpPr bwMode="auto">
                          <a:xfrm>
                            <a:off x="6915" y="5535"/>
                            <a:ext cx="2535" cy="320"/>
                            <a:chOff x="6915" y="5535"/>
                            <a:chExt cx="2535" cy="320"/>
                          </a:xfrm>
                        </wpg:grpSpPr>
                        <wps:wsp>
                          <wps:cNvPr id="35" name="Freeform 32"/>
                          <wps:cNvSpPr>
                            <a:spLocks/>
                          </wps:cNvSpPr>
                          <wps:spPr bwMode="auto">
                            <a:xfrm>
                              <a:off x="6915" y="5535"/>
                              <a:ext cx="2535" cy="320"/>
                            </a:xfrm>
                            <a:custGeom>
                              <a:avLst/>
                              <a:gdLst>
                                <a:gd name="T0" fmla="+- 0 6915 6915"/>
                                <a:gd name="T1" fmla="*/ T0 w 2535"/>
                                <a:gd name="T2" fmla="+- 0 5855 5535"/>
                                <a:gd name="T3" fmla="*/ 5855 h 320"/>
                                <a:gd name="T4" fmla="+- 0 9450 6915"/>
                                <a:gd name="T5" fmla="*/ T4 w 2535"/>
                                <a:gd name="T6" fmla="+- 0 5855 5535"/>
                                <a:gd name="T7" fmla="*/ 5855 h 320"/>
                                <a:gd name="T8" fmla="+- 0 9450 6915"/>
                                <a:gd name="T9" fmla="*/ T8 w 2535"/>
                                <a:gd name="T10" fmla="+- 0 5535 5535"/>
                                <a:gd name="T11" fmla="*/ 5535 h 320"/>
                                <a:gd name="T12" fmla="+- 0 6915 6915"/>
                                <a:gd name="T13" fmla="*/ T12 w 2535"/>
                                <a:gd name="T14" fmla="+- 0 5535 5535"/>
                                <a:gd name="T15" fmla="*/ 5535 h 320"/>
                                <a:gd name="T16" fmla="+- 0 6915 6915"/>
                                <a:gd name="T17" fmla="*/ T16 w 2535"/>
                                <a:gd name="T18" fmla="+- 0 5855 5535"/>
                                <a:gd name="T19" fmla="*/ 5855 h 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35" h="320">
                                  <a:moveTo>
                                    <a:pt x="0" y="320"/>
                                  </a:moveTo>
                                  <a:lnTo>
                                    <a:pt x="2535" y="320"/>
                                  </a:lnTo>
                                  <a:lnTo>
                                    <a:pt x="253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29"/>
                        <wpg:cNvGrpSpPr>
                          <a:grpSpLocks/>
                        </wpg:cNvGrpSpPr>
                        <wpg:grpSpPr bwMode="auto">
                          <a:xfrm>
                            <a:off x="6915" y="5535"/>
                            <a:ext cx="2535" cy="320"/>
                            <a:chOff x="6915" y="5535"/>
                            <a:chExt cx="2535" cy="320"/>
                          </a:xfrm>
                        </wpg:grpSpPr>
                        <wps:wsp>
                          <wps:cNvPr id="37" name="Freeform 30"/>
                          <wps:cNvSpPr>
                            <a:spLocks/>
                          </wps:cNvSpPr>
                          <wps:spPr bwMode="auto">
                            <a:xfrm>
                              <a:off x="6915" y="5535"/>
                              <a:ext cx="2535" cy="320"/>
                            </a:xfrm>
                            <a:custGeom>
                              <a:avLst/>
                              <a:gdLst>
                                <a:gd name="T0" fmla="+- 0 6915 6915"/>
                                <a:gd name="T1" fmla="*/ T0 w 2535"/>
                                <a:gd name="T2" fmla="+- 0 5855 5535"/>
                                <a:gd name="T3" fmla="*/ 5855 h 320"/>
                                <a:gd name="T4" fmla="+- 0 9450 6915"/>
                                <a:gd name="T5" fmla="*/ T4 w 2535"/>
                                <a:gd name="T6" fmla="+- 0 5855 5535"/>
                                <a:gd name="T7" fmla="*/ 5855 h 320"/>
                                <a:gd name="T8" fmla="+- 0 9450 6915"/>
                                <a:gd name="T9" fmla="*/ T8 w 2535"/>
                                <a:gd name="T10" fmla="+- 0 5535 5535"/>
                                <a:gd name="T11" fmla="*/ 5535 h 320"/>
                                <a:gd name="T12" fmla="+- 0 6915 6915"/>
                                <a:gd name="T13" fmla="*/ T12 w 2535"/>
                                <a:gd name="T14" fmla="+- 0 5535 5535"/>
                                <a:gd name="T15" fmla="*/ 5535 h 320"/>
                                <a:gd name="T16" fmla="+- 0 6915 6915"/>
                                <a:gd name="T17" fmla="*/ T16 w 2535"/>
                                <a:gd name="T18" fmla="+- 0 5855 5535"/>
                                <a:gd name="T19" fmla="*/ 5855 h 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35" h="320">
                                  <a:moveTo>
                                    <a:pt x="0" y="320"/>
                                  </a:moveTo>
                                  <a:lnTo>
                                    <a:pt x="2535" y="320"/>
                                  </a:lnTo>
                                  <a:lnTo>
                                    <a:pt x="253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27"/>
                        <wpg:cNvGrpSpPr>
                          <a:grpSpLocks/>
                        </wpg:cNvGrpSpPr>
                        <wpg:grpSpPr bwMode="auto">
                          <a:xfrm>
                            <a:off x="1350" y="3907"/>
                            <a:ext cx="2235" cy="143"/>
                            <a:chOff x="1350" y="3907"/>
                            <a:chExt cx="2235" cy="143"/>
                          </a:xfrm>
                        </wpg:grpSpPr>
                        <wps:wsp>
                          <wps:cNvPr id="39" name="Freeform 28"/>
                          <wps:cNvSpPr>
                            <a:spLocks/>
                          </wps:cNvSpPr>
                          <wps:spPr bwMode="auto">
                            <a:xfrm>
                              <a:off x="1350" y="3907"/>
                              <a:ext cx="2235" cy="143"/>
                            </a:xfrm>
                            <a:custGeom>
                              <a:avLst/>
                              <a:gdLst>
                                <a:gd name="T0" fmla="+- 0 1350 1350"/>
                                <a:gd name="T1" fmla="*/ T0 w 2235"/>
                                <a:gd name="T2" fmla="+- 0 4050 3907"/>
                                <a:gd name="T3" fmla="*/ 4050 h 143"/>
                                <a:gd name="T4" fmla="+- 0 3585 1350"/>
                                <a:gd name="T5" fmla="*/ T4 w 2235"/>
                                <a:gd name="T6" fmla="+- 0 4050 3907"/>
                                <a:gd name="T7" fmla="*/ 4050 h 143"/>
                                <a:gd name="T8" fmla="+- 0 3585 1350"/>
                                <a:gd name="T9" fmla="*/ T8 w 2235"/>
                                <a:gd name="T10" fmla="+- 0 3907 3907"/>
                                <a:gd name="T11" fmla="*/ 3907 h 143"/>
                                <a:gd name="T12" fmla="+- 0 1350 1350"/>
                                <a:gd name="T13" fmla="*/ T12 w 2235"/>
                                <a:gd name="T14" fmla="+- 0 3907 3907"/>
                                <a:gd name="T15" fmla="*/ 3907 h 143"/>
                                <a:gd name="T16" fmla="+- 0 1350 1350"/>
                                <a:gd name="T17" fmla="*/ T16 w 2235"/>
                                <a:gd name="T18" fmla="+- 0 4050 3907"/>
                                <a:gd name="T19" fmla="*/ 4050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35" h="143">
                                  <a:moveTo>
                                    <a:pt x="0" y="143"/>
                                  </a:moveTo>
                                  <a:lnTo>
                                    <a:pt x="2235" y="143"/>
                                  </a:lnTo>
                                  <a:lnTo>
                                    <a:pt x="223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B88857" id="Group 26" o:spid="_x0000_s1026" style="position:absolute;margin-left:36pt;margin-top:26.25pt;width:462.6pt;height:291pt;z-index:-251643904;mso-position-horizontal-relative:page" coordorigin="720,525" coordsize="9252,58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">
                <v:shape id="Picture 37" o:spid="_x0000_s1027" type="#_x0000_t75" style="position:absolute;left:720;top:525;width:9252;height:58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9bzznGAAAA2wAAAA8AAABkcnMvZG93bnJldi54bWxEj09PAjEUxO8mfofmkXgx0HUPRhcKAQNE&#10;LiL/4vVl+9yubF83bYXVT09NTDhOZuY3mdGks404kQ+1YwUPgwwEcel0zZWC/W7RfwIRIrLGxjEp&#10;+KEAk/HtzQgL7c68odM2ViJBOBSowMTYFlKG0pDFMHAtcfI+nbcYk/SV1B7PCW4bmWfZo7RYc1ow&#10;2NKLofK4/bYKfleHe9Tvs4+3xucbZ+bLr3K9VOqu102HICJ18Rr+b79qBfkz/H1JP0COL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H1vPOcYAAADbAAAADwAAAAAAAAAAAAAA&#10;AACfAgAAZHJzL2Rvd25yZXYueG1sUEsFBgAAAAAEAAQA9wAAAJIDAAAAAA==&#10;">
                  <v:imagedata r:id="rId32" o:title=""/>
                </v:shape>
                <v:group id="Group 35" o:spid="_x0000_s1028" style="position:absolute;left:8558;top:4050;width:1002;height:175" coordorigin="8558,4050" coordsize="1002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36" o:spid="_x0000_s1029" style="position:absolute;left:8558;top:4050;width:1002;height:175;visibility:visible;mso-wrap-style:square;v-text-anchor:top" coordsize="100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ulN8UA&#10;AADbAAAADwAAAGRycy9kb3ducmV2LnhtbESPzWvCQBTE70L/h+UVvIhuVChN6irFD+ytNO3F2zP7&#10;8oHZtzG7xvjfuwXB4zAzv2EWq97UoqPWVZYVTCcRCOLM6ooLBX+/u/E7COeRNdaWScGNHKyWL4MF&#10;Jtpe+Ye61BciQNglqKD0vkmkdFlJBt3ENsTBy21r0AfZFlK3eA1wU8tZFL1JgxWHhRIbWpeUndKL&#10;URDnx3g/cudLnNedP2033f5w/FZq+Np/foDw1Ptn+NH+0grmU/j/En6AX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K6U3xQAAANsAAAAPAAAAAAAAAAAAAAAAAJgCAABkcnMv&#10;ZG93bnJldi54bWxQSwUGAAAAAAQABAD1AAAAigMAAAAA&#10;" path="m250,l,87r250,88l250,131r752,l1002,44r-752,l250,e" fillcolor="#c00000" stroked="f">
                    <v:path arrowok="t" o:connecttype="custom" o:connectlocs="250,4050;0,4137;250,4225;250,4181;1002,4181;1002,4094;250,4094;250,4050" o:connectangles="0,0,0,0,0,0,0,0"/>
                  </v:shape>
                </v:group>
                <v:group id="Group 33" o:spid="_x0000_s1030" style="position:absolute;left:8558;top:4050;width:1002;height:175" coordorigin="8558,4050" coordsize="1002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34" o:spid="_x0000_s1031" style="position:absolute;left:8558;top:4050;width:1002;height:175;visibility:visible;mso-wrap-style:square;v-text-anchor:top" coordsize="100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p+0sQA&#10;AADbAAAADwAAAGRycy9kb3ducmV2LnhtbESPzW7CMBCE70h9B2sr9QZOidSfFIMqKFKPkPYAt1W8&#10;JCnxOtgmCW+PkSpxHM3MN5rZYjCN6Mj52rKC50kCgriwuuZSwe/PevwGwgdkjY1lUnAhD4v5w2iG&#10;mbY9b6nLQykihH2GCqoQ2kxKX1Rk0E9sSxy9g3UGQ5SulNphH+GmkdMkeZEGa44LFba0rKg45mej&#10;4Gv/jrzb7F93p+5vdciPvnYbr9TT4/D5ASLQEO7h//a3VpCmcPsSf4CcX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VqftLEAAAA2wAAAA8AAAAAAAAAAAAAAAAAmAIAAGRycy9k&#10;b3ducmV2LnhtbFBLBQYAAAAABAAEAPUAAACJAwAAAAA=&#10;" path="m250,r,44l1002,44r,87l250,131r,44l,87,250,xe" filled="f">
                    <v:path arrowok="t" o:connecttype="custom" o:connectlocs="250,4050;250,4094;1002,4094;1002,4181;250,4181;250,4225;0,4137;250,4050" o:connectangles="0,0,0,0,0,0,0,0"/>
                  </v:shape>
                </v:group>
                <v:group id="Group 31" o:spid="_x0000_s1032" style="position:absolute;left:6915;top:5535;width:2535;height:320" coordorigin="6915,5535" coordsize="2535,3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32" o:spid="_x0000_s1033" style="position:absolute;left:6915;top:5535;width:2535;height:320;visibility:visible;mso-wrap-style:square;v-text-anchor:top" coordsize="2535,3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ZjO8IA&#10;AADbAAAADwAAAGRycy9kb3ducmV2LnhtbESPQWsCMRSE7wX/Q3hCbzVbW0VWo6ylxV5dPfT4unlu&#10;lm5eliRq+u9NoeBxmJlvmNUm2V5cyIfOsYLnSQGCuHG641bB8fDxtAARIrLG3jEp+KUAm/XoYYWl&#10;dlfe06WOrcgQDiUqMDEOpZShMWQxTNxAnL2T8xZjlr6V2uM1w20vp0UxlxY7zgsGB3oz1PzUZ5sp&#10;7336PkhZJX3evX5VzuwXfqvU4zhVSxCRUryH/9ufWsHLDP6+5B8g1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FmM7wgAAANsAAAAPAAAAAAAAAAAAAAAAAJgCAABkcnMvZG93&#10;bnJldi54bWxQSwUGAAAAAAQABAD1AAAAhwMAAAAA&#10;" path="m,320r2535,l2535,,,,,320e" stroked="f">
                    <v:path arrowok="t" o:connecttype="custom" o:connectlocs="0,5855;2535,5855;2535,5535;0,5535;0,5855" o:connectangles="0,0,0,0,0"/>
                  </v:shape>
                </v:group>
                <v:group id="Group 29" o:spid="_x0000_s1034" style="position:absolute;left:6915;top:5535;width:2535;height:320" coordorigin="6915,5535" coordsize="2535,3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30" o:spid="_x0000_s1035" style="position:absolute;left:6915;top:5535;width:2535;height:320;visibility:visible;mso-wrap-style:square;v-text-anchor:top" coordsize="2535,3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m2tcUA&#10;AADbAAAADwAAAGRycy9kb3ducmV2LnhtbESPQWvCQBSE74L/YXmCN91Yqw2pqxRBLJS2GC29PrLP&#10;JDT7Nt3davz3XUHwOMzMN8xi1ZlGnMj52rKCyTgBQVxYXXOp4LDfjFIQPiBrbCyTggt5WC37vQVm&#10;2p55R6c8lCJC2GeooAqhzaT0RUUG/di2xNE7WmcwROlKqR2eI9w08iFJ5tJgzXGhwpbWFRU/+Z9R&#10;sJ/pS+7sR/r9/rn9xfXhK317bJQaDrqXZxCBunAP39qvWsH0Ca5f4g+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eba1xQAAANsAAAAPAAAAAAAAAAAAAAAAAJgCAABkcnMv&#10;ZG93bnJldi54bWxQSwUGAAAAAAQABAD1AAAAigMAAAAA&#10;" path="m,320r2535,l2535,,,,,320xe" filled="f" strokecolor="white">
                    <v:path arrowok="t" o:connecttype="custom" o:connectlocs="0,5855;2535,5855;2535,5535;0,5535;0,5855" o:connectangles="0,0,0,0,0"/>
                  </v:shape>
                </v:group>
                <v:group id="Group 27" o:spid="_x0000_s1036" style="position:absolute;left:1350;top:3907;width:2235;height:143" coordorigin="1350,3907" coordsize="2235,1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shape id="Freeform 28" o:spid="_x0000_s1037" style="position:absolute;left:1350;top:3907;width:2235;height:143;visibility:visible;mso-wrap-style:square;v-text-anchor:top" coordsize="2235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NM/MQA&#10;AADbAAAADwAAAGRycy9kb3ducmV2LnhtbESPzYvCMBTE74L/Q3iCN01V2I+uUfxA6GUF6168PZtn&#10;W7Z5KUms9b/fLCzscZiZ3zDLdW8a0ZHztWUFs2kCgriwuuZSwdf5MHkD4QOyxsYyKXiSh/VqOFhi&#10;qu2DT9TloRQRwj5FBVUIbSqlLyoy6Ke2JY7ezTqDIUpXSu3wEeGmkfMkeZEGa44LFba0q6j4zu9G&#10;wVHe2szuXy/unPWfV+xOx3q3VWo86jcfIAL14T/81860gsU7/H6JP0C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TzTPzEAAAA2wAAAA8AAAAAAAAAAAAAAAAAmAIAAGRycy9k&#10;b3ducmV2LnhtbFBLBQYAAAAABAAEAPUAAACJAwAAAAA=&#10;" path="m,143r2235,l2235,,,,,143e" stroked="f">
                    <v:path arrowok="t" o:connecttype="custom" o:connectlocs="0,4050;2235,4050;2235,3907;0,3907;0,4050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hoo</w:t>
      </w:r>
      <w:r>
        <w:rPr>
          <w:rFonts w:ascii="Calibri" w:eastAsia="Calibri" w:hAnsi="Calibri" w:cs="Calibri"/>
          <w:b/>
          <w:bCs/>
          <w:color w:val="365F91"/>
        </w:rPr>
        <w:t>se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app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p</w:t>
      </w:r>
      <w:r>
        <w:rPr>
          <w:rFonts w:ascii="Calibri" w:eastAsia="Calibri" w:hAnsi="Calibri" w:cs="Calibri"/>
          <w:b/>
          <w:bCs/>
          <w:color w:val="365F91"/>
          <w:spacing w:val="1"/>
        </w:rPr>
        <w:t>ri</w:t>
      </w:r>
      <w:r>
        <w:rPr>
          <w:rFonts w:ascii="Calibri" w:eastAsia="Calibri" w:hAnsi="Calibri" w:cs="Calibri"/>
          <w:b/>
          <w:bCs/>
          <w:color w:val="365F91"/>
          <w:spacing w:val="-1"/>
        </w:rPr>
        <w:t>a</w:t>
      </w:r>
      <w:r>
        <w:rPr>
          <w:rFonts w:ascii="Calibri" w:eastAsia="Calibri" w:hAnsi="Calibri" w:cs="Calibri"/>
          <w:b/>
          <w:bCs/>
          <w:color w:val="365F91"/>
        </w:rPr>
        <w:t>te s</w:t>
      </w:r>
      <w:r>
        <w:rPr>
          <w:rFonts w:ascii="Calibri" w:eastAsia="Calibri" w:hAnsi="Calibri" w:cs="Calibri"/>
          <w:b/>
          <w:bCs/>
          <w:color w:val="365F91"/>
          <w:spacing w:val="-1"/>
        </w:rPr>
        <w:t>u</w:t>
      </w:r>
      <w:r>
        <w:rPr>
          <w:rFonts w:ascii="Calibri" w:eastAsia="Calibri" w:hAnsi="Calibri" w:cs="Calibri"/>
          <w:b/>
          <w:bCs/>
          <w:color w:val="365F91"/>
          <w:spacing w:val="-2"/>
        </w:rPr>
        <w:t>r</w:t>
      </w:r>
      <w:r>
        <w:rPr>
          <w:rFonts w:ascii="Calibri" w:eastAsia="Calibri" w:hAnsi="Calibri" w:cs="Calibri"/>
          <w:b/>
          <w:bCs/>
          <w:color w:val="365F91"/>
          <w:spacing w:val="1"/>
        </w:rPr>
        <w:t>v</w:t>
      </w:r>
      <w:r>
        <w:rPr>
          <w:rFonts w:ascii="Calibri" w:eastAsia="Calibri" w:hAnsi="Calibri" w:cs="Calibri"/>
          <w:b/>
          <w:bCs/>
          <w:color w:val="365F91"/>
          <w:spacing w:val="-3"/>
        </w:rPr>
        <w:t>e</w:t>
      </w:r>
      <w:r>
        <w:rPr>
          <w:rFonts w:ascii="Calibri" w:eastAsia="Calibri" w:hAnsi="Calibri" w:cs="Calibri"/>
          <w:b/>
          <w:bCs/>
          <w:color w:val="365F91"/>
        </w:rPr>
        <w:t>y</w:t>
      </w:r>
      <w:r>
        <w:rPr>
          <w:rFonts w:ascii="Calibri" w:eastAsia="Calibri" w:hAnsi="Calibri" w:cs="Calibri"/>
          <w:b/>
          <w:bCs/>
          <w:color w:val="365F91"/>
          <w:spacing w:val="2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2"/>
        </w:rPr>
        <w:t>(</w:t>
      </w:r>
      <w:r>
        <w:rPr>
          <w:rFonts w:ascii="Calibri" w:eastAsia="Calibri" w:hAnsi="Calibri" w:cs="Calibri"/>
          <w:b/>
          <w:bCs/>
          <w:color w:val="365F91"/>
        </w:rPr>
        <w:t>s)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o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-3"/>
        </w:rPr>
        <w:t>p</w:t>
      </w:r>
      <w:r>
        <w:rPr>
          <w:rFonts w:ascii="Calibri" w:eastAsia="Calibri" w:hAnsi="Calibri" w:cs="Calibri"/>
          <w:b/>
          <w:bCs/>
          <w:color w:val="365F91"/>
          <w:spacing w:val="1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</w:rPr>
        <w:t>e</w:t>
      </w:r>
      <w:r>
        <w:rPr>
          <w:rFonts w:ascii="Calibri" w:eastAsia="Calibri" w:hAnsi="Calibri" w:cs="Calibri"/>
          <w:b/>
          <w:bCs/>
          <w:color w:val="365F91"/>
        </w:rPr>
        <w:t>te</w:t>
      </w:r>
    </w:p>
    <w:p w:rsidR="002143DB" w:rsidRDefault="002143DB" w:rsidP="002143DB">
      <w:pPr>
        <w:spacing w:after="0"/>
        <w:sectPr w:rsidR="002143DB">
          <w:pgSz w:w="12240" w:h="15840"/>
          <w:pgMar w:top="680" w:right="600" w:bottom="980" w:left="620" w:header="0" w:footer="799" w:gutter="0"/>
          <w:cols w:space="720"/>
        </w:sectPr>
      </w:pPr>
    </w:p>
    <w:p w:rsidR="002143DB" w:rsidRDefault="002143DB" w:rsidP="002143DB">
      <w:pPr>
        <w:spacing w:before="35" w:after="0" w:line="337" w:lineRule="exact"/>
        <w:ind w:left="100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lastRenderedPageBreak/>
        <w:t>Not e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>l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igib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>l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e to fi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  <w:u w:val="thick" w:color="365F91"/>
        </w:rPr>
        <w:t>l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 xml:space="preserve">e 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>I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TG</w:t>
      </w:r>
    </w:p>
    <w:p w:rsidR="002143DB" w:rsidRDefault="002143DB" w:rsidP="002143DB">
      <w:pPr>
        <w:spacing w:before="15" w:after="0" w:line="220" w:lineRule="exact"/>
      </w:pPr>
    </w:p>
    <w:p w:rsidR="002143DB" w:rsidRDefault="002143DB" w:rsidP="002143DB">
      <w:pPr>
        <w:spacing w:before="16" w:after="0" w:line="240" w:lineRule="auto"/>
        <w:ind w:left="10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365F91"/>
          <w:spacing w:val="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>h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</w:rPr>
        <w:t>s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me</w:t>
      </w:r>
      <w:r>
        <w:rPr>
          <w:rFonts w:ascii="Calibri" w:eastAsia="Calibri" w:hAnsi="Calibri" w:cs="Calibri"/>
          <w:b/>
          <w:bCs/>
          <w:color w:val="365F91"/>
          <w:spacing w:val="-2"/>
        </w:rPr>
        <w:t>s</w:t>
      </w:r>
      <w:r>
        <w:rPr>
          <w:rFonts w:ascii="Calibri" w:eastAsia="Calibri" w:hAnsi="Calibri" w:cs="Calibri"/>
          <w:b/>
          <w:bCs/>
          <w:color w:val="365F91"/>
        </w:rPr>
        <w:t>s</w:t>
      </w:r>
      <w:r>
        <w:rPr>
          <w:rFonts w:ascii="Calibri" w:eastAsia="Calibri" w:hAnsi="Calibri" w:cs="Calibri"/>
          <w:b/>
          <w:bCs/>
          <w:color w:val="365F91"/>
          <w:spacing w:val="-1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</w:rPr>
        <w:t>g</w:t>
      </w:r>
      <w:r>
        <w:rPr>
          <w:rFonts w:ascii="Calibri" w:eastAsia="Calibri" w:hAnsi="Calibri" w:cs="Calibri"/>
          <w:b/>
          <w:bCs/>
          <w:color w:val="365F91"/>
        </w:rPr>
        <w:t>e</w:t>
      </w:r>
      <w:r>
        <w:rPr>
          <w:rFonts w:ascii="Calibri" w:eastAsia="Calibri" w:hAnsi="Calibri" w:cs="Calibri"/>
          <w:b/>
          <w:bCs/>
          <w:color w:val="365F91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w</w:t>
      </w:r>
      <w:r>
        <w:rPr>
          <w:rFonts w:ascii="Calibri" w:eastAsia="Calibri" w:hAnsi="Calibri" w:cs="Calibri"/>
          <w:b/>
          <w:bCs/>
          <w:color w:val="365F91"/>
          <w:spacing w:val="-1"/>
        </w:rPr>
        <w:t>i</w:t>
      </w:r>
      <w:r>
        <w:rPr>
          <w:rFonts w:ascii="Calibri" w:eastAsia="Calibri" w:hAnsi="Calibri" w:cs="Calibri"/>
          <w:b/>
          <w:bCs/>
          <w:color w:val="365F91"/>
          <w:spacing w:val="1"/>
        </w:rPr>
        <w:t>l</w:t>
      </w:r>
      <w:r>
        <w:rPr>
          <w:rFonts w:ascii="Calibri" w:eastAsia="Calibri" w:hAnsi="Calibri" w:cs="Calibri"/>
          <w:b/>
          <w:bCs/>
          <w:color w:val="365F91"/>
        </w:rPr>
        <w:t>l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</w:rPr>
        <w:t>ppea</w:t>
      </w:r>
      <w:r>
        <w:rPr>
          <w:rFonts w:ascii="Calibri" w:eastAsia="Calibri" w:hAnsi="Calibri" w:cs="Calibri"/>
          <w:b/>
          <w:bCs/>
          <w:color w:val="365F91"/>
        </w:rPr>
        <w:t>r</w:t>
      </w:r>
      <w:r>
        <w:rPr>
          <w:rFonts w:ascii="Calibri" w:eastAsia="Calibri" w:hAnsi="Calibri" w:cs="Calibri"/>
          <w:b/>
          <w:bCs/>
          <w:color w:val="365F91"/>
          <w:spacing w:val="2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</w:rPr>
        <w:t>f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y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 xml:space="preserve">u 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</w:rPr>
        <w:t xml:space="preserve">e 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no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a</w: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2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>iv</w:t>
      </w:r>
      <w:r>
        <w:rPr>
          <w:rFonts w:ascii="Calibri" w:eastAsia="Calibri" w:hAnsi="Calibri" w:cs="Calibri"/>
          <w:b/>
          <w:bCs/>
          <w:color w:val="365F91"/>
        </w:rPr>
        <w:t>e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 xml:space="preserve">a </w:t>
      </w:r>
      <w:r>
        <w:rPr>
          <w:rFonts w:ascii="Calibri" w:eastAsia="Calibri" w:hAnsi="Calibri" w:cs="Calibri"/>
          <w:b/>
          <w:bCs/>
          <w:color w:val="365F91"/>
          <w:spacing w:val="-1"/>
        </w:rPr>
        <w:t>p</w:t>
      </w:r>
      <w:r>
        <w:rPr>
          <w:rFonts w:ascii="Calibri" w:eastAsia="Calibri" w:hAnsi="Calibri" w:cs="Calibri"/>
          <w:b/>
          <w:bCs/>
          <w:color w:val="365F91"/>
          <w:spacing w:val="-2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  <w:spacing w:val="1"/>
        </w:rPr>
        <w:t>gr</w:t>
      </w:r>
      <w:r>
        <w:rPr>
          <w:rFonts w:ascii="Calibri" w:eastAsia="Calibri" w:hAnsi="Calibri" w:cs="Calibri"/>
          <w:b/>
          <w:bCs/>
          <w:color w:val="365F91"/>
          <w:spacing w:val="-1"/>
        </w:rPr>
        <w:t>a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2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r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h</w:t>
      </w:r>
      <w:r>
        <w:rPr>
          <w:rFonts w:ascii="Calibri" w:eastAsia="Calibri" w:hAnsi="Calibri" w:cs="Calibri"/>
          <w:b/>
          <w:bCs/>
          <w:color w:val="365F91"/>
          <w:spacing w:val="-2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</w:rPr>
        <w:t>v</w:t>
      </w:r>
      <w:r>
        <w:rPr>
          <w:rFonts w:ascii="Calibri" w:eastAsia="Calibri" w:hAnsi="Calibri" w:cs="Calibri"/>
          <w:b/>
          <w:bCs/>
          <w:color w:val="365F91"/>
        </w:rPr>
        <w:t>e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</w:rPr>
        <w:t>lr</w:t>
      </w:r>
      <w:r>
        <w:rPr>
          <w:rFonts w:ascii="Calibri" w:eastAsia="Calibri" w:hAnsi="Calibri" w:cs="Calibri"/>
          <w:b/>
          <w:bCs/>
          <w:color w:val="365F91"/>
          <w:spacing w:val="-1"/>
        </w:rPr>
        <w:t>ead</w:t>
      </w:r>
      <w:r>
        <w:rPr>
          <w:rFonts w:ascii="Calibri" w:eastAsia="Calibri" w:hAnsi="Calibri" w:cs="Calibri"/>
          <w:b/>
          <w:bCs/>
          <w:color w:val="365F91"/>
        </w:rPr>
        <w:t>y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f</w:t>
      </w:r>
      <w:r>
        <w:rPr>
          <w:rFonts w:ascii="Calibri" w:eastAsia="Calibri" w:hAnsi="Calibri" w:cs="Calibri"/>
          <w:b/>
          <w:bCs/>
          <w:color w:val="365F91"/>
          <w:spacing w:val="-1"/>
        </w:rPr>
        <w:t>i</w:t>
      </w:r>
      <w:r>
        <w:rPr>
          <w:rFonts w:ascii="Calibri" w:eastAsia="Calibri" w:hAnsi="Calibri" w:cs="Calibri"/>
          <w:b/>
          <w:bCs/>
          <w:color w:val="365F91"/>
          <w:spacing w:val="1"/>
        </w:rPr>
        <w:t>l</w:t>
      </w:r>
      <w:r>
        <w:rPr>
          <w:rFonts w:ascii="Calibri" w:eastAsia="Calibri" w:hAnsi="Calibri" w:cs="Calibri"/>
          <w:b/>
          <w:bCs/>
          <w:color w:val="365F91"/>
          <w:spacing w:val="-3"/>
        </w:rPr>
        <w:t>e</w:t>
      </w:r>
      <w:r>
        <w:rPr>
          <w:rFonts w:ascii="Calibri" w:eastAsia="Calibri" w:hAnsi="Calibri" w:cs="Calibri"/>
          <w:b/>
          <w:bCs/>
          <w:color w:val="365F91"/>
        </w:rPr>
        <w:t xml:space="preserve">d 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1"/>
        </w:rPr>
        <w:t>an</w:t>
      </w:r>
      <w:r>
        <w:rPr>
          <w:rFonts w:ascii="Calibri" w:eastAsia="Calibri" w:hAnsi="Calibri" w:cs="Calibri"/>
          <w:b/>
          <w:bCs/>
          <w:color w:val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e</w:t>
      </w:r>
      <w:r>
        <w:rPr>
          <w:rFonts w:ascii="Calibri" w:eastAsia="Calibri" w:hAnsi="Calibri" w:cs="Calibri"/>
          <w:b/>
          <w:bCs/>
          <w:color w:val="365F91"/>
          <w:spacing w:val="-1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o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Gr</w:t>
      </w:r>
      <w:r>
        <w:rPr>
          <w:rFonts w:ascii="Calibri" w:eastAsia="Calibri" w:hAnsi="Calibri" w:cs="Calibri"/>
          <w:b/>
          <w:bCs/>
          <w:color w:val="365F91"/>
          <w:spacing w:val="-1"/>
        </w:rPr>
        <w:t>adua</w:t>
      </w:r>
      <w:r>
        <w:rPr>
          <w:rFonts w:ascii="Calibri" w:eastAsia="Calibri" w:hAnsi="Calibri" w:cs="Calibri"/>
          <w:b/>
          <w:bCs/>
          <w:color w:val="365F91"/>
        </w:rPr>
        <w:t>te F</w:t>
      </w:r>
      <w:r>
        <w:rPr>
          <w:rFonts w:ascii="Calibri" w:eastAsia="Calibri" w:hAnsi="Calibri" w:cs="Calibri"/>
          <w:b/>
          <w:bCs/>
          <w:color w:val="365F91"/>
          <w:spacing w:val="-2"/>
        </w:rPr>
        <w:t>o</w:t>
      </w:r>
      <w:r>
        <w:rPr>
          <w:rFonts w:ascii="Calibri" w:eastAsia="Calibri" w:hAnsi="Calibri" w:cs="Calibri"/>
          <w:b/>
          <w:bCs/>
          <w:color w:val="365F91"/>
          <w:spacing w:val="1"/>
        </w:rPr>
        <w:t>r</w:t>
      </w:r>
      <w:r>
        <w:rPr>
          <w:rFonts w:ascii="Calibri" w:eastAsia="Calibri" w:hAnsi="Calibri" w:cs="Calibri"/>
          <w:b/>
          <w:bCs/>
          <w:color w:val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f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r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t</w:t>
      </w:r>
      <w:r>
        <w:rPr>
          <w:rFonts w:ascii="Calibri" w:eastAsia="Calibri" w:hAnsi="Calibri" w:cs="Calibri"/>
          <w:b/>
          <w:bCs/>
          <w:color w:val="365F91"/>
          <w:spacing w:val="-1"/>
        </w:rPr>
        <w:t>h</w:t>
      </w:r>
      <w:r>
        <w:rPr>
          <w:rFonts w:ascii="Calibri" w:eastAsia="Calibri" w:hAnsi="Calibri" w:cs="Calibri"/>
          <w:b/>
          <w:bCs/>
          <w:color w:val="365F91"/>
        </w:rPr>
        <w:t>e</w:t>
      </w:r>
    </w:p>
    <w:p w:rsidR="002143DB" w:rsidRDefault="002143DB" w:rsidP="002143DB">
      <w:pPr>
        <w:spacing w:before="43" w:after="0" w:line="265" w:lineRule="exact"/>
        <w:ind w:left="100" w:right="-20"/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786CD095" wp14:editId="018AE17D">
                <wp:simplePos x="0" y="0"/>
                <wp:positionH relativeFrom="page">
                  <wp:posOffset>361315</wp:posOffset>
                </wp:positionH>
                <wp:positionV relativeFrom="paragraph">
                  <wp:posOffset>304800</wp:posOffset>
                </wp:positionV>
                <wp:extent cx="6039485" cy="2684780"/>
                <wp:effectExtent l="0" t="0" r="0" b="0"/>
                <wp:wrapNone/>
                <wp:docPr id="18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9485" cy="2684780"/>
                          <a:chOff x="569" y="480"/>
                          <a:chExt cx="9511" cy="4228"/>
                        </a:xfrm>
                      </wpg:grpSpPr>
                      <pic:pic xmlns:pic="http://schemas.openxmlformats.org/drawingml/2006/picture">
                        <pic:nvPicPr>
                          <pic:cNvPr id="19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552"/>
                            <a:ext cx="9360" cy="40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20" name="Group 23"/>
                        <wpg:cNvGrpSpPr>
                          <a:grpSpLocks/>
                        </wpg:cNvGrpSpPr>
                        <wpg:grpSpPr bwMode="auto">
                          <a:xfrm>
                            <a:off x="2781" y="1298"/>
                            <a:ext cx="714" cy="225"/>
                            <a:chOff x="2781" y="1298"/>
                            <a:chExt cx="714" cy="225"/>
                          </a:xfrm>
                        </wpg:grpSpPr>
                        <wps:wsp>
                          <wps:cNvPr id="21" name="Freeform 24"/>
                          <wps:cNvSpPr>
                            <a:spLocks/>
                          </wps:cNvSpPr>
                          <wps:spPr bwMode="auto">
                            <a:xfrm>
                              <a:off x="2781" y="1298"/>
                              <a:ext cx="714" cy="225"/>
                            </a:xfrm>
                            <a:custGeom>
                              <a:avLst/>
                              <a:gdLst>
                                <a:gd name="T0" fmla="+- 0 2781 2781"/>
                                <a:gd name="T1" fmla="*/ T0 w 714"/>
                                <a:gd name="T2" fmla="+- 0 1523 1298"/>
                                <a:gd name="T3" fmla="*/ 1523 h 225"/>
                                <a:gd name="T4" fmla="+- 0 3495 2781"/>
                                <a:gd name="T5" fmla="*/ T4 w 714"/>
                                <a:gd name="T6" fmla="+- 0 1523 1298"/>
                                <a:gd name="T7" fmla="*/ 1523 h 225"/>
                                <a:gd name="T8" fmla="+- 0 3495 2781"/>
                                <a:gd name="T9" fmla="*/ T8 w 714"/>
                                <a:gd name="T10" fmla="+- 0 1298 1298"/>
                                <a:gd name="T11" fmla="*/ 1298 h 225"/>
                                <a:gd name="T12" fmla="+- 0 2781 2781"/>
                                <a:gd name="T13" fmla="*/ T12 w 714"/>
                                <a:gd name="T14" fmla="+- 0 1298 1298"/>
                                <a:gd name="T15" fmla="*/ 1298 h 225"/>
                                <a:gd name="T16" fmla="+- 0 2781 2781"/>
                                <a:gd name="T17" fmla="*/ T16 w 714"/>
                                <a:gd name="T18" fmla="+- 0 1523 1298"/>
                                <a:gd name="T19" fmla="*/ 1523 h 2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14" h="225">
                                  <a:moveTo>
                                    <a:pt x="0" y="225"/>
                                  </a:moveTo>
                                  <a:lnTo>
                                    <a:pt x="714" y="225"/>
                                  </a:lnTo>
                                  <a:lnTo>
                                    <a:pt x="7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21"/>
                        <wpg:cNvGrpSpPr>
                          <a:grpSpLocks/>
                        </wpg:cNvGrpSpPr>
                        <wpg:grpSpPr bwMode="auto">
                          <a:xfrm>
                            <a:off x="8066" y="3076"/>
                            <a:ext cx="1002" cy="175"/>
                            <a:chOff x="8066" y="3076"/>
                            <a:chExt cx="1002" cy="175"/>
                          </a:xfrm>
                        </wpg:grpSpPr>
                        <wps:wsp>
                          <wps:cNvPr id="23" name="Freeform 22"/>
                          <wps:cNvSpPr>
                            <a:spLocks/>
                          </wps:cNvSpPr>
                          <wps:spPr bwMode="auto">
                            <a:xfrm>
                              <a:off x="8066" y="3076"/>
                              <a:ext cx="1002" cy="175"/>
                            </a:xfrm>
                            <a:custGeom>
                              <a:avLst/>
                              <a:gdLst>
                                <a:gd name="T0" fmla="+- 0 8316 8066"/>
                                <a:gd name="T1" fmla="*/ T0 w 1002"/>
                                <a:gd name="T2" fmla="+- 0 3076 3076"/>
                                <a:gd name="T3" fmla="*/ 3076 h 175"/>
                                <a:gd name="T4" fmla="+- 0 8066 8066"/>
                                <a:gd name="T5" fmla="*/ T4 w 1002"/>
                                <a:gd name="T6" fmla="+- 0 3164 3076"/>
                                <a:gd name="T7" fmla="*/ 3164 h 175"/>
                                <a:gd name="T8" fmla="+- 0 8316 8066"/>
                                <a:gd name="T9" fmla="*/ T8 w 1002"/>
                                <a:gd name="T10" fmla="+- 0 3251 3076"/>
                                <a:gd name="T11" fmla="*/ 3251 h 175"/>
                                <a:gd name="T12" fmla="+- 0 8316 8066"/>
                                <a:gd name="T13" fmla="*/ T12 w 1002"/>
                                <a:gd name="T14" fmla="+- 0 3207 3076"/>
                                <a:gd name="T15" fmla="*/ 3207 h 175"/>
                                <a:gd name="T16" fmla="+- 0 9068 8066"/>
                                <a:gd name="T17" fmla="*/ T16 w 1002"/>
                                <a:gd name="T18" fmla="+- 0 3207 3076"/>
                                <a:gd name="T19" fmla="*/ 3207 h 175"/>
                                <a:gd name="T20" fmla="+- 0 9068 8066"/>
                                <a:gd name="T21" fmla="*/ T20 w 1002"/>
                                <a:gd name="T22" fmla="+- 0 3120 3076"/>
                                <a:gd name="T23" fmla="*/ 3120 h 175"/>
                                <a:gd name="T24" fmla="+- 0 8316 8066"/>
                                <a:gd name="T25" fmla="*/ T24 w 1002"/>
                                <a:gd name="T26" fmla="+- 0 3120 3076"/>
                                <a:gd name="T27" fmla="*/ 3120 h 175"/>
                                <a:gd name="T28" fmla="+- 0 8316 8066"/>
                                <a:gd name="T29" fmla="*/ T28 w 1002"/>
                                <a:gd name="T30" fmla="+- 0 3076 3076"/>
                                <a:gd name="T31" fmla="*/ 3076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002" h="175">
                                  <a:moveTo>
                                    <a:pt x="250" y="0"/>
                                  </a:moveTo>
                                  <a:lnTo>
                                    <a:pt x="0" y="88"/>
                                  </a:lnTo>
                                  <a:lnTo>
                                    <a:pt x="250" y="175"/>
                                  </a:lnTo>
                                  <a:lnTo>
                                    <a:pt x="250" y="131"/>
                                  </a:lnTo>
                                  <a:lnTo>
                                    <a:pt x="1002" y="131"/>
                                  </a:lnTo>
                                  <a:lnTo>
                                    <a:pt x="1002" y="44"/>
                                  </a:lnTo>
                                  <a:lnTo>
                                    <a:pt x="250" y="44"/>
                                  </a:lnTo>
                                  <a:lnTo>
                                    <a:pt x="250" y="0"/>
                                  </a:lnTo>
                                </a:path>
                              </a:pathLst>
                            </a:cu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19"/>
                        <wpg:cNvGrpSpPr>
                          <a:grpSpLocks/>
                        </wpg:cNvGrpSpPr>
                        <wpg:grpSpPr bwMode="auto">
                          <a:xfrm>
                            <a:off x="8066" y="3076"/>
                            <a:ext cx="1002" cy="175"/>
                            <a:chOff x="8066" y="3076"/>
                            <a:chExt cx="1002" cy="175"/>
                          </a:xfrm>
                        </wpg:grpSpPr>
                        <wps:wsp>
                          <wps:cNvPr id="25" name="Freeform 20"/>
                          <wps:cNvSpPr>
                            <a:spLocks/>
                          </wps:cNvSpPr>
                          <wps:spPr bwMode="auto">
                            <a:xfrm>
                              <a:off x="8066" y="3076"/>
                              <a:ext cx="1002" cy="175"/>
                            </a:xfrm>
                            <a:custGeom>
                              <a:avLst/>
                              <a:gdLst>
                                <a:gd name="T0" fmla="+- 0 8316 8066"/>
                                <a:gd name="T1" fmla="*/ T0 w 1002"/>
                                <a:gd name="T2" fmla="+- 0 3076 3076"/>
                                <a:gd name="T3" fmla="*/ 3076 h 175"/>
                                <a:gd name="T4" fmla="+- 0 8316 8066"/>
                                <a:gd name="T5" fmla="*/ T4 w 1002"/>
                                <a:gd name="T6" fmla="+- 0 3120 3076"/>
                                <a:gd name="T7" fmla="*/ 3120 h 175"/>
                                <a:gd name="T8" fmla="+- 0 9068 8066"/>
                                <a:gd name="T9" fmla="*/ T8 w 1002"/>
                                <a:gd name="T10" fmla="+- 0 3120 3076"/>
                                <a:gd name="T11" fmla="*/ 3120 h 175"/>
                                <a:gd name="T12" fmla="+- 0 9068 8066"/>
                                <a:gd name="T13" fmla="*/ T12 w 1002"/>
                                <a:gd name="T14" fmla="+- 0 3207 3076"/>
                                <a:gd name="T15" fmla="*/ 3207 h 175"/>
                                <a:gd name="T16" fmla="+- 0 8316 8066"/>
                                <a:gd name="T17" fmla="*/ T16 w 1002"/>
                                <a:gd name="T18" fmla="+- 0 3207 3076"/>
                                <a:gd name="T19" fmla="*/ 3207 h 175"/>
                                <a:gd name="T20" fmla="+- 0 8316 8066"/>
                                <a:gd name="T21" fmla="*/ T20 w 1002"/>
                                <a:gd name="T22" fmla="+- 0 3251 3076"/>
                                <a:gd name="T23" fmla="*/ 3251 h 175"/>
                                <a:gd name="T24" fmla="+- 0 8066 8066"/>
                                <a:gd name="T25" fmla="*/ T24 w 1002"/>
                                <a:gd name="T26" fmla="+- 0 3164 3076"/>
                                <a:gd name="T27" fmla="*/ 3164 h 175"/>
                                <a:gd name="T28" fmla="+- 0 8316 8066"/>
                                <a:gd name="T29" fmla="*/ T28 w 1002"/>
                                <a:gd name="T30" fmla="+- 0 3076 3076"/>
                                <a:gd name="T31" fmla="*/ 3076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002" h="175">
                                  <a:moveTo>
                                    <a:pt x="250" y="0"/>
                                  </a:moveTo>
                                  <a:lnTo>
                                    <a:pt x="250" y="44"/>
                                  </a:lnTo>
                                  <a:lnTo>
                                    <a:pt x="1002" y="44"/>
                                  </a:lnTo>
                                  <a:lnTo>
                                    <a:pt x="1002" y="131"/>
                                  </a:lnTo>
                                  <a:lnTo>
                                    <a:pt x="250" y="131"/>
                                  </a:lnTo>
                                  <a:lnTo>
                                    <a:pt x="250" y="175"/>
                                  </a:lnTo>
                                  <a:lnTo>
                                    <a:pt x="0" y="88"/>
                                  </a:lnTo>
                                  <a:lnTo>
                                    <a:pt x="2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17"/>
                        <wpg:cNvGrpSpPr>
                          <a:grpSpLocks/>
                        </wpg:cNvGrpSpPr>
                        <wpg:grpSpPr bwMode="auto">
                          <a:xfrm>
                            <a:off x="584" y="495"/>
                            <a:ext cx="2051" cy="4198"/>
                            <a:chOff x="584" y="495"/>
                            <a:chExt cx="2051" cy="4198"/>
                          </a:xfrm>
                        </wpg:grpSpPr>
                        <wps:wsp>
                          <wps:cNvPr id="27" name="Freeform 18"/>
                          <wps:cNvSpPr>
                            <a:spLocks/>
                          </wps:cNvSpPr>
                          <wps:spPr bwMode="auto">
                            <a:xfrm>
                              <a:off x="584" y="495"/>
                              <a:ext cx="2051" cy="4198"/>
                            </a:xfrm>
                            <a:custGeom>
                              <a:avLst/>
                              <a:gdLst>
                                <a:gd name="T0" fmla="+- 0 584 584"/>
                                <a:gd name="T1" fmla="*/ T0 w 2051"/>
                                <a:gd name="T2" fmla="+- 0 4693 495"/>
                                <a:gd name="T3" fmla="*/ 4693 h 4198"/>
                                <a:gd name="T4" fmla="+- 0 2635 584"/>
                                <a:gd name="T5" fmla="*/ T4 w 2051"/>
                                <a:gd name="T6" fmla="+- 0 4693 495"/>
                                <a:gd name="T7" fmla="*/ 4693 h 4198"/>
                                <a:gd name="T8" fmla="+- 0 2635 584"/>
                                <a:gd name="T9" fmla="*/ T8 w 2051"/>
                                <a:gd name="T10" fmla="+- 0 495 495"/>
                                <a:gd name="T11" fmla="*/ 495 h 4198"/>
                                <a:gd name="T12" fmla="+- 0 584 584"/>
                                <a:gd name="T13" fmla="*/ T12 w 2051"/>
                                <a:gd name="T14" fmla="+- 0 495 495"/>
                                <a:gd name="T15" fmla="*/ 495 h 4198"/>
                                <a:gd name="T16" fmla="+- 0 584 584"/>
                                <a:gd name="T17" fmla="*/ T16 w 2051"/>
                                <a:gd name="T18" fmla="+- 0 4693 495"/>
                                <a:gd name="T19" fmla="*/ 4693 h 41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51" h="4198">
                                  <a:moveTo>
                                    <a:pt x="0" y="4198"/>
                                  </a:moveTo>
                                  <a:lnTo>
                                    <a:pt x="2051" y="4198"/>
                                  </a:lnTo>
                                  <a:lnTo>
                                    <a:pt x="205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19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DB912C" id="Group 16" o:spid="_x0000_s1026" style="position:absolute;margin-left:28.45pt;margin-top:24pt;width:475.55pt;height:211.4pt;z-index:-251642880;mso-position-horizontal-relative:page" coordorigin="569,480" coordsize="9511,4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">
                <v:shape id="Picture 25" o:spid="_x0000_s1027" type="#_x0000_t75" style="position:absolute;left:720;top:552;width:9360;height:40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JwsPXAAAAA2wAAAA8AAABkcnMvZG93bnJldi54bWxET01rAjEQvQv9D2EKvWlWq9JujaJSix7d&#10;eult2Ew3wc1kSVJd/31TKHibx/ucxap3rbhQiNazgvGoAEFce225UXD63A1fQMSErLH1TApuFGG1&#10;fBgssNT+yke6VKkROYRjiQpMSl0pZawNOYwj3xFn7tsHhynD0Egd8JrDXSsnRTGXDi3nBoMdbQ3V&#10;5+rHKZgdpu+muj1v/DZ88Olrb01cW6WeHvv1G4hEfbqL/917nee/wt8v+QC5/AU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knCw9cAAAADbAAAADwAAAAAAAAAAAAAAAACfAgAA&#10;ZHJzL2Rvd25yZXYueG1sUEsFBgAAAAAEAAQA9wAAAIwDAAAAAA==&#10;">
                  <v:imagedata r:id="rId34" o:title=""/>
                </v:shape>
                <v:group id="Group 23" o:spid="_x0000_s1028" style="position:absolute;left:2781;top:1298;width:714;height:225" coordorigin="2781,1298" coordsize="714,2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24" o:spid="_x0000_s1029" style="position:absolute;left:2781;top:1298;width:714;height:225;visibility:visible;mso-wrap-style:square;v-text-anchor:top" coordsize="714,2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41t8YA&#10;AADbAAAADwAAAGRycy9kb3ducmV2LnhtbESP3WrCQBSE7wu+w3IKvSm6ifgTUtcgLaVFRDAq9PKQ&#10;PU2C2bMhu9X49m5B8HKYmW+YRdabRpypc7VlBfEoAkFcWF1zqeCw/xwmIJxH1thYJgVXcpAtB08L&#10;TLW98I7OuS9FgLBLUUHlfZtK6YqKDLqRbYmD92s7gz7IrpS6w0uAm0aOo2gmDdYcFips6b2i4pT/&#10;GQWb1Tr5yKfljNvtevJ1nCc/9nWj1Mtzv3oD4an3j/C9/a0VjGP4/xJ+gFz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r41t8YAAADbAAAADwAAAAAAAAAAAAAAAACYAgAAZHJz&#10;L2Rvd25yZXYueG1sUEsFBgAAAAAEAAQA9QAAAIsDAAAAAA==&#10;" path="m,225r714,l714,,,,,225e" stroked="f">
                    <v:path arrowok="t" o:connecttype="custom" o:connectlocs="0,1523;714,1523;714,1298;0,1298;0,1523" o:connectangles="0,0,0,0,0"/>
                  </v:shape>
                </v:group>
                <v:group id="Group 21" o:spid="_x0000_s1030" style="position:absolute;left:8066;top:3076;width:1002;height:175" coordorigin="8066,3076" coordsize="1002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22" o:spid="_x0000_s1031" style="position:absolute;left:8066;top:3076;width:1002;height:175;visibility:visible;mso-wrap-style:square;v-text-anchor:top" coordsize="100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wIBsUA&#10;AADbAAAADwAAAGRycy9kb3ducmV2LnhtbESPT2vCQBTE74LfYXmCF9FNLZQmuoq0Fr2VRi/entmX&#10;P5h9m2bXmH77riB4HGbmN8xy3ZtadNS6yrKCl1kEgjizuuJCwfHwNX0H4TyyxtoyKfgjB+vVcLDE&#10;RNsb/1CX+kIECLsEFZTeN4mULivJoJvZhjh4uW0N+iDbQuoWbwFuajmPojdpsOKwUGJDHyVll/Rq&#10;FMT5Od5N3O81zuvOX7af3e50/lZqPOo3CxCeev8MP9p7rWD+Cvcv4QfI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bAgGxQAAANsAAAAPAAAAAAAAAAAAAAAAAJgCAABkcnMv&#10;ZG93bnJldi54bWxQSwUGAAAAAAQABAD1AAAAigMAAAAA&#10;" path="m250,l,88r250,87l250,131r752,l1002,44r-752,l250,e" fillcolor="#c00000" stroked="f">
                    <v:path arrowok="t" o:connecttype="custom" o:connectlocs="250,3076;0,3164;250,3251;250,3207;1002,3207;1002,3120;250,3120;250,3076" o:connectangles="0,0,0,0,0,0,0,0"/>
                  </v:shape>
                </v:group>
                <v:group id="Group 19" o:spid="_x0000_s1032" style="position:absolute;left:8066;top:3076;width:1002;height:175" coordorigin="8066,3076" coordsize="1002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shape id="Freeform 20" o:spid="_x0000_s1033" style="position:absolute;left:8066;top:3076;width:1002;height:175;visibility:visible;mso-wrap-style:square;v-text-anchor:top" coordsize="1002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BbV4MQA&#10;AADbAAAADwAAAGRycy9kb3ducmV2LnhtbESPzW7CMBCE70h9B2srcQOnkehPikEVLVKPkPYAt1W8&#10;JCnxOtgmCW+PkSpxHM3MN5r5cjCN6Mj52rKCp2kCgriwuuZSwe/PevIKwgdkjY1lUnAhD8vFw2iO&#10;mbY9b6nLQykihH2GCqoQ2kxKX1Rk0E9tSxy9g3UGQ5SulNphH+GmkWmSPEuDNceFCltaVVQc87NR&#10;8LV/Q95t9i+7U/f3eciPvnYbr9T4cfh4BxFoCPfwf/tbK0hncPsSf4BcX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W1eDEAAAA2wAAAA8AAAAAAAAAAAAAAAAAmAIAAGRycy9k&#10;b3ducmV2LnhtbFBLBQYAAAAABAAEAPUAAACJAwAAAAA=&#10;" path="m250,r,44l1002,44r,87l250,131r,44l,88,250,xe" filled="f">
                    <v:path arrowok="t" o:connecttype="custom" o:connectlocs="250,3076;250,3120;1002,3120;1002,3207;250,3207;250,3251;0,3164;250,3076" o:connectangles="0,0,0,0,0,0,0,0"/>
                  </v:shape>
                </v:group>
                <v:group id="Group 17" o:spid="_x0000_s1034" style="position:absolute;left:584;top:495;width:2051;height:4198" coordorigin="584,495" coordsize="2051,41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18" o:spid="_x0000_s1035" style="position:absolute;left:584;top:495;width:2051;height:4198;visibility:visible;mso-wrap-style:square;v-text-anchor:top" coordsize="2051,41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gfG8UA&#10;AADbAAAADwAAAGRycy9kb3ducmV2LnhtbESPQWsCMRSE7wX/Q3hCbzVRipXV7KKlhdaD4OrF22Pz&#10;urs0eVk2qW77641Q8DjMzDfMqhicFWfqQ+tZw3SiQBBX3rRcazge3p8WIEJENmg9k4ZfClDko4cV&#10;ZsZfeE/nMtYiQThkqKGJscukDFVDDsPEd8TJ+/K9w5hkX0vT4yXBnZUzpebSYctpocGOXhuqvssf&#10;p+H05+bqudvJ2q6V3ezetgv1udX6cTyslyAiDfEe/m9/GA2zF7h9ST9A5l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2B8bxQAAANsAAAAPAAAAAAAAAAAAAAAAAJgCAABkcnMv&#10;ZG93bnJldi54bWxQSwUGAAAAAAQABAD1AAAAigMAAAAA&#10;" path="m,4198r2051,l2051,,,,,4198e" stroked="f">
                    <v:path arrowok="t" o:connecttype="custom" o:connectlocs="0,4693;2051,4693;2051,495;0,495;0,4693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u</w:t>
      </w:r>
      <w:r>
        <w:rPr>
          <w:rFonts w:ascii="Calibri" w:eastAsia="Calibri" w:hAnsi="Calibri" w:cs="Calibri"/>
          <w:b/>
          <w:bCs/>
          <w:color w:val="365F91"/>
          <w:spacing w:val="1"/>
        </w:rPr>
        <w:t>rr</w:t>
      </w:r>
      <w:r>
        <w:rPr>
          <w:rFonts w:ascii="Calibri" w:eastAsia="Calibri" w:hAnsi="Calibri" w:cs="Calibri"/>
          <w:b/>
          <w:bCs/>
          <w:color w:val="365F91"/>
          <w:spacing w:val="-1"/>
        </w:rPr>
        <w:t>e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er</w:t>
      </w:r>
      <w:r>
        <w:rPr>
          <w:rFonts w:ascii="Calibri" w:eastAsia="Calibri" w:hAnsi="Calibri" w:cs="Calibri"/>
          <w:b/>
          <w:bCs/>
          <w:color w:val="365F91"/>
          <w:spacing w:val="-1"/>
        </w:rPr>
        <w:t>m</w:t>
      </w:r>
      <w:r>
        <w:rPr>
          <w:rFonts w:ascii="Calibri" w:eastAsia="Calibri" w:hAnsi="Calibri" w:cs="Calibri"/>
          <w:b/>
          <w:bCs/>
          <w:color w:val="365F91"/>
        </w:rPr>
        <w:t>.</w:t>
      </w: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after="0" w:line="200" w:lineRule="exact"/>
        <w:rPr>
          <w:sz w:val="20"/>
          <w:szCs w:val="20"/>
        </w:rPr>
      </w:pPr>
    </w:p>
    <w:p w:rsidR="002143DB" w:rsidRDefault="002143DB" w:rsidP="002143DB">
      <w:pPr>
        <w:spacing w:before="2" w:after="0" w:line="280" w:lineRule="exact"/>
        <w:rPr>
          <w:sz w:val="28"/>
          <w:szCs w:val="28"/>
        </w:rPr>
      </w:pPr>
    </w:p>
    <w:p w:rsidR="002143DB" w:rsidRDefault="002143DB" w:rsidP="002143DB">
      <w:pPr>
        <w:spacing w:before="4" w:after="0" w:line="337" w:lineRule="exact"/>
        <w:ind w:left="100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Stu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  <w:u w:val="thick" w:color="365F91"/>
        </w:rPr>
        <w:t>e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nt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  <w:u w:val="thick" w:color="365F91"/>
        </w:rPr>
        <w:t>R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eview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I</w:t>
      </w:r>
      <w:r>
        <w:rPr>
          <w:rFonts w:ascii="Calibri" w:eastAsia="Calibri" w:hAnsi="Calibri" w:cs="Calibri"/>
          <w:b/>
          <w:bCs/>
          <w:color w:val="365F91"/>
          <w:spacing w:val="-3"/>
          <w:sz w:val="28"/>
          <w:szCs w:val="28"/>
          <w:u w:val="thick" w:color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  <w:u w:val="thick" w:color="365F91"/>
        </w:rPr>
        <w:t>e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 xml:space="preserve">nt 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>t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o</w:t>
      </w:r>
      <w:r>
        <w:rPr>
          <w:rFonts w:ascii="Calibri" w:eastAsia="Calibri" w:hAnsi="Calibri" w:cs="Calibri"/>
          <w:b/>
          <w:bCs/>
          <w:color w:val="365F91"/>
          <w:spacing w:val="-3"/>
          <w:sz w:val="28"/>
          <w:szCs w:val="28"/>
          <w:u w:val="thick" w:color="365F9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>G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>r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a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2"/>
          <w:sz w:val="28"/>
          <w:szCs w:val="28"/>
          <w:u w:val="thick" w:color="365F91"/>
        </w:rPr>
        <w:t>u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a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>t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e</w:t>
      </w:r>
      <w:r>
        <w:rPr>
          <w:rFonts w:ascii="Calibri" w:eastAsia="Calibri" w:hAnsi="Calibri" w:cs="Calibri"/>
          <w:b/>
          <w:bCs/>
          <w:color w:val="365F91"/>
          <w:spacing w:val="1"/>
          <w:sz w:val="28"/>
          <w:szCs w:val="28"/>
          <w:u w:val="thick" w:color="365F91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 xml:space="preserve">on </w:t>
      </w:r>
      <w:r>
        <w:rPr>
          <w:rFonts w:ascii="Calibri" w:eastAsia="Calibri" w:hAnsi="Calibri" w:cs="Calibri"/>
          <w:b/>
          <w:bCs/>
          <w:color w:val="365F91"/>
          <w:spacing w:val="-3"/>
          <w:sz w:val="28"/>
          <w:szCs w:val="28"/>
          <w:u w:val="thick" w:color="365F91"/>
        </w:rPr>
        <w:t>m</w:t>
      </w:r>
      <w:r>
        <w:rPr>
          <w:rFonts w:ascii="Calibri" w:eastAsia="Calibri" w:hAnsi="Calibri" w:cs="Calibri"/>
          <w:b/>
          <w:bCs/>
          <w:color w:val="365F91"/>
          <w:spacing w:val="-1"/>
          <w:sz w:val="28"/>
          <w:szCs w:val="28"/>
          <w:u w:val="thick" w:color="365F91"/>
        </w:rPr>
        <w:t>yU</w:t>
      </w:r>
      <w:r>
        <w:rPr>
          <w:rFonts w:ascii="Calibri" w:eastAsia="Calibri" w:hAnsi="Calibri" w:cs="Calibri"/>
          <w:b/>
          <w:bCs/>
          <w:color w:val="365F91"/>
          <w:sz w:val="28"/>
          <w:szCs w:val="28"/>
          <w:u w:val="thick" w:color="365F91"/>
        </w:rPr>
        <w:t>CF</w:t>
      </w:r>
    </w:p>
    <w:p w:rsidR="002143DB" w:rsidRDefault="002143DB" w:rsidP="002143DB">
      <w:pPr>
        <w:spacing w:before="17" w:after="0" w:line="220" w:lineRule="exact"/>
      </w:pPr>
    </w:p>
    <w:p w:rsidR="002143DB" w:rsidRPr="00352E3E" w:rsidRDefault="002143DB" w:rsidP="002143DB">
      <w:pPr>
        <w:spacing w:before="16" w:after="0" w:line="240" w:lineRule="auto"/>
        <w:ind w:left="100" w:right="-20"/>
        <w:rPr>
          <w:rFonts w:ascii="Calibri" w:eastAsia="Calibri" w:hAnsi="Calibri" w:cs="Calibri"/>
        </w:rPr>
        <w:sectPr w:rsidR="002143DB" w:rsidRPr="00352E3E">
          <w:pgSz w:w="12240" w:h="15840"/>
          <w:pgMar w:top="1280" w:right="600" w:bottom="980" w:left="620" w:header="0" w:footer="799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47F9278A" wp14:editId="3C6EBCA4">
                <wp:simplePos x="0" y="0"/>
                <wp:positionH relativeFrom="page">
                  <wp:posOffset>409575</wp:posOffset>
                </wp:positionH>
                <wp:positionV relativeFrom="paragraph">
                  <wp:posOffset>332740</wp:posOffset>
                </wp:positionV>
                <wp:extent cx="5591175" cy="1798320"/>
                <wp:effectExtent l="19050" t="0" r="0" b="2540"/>
                <wp:wrapNone/>
                <wp:docPr id="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1175" cy="1798320"/>
                          <a:chOff x="645" y="524"/>
                          <a:chExt cx="8805" cy="2832"/>
                        </a:xfrm>
                      </wpg:grpSpPr>
                      <pic:pic xmlns:pic="http://schemas.openxmlformats.org/drawingml/2006/picture">
                        <pic:nvPicPr>
                          <pic:cNvPr id="9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524"/>
                            <a:ext cx="8280" cy="28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0" name="Group 13"/>
                        <wpg:cNvGrpSpPr>
                          <a:grpSpLocks/>
                        </wpg:cNvGrpSpPr>
                        <wpg:grpSpPr bwMode="auto">
                          <a:xfrm>
                            <a:off x="660" y="2363"/>
                            <a:ext cx="3132" cy="478"/>
                            <a:chOff x="660" y="2363"/>
                            <a:chExt cx="3132" cy="478"/>
                          </a:xfrm>
                        </wpg:grpSpPr>
                        <wps:wsp>
                          <wps:cNvPr id="11" name="Freeform 14"/>
                          <wps:cNvSpPr>
                            <a:spLocks/>
                          </wps:cNvSpPr>
                          <wps:spPr bwMode="auto">
                            <a:xfrm>
                              <a:off x="660" y="2363"/>
                              <a:ext cx="3132" cy="478"/>
                            </a:xfrm>
                            <a:custGeom>
                              <a:avLst/>
                              <a:gdLst>
                                <a:gd name="T0" fmla="+- 0 2098 660"/>
                                <a:gd name="T1" fmla="*/ T0 w 3132"/>
                                <a:gd name="T2" fmla="+- 0 2364 2363"/>
                                <a:gd name="T3" fmla="*/ 2364 h 478"/>
                                <a:gd name="T4" fmla="+- 0 1850 660"/>
                                <a:gd name="T5" fmla="*/ T4 w 3132"/>
                                <a:gd name="T6" fmla="+- 0 2370 2363"/>
                                <a:gd name="T7" fmla="*/ 2370 h 478"/>
                                <a:gd name="T8" fmla="+- 0 1616 660"/>
                                <a:gd name="T9" fmla="*/ T8 w 3132"/>
                                <a:gd name="T10" fmla="+- 0 2382 2363"/>
                                <a:gd name="T11" fmla="*/ 2382 h 478"/>
                                <a:gd name="T12" fmla="+- 0 1401 660"/>
                                <a:gd name="T13" fmla="*/ T12 w 3132"/>
                                <a:gd name="T14" fmla="+- 0 2399 2363"/>
                                <a:gd name="T15" fmla="*/ 2399 h 478"/>
                                <a:gd name="T16" fmla="+- 0 1207 660"/>
                                <a:gd name="T17" fmla="*/ T16 w 3132"/>
                                <a:gd name="T18" fmla="+- 0 2421 2363"/>
                                <a:gd name="T19" fmla="*/ 2421 h 478"/>
                                <a:gd name="T20" fmla="+- 0 1037 660"/>
                                <a:gd name="T21" fmla="*/ T20 w 3132"/>
                                <a:gd name="T22" fmla="+- 0 2447 2363"/>
                                <a:gd name="T23" fmla="*/ 2447 h 478"/>
                                <a:gd name="T24" fmla="+- 0 895 660"/>
                                <a:gd name="T25" fmla="*/ T24 w 3132"/>
                                <a:gd name="T26" fmla="+- 0 2476 2363"/>
                                <a:gd name="T27" fmla="*/ 2476 h 478"/>
                                <a:gd name="T28" fmla="+- 0 740 660"/>
                                <a:gd name="T29" fmla="*/ T28 w 3132"/>
                                <a:gd name="T30" fmla="+- 0 2527 2363"/>
                                <a:gd name="T31" fmla="*/ 2527 h 478"/>
                                <a:gd name="T32" fmla="+- 0 660 660"/>
                                <a:gd name="T33" fmla="*/ T32 w 3132"/>
                                <a:gd name="T34" fmla="+- 0 2602 2363"/>
                                <a:gd name="T35" fmla="*/ 2602 h 478"/>
                                <a:gd name="T36" fmla="+- 0 740 660"/>
                                <a:gd name="T37" fmla="*/ T36 w 3132"/>
                                <a:gd name="T38" fmla="+- 0 2678 2363"/>
                                <a:gd name="T39" fmla="*/ 2678 h 478"/>
                                <a:gd name="T40" fmla="+- 0 895 660"/>
                                <a:gd name="T41" fmla="*/ T40 w 3132"/>
                                <a:gd name="T42" fmla="+- 0 2728 2363"/>
                                <a:gd name="T43" fmla="*/ 2728 h 478"/>
                                <a:gd name="T44" fmla="+- 0 1037 660"/>
                                <a:gd name="T45" fmla="*/ T44 w 3132"/>
                                <a:gd name="T46" fmla="+- 0 2758 2363"/>
                                <a:gd name="T47" fmla="*/ 2758 h 478"/>
                                <a:gd name="T48" fmla="+- 0 1207 660"/>
                                <a:gd name="T49" fmla="*/ T48 w 3132"/>
                                <a:gd name="T50" fmla="+- 0 2784 2363"/>
                                <a:gd name="T51" fmla="*/ 2784 h 478"/>
                                <a:gd name="T52" fmla="+- 0 1401 660"/>
                                <a:gd name="T53" fmla="*/ T52 w 3132"/>
                                <a:gd name="T54" fmla="+- 0 2805 2363"/>
                                <a:gd name="T55" fmla="*/ 2805 h 478"/>
                                <a:gd name="T56" fmla="+- 0 1616 660"/>
                                <a:gd name="T57" fmla="*/ T56 w 3132"/>
                                <a:gd name="T58" fmla="+- 0 2822 2363"/>
                                <a:gd name="T59" fmla="*/ 2822 h 478"/>
                                <a:gd name="T60" fmla="+- 0 1850 660"/>
                                <a:gd name="T61" fmla="*/ T60 w 3132"/>
                                <a:gd name="T62" fmla="+- 0 2834 2363"/>
                                <a:gd name="T63" fmla="*/ 2834 h 478"/>
                                <a:gd name="T64" fmla="+- 0 2098 660"/>
                                <a:gd name="T65" fmla="*/ T64 w 3132"/>
                                <a:gd name="T66" fmla="+- 0 2840 2363"/>
                                <a:gd name="T67" fmla="*/ 2840 h 478"/>
                                <a:gd name="T68" fmla="+- 0 2354 660"/>
                                <a:gd name="T69" fmla="*/ T68 w 3132"/>
                                <a:gd name="T70" fmla="+- 0 2840 2363"/>
                                <a:gd name="T71" fmla="*/ 2840 h 478"/>
                                <a:gd name="T72" fmla="+- 0 2602 660"/>
                                <a:gd name="T73" fmla="*/ T72 w 3132"/>
                                <a:gd name="T74" fmla="+- 0 2834 2363"/>
                                <a:gd name="T75" fmla="*/ 2834 h 478"/>
                                <a:gd name="T76" fmla="+- 0 2836 660"/>
                                <a:gd name="T77" fmla="*/ T76 w 3132"/>
                                <a:gd name="T78" fmla="+- 0 2822 2363"/>
                                <a:gd name="T79" fmla="*/ 2822 h 478"/>
                                <a:gd name="T80" fmla="+- 0 3051 660"/>
                                <a:gd name="T81" fmla="*/ T80 w 3132"/>
                                <a:gd name="T82" fmla="+- 0 2805 2363"/>
                                <a:gd name="T83" fmla="*/ 2805 h 478"/>
                                <a:gd name="T84" fmla="+- 0 3245 660"/>
                                <a:gd name="T85" fmla="*/ T84 w 3132"/>
                                <a:gd name="T86" fmla="+- 0 2784 2363"/>
                                <a:gd name="T87" fmla="*/ 2784 h 478"/>
                                <a:gd name="T88" fmla="+- 0 3415 660"/>
                                <a:gd name="T89" fmla="*/ T88 w 3132"/>
                                <a:gd name="T90" fmla="+- 0 2758 2363"/>
                                <a:gd name="T91" fmla="*/ 2758 h 478"/>
                                <a:gd name="T92" fmla="+- 0 3557 660"/>
                                <a:gd name="T93" fmla="*/ T92 w 3132"/>
                                <a:gd name="T94" fmla="+- 0 2728 2363"/>
                                <a:gd name="T95" fmla="*/ 2728 h 478"/>
                                <a:gd name="T96" fmla="+- 0 3712 660"/>
                                <a:gd name="T97" fmla="*/ T96 w 3132"/>
                                <a:gd name="T98" fmla="+- 0 2678 2363"/>
                                <a:gd name="T99" fmla="*/ 2678 h 478"/>
                                <a:gd name="T100" fmla="+- 0 3792 660"/>
                                <a:gd name="T101" fmla="*/ T100 w 3132"/>
                                <a:gd name="T102" fmla="+- 0 2602 2363"/>
                                <a:gd name="T103" fmla="*/ 2602 h 478"/>
                                <a:gd name="T104" fmla="+- 0 3712 660"/>
                                <a:gd name="T105" fmla="*/ T104 w 3132"/>
                                <a:gd name="T106" fmla="+- 0 2527 2363"/>
                                <a:gd name="T107" fmla="*/ 2527 h 478"/>
                                <a:gd name="T108" fmla="+- 0 3557 660"/>
                                <a:gd name="T109" fmla="*/ T108 w 3132"/>
                                <a:gd name="T110" fmla="+- 0 2476 2363"/>
                                <a:gd name="T111" fmla="*/ 2476 h 478"/>
                                <a:gd name="T112" fmla="+- 0 3415 660"/>
                                <a:gd name="T113" fmla="*/ T112 w 3132"/>
                                <a:gd name="T114" fmla="+- 0 2447 2363"/>
                                <a:gd name="T115" fmla="*/ 2447 h 478"/>
                                <a:gd name="T116" fmla="+- 0 3245 660"/>
                                <a:gd name="T117" fmla="*/ T116 w 3132"/>
                                <a:gd name="T118" fmla="+- 0 2421 2363"/>
                                <a:gd name="T119" fmla="*/ 2421 h 478"/>
                                <a:gd name="T120" fmla="+- 0 3051 660"/>
                                <a:gd name="T121" fmla="*/ T120 w 3132"/>
                                <a:gd name="T122" fmla="+- 0 2399 2363"/>
                                <a:gd name="T123" fmla="*/ 2399 h 478"/>
                                <a:gd name="T124" fmla="+- 0 2836 660"/>
                                <a:gd name="T125" fmla="*/ T124 w 3132"/>
                                <a:gd name="T126" fmla="+- 0 2382 2363"/>
                                <a:gd name="T127" fmla="*/ 2382 h 478"/>
                                <a:gd name="T128" fmla="+- 0 2602 660"/>
                                <a:gd name="T129" fmla="*/ T128 w 3132"/>
                                <a:gd name="T130" fmla="+- 0 2370 2363"/>
                                <a:gd name="T131" fmla="*/ 2370 h 478"/>
                                <a:gd name="T132" fmla="+- 0 2354 660"/>
                                <a:gd name="T133" fmla="*/ T132 w 3132"/>
                                <a:gd name="T134" fmla="+- 0 2364 2363"/>
                                <a:gd name="T135" fmla="*/ 2364 h 4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32" h="478">
                                  <a:moveTo>
                                    <a:pt x="1566" y="0"/>
                                  </a:moveTo>
                                  <a:lnTo>
                                    <a:pt x="1438" y="1"/>
                                  </a:lnTo>
                                  <a:lnTo>
                                    <a:pt x="1312" y="3"/>
                                  </a:lnTo>
                                  <a:lnTo>
                                    <a:pt x="1190" y="7"/>
                                  </a:lnTo>
                                  <a:lnTo>
                                    <a:pt x="1071" y="12"/>
                                  </a:lnTo>
                                  <a:lnTo>
                                    <a:pt x="956" y="19"/>
                                  </a:lnTo>
                                  <a:lnTo>
                                    <a:pt x="846" y="27"/>
                                  </a:lnTo>
                                  <a:lnTo>
                                    <a:pt x="741" y="36"/>
                                  </a:lnTo>
                                  <a:lnTo>
                                    <a:pt x="641" y="4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459" y="70"/>
                                  </a:lnTo>
                                  <a:lnTo>
                                    <a:pt x="377" y="84"/>
                                  </a:lnTo>
                                  <a:lnTo>
                                    <a:pt x="302" y="98"/>
                                  </a:lnTo>
                                  <a:lnTo>
                                    <a:pt x="235" y="113"/>
                                  </a:lnTo>
                                  <a:lnTo>
                                    <a:pt x="175" y="129"/>
                                  </a:lnTo>
                                  <a:lnTo>
                                    <a:pt x="80" y="164"/>
                                  </a:lnTo>
                                  <a:lnTo>
                                    <a:pt x="20" y="200"/>
                                  </a:lnTo>
                                  <a:lnTo>
                                    <a:pt x="0" y="239"/>
                                  </a:lnTo>
                                  <a:lnTo>
                                    <a:pt x="5" y="259"/>
                                  </a:lnTo>
                                  <a:lnTo>
                                    <a:pt x="80" y="315"/>
                                  </a:lnTo>
                                  <a:lnTo>
                                    <a:pt x="175" y="349"/>
                                  </a:lnTo>
                                  <a:lnTo>
                                    <a:pt x="235" y="365"/>
                                  </a:lnTo>
                                  <a:lnTo>
                                    <a:pt x="302" y="380"/>
                                  </a:lnTo>
                                  <a:lnTo>
                                    <a:pt x="377" y="395"/>
                                  </a:lnTo>
                                  <a:lnTo>
                                    <a:pt x="459" y="408"/>
                                  </a:lnTo>
                                  <a:lnTo>
                                    <a:pt x="547" y="421"/>
                                  </a:lnTo>
                                  <a:lnTo>
                                    <a:pt x="641" y="432"/>
                                  </a:lnTo>
                                  <a:lnTo>
                                    <a:pt x="741" y="442"/>
                                  </a:lnTo>
                                  <a:lnTo>
                                    <a:pt x="846" y="451"/>
                                  </a:lnTo>
                                  <a:lnTo>
                                    <a:pt x="956" y="459"/>
                                  </a:lnTo>
                                  <a:lnTo>
                                    <a:pt x="1071" y="466"/>
                                  </a:lnTo>
                                  <a:lnTo>
                                    <a:pt x="1190" y="471"/>
                                  </a:lnTo>
                                  <a:lnTo>
                                    <a:pt x="1312" y="475"/>
                                  </a:lnTo>
                                  <a:lnTo>
                                    <a:pt x="1438" y="477"/>
                                  </a:lnTo>
                                  <a:lnTo>
                                    <a:pt x="1566" y="478"/>
                                  </a:lnTo>
                                  <a:lnTo>
                                    <a:pt x="1694" y="477"/>
                                  </a:lnTo>
                                  <a:lnTo>
                                    <a:pt x="1820" y="475"/>
                                  </a:lnTo>
                                  <a:lnTo>
                                    <a:pt x="1942" y="471"/>
                                  </a:lnTo>
                                  <a:lnTo>
                                    <a:pt x="2061" y="466"/>
                                  </a:lnTo>
                                  <a:lnTo>
                                    <a:pt x="2176" y="459"/>
                                  </a:lnTo>
                                  <a:lnTo>
                                    <a:pt x="2286" y="451"/>
                                  </a:lnTo>
                                  <a:lnTo>
                                    <a:pt x="2391" y="442"/>
                                  </a:lnTo>
                                  <a:lnTo>
                                    <a:pt x="2491" y="432"/>
                                  </a:lnTo>
                                  <a:lnTo>
                                    <a:pt x="2585" y="421"/>
                                  </a:lnTo>
                                  <a:lnTo>
                                    <a:pt x="2673" y="408"/>
                                  </a:lnTo>
                                  <a:lnTo>
                                    <a:pt x="2755" y="395"/>
                                  </a:lnTo>
                                  <a:lnTo>
                                    <a:pt x="2830" y="380"/>
                                  </a:lnTo>
                                  <a:lnTo>
                                    <a:pt x="2897" y="365"/>
                                  </a:lnTo>
                                  <a:lnTo>
                                    <a:pt x="2957" y="349"/>
                                  </a:lnTo>
                                  <a:lnTo>
                                    <a:pt x="3052" y="315"/>
                                  </a:lnTo>
                                  <a:lnTo>
                                    <a:pt x="3112" y="278"/>
                                  </a:lnTo>
                                  <a:lnTo>
                                    <a:pt x="3132" y="239"/>
                                  </a:lnTo>
                                  <a:lnTo>
                                    <a:pt x="3127" y="219"/>
                                  </a:lnTo>
                                  <a:lnTo>
                                    <a:pt x="3052" y="164"/>
                                  </a:lnTo>
                                  <a:lnTo>
                                    <a:pt x="2957" y="129"/>
                                  </a:lnTo>
                                  <a:lnTo>
                                    <a:pt x="2897" y="113"/>
                                  </a:lnTo>
                                  <a:lnTo>
                                    <a:pt x="2830" y="98"/>
                                  </a:lnTo>
                                  <a:lnTo>
                                    <a:pt x="2755" y="84"/>
                                  </a:lnTo>
                                  <a:lnTo>
                                    <a:pt x="2673" y="70"/>
                                  </a:lnTo>
                                  <a:lnTo>
                                    <a:pt x="2585" y="58"/>
                                  </a:lnTo>
                                  <a:lnTo>
                                    <a:pt x="2491" y="46"/>
                                  </a:lnTo>
                                  <a:lnTo>
                                    <a:pt x="2391" y="36"/>
                                  </a:lnTo>
                                  <a:lnTo>
                                    <a:pt x="2286" y="27"/>
                                  </a:lnTo>
                                  <a:lnTo>
                                    <a:pt x="2176" y="19"/>
                                  </a:lnTo>
                                  <a:lnTo>
                                    <a:pt x="2061" y="12"/>
                                  </a:lnTo>
                                  <a:lnTo>
                                    <a:pt x="1942" y="7"/>
                                  </a:lnTo>
                                  <a:lnTo>
                                    <a:pt x="1820" y="3"/>
                                  </a:lnTo>
                                  <a:lnTo>
                                    <a:pt x="1694" y="1"/>
                                  </a:lnTo>
                                  <a:lnTo>
                                    <a:pt x="1566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C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4065" y="896"/>
                            <a:ext cx="5003" cy="45"/>
                            <a:chOff x="4065" y="896"/>
                            <a:chExt cx="5003" cy="45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4065" y="896"/>
                              <a:ext cx="5003" cy="45"/>
                            </a:xfrm>
                            <a:custGeom>
                              <a:avLst/>
                              <a:gdLst>
                                <a:gd name="T0" fmla="+- 0 4065 4065"/>
                                <a:gd name="T1" fmla="*/ T0 w 5003"/>
                                <a:gd name="T2" fmla="+- 0 941 896"/>
                                <a:gd name="T3" fmla="*/ 941 h 45"/>
                                <a:gd name="T4" fmla="+- 0 9068 4065"/>
                                <a:gd name="T5" fmla="*/ T4 w 5003"/>
                                <a:gd name="T6" fmla="+- 0 941 896"/>
                                <a:gd name="T7" fmla="*/ 941 h 45"/>
                                <a:gd name="T8" fmla="+- 0 9068 4065"/>
                                <a:gd name="T9" fmla="*/ T8 w 5003"/>
                                <a:gd name="T10" fmla="+- 0 896 896"/>
                                <a:gd name="T11" fmla="*/ 896 h 45"/>
                                <a:gd name="T12" fmla="+- 0 4065 4065"/>
                                <a:gd name="T13" fmla="*/ T12 w 5003"/>
                                <a:gd name="T14" fmla="+- 0 896 896"/>
                                <a:gd name="T15" fmla="*/ 896 h 45"/>
                                <a:gd name="T16" fmla="+- 0 4065 4065"/>
                                <a:gd name="T17" fmla="*/ T16 w 5003"/>
                                <a:gd name="T18" fmla="+- 0 941 896"/>
                                <a:gd name="T19" fmla="*/ 94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003" h="45">
                                  <a:moveTo>
                                    <a:pt x="0" y="45"/>
                                  </a:moveTo>
                                  <a:lnTo>
                                    <a:pt x="5003" y="45"/>
                                  </a:lnTo>
                                  <a:lnTo>
                                    <a:pt x="500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9"/>
                        <wpg:cNvGrpSpPr>
                          <a:grpSpLocks/>
                        </wpg:cNvGrpSpPr>
                        <wpg:grpSpPr bwMode="auto">
                          <a:xfrm>
                            <a:off x="4065" y="2666"/>
                            <a:ext cx="5003" cy="45"/>
                            <a:chOff x="4065" y="2666"/>
                            <a:chExt cx="5003" cy="45"/>
                          </a:xfrm>
                        </wpg:grpSpPr>
                        <wps:wsp>
                          <wps:cNvPr id="15" name="Freeform 10"/>
                          <wps:cNvSpPr>
                            <a:spLocks/>
                          </wps:cNvSpPr>
                          <wps:spPr bwMode="auto">
                            <a:xfrm>
                              <a:off x="4065" y="2666"/>
                              <a:ext cx="5003" cy="45"/>
                            </a:xfrm>
                            <a:custGeom>
                              <a:avLst/>
                              <a:gdLst>
                                <a:gd name="T0" fmla="+- 0 4065 4065"/>
                                <a:gd name="T1" fmla="*/ T0 w 5003"/>
                                <a:gd name="T2" fmla="+- 0 2711 2666"/>
                                <a:gd name="T3" fmla="*/ 2711 h 45"/>
                                <a:gd name="T4" fmla="+- 0 9068 4065"/>
                                <a:gd name="T5" fmla="*/ T4 w 5003"/>
                                <a:gd name="T6" fmla="+- 0 2711 2666"/>
                                <a:gd name="T7" fmla="*/ 2711 h 45"/>
                                <a:gd name="T8" fmla="+- 0 9068 4065"/>
                                <a:gd name="T9" fmla="*/ T8 w 5003"/>
                                <a:gd name="T10" fmla="+- 0 2666 2666"/>
                                <a:gd name="T11" fmla="*/ 2666 h 45"/>
                                <a:gd name="T12" fmla="+- 0 4065 4065"/>
                                <a:gd name="T13" fmla="*/ T12 w 5003"/>
                                <a:gd name="T14" fmla="+- 0 2666 2666"/>
                                <a:gd name="T15" fmla="*/ 2666 h 45"/>
                                <a:gd name="T16" fmla="+- 0 4065 4065"/>
                                <a:gd name="T17" fmla="*/ T16 w 5003"/>
                                <a:gd name="T18" fmla="+- 0 2711 2666"/>
                                <a:gd name="T19" fmla="*/ 271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003" h="45">
                                  <a:moveTo>
                                    <a:pt x="0" y="45"/>
                                  </a:moveTo>
                                  <a:lnTo>
                                    <a:pt x="5003" y="45"/>
                                  </a:lnTo>
                                  <a:lnTo>
                                    <a:pt x="500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7"/>
                        <wpg:cNvGrpSpPr>
                          <a:grpSpLocks/>
                        </wpg:cNvGrpSpPr>
                        <wpg:grpSpPr bwMode="auto">
                          <a:xfrm>
                            <a:off x="4020" y="941"/>
                            <a:ext cx="5415" cy="1725"/>
                            <a:chOff x="4020" y="941"/>
                            <a:chExt cx="5415" cy="1725"/>
                          </a:xfrm>
                        </wpg:grpSpPr>
                        <wps:wsp>
                          <wps:cNvPr id="17" name="Freeform 8"/>
                          <wps:cNvSpPr>
                            <a:spLocks/>
                          </wps:cNvSpPr>
                          <wps:spPr bwMode="auto">
                            <a:xfrm>
                              <a:off x="4020" y="941"/>
                              <a:ext cx="5415" cy="1725"/>
                            </a:xfrm>
                            <a:custGeom>
                              <a:avLst/>
                              <a:gdLst>
                                <a:gd name="T0" fmla="+- 0 4020 4020"/>
                                <a:gd name="T1" fmla="*/ T0 w 5415"/>
                                <a:gd name="T2" fmla="+- 0 2666 941"/>
                                <a:gd name="T3" fmla="*/ 2666 h 1725"/>
                                <a:gd name="T4" fmla="+- 0 9435 4020"/>
                                <a:gd name="T5" fmla="*/ T4 w 5415"/>
                                <a:gd name="T6" fmla="+- 0 2666 941"/>
                                <a:gd name="T7" fmla="*/ 2666 h 1725"/>
                                <a:gd name="T8" fmla="+- 0 9435 4020"/>
                                <a:gd name="T9" fmla="*/ T8 w 5415"/>
                                <a:gd name="T10" fmla="+- 0 941 941"/>
                                <a:gd name="T11" fmla="*/ 941 h 1725"/>
                                <a:gd name="T12" fmla="+- 0 4020 4020"/>
                                <a:gd name="T13" fmla="*/ T12 w 5415"/>
                                <a:gd name="T14" fmla="+- 0 941 941"/>
                                <a:gd name="T15" fmla="*/ 941 h 1725"/>
                                <a:gd name="T16" fmla="+- 0 4020 4020"/>
                                <a:gd name="T17" fmla="*/ T16 w 5415"/>
                                <a:gd name="T18" fmla="+- 0 2666 941"/>
                                <a:gd name="T19" fmla="*/ 2666 h 17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415" h="1725">
                                  <a:moveTo>
                                    <a:pt x="0" y="1725"/>
                                  </a:moveTo>
                                  <a:lnTo>
                                    <a:pt x="5415" y="1725"/>
                                  </a:lnTo>
                                  <a:lnTo>
                                    <a:pt x="541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4E0775" id="Group 6" o:spid="_x0000_s1026" style="position:absolute;margin-left:32.25pt;margin-top:26.2pt;width:440.25pt;height:141.6pt;z-index:-251641856;mso-position-horizontal-relative:page" coordorigin="645,524" coordsize="8805,28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">
                <v:shape id="Picture 15" o:spid="_x0000_s1027" type="#_x0000_t75" style="position:absolute;left:720;top:524;width:8280;height:28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IhS7CAAAA2gAAAA8AAABkcnMvZG93bnJldi54bWxEj0GLwjAUhO/C/ofwFrxpunsQ7RrFdRUU&#10;RGzdi7dH82yLzUtpYq3/3giCx2FmvmGm885UoqXGlZYVfA0jEMSZ1SXnCv6P68EYhPPIGivLpOBO&#10;Duazj94UY21vnFCb+lwECLsYFRTe17GULivIoBvamjh4Z9sY9EE2udQN3gLcVPI7ikbSYMlhocCa&#10;lgVll/RqFCTL9HT4Pa63uz9y3Wpfti6iVqn+Z7f4AeGp8+/wq73RCibwvBJugJw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cCIUuwgAAANoAAAAPAAAAAAAAAAAAAAAAAJ8C&#10;AABkcnMvZG93bnJldi54bWxQSwUGAAAAAAQABAD3AAAAjgMAAAAA&#10;">
                  <v:imagedata r:id="rId36" o:title=""/>
                </v:shape>
                <v:group id="Group 13" o:spid="_x0000_s1028" style="position:absolute;left:660;top:2363;width:3132;height:478" coordorigin="660,2363" coordsize="3132,4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4" o:spid="_x0000_s1029" style="position:absolute;left:660;top:2363;width:3132;height:478;visibility:visible;mso-wrap-style:square;v-text-anchor:top" coordsize="3132,4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8xvmMMA&#10;AADbAAAADwAAAGRycy9kb3ducmV2LnhtbERPTWvCQBC9C/6HZQQvpW6UIiV1FVEKobfGUultyI7Z&#10;aHY2Zrea5te7QsHbPN7nLFadrcWFWl85VjCdJCCIC6crLhV87d6fX0H4gKyxdkwK/sjDajkcLDDV&#10;7sqfdMlDKWII+xQVmBCaVEpfGLLoJ64hjtzBtRZDhG0pdYvXGG5rOUuSubRYcWww2NDGUHHKf62C&#10;n/wb98f5Zr/Lsuzj3Jtt//TSKzUedes3EIG68BD/uzMd50/h/ks8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8xvmMMAAADbAAAADwAAAAAAAAAAAAAAAACYAgAAZHJzL2Rv&#10;d25yZXYueG1sUEsFBgAAAAAEAAQA9QAAAIgDAAAAAA==&#10;" path="m1566,l1438,1,1312,3,1190,7r-119,5l956,19,846,27,741,36,641,46,547,58,459,70,377,84,302,98r-67,15l175,129,80,164,20,200,,239r5,20l80,315r95,34l235,365r67,15l377,395r82,13l547,421r94,11l741,442r105,9l956,459r115,7l1190,471r122,4l1438,477r128,1l1694,477r126,-2l1942,471r119,-5l2176,459r110,-8l2391,442r100,-10l2585,421r88,-13l2755,395r75,-15l2897,365r60,-16l3052,315r60,-37l3132,239r-5,-20l3052,164r-95,-35l2897,113,2830,98,2755,84,2673,70,2585,58,2491,46,2391,36,2286,27,2176,19,2061,12,1942,7,1820,3,1694,1,1566,xe" filled="f" strokecolor="#c00000" strokeweight="1.5pt">
                    <v:path arrowok="t" o:connecttype="custom" o:connectlocs="1438,2364;1190,2370;956,2382;741,2399;547,2421;377,2447;235,2476;80,2527;0,2602;80,2678;235,2728;377,2758;547,2784;741,2805;956,2822;1190,2834;1438,2840;1694,2840;1942,2834;2176,2822;2391,2805;2585,2784;2755,2758;2897,2728;3052,2678;3132,2602;3052,2527;2897,2476;2755,2447;2585,2421;2391,2399;2176,2382;1942,2370;1694,2364" o:connectangles="0,0,0,0,0,0,0,0,0,0,0,0,0,0,0,0,0,0,0,0,0,0,0,0,0,0,0,0,0,0,0,0,0,0"/>
                  </v:shape>
                </v:group>
                <v:group id="Group 11" o:spid="_x0000_s1030" style="position:absolute;left:4065;top:896;width:5003;height:45" coordorigin="4065,896" coordsize="5003,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2" o:spid="_x0000_s1031" style="position:absolute;left:4065;top:896;width:5003;height:45;visibility:visible;mso-wrap-style:square;v-text-anchor:top" coordsize="5003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kwAsIA&#10;AADbAAAADwAAAGRycy9kb3ducmV2LnhtbERPTWvCQBC9C/6HZQRvuqlCsambUFosFk8aKR6H7JgN&#10;ZmdDdmuS/vpuodDbPN7nbPPBNuJOna8dK3hYJiCIS6drrhSci91iA8IHZI2NY1Iwkoc8m062mGrX&#10;85Hup1CJGMI+RQUmhDaV0peGLPqla4kjd3WdxRBhV0ndYR/DbSNXSfIoLdYcGwy29GqovJ2+rIKP&#10;p2JsPs/vZn24lBf7fTBvhINS89nw8gwi0BD+xX/uvY7z1/D7SzxAZ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KTACwgAAANsAAAAPAAAAAAAAAAAAAAAAAJgCAABkcnMvZG93&#10;bnJldi54bWxQSwUGAAAAAAQABAD1AAAAhwMAAAAA&#10;" path="m,45r5003,l5003,,,,,45xe" stroked="f">
                    <v:path arrowok="t" o:connecttype="custom" o:connectlocs="0,941;5003,941;5003,896;0,896;0,941" o:connectangles="0,0,0,0,0"/>
                  </v:shape>
                </v:group>
                <v:group id="Group 9" o:spid="_x0000_s1032" style="position:absolute;left:4065;top:2666;width:5003;height:45" coordorigin="4065,2666" coordsize="5003,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0" o:spid="_x0000_s1033" style="position:absolute;left:4065;top:2666;width:5003;height:45;visibility:visible;mso-wrap-style:square;v-text-anchor:top" coordsize="5003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wN7cAA&#10;AADbAAAADwAAAGRycy9kb3ducmV2LnhtbERPTYvCMBC9L/gfwgjeNFXZZa1GEUVRPK2KeByasSk2&#10;k9JErfvrzYKwt3m8z5nMGluKO9W+cKyg30tAEGdOF5wrOB5W3W8QPiBrLB2Tgid5mE1bHxNMtXvw&#10;D933IRcxhH2KCkwIVSqlzwxZ9D1XEUfu4mqLIcI6l7rGRwy3pRwkyZe0WHBsMFjRwlB23d+sgu3o&#10;8CxPx7UZ7s7Z2f7uzJKwUarTbuZjEIGa8C9+uzc6zv+Ev1/iAXL6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owN7cAAAADbAAAADwAAAAAAAAAAAAAAAACYAgAAZHJzL2Rvd25y&#10;ZXYueG1sUEsFBgAAAAAEAAQA9QAAAIUDAAAAAA==&#10;" path="m,45r5003,l5003,,,,,45xe" stroked="f">
                    <v:path arrowok="t" o:connecttype="custom" o:connectlocs="0,2711;5003,2711;5003,2666;0,2666;0,2711" o:connectangles="0,0,0,0,0"/>
                  </v:shape>
                </v:group>
                <v:group id="Group 7" o:spid="_x0000_s1034" style="position:absolute;left:4020;top:941;width:5415;height:1725" coordorigin="4020,941" coordsize="5415,17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8" o:spid="_x0000_s1035" style="position:absolute;left:4020;top:941;width:5415;height:1725;visibility:visible;mso-wrap-style:square;v-text-anchor:top" coordsize="5415,1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/VOMMA&#10;AADbAAAADwAAAGRycy9kb3ducmV2LnhtbERPS2vCQBC+F/wPywi96aYWH6SuUgStKB6M2l6H7JiE&#10;ZmdDdquJv94VhN7m43vOdN6YUlyodoVlBW/9CARxanXBmYLjYdmbgHAeWWNpmRS05GA+67xMMdb2&#10;ynu6JD4TIYRdjApy76tYSpfmZND1bUUcuLOtDfoA60zqGq8h3JRyEEUjabDg0JBjRYuc0t/kzyhw&#10;Ke8Gp+3q3Z/b23D43f5slpsvpV67zecHCE+N/xc/3Wsd5o/h8Us4QM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j/VOMMAAADbAAAADwAAAAAAAAAAAAAAAACYAgAAZHJzL2Rv&#10;d25yZXYueG1sUEsFBgAAAAAEAAQA9QAAAIgDAAAAAA==&#10;" path="m,1725r5415,l5415,,,,,1725e" stroked="f">
                    <v:path arrowok="t" o:connecttype="custom" o:connectlocs="0,2666;5415,2666;5415,941;0,941;0,2666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color w:val="365F91"/>
          <w:spacing w:val="1"/>
        </w:rPr>
        <w:t>C</w:t>
      </w:r>
      <w:r>
        <w:rPr>
          <w:rFonts w:ascii="Calibri" w:eastAsia="Calibri" w:hAnsi="Calibri" w:cs="Calibri"/>
          <w:b/>
          <w:bCs/>
          <w:color w:val="365F91"/>
          <w:spacing w:val="-1"/>
        </w:rPr>
        <w:t>hoo</w:t>
      </w:r>
      <w:r>
        <w:rPr>
          <w:rFonts w:ascii="Calibri" w:eastAsia="Calibri" w:hAnsi="Calibri" w:cs="Calibri"/>
          <w:b/>
          <w:bCs/>
          <w:color w:val="365F91"/>
        </w:rPr>
        <w:t>se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“</w:t>
      </w:r>
      <w:r>
        <w:rPr>
          <w:rFonts w:ascii="Calibri" w:eastAsia="Calibri" w:hAnsi="Calibri" w:cs="Calibri"/>
          <w:b/>
          <w:bCs/>
          <w:color w:val="365F91"/>
          <w:spacing w:val="1"/>
        </w:rPr>
        <w:t>I</w:t>
      </w:r>
      <w:r>
        <w:rPr>
          <w:rFonts w:ascii="Calibri" w:eastAsia="Calibri" w:hAnsi="Calibri" w:cs="Calibri"/>
          <w:b/>
          <w:bCs/>
          <w:color w:val="365F91"/>
          <w:spacing w:val="-1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e</w:t>
      </w:r>
      <w:r>
        <w:rPr>
          <w:rFonts w:ascii="Calibri" w:eastAsia="Calibri" w:hAnsi="Calibri" w:cs="Calibri"/>
          <w:b/>
          <w:bCs/>
          <w:color w:val="365F91"/>
          <w:spacing w:val="-2"/>
        </w:rPr>
        <w:t>n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to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  <w:spacing w:val="1"/>
        </w:rPr>
        <w:t>Gr</w:t>
      </w:r>
      <w:r>
        <w:rPr>
          <w:rFonts w:ascii="Calibri" w:eastAsia="Calibri" w:hAnsi="Calibri" w:cs="Calibri"/>
          <w:b/>
          <w:bCs/>
          <w:color w:val="365F91"/>
          <w:spacing w:val="-1"/>
        </w:rPr>
        <w:t>adua</w:t>
      </w:r>
      <w:r>
        <w:rPr>
          <w:rFonts w:ascii="Calibri" w:eastAsia="Calibri" w:hAnsi="Calibri" w:cs="Calibri"/>
          <w:b/>
          <w:bCs/>
          <w:color w:val="365F91"/>
          <w:spacing w:val="-2"/>
        </w:rPr>
        <w:t>t</w:t>
      </w:r>
      <w:r>
        <w:rPr>
          <w:rFonts w:ascii="Calibri" w:eastAsia="Calibri" w:hAnsi="Calibri" w:cs="Calibri"/>
          <w:b/>
          <w:bCs/>
          <w:color w:val="365F91"/>
        </w:rPr>
        <w:t xml:space="preserve">e: </w:t>
      </w:r>
      <w:r>
        <w:rPr>
          <w:rFonts w:ascii="Calibri" w:eastAsia="Calibri" w:hAnsi="Calibri" w:cs="Calibri"/>
          <w:b/>
          <w:bCs/>
          <w:color w:val="365F91"/>
          <w:spacing w:val="-1"/>
        </w:rPr>
        <w:t>S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>a</w:t>
      </w:r>
      <w:r>
        <w:rPr>
          <w:rFonts w:ascii="Calibri" w:eastAsia="Calibri" w:hAnsi="Calibri" w:cs="Calibri"/>
          <w:b/>
          <w:bCs/>
          <w:color w:val="365F91"/>
        </w:rPr>
        <w:t>t</w:t>
      </w:r>
      <w:r>
        <w:rPr>
          <w:rFonts w:ascii="Calibri" w:eastAsia="Calibri" w:hAnsi="Calibri" w:cs="Calibri"/>
          <w:b/>
          <w:bCs/>
          <w:color w:val="365F91"/>
          <w:spacing w:val="-1"/>
        </w:rPr>
        <w:t>u</w:t>
      </w:r>
      <w:r>
        <w:rPr>
          <w:rFonts w:ascii="Calibri" w:eastAsia="Calibri" w:hAnsi="Calibri" w:cs="Calibri"/>
          <w:b/>
          <w:bCs/>
          <w:color w:val="365F91"/>
        </w:rPr>
        <w:t>s”</w:t>
      </w:r>
      <w:r>
        <w:rPr>
          <w:rFonts w:ascii="Calibri" w:eastAsia="Calibri" w:hAnsi="Calibri" w:cs="Calibri"/>
          <w:b/>
          <w:bCs/>
          <w:color w:val="365F91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from dr</w:t>
      </w:r>
      <w:r>
        <w:rPr>
          <w:rFonts w:ascii="Calibri" w:eastAsia="Calibri" w:hAnsi="Calibri" w:cs="Calibri"/>
          <w:b/>
          <w:bCs/>
          <w:color w:val="365F91"/>
          <w:spacing w:val="-1"/>
        </w:rPr>
        <w:t>o</w:t>
      </w:r>
      <w:r>
        <w:rPr>
          <w:rFonts w:ascii="Calibri" w:eastAsia="Calibri" w:hAnsi="Calibri" w:cs="Calibri"/>
          <w:b/>
          <w:bCs/>
          <w:color w:val="365F91"/>
        </w:rPr>
        <w:t>p</w:t>
      </w:r>
      <w:r>
        <w:rPr>
          <w:rFonts w:ascii="Calibri" w:eastAsia="Calibri" w:hAnsi="Calibri" w:cs="Calibri"/>
          <w:b/>
          <w:bCs/>
          <w:color w:val="365F91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d</w:t>
      </w:r>
      <w:r>
        <w:rPr>
          <w:rFonts w:ascii="Calibri" w:eastAsia="Calibri" w:hAnsi="Calibri" w:cs="Calibri"/>
          <w:b/>
          <w:bCs/>
          <w:color w:val="365F91"/>
          <w:spacing w:val="-2"/>
        </w:rPr>
        <w:t>o</w:t>
      </w:r>
      <w:r>
        <w:rPr>
          <w:rFonts w:ascii="Calibri" w:eastAsia="Calibri" w:hAnsi="Calibri" w:cs="Calibri"/>
          <w:b/>
          <w:bCs/>
          <w:color w:val="365F91"/>
          <w:spacing w:val="1"/>
        </w:rPr>
        <w:t>w</w:t>
      </w:r>
      <w:r>
        <w:rPr>
          <w:rFonts w:ascii="Calibri" w:eastAsia="Calibri" w:hAnsi="Calibri" w:cs="Calibri"/>
          <w:b/>
          <w:bCs/>
          <w:color w:val="365F91"/>
        </w:rPr>
        <w:t>n</w:t>
      </w:r>
      <w:r>
        <w:rPr>
          <w:rFonts w:ascii="Calibri" w:eastAsia="Calibri" w:hAnsi="Calibri" w:cs="Calibri"/>
          <w:b/>
          <w:bCs/>
          <w:color w:val="365F91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365F91"/>
        </w:rPr>
        <w:t>b</w:t>
      </w:r>
      <w:r>
        <w:rPr>
          <w:rFonts w:ascii="Calibri" w:eastAsia="Calibri" w:hAnsi="Calibri" w:cs="Calibri"/>
          <w:b/>
          <w:bCs/>
          <w:color w:val="365F91"/>
          <w:spacing w:val="-2"/>
        </w:rPr>
        <w:t>o</w:t>
      </w:r>
      <w:r>
        <w:rPr>
          <w:rFonts w:ascii="Calibri" w:eastAsia="Calibri" w:hAnsi="Calibri" w:cs="Calibri"/>
          <w:b/>
          <w:bCs/>
          <w:color w:val="365F91"/>
        </w:rPr>
        <w:t>x</w:t>
      </w:r>
    </w:p>
    <w:p w:rsidR="002143DB" w:rsidRDefault="002143DB" w:rsidP="002143DB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</w:p>
    <w:p w:rsidR="002143DB" w:rsidRDefault="002143DB" w:rsidP="002143DB">
      <w:pPr>
        <w:spacing w:after="0"/>
        <w:sectPr w:rsidR="002143DB">
          <w:footerReference w:type="default" r:id="rId37"/>
          <w:pgSz w:w="12240" w:h="15840"/>
          <w:pgMar w:top="1480" w:right="580" w:bottom="1000" w:left="540" w:header="0" w:footer="804" w:gutter="0"/>
          <w:pgNumType w:start="7"/>
          <w:cols w:space="720"/>
        </w:sectPr>
      </w:pPr>
    </w:p>
    <w:p w:rsidR="002143DB" w:rsidRDefault="002143DB" w:rsidP="002143DB">
      <w:pPr>
        <w:spacing w:before="49" w:after="0" w:line="240" w:lineRule="auto"/>
        <w:ind w:right="-20"/>
        <w:rPr>
          <w:rFonts w:ascii="Arial" w:eastAsia="Arial" w:hAnsi="Arial" w:cs="Arial"/>
          <w:sz w:val="13"/>
          <w:szCs w:val="13"/>
        </w:rPr>
      </w:pPr>
      <w:r>
        <w:rPr>
          <w:noProof/>
        </w:rPr>
        <w:drawing>
          <wp:inline distT="0" distB="0" distL="0" distR="0" wp14:anchorId="7F47A6E8" wp14:editId="7ADB0F7C">
            <wp:extent cx="5943600" cy="2396490"/>
            <wp:effectExtent l="0" t="0" r="0" b="381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3DB" w:rsidRDefault="002143DB" w:rsidP="002143DB">
      <w:pPr>
        <w:spacing w:before="49" w:after="0" w:line="240" w:lineRule="auto"/>
        <w:ind w:right="-20"/>
        <w:rPr>
          <w:rFonts w:ascii="Arial" w:eastAsia="Arial" w:hAnsi="Arial" w:cs="Arial"/>
          <w:sz w:val="13"/>
          <w:szCs w:val="13"/>
        </w:rPr>
      </w:pPr>
    </w:p>
    <w:p w:rsidR="002143DB" w:rsidRDefault="002143DB" w:rsidP="002143DB">
      <w:pPr>
        <w:spacing w:before="49" w:after="0" w:line="240" w:lineRule="auto"/>
        <w:ind w:right="-20"/>
        <w:rPr>
          <w:rFonts w:ascii="Arial" w:eastAsia="Arial" w:hAnsi="Arial" w:cs="Arial"/>
          <w:sz w:val="13"/>
          <w:szCs w:val="13"/>
        </w:rPr>
      </w:pPr>
      <w:r>
        <w:rPr>
          <w:noProof/>
        </w:rPr>
        <w:drawing>
          <wp:inline distT="0" distB="0" distL="0" distR="0" wp14:anchorId="40EDF5F8" wp14:editId="0401F08E">
            <wp:extent cx="5943600" cy="2263140"/>
            <wp:effectExtent l="0" t="0" r="0" b="381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3DB" w:rsidRDefault="002143DB" w:rsidP="002143DB">
      <w:pPr>
        <w:spacing w:before="49" w:after="0" w:line="240" w:lineRule="auto"/>
        <w:ind w:right="-20"/>
        <w:rPr>
          <w:rFonts w:ascii="Arial" w:eastAsia="Arial" w:hAnsi="Arial" w:cs="Arial"/>
          <w:sz w:val="13"/>
          <w:szCs w:val="13"/>
        </w:rPr>
      </w:pPr>
    </w:p>
    <w:p w:rsidR="002143DB" w:rsidRDefault="002143DB" w:rsidP="002143DB">
      <w:pPr>
        <w:spacing w:before="49" w:after="0" w:line="240" w:lineRule="auto"/>
        <w:ind w:right="-20"/>
        <w:rPr>
          <w:rFonts w:ascii="Arial" w:eastAsia="Arial" w:hAnsi="Arial" w:cs="Arial"/>
          <w:sz w:val="13"/>
          <w:szCs w:val="13"/>
        </w:rPr>
      </w:pPr>
    </w:p>
    <w:p w:rsidR="009E062C" w:rsidRPr="002143DB" w:rsidRDefault="009E062C" w:rsidP="002143DB">
      <w:pPr>
        <w:ind w:firstLine="720"/>
        <w:rPr>
          <w:rFonts w:ascii="Arial" w:eastAsia="Arial" w:hAnsi="Arial" w:cs="Arial"/>
          <w:sz w:val="13"/>
          <w:szCs w:val="13"/>
        </w:rPr>
      </w:pPr>
    </w:p>
    <w:sectPr w:rsidR="009E062C" w:rsidRPr="002143DB">
      <w:footerReference w:type="default" r:id="rId40"/>
      <w:type w:val="continuous"/>
      <w:pgSz w:w="12240" w:h="15840"/>
      <w:pgMar w:top="660" w:right="580" w:bottom="28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6B61" w:rsidRDefault="00D96B61">
      <w:pPr>
        <w:spacing w:after="0" w:line="240" w:lineRule="auto"/>
      </w:pPr>
      <w:r>
        <w:separator/>
      </w:r>
    </w:p>
  </w:endnote>
  <w:endnote w:type="continuationSeparator" w:id="0">
    <w:p w:rsidR="00D96B61" w:rsidRDefault="00D96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EBD" w:rsidRDefault="00560E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EBD" w:rsidRDefault="00560EB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EBD" w:rsidRDefault="00560EB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7EB5" w:rsidRDefault="008126BC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38DE0BDE" wp14:editId="397A0BBB">
              <wp:simplePos x="0" y="0"/>
              <wp:positionH relativeFrom="page">
                <wp:posOffset>6631940</wp:posOffset>
              </wp:positionH>
              <wp:positionV relativeFrom="page">
                <wp:posOffset>9411335</wp:posOffset>
              </wp:positionV>
              <wp:extent cx="711200" cy="384175"/>
              <wp:effectExtent l="2540" t="635" r="635" b="0"/>
              <wp:wrapNone/>
              <wp:docPr id="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1200" cy="384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7EB5" w:rsidRDefault="00AE6B2F">
                          <w:pPr>
                            <w:spacing w:after="0" w:line="245" w:lineRule="exact"/>
                            <w:ind w:right="20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92929">
                            <w:rPr>
                              <w:rFonts w:ascii="Calibri" w:eastAsia="Calibri" w:hAnsi="Calibri" w:cs="Calibri"/>
                              <w:noProof/>
                              <w:position w:val="1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  <w:p w:rsidR="00797EB5" w:rsidRDefault="00797EB5">
                          <w:pPr>
                            <w:spacing w:before="2" w:after="0" w:line="170" w:lineRule="exact"/>
                            <w:rPr>
                              <w:sz w:val="17"/>
                              <w:szCs w:val="17"/>
                            </w:rPr>
                          </w:pPr>
                        </w:p>
                        <w:p w:rsidR="00797EB5" w:rsidRDefault="00AE6B2F">
                          <w:pPr>
                            <w:spacing w:after="0" w:line="240" w:lineRule="auto"/>
                            <w:ind w:left="-21" w:right="95"/>
                            <w:jc w:val="right"/>
                            <w:rPr>
                              <w:rFonts w:ascii="Calibri" w:eastAsia="Calibri" w:hAnsi="Calibri" w:cs="Calibr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14"/>
                              <w:szCs w:val="14"/>
                            </w:rPr>
                            <w:t>U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14"/>
                              <w:szCs w:val="14"/>
                            </w:rPr>
                            <w:t>pda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14"/>
                              <w:szCs w:val="14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14"/>
                              <w:szCs w:val="14"/>
                            </w:rPr>
                            <w:t>d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14"/>
                              <w:szCs w:val="14"/>
                            </w:rPr>
                            <w:t xml:space="preserve"> </w:t>
                          </w:r>
                          <w:r w:rsidR="002143DB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sz w:val="14"/>
                              <w:szCs w:val="14"/>
                            </w:rPr>
                            <w:t>1/27/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DE0BD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22.2pt;margin-top:741.05pt;width:56pt;height:30.2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" filled="f" stroked="f">
              <v:textbox inset="0,0,0,0">
                <w:txbxContent>
                  <w:p w:rsidR="00797EB5" w:rsidRDefault="00AE6B2F">
                    <w:pPr>
                      <w:spacing w:after="0" w:line="245" w:lineRule="exact"/>
                      <w:ind w:right="20"/>
                      <w:jc w:val="right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92929">
                      <w:rPr>
                        <w:rFonts w:ascii="Calibri" w:eastAsia="Calibri" w:hAnsi="Calibri" w:cs="Calibri"/>
                        <w:noProof/>
                        <w:position w:val="1"/>
                      </w:rPr>
                      <w:t>4</w:t>
                    </w:r>
                    <w:r>
                      <w:fldChar w:fldCharType="end"/>
                    </w:r>
                  </w:p>
                  <w:p w:rsidR="00797EB5" w:rsidRDefault="00797EB5">
                    <w:pPr>
                      <w:spacing w:before="2" w:after="0" w:line="170" w:lineRule="exact"/>
                      <w:rPr>
                        <w:sz w:val="17"/>
                        <w:szCs w:val="17"/>
                      </w:rPr>
                    </w:pPr>
                  </w:p>
                  <w:p w:rsidR="00797EB5" w:rsidRDefault="00AE6B2F">
                    <w:pPr>
                      <w:spacing w:after="0" w:line="240" w:lineRule="auto"/>
                      <w:ind w:left="-21" w:right="95"/>
                      <w:jc w:val="right"/>
                      <w:rPr>
                        <w:rFonts w:ascii="Calibri" w:eastAsia="Calibri" w:hAnsi="Calibri" w:cs="Calibri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14"/>
                        <w:szCs w:val="14"/>
                      </w:rPr>
                      <w:t>U</w:t>
                    </w:r>
                    <w:r>
                      <w:rPr>
                        <w:rFonts w:ascii="Calibri" w:eastAsia="Calibri" w:hAnsi="Calibri" w:cs="Calibri"/>
                        <w:i/>
                        <w:sz w:val="14"/>
                        <w:szCs w:val="14"/>
                      </w:rPr>
                      <w:t>pda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14"/>
                        <w:szCs w:val="14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z w:val="14"/>
                        <w:szCs w:val="14"/>
                      </w:rPr>
                      <w:t>d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14"/>
                        <w:szCs w:val="14"/>
                      </w:rPr>
                      <w:t xml:space="preserve"> </w:t>
                    </w:r>
                    <w:r w:rsidR="002143DB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sz w:val="14"/>
                        <w:szCs w:val="14"/>
                      </w:rPr>
                      <w:t>1/27/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737FEE9" wp14:editId="1A3B1C52">
              <wp:simplePos x="0" y="0"/>
              <wp:positionH relativeFrom="page">
                <wp:posOffset>444500</wp:posOffset>
              </wp:positionH>
              <wp:positionV relativeFrom="page">
                <wp:posOffset>9681845</wp:posOffset>
              </wp:positionV>
              <wp:extent cx="1625600" cy="113665"/>
              <wp:effectExtent l="0" t="4445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25600" cy="113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7EB5" w:rsidRDefault="00AE6B2F">
                          <w:pPr>
                            <w:spacing w:after="0" w:line="162" w:lineRule="exact"/>
                            <w:ind w:left="20" w:right="-41"/>
                            <w:rPr>
                              <w:rFonts w:ascii="Calibri" w:eastAsia="Calibri" w:hAnsi="Calibri" w:cs="Calibr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Pr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par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d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by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Th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3"/>
                              <w:position w:val="1"/>
                              <w:sz w:val="14"/>
                              <w:szCs w:val="14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ll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g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 xml:space="preserve">of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dua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S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ud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i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37FEE9" id="Text Box 3" o:spid="_x0000_s1027" type="#_x0000_t202" style="position:absolute;margin-left:35pt;margin-top:762.35pt;width:128pt;height:8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" filled="f" stroked="f">
              <v:textbox inset="0,0,0,0">
                <w:txbxContent>
                  <w:p w:rsidR="00797EB5" w:rsidRDefault="00AE6B2F">
                    <w:pPr>
                      <w:spacing w:after="0" w:line="162" w:lineRule="exact"/>
                      <w:ind w:left="20" w:right="-41"/>
                      <w:rPr>
                        <w:rFonts w:ascii="Calibri" w:eastAsia="Calibri" w:hAnsi="Calibri" w:cs="Calibri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Pr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par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d</w:t>
                    </w:r>
                    <w:r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by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The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i/>
                        <w:spacing w:val="3"/>
                        <w:position w:val="1"/>
                        <w:sz w:val="14"/>
                        <w:szCs w:val="14"/>
                      </w:rPr>
                      <w:t>o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ll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ge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 xml:space="preserve">of 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dua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St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ud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i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43DB" w:rsidRDefault="00560EB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5C87599" wp14:editId="26545503">
              <wp:simplePos x="0" y="0"/>
              <wp:positionH relativeFrom="page">
                <wp:posOffset>6784340</wp:posOffset>
              </wp:positionH>
              <wp:positionV relativeFrom="page">
                <wp:posOffset>9563735</wp:posOffset>
              </wp:positionV>
              <wp:extent cx="711200" cy="384175"/>
              <wp:effectExtent l="2540" t="635" r="635" b="0"/>
              <wp:wrapNone/>
              <wp:docPr id="19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1200" cy="384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60EBD" w:rsidRDefault="00560EBD" w:rsidP="00560EBD">
                          <w:pPr>
                            <w:spacing w:after="0" w:line="245" w:lineRule="exact"/>
                            <w:ind w:right="20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92929">
                            <w:rPr>
                              <w:rFonts w:ascii="Calibri" w:eastAsia="Calibri" w:hAnsi="Calibri" w:cs="Calibri"/>
                              <w:noProof/>
                              <w:position w:val="1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  <w:p w:rsidR="00560EBD" w:rsidRDefault="00560EBD" w:rsidP="00560EBD">
                          <w:pPr>
                            <w:spacing w:before="2" w:after="0" w:line="170" w:lineRule="exact"/>
                            <w:rPr>
                              <w:sz w:val="17"/>
                              <w:szCs w:val="17"/>
                            </w:rPr>
                          </w:pPr>
                        </w:p>
                        <w:p w:rsidR="00560EBD" w:rsidRDefault="00560EBD" w:rsidP="00560EBD">
                          <w:pPr>
                            <w:spacing w:after="0" w:line="240" w:lineRule="auto"/>
                            <w:ind w:left="-21" w:right="95"/>
                            <w:jc w:val="right"/>
                            <w:rPr>
                              <w:rFonts w:ascii="Calibri" w:eastAsia="Calibri" w:hAnsi="Calibri" w:cs="Calibr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14"/>
                              <w:szCs w:val="14"/>
                            </w:rPr>
                            <w:t>U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14"/>
                              <w:szCs w:val="14"/>
                            </w:rPr>
                            <w:t>pda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14"/>
                              <w:szCs w:val="14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14"/>
                              <w:szCs w:val="14"/>
                            </w:rPr>
                            <w:t>d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sz w:val="14"/>
                              <w:szCs w:val="14"/>
                            </w:rPr>
                            <w:t>1/27/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C87599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534.2pt;margin-top:753.05pt;width:56pt;height:30.2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" filled="f" stroked="f">
              <v:textbox inset="0,0,0,0">
                <w:txbxContent>
                  <w:p w:rsidR="00560EBD" w:rsidRDefault="00560EBD" w:rsidP="00560EBD">
                    <w:pPr>
                      <w:spacing w:after="0" w:line="245" w:lineRule="exact"/>
                      <w:ind w:right="20"/>
                      <w:jc w:val="right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92929">
                      <w:rPr>
                        <w:rFonts w:ascii="Calibri" w:eastAsia="Calibri" w:hAnsi="Calibri" w:cs="Calibri"/>
                        <w:noProof/>
                        <w:position w:val="1"/>
                      </w:rPr>
                      <w:t>7</w:t>
                    </w:r>
                    <w:r>
                      <w:fldChar w:fldCharType="end"/>
                    </w:r>
                  </w:p>
                  <w:p w:rsidR="00560EBD" w:rsidRDefault="00560EBD" w:rsidP="00560EBD">
                    <w:pPr>
                      <w:spacing w:before="2" w:after="0" w:line="170" w:lineRule="exact"/>
                      <w:rPr>
                        <w:sz w:val="17"/>
                        <w:szCs w:val="17"/>
                      </w:rPr>
                    </w:pPr>
                  </w:p>
                  <w:p w:rsidR="00560EBD" w:rsidRDefault="00560EBD" w:rsidP="00560EBD">
                    <w:pPr>
                      <w:spacing w:after="0" w:line="240" w:lineRule="auto"/>
                      <w:ind w:left="-21" w:right="95"/>
                      <w:jc w:val="right"/>
                      <w:rPr>
                        <w:rFonts w:ascii="Calibri" w:eastAsia="Calibri" w:hAnsi="Calibri" w:cs="Calibri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14"/>
                        <w:szCs w:val="14"/>
                      </w:rPr>
                      <w:t>U</w:t>
                    </w:r>
                    <w:r>
                      <w:rPr>
                        <w:rFonts w:ascii="Calibri" w:eastAsia="Calibri" w:hAnsi="Calibri" w:cs="Calibri"/>
                        <w:i/>
                        <w:sz w:val="14"/>
                        <w:szCs w:val="14"/>
                      </w:rPr>
                      <w:t>pda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14"/>
                        <w:szCs w:val="14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z w:val="14"/>
                        <w:szCs w:val="14"/>
                      </w:rPr>
                      <w:t>d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sz w:val="14"/>
                        <w:szCs w:val="14"/>
                      </w:rPr>
                      <w:t>1/27/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9DD7B2C" wp14:editId="10CAF07F">
              <wp:simplePos x="0" y="0"/>
              <wp:positionH relativeFrom="page">
                <wp:posOffset>596900</wp:posOffset>
              </wp:positionH>
              <wp:positionV relativeFrom="page">
                <wp:posOffset>9651365</wp:posOffset>
              </wp:positionV>
              <wp:extent cx="1625600" cy="113665"/>
              <wp:effectExtent l="0" t="0" r="12700" b="635"/>
              <wp:wrapNone/>
              <wp:docPr id="19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25600" cy="113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60EBD" w:rsidRDefault="00560EBD" w:rsidP="00560EBD">
                          <w:pPr>
                            <w:spacing w:after="0" w:line="162" w:lineRule="exact"/>
                            <w:ind w:left="20" w:right="-41"/>
                            <w:rPr>
                              <w:rFonts w:ascii="Calibri" w:eastAsia="Calibri" w:hAnsi="Calibri" w:cs="Calibr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Pr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par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d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by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Th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3"/>
                              <w:position w:val="1"/>
                              <w:sz w:val="14"/>
                              <w:szCs w:val="14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ll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g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 xml:space="preserve">of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dua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position w:val="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14"/>
                              <w:szCs w:val="14"/>
                            </w:rPr>
                            <w:t>S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ud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14"/>
                              <w:szCs w:val="14"/>
                            </w:rPr>
                            <w:t>i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14"/>
                              <w:szCs w:val="14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DD7B2C" id="_x0000_s1029" type="#_x0000_t202" style="position:absolute;margin-left:47pt;margin-top:759.95pt;width:128pt;height:8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" filled="f" stroked="f">
              <v:textbox inset="0,0,0,0">
                <w:txbxContent>
                  <w:p w:rsidR="00560EBD" w:rsidRDefault="00560EBD" w:rsidP="00560EBD">
                    <w:pPr>
                      <w:spacing w:after="0" w:line="162" w:lineRule="exact"/>
                      <w:ind w:left="20" w:right="-41"/>
                      <w:rPr>
                        <w:rFonts w:ascii="Calibri" w:eastAsia="Calibri" w:hAnsi="Calibri" w:cs="Calibri"/>
                        <w:sz w:val="14"/>
                        <w:szCs w:val="14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Pr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par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d</w:t>
                    </w:r>
                    <w:r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by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The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i/>
                        <w:spacing w:val="3"/>
                        <w:position w:val="1"/>
                        <w:sz w:val="14"/>
                        <w:szCs w:val="14"/>
                      </w:rPr>
                      <w:t>o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ll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ge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 xml:space="preserve">of 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dua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position w:val="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14"/>
                        <w:szCs w:val="14"/>
                      </w:rPr>
                      <w:t>St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ud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14"/>
                        <w:szCs w:val="14"/>
                      </w:rPr>
                      <w:t>ie</w:t>
                    </w:r>
                    <w:r>
                      <w:rPr>
                        <w:rFonts w:ascii="Calibri" w:eastAsia="Calibri" w:hAnsi="Calibri" w:cs="Calibri"/>
                        <w:i/>
                        <w:position w:val="1"/>
                        <w:sz w:val="14"/>
                        <w:szCs w:val="14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7EB5" w:rsidRDefault="008126BC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208F53A" wp14:editId="6CB482B1">
              <wp:simplePos x="0" y="0"/>
              <wp:positionH relativeFrom="page">
                <wp:posOffset>6680835</wp:posOffset>
              </wp:positionH>
              <wp:positionV relativeFrom="page">
                <wp:posOffset>9408160</wp:posOffset>
              </wp:positionV>
              <wp:extent cx="673100" cy="383540"/>
              <wp:effectExtent l="381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0" cy="383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7EB5" w:rsidRDefault="00AE6B2F">
                          <w:pPr>
                            <w:spacing w:after="0" w:line="245" w:lineRule="exact"/>
                            <w:ind w:right="20"/>
                            <w:jc w:val="right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w w:val="1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143DB">
                            <w:rPr>
                              <w:rFonts w:ascii="Times New Roman" w:eastAsia="Times New Roman" w:hAnsi="Times New Roman" w:cs="Times New Roman"/>
                              <w:noProof/>
                              <w:w w:val="116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  <w:p w:rsidR="00797EB5" w:rsidRDefault="00797EB5">
                          <w:pPr>
                            <w:spacing w:before="2" w:after="0" w:line="180" w:lineRule="exact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797EB5" w:rsidRDefault="00AE6B2F">
                          <w:pPr>
                            <w:spacing w:after="0" w:line="240" w:lineRule="auto"/>
                            <w:ind w:left="-21" w:right="33"/>
                            <w:jc w:val="right"/>
                            <w:rPr>
                              <w:rFonts w:ascii="Times New Roman" w:eastAsia="Times New Roman" w:hAnsi="Times New Roman" w:cs="Times New Roman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w w:val="213"/>
                              <w:sz w:val="14"/>
                              <w:szCs w:val="14"/>
                            </w:rPr>
                            <w:t>d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pacing w:val="-54"/>
                              <w:w w:val="213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z w:val="12"/>
                              <w:szCs w:val="12"/>
                            </w:rPr>
                            <w:t>tp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pacing w:val="13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w w:val="155"/>
                              <w:sz w:val="12"/>
                              <w:szCs w:val="12"/>
                            </w:rPr>
                            <w:t>9/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pacing w:val="-1"/>
                              <w:w w:val="155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w w:val="155"/>
                              <w:sz w:val="12"/>
                              <w:szCs w:val="12"/>
                            </w:rPr>
                            <w:t>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08F53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526.05pt;margin-top:740.8pt;width:53pt;height:30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Cy8sgIAAK8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" filled="f" stroked="f">
              <v:textbox inset="0,0,0,0">
                <w:txbxContent>
                  <w:p w:rsidR="00797EB5" w:rsidRDefault="00AE6B2F">
                    <w:pPr>
                      <w:spacing w:after="0" w:line="245" w:lineRule="exact"/>
                      <w:ind w:right="20"/>
                      <w:jc w:val="right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w w:val="1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143DB">
                      <w:rPr>
                        <w:rFonts w:ascii="Times New Roman" w:eastAsia="Times New Roman" w:hAnsi="Times New Roman" w:cs="Times New Roman"/>
                        <w:noProof/>
                        <w:w w:val="116"/>
                      </w:rPr>
                      <w:t>7</w:t>
                    </w:r>
                    <w:r>
                      <w:fldChar w:fldCharType="end"/>
                    </w:r>
                  </w:p>
                  <w:p w:rsidR="00797EB5" w:rsidRDefault="00797EB5">
                    <w:pPr>
                      <w:spacing w:before="2" w:after="0" w:line="180" w:lineRule="exact"/>
                      <w:rPr>
                        <w:sz w:val="18"/>
                        <w:szCs w:val="18"/>
                      </w:rPr>
                    </w:pPr>
                  </w:p>
                  <w:p w:rsidR="00797EB5" w:rsidRDefault="00AE6B2F">
                    <w:pPr>
                      <w:spacing w:after="0" w:line="240" w:lineRule="auto"/>
                      <w:ind w:left="-21" w:right="33"/>
                      <w:jc w:val="right"/>
                      <w:rPr>
                        <w:rFonts w:ascii="Times New Roman" w:eastAsia="Times New Roman" w:hAnsi="Times New Roman" w:cs="Times New Roman"/>
                        <w:sz w:val="12"/>
                        <w:szCs w:val="12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w w:val="213"/>
                        <w:sz w:val="14"/>
                        <w:szCs w:val="14"/>
                      </w:rPr>
                      <w:t>do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pacing w:val="-54"/>
                        <w:w w:val="213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z w:val="12"/>
                        <w:szCs w:val="12"/>
                      </w:rPr>
                      <w:t>tp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pacing w:val="13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w w:val="155"/>
                        <w:sz w:val="12"/>
                        <w:szCs w:val="12"/>
                      </w:rPr>
                      <w:t>9/1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pacing w:val="-1"/>
                        <w:w w:val="155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w w:val="155"/>
                        <w:sz w:val="12"/>
                        <w:szCs w:val="12"/>
                      </w:rPr>
                      <w:t>1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406AB39" wp14:editId="6EE38B56">
              <wp:simplePos x="0" y="0"/>
              <wp:positionH relativeFrom="page">
                <wp:posOffset>436245</wp:posOffset>
              </wp:positionH>
              <wp:positionV relativeFrom="page">
                <wp:posOffset>9657080</wp:posOffset>
              </wp:positionV>
              <wp:extent cx="1677670" cy="139700"/>
              <wp:effectExtent l="0" t="0" r="635" b="444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76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7EB5" w:rsidRDefault="00AE6B2F">
                          <w:pPr>
                            <w:spacing w:after="0" w:line="204" w:lineRule="exact"/>
                            <w:ind w:left="20" w:right="-47"/>
                            <w:rPr>
                              <w:rFonts w:ascii="Times New Roman" w:eastAsia="Times New Roman" w:hAnsi="Times New Roman" w:cs="Times New Roman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z w:val="14"/>
                              <w:szCs w:val="14"/>
                            </w:rPr>
                            <w:t>Pref»"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pacing w:val="33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w w:val="80"/>
                              <w:sz w:val="13"/>
                              <w:szCs w:val="13"/>
                            </w:rPr>
                            <w:t>by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7"/>
                              <w:w w:val="80"/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w w:val="80"/>
                              <w:sz w:val="14"/>
                              <w:szCs w:val="14"/>
                            </w:rPr>
                            <w:t>'Th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pacing w:val="-6"/>
                              <w:w w:val="8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w w:val="94"/>
                              <w:sz w:val="13"/>
                              <w:szCs w:val="13"/>
                            </w:rPr>
                            <w:t>Cdleg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i/>
                              <w:spacing w:val="13"/>
                              <w:w w:val="94"/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  <w:t>0/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3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w w:val="174"/>
                              <w:sz w:val="14"/>
                              <w:szCs w:val="14"/>
                            </w:rPr>
                            <w:t>o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w w:val="173"/>
                              <w:sz w:val="14"/>
                              <w:szCs w:val="14"/>
                            </w:rPr>
                            <w:t>w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pacing w:val="-16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2"/>
                              <w:szCs w:val="12"/>
                            </w:rPr>
                            <w:t>IP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3"/>
                              <w:sz w:val="12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z w:val="14"/>
                              <w:szCs w:val="14"/>
                            </w:rPr>
                            <w:t>Studi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06AB39" id="Text Box 1" o:spid="_x0000_s1031" type="#_x0000_t202" style="position:absolute;margin-left:34.35pt;margin-top:760.4pt;width:132.1pt;height:1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" filled="f" stroked="f">
              <v:textbox inset="0,0,0,0">
                <w:txbxContent>
                  <w:p w:rsidR="00797EB5" w:rsidRDefault="00AE6B2F">
                    <w:pPr>
                      <w:spacing w:after="0" w:line="204" w:lineRule="exact"/>
                      <w:ind w:left="20" w:right="-47"/>
                      <w:rPr>
                        <w:rFonts w:ascii="Times New Roman" w:eastAsia="Times New Roman" w:hAnsi="Times New Roman" w:cs="Times New Roman"/>
                        <w:sz w:val="14"/>
                        <w:szCs w:val="14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z w:val="14"/>
                        <w:szCs w:val="14"/>
                      </w:rPr>
                      <w:t>Pref»"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pacing w:val="33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i/>
                        <w:w w:val="80"/>
                        <w:sz w:val="13"/>
                        <w:szCs w:val="13"/>
                      </w:rPr>
                      <w:t>by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i/>
                        <w:spacing w:val="17"/>
                        <w:w w:val="80"/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w w:val="80"/>
                        <w:sz w:val="14"/>
                        <w:szCs w:val="14"/>
                      </w:rPr>
                      <w:t>'The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pacing w:val="-6"/>
                        <w:w w:val="8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i/>
                        <w:w w:val="94"/>
                        <w:sz w:val="13"/>
                        <w:szCs w:val="13"/>
                      </w:rPr>
                      <w:t>Cdleg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i/>
                        <w:spacing w:val="13"/>
                        <w:w w:val="94"/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  <w:t>0/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3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w w:val="174"/>
                        <w:sz w:val="14"/>
                        <w:szCs w:val="14"/>
                      </w:rPr>
                      <w:t>o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w w:val="173"/>
                        <w:sz w:val="14"/>
                        <w:szCs w:val="14"/>
                      </w:rPr>
                      <w:t>w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pacing w:val="-16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12"/>
                        <w:szCs w:val="12"/>
                      </w:rPr>
                      <w:t>IP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3"/>
                        <w:sz w:val="12"/>
                        <w:szCs w:val="12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sz w:val="14"/>
                        <w:szCs w:val="14"/>
                      </w:rPr>
                      <w:t>Studi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6B61" w:rsidRDefault="00D96B61">
      <w:pPr>
        <w:spacing w:after="0" w:line="240" w:lineRule="auto"/>
      </w:pPr>
      <w:r>
        <w:separator/>
      </w:r>
    </w:p>
  </w:footnote>
  <w:footnote w:type="continuationSeparator" w:id="0">
    <w:p w:rsidR="00D96B61" w:rsidRDefault="00D96B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EBD" w:rsidRDefault="00560EB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EBD" w:rsidRDefault="00560EB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EBD" w:rsidRDefault="00560E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Y3NjE0NzM0NrdU0lEKTi0uzszPAykwrAUAQ/nZCiwAAAA="/>
  </w:docVars>
  <w:rsids>
    <w:rsidRoot w:val="00797EB5"/>
    <w:rsid w:val="00052A54"/>
    <w:rsid w:val="000627FA"/>
    <w:rsid w:val="002143DB"/>
    <w:rsid w:val="00352E3E"/>
    <w:rsid w:val="00560EBD"/>
    <w:rsid w:val="00797EB5"/>
    <w:rsid w:val="007B4ACB"/>
    <w:rsid w:val="008126BC"/>
    <w:rsid w:val="00815447"/>
    <w:rsid w:val="009419EF"/>
    <w:rsid w:val="009E062C"/>
    <w:rsid w:val="00AE6B2F"/>
    <w:rsid w:val="00C92929"/>
    <w:rsid w:val="00D96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63DDA6D-35BC-4CD2-98B0-686157F82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2E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E3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14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3DB"/>
  </w:style>
  <w:style w:type="paragraph" w:styleId="Footer">
    <w:name w:val="footer"/>
    <w:basedOn w:val="Normal"/>
    <w:link w:val="FooterChar"/>
    <w:uiPriority w:val="99"/>
    <w:unhideWhenUsed/>
    <w:rsid w:val="00214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3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9" Type="http://schemas.openxmlformats.org/officeDocument/2006/relationships/image" Target="media/image26.png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5.png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oter" Target="footer5.xml"/><Relationship Id="rId40" Type="http://schemas.openxmlformats.org/officeDocument/2006/relationships/footer" Target="footer6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23" Type="http://schemas.openxmlformats.org/officeDocument/2006/relationships/image" Target="media/image12.png"/><Relationship Id="rId28" Type="http://schemas.openxmlformats.org/officeDocument/2006/relationships/footer" Target="footer4.xml"/><Relationship Id="rId36" Type="http://schemas.openxmlformats.org/officeDocument/2006/relationships/image" Target="media/image24.png"/><Relationship Id="rId10" Type="http://schemas.openxmlformats.org/officeDocument/2006/relationships/image" Target="media/image5.png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2.xm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Intent to Graduate Business Process</vt:lpstr>
    </vt:vector>
  </TitlesOfParts>
  <Company>Graduate Studies UCF</Company>
  <LinksUpToDate>false</LinksUpToDate>
  <CharactersWithSpaces>1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Intent to Graduate Business Process</dc:title>
  <dc:creator>rmccorm</dc:creator>
  <cp:lastModifiedBy>Carreen Krapf</cp:lastModifiedBy>
  <cp:revision>2</cp:revision>
  <dcterms:created xsi:type="dcterms:W3CDTF">2018-05-18T19:02:00Z</dcterms:created>
  <dcterms:modified xsi:type="dcterms:W3CDTF">2018-05-18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9-26T00:00:00Z</vt:filetime>
  </property>
  <property fmtid="{D5CDD505-2E9C-101B-9397-08002B2CF9AE}" pid="3" name="LastSaved">
    <vt:filetime>2014-01-24T00:00:00Z</vt:filetime>
  </property>
</Properties>
</file>